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E3C82" w14:textId="77777777" w:rsidR="0056662D" w:rsidRPr="0008193B" w:rsidRDefault="0056662D" w:rsidP="0056662D">
      <w:pPr>
        <w:pStyle w:val="1Demuc2"/>
        <w:jc w:val="center"/>
      </w:pPr>
      <w:bookmarkStart w:id="0" w:name="_Toc430430826"/>
      <w:bookmarkStart w:id="1" w:name="_Toc436775217"/>
      <w:bookmarkStart w:id="2" w:name="_Toc355561101"/>
      <w:bookmarkStart w:id="3" w:name="_Toc355705012"/>
      <w:bookmarkStart w:id="4" w:name="_Toc358217670"/>
      <w:bookmarkStart w:id="5" w:name="_Toc358295307"/>
      <w:bookmarkStart w:id="6" w:name="_Toc358654411"/>
      <w:bookmarkStart w:id="7" w:name="_Toc372890946"/>
      <w:r w:rsidRPr="0008193B">
        <w:rPr>
          <w:noProof/>
          <w:lang w:val="vi-VN" w:eastAsia="vi-VN"/>
        </w:rPr>
        <w:drawing>
          <wp:anchor distT="0" distB="0" distL="114300" distR="114300" simplePos="0" relativeHeight="251671552" behindDoc="1" locked="0" layoutInCell="1" allowOverlap="1" wp14:anchorId="105430EE" wp14:editId="08E5C65F">
            <wp:simplePos x="0" y="0"/>
            <wp:positionH relativeFrom="margin">
              <wp:posOffset>-365125</wp:posOffset>
            </wp:positionH>
            <wp:positionV relativeFrom="paragraph">
              <wp:posOffset>-500380</wp:posOffset>
            </wp:positionV>
            <wp:extent cx="6105525" cy="8914765"/>
            <wp:effectExtent l="38100" t="19050" r="28575" b="19685"/>
            <wp:wrapNone/>
            <wp:docPr id="9" name="Picture 1"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doi"/>
                    <pic:cNvPicPr>
                      <a:picLocks noChangeAspect="1" noChangeArrowheads="1"/>
                    </pic:cNvPicPr>
                  </pic:nvPicPr>
                  <pic:blipFill>
                    <a:blip r:embed="rId8" cstate="print"/>
                    <a:srcRect/>
                    <a:stretch>
                      <a:fillRect/>
                    </a:stretch>
                  </pic:blipFill>
                  <pic:spPr bwMode="auto">
                    <a:xfrm>
                      <a:off x="0" y="0"/>
                      <a:ext cx="6105525" cy="8914765"/>
                    </a:xfrm>
                    <a:prstGeom prst="rect">
                      <a:avLst/>
                    </a:prstGeom>
                    <a:solidFill>
                      <a:srgbClr val="0000FF"/>
                    </a:solidFill>
                    <a:ln w="9525">
                      <a:solidFill>
                        <a:srgbClr val="0000FF"/>
                      </a:solidFill>
                      <a:miter lim="800000"/>
                      <a:headEnd/>
                      <a:tailEnd/>
                    </a:ln>
                  </pic:spPr>
                </pic:pic>
              </a:graphicData>
            </a:graphic>
          </wp:anchor>
        </w:drawing>
      </w:r>
      <w:r w:rsidRPr="0008193B">
        <w:t>TRƯỜNG ĐẠI HỌC BÁCH KHOA HÀ NỘI</w:t>
      </w:r>
    </w:p>
    <w:p w14:paraId="68C409D6" w14:textId="77777777" w:rsidR="0056662D" w:rsidRPr="000A2743" w:rsidRDefault="0056662D" w:rsidP="0056662D">
      <w:pPr>
        <w:spacing w:line="360" w:lineRule="auto"/>
        <w:jc w:val="center"/>
        <w:rPr>
          <w:b/>
          <w:color w:val="000000" w:themeColor="text1"/>
          <w:lang w:val="fr-FR"/>
        </w:rPr>
      </w:pPr>
      <w:r w:rsidRPr="000A2743">
        <w:rPr>
          <w:b/>
          <w:color w:val="000000" w:themeColor="text1"/>
          <w:lang w:val="fr-FR"/>
        </w:rPr>
        <w:t>VIỆN CÔNG NGHỆ THÔNG TIN VÀ TRUYỀN THÔNG</w:t>
      </w:r>
    </w:p>
    <w:p w14:paraId="43BA42F1" w14:textId="77777777" w:rsidR="0056662D" w:rsidRPr="000A2743" w:rsidRDefault="0056662D" w:rsidP="0056662D">
      <w:pPr>
        <w:spacing w:line="360" w:lineRule="auto"/>
        <w:jc w:val="center"/>
        <w:rPr>
          <w:color w:val="000000" w:themeColor="text1"/>
          <w:lang w:val="fr-FR"/>
        </w:rPr>
      </w:pPr>
      <w:r w:rsidRPr="000A2743">
        <w:rPr>
          <w:color w:val="000000" w:themeColor="text1"/>
          <w:lang w:val="fr-FR"/>
        </w:rPr>
        <w:t>-----</w:t>
      </w:r>
      <w:r w:rsidRPr="0008193B">
        <w:rPr>
          <w:color w:val="000000" w:themeColor="text1"/>
        </w:rPr>
        <w:sym w:font="Wingdings" w:char="009A"/>
      </w:r>
      <w:r w:rsidRPr="0008193B">
        <w:rPr>
          <w:color w:val="000000" w:themeColor="text1"/>
        </w:rPr>
        <w:sym w:font="Wingdings" w:char="009B"/>
      </w:r>
      <w:r w:rsidRPr="0008193B">
        <w:rPr>
          <w:color w:val="000000" w:themeColor="text1"/>
        </w:rPr>
        <w:sym w:font="Wingdings" w:char="0026"/>
      </w:r>
      <w:r w:rsidRPr="0008193B">
        <w:rPr>
          <w:color w:val="000000" w:themeColor="text1"/>
        </w:rPr>
        <w:sym w:font="Wingdings" w:char="009A"/>
      </w:r>
      <w:r w:rsidRPr="0008193B">
        <w:rPr>
          <w:color w:val="000000" w:themeColor="text1"/>
        </w:rPr>
        <w:sym w:font="Wingdings" w:char="009B"/>
      </w:r>
      <w:r w:rsidRPr="000A2743">
        <w:rPr>
          <w:color w:val="000000" w:themeColor="text1"/>
          <w:lang w:val="fr-FR"/>
        </w:rPr>
        <w:t>-----</w:t>
      </w:r>
      <w:r w:rsidRPr="000A2743">
        <w:rPr>
          <w:b/>
          <w:color w:val="000000" w:themeColor="text1"/>
          <w:lang w:val="fr-FR" w:eastAsia="ja-JP"/>
        </w:rPr>
        <w:br/>
      </w:r>
      <w:r w:rsidRPr="0008193B">
        <w:rPr>
          <w:b/>
          <w:color w:val="000000" w:themeColor="text1"/>
          <w:lang w:val="vi-VN" w:eastAsia="vi-VN"/>
        </w:rPr>
        <w:drawing>
          <wp:inline distT="0" distB="0" distL="0" distR="0" wp14:anchorId="71F7EEEB" wp14:editId="4F95A75B">
            <wp:extent cx="2352675" cy="1752600"/>
            <wp:effectExtent l="19050" t="0" r="9525" b="0"/>
            <wp:docPr id="10" name="Picture 2" descr="soict h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ict hust"/>
                    <pic:cNvPicPr>
                      <a:picLocks noChangeAspect="1" noChangeArrowheads="1"/>
                    </pic:cNvPicPr>
                  </pic:nvPicPr>
                  <pic:blipFill>
                    <a:blip r:embed="rId9" cstate="print"/>
                    <a:srcRect/>
                    <a:stretch>
                      <a:fillRect/>
                    </a:stretch>
                  </pic:blipFill>
                  <pic:spPr bwMode="auto">
                    <a:xfrm>
                      <a:off x="0" y="0"/>
                      <a:ext cx="2352675" cy="1752600"/>
                    </a:xfrm>
                    <a:prstGeom prst="rect">
                      <a:avLst/>
                    </a:prstGeom>
                    <a:noFill/>
                    <a:ln w="9525">
                      <a:noFill/>
                      <a:miter lim="800000"/>
                      <a:headEnd/>
                      <a:tailEnd/>
                    </a:ln>
                  </pic:spPr>
                </pic:pic>
              </a:graphicData>
            </a:graphic>
          </wp:inline>
        </w:drawing>
      </w:r>
    </w:p>
    <w:p w14:paraId="5BA6E194" w14:textId="77777777" w:rsidR="0056662D" w:rsidRPr="000A2743" w:rsidRDefault="0056662D" w:rsidP="0056662D">
      <w:pPr>
        <w:spacing w:line="360" w:lineRule="auto"/>
        <w:rPr>
          <w:b/>
          <w:color w:val="000000" w:themeColor="text1"/>
          <w:sz w:val="36"/>
          <w:szCs w:val="36"/>
          <w:lang w:val="fr-FR" w:eastAsia="ja-JP"/>
        </w:rPr>
      </w:pPr>
      <w:r w:rsidRPr="000A2743">
        <w:rPr>
          <w:b/>
          <w:color w:val="000000" w:themeColor="text1"/>
          <w:sz w:val="36"/>
          <w:szCs w:val="36"/>
          <w:lang w:val="fr-FR" w:eastAsia="ja-JP"/>
        </w:rPr>
        <w:tab/>
      </w:r>
      <w:r w:rsidRPr="000A2743">
        <w:rPr>
          <w:b/>
          <w:color w:val="000000" w:themeColor="text1"/>
          <w:sz w:val="36"/>
          <w:szCs w:val="36"/>
          <w:lang w:val="fr-FR" w:eastAsia="ja-JP"/>
        </w:rPr>
        <w:tab/>
      </w:r>
      <w:r w:rsidRPr="000A2743">
        <w:rPr>
          <w:b/>
          <w:color w:val="000000" w:themeColor="text1"/>
          <w:sz w:val="36"/>
          <w:szCs w:val="36"/>
          <w:lang w:val="fr-FR" w:eastAsia="ja-JP"/>
        </w:rPr>
        <w:tab/>
        <w:t xml:space="preserve">     </w:t>
      </w:r>
    </w:p>
    <w:p w14:paraId="2C28D64A" w14:textId="22BE5F3D" w:rsidR="0056662D" w:rsidRPr="000A2743" w:rsidRDefault="00315720" w:rsidP="0056662D">
      <w:pPr>
        <w:tabs>
          <w:tab w:val="left" w:pos="2552"/>
        </w:tabs>
        <w:spacing w:line="360" w:lineRule="auto"/>
        <w:jc w:val="center"/>
        <w:rPr>
          <w:b/>
          <w:color w:val="000000" w:themeColor="text1"/>
          <w:sz w:val="36"/>
          <w:szCs w:val="36"/>
          <w:lang w:val="fr-FR" w:eastAsia="ja-JP"/>
        </w:rPr>
      </w:pPr>
      <w:r>
        <w:rPr>
          <w:b/>
          <w:color w:val="000000"/>
          <w:sz w:val="36"/>
          <w:szCs w:val="36"/>
          <w:lang w:val="fr-FR"/>
        </w:rPr>
        <w:t>Các giao thức liên kết dữ liệu</w:t>
      </w:r>
    </w:p>
    <w:tbl>
      <w:tblPr>
        <w:tblW w:w="0" w:type="auto"/>
        <w:tblInd w:w="1660" w:type="dxa"/>
        <w:tblLook w:val="04A0" w:firstRow="1" w:lastRow="0" w:firstColumn="1" w:lastColumn="0" w:noHBand="0" w:noVBand="1"/>
      </w:tblPr>
      <w:tblGrid>
        <w:gridCol w:w="2465"/>
        <w:gridCol w:w="2821"/>
        <w:gridCol w:w="976"/>
      </w:tblGrid>
      <w:tr w:rsidR="0056662D" w:rsidRPr="008D3367" w14:paraId="7A8BF7C4" w14:textId="77777777" w:rsidTr="007E7057">
        <w:trPr>
          <w:trHeight w:val="461"/>
        </w:trPr>
        <w:tc>
          <w:tcPr>
            <w:tcW w:w="6262" w:type="dxa"/>
            <w:gridSpan w:val="3"/>
            <w:hideMark/>
          </w:tcPr>
          <w:p w14:paraId="35B1A176" w14:textId="532AC43D" w:rsidR="0056662D" w:rsidRPr="008D3367" w:rsidRDefault="00294BB9" w:rsidP="007E7057">
            <w:pPr>
              <w:spacing w:after="240"/>
              <w:rPr>
                <w:b/>
                <w:i/>
                <w:color w:val="000000" w:themeColor="text1"/>
                <w:lang w:val="fr-FR"/>
              </w:rPr>
            </w:pPr>
            <w:r>
              <w:rPr>
                <w:color w:val="000000" w:themeColor="text1"/>
                <w:lang w:val="fr-FR"/>
              </w:rPr>
              <w:t xml:space="preserve"> </w:t>
            </w:r>
          </w:p>
        </w:tc>
      </w:tr>
      <w:tr w:rsidR="0056662D" w:rsidRPr="0008193B" w14:paraId="54A8A5CD" w14:textId="77777777" w:rsidTr="007E7057">
        <w:trPr>
          <w:trHeight w:val="2268"/>
        </w:trPr>
        <w:tc>
          <w:tcPr>
            <w:tcW w:w="2465" w:type="dxa"/>
            <w:hideMark/>
          </w:tcPr>
          <w:p w14:paraId="66AD1A7A" w14:textId="77777777" w:rsidR="0056662D" w:rsidRDefault="0056662D" w:rsidP="007E7057">
            <w:pPr>
              <w:tabs>
                <w:tab w:val="left" w:pos="5245"/>
              </w:tabs>
              <w:spacing w:line="360" w:lineRule="auto"/>
              <w:rPr>
                <w:color w:val="000000" w:themeColor="text1"/>
              </w:rPr>
            </w:pPr>
            <w:r w:rsidRPr="0008193B">
              <w:rPr>
                <w:color w:val="000000" w:themeColor="text1"/>
              </w:rPr>
              <w:t>Thực hiện:</w:t>
            </w:r>
          </w:p>
          <w:p w14:paraId="19DDB954" w14:textId="77777777" w:rsidR="0056662D" w:rsidRPr="0008193B" w:rsidRDefault="0056662D" w:rsidP="007E7057">
            <w:pPr>
              <w:tabs>
                <w:tab w:val="left" w:pos="5245"/>
              </w:tabs>
              <w:spacing w:line="360" w:lineRule="auto"/>
              <w:rPr>
                <w:color w:val="000000" w:themeColor="text1"/>
              </w:rPr>
            </w:pPr>
            <w:r>
              <w:rPr>
                <w:color w:val="000000" w:themeColor="text1"/>
              </w:rPr>
              <w:t>MSHV:</w:t>
            </w:r>
          </w:p>
          <w:p w14:paraId="6A1B7A6B" w14:textId="77777777" w:rsidR="0056662D" w:rsidRPr="0008193B" w:rsidRDefault="0056662D" w:rsidP="007E7057">
            <w:pPr>
              <w:tabs>
                <w:tab w:val="left" w:pos="5245"/>
              </w:tabs>
              <w:spacing w:line="360" w:lineRule="auto"/>
              <w:rPr>
                <w:color w:val="000000" w:themeColor="text1"/>
              </w:rPr>
            </w:pPr>
          </w:p>
        </w:tc>
        <w:tc>
          <w:tcPr>
            <w:tcW w:w="2821" w:type="dxa"/>
          </w:tcPr>
          <w:p w14:paraId="3B344FD6" w14:textId="3C51DFF7" w:rsidR="0056662D" w:rsidRPr="0008193B" w:rsidRDefault="0056662D" w:rsidP="000B3D59">
            <w:pPr>
              <w:tabs>
                <w:tab w:val="left" w:pos="5245"/>
              </w:tabs>
              <w:spacing w:line="360" w:lineRule="auto"/>
              <w:ind w:firstLine="0"/>
              <w:rPr>
                <w:b/>
                <w:color w:val="000000" w:themeColor="text1"/>
                <w:lang w:eastAsia="ja-JP"/>
              </w:rPr>
            </w:pPr>
            <w:r>
              <w:rPr>
                <w:b/>
                <w:color w:val="000000" w:themeColor="text1"/>
                <w:lang w:eastAsia="ja-JP"/>
              </w:rPr>
              <w:t xml:space="preserve">Nguyễn </w:t>
            </w:r>
            <w:r w:rsidR="00294BB9">
              <w:rPr>
                <w:b/>
                <w:color w:val="000000" w:themeColor="text1"/>
                <w:lang w:eastAsia="ja-JP"/>
              </w:rPr>
              <w:t>Đăng Nguyên</w:t>
            </w:r>
          </w:p>
          <w:p w14:paraId="60E78CF9" w14:textId="58EA206E" w:rsidR="0056662D" w:rsidRPr="0008193B" w:rsidRDefault="00294BB9" w:rsidP="0056662D">
            <w:pPr>
              <w:tabs>
                <w:tab w:val="left" w:pos="5245"/>
              </w:tabs>
              <w:spacing w:line="360" w:lineRule="auto"/>
              <w:rPr>
                <w:b/>
                <w:color w:val="000000" w:themeColor="text1"/>
                <w:lang w:eastAsia="ja-JP"/>
              </w:rPr>
            </w:pPr>
            <w:r>
              <w:rPr>
                <w:b/>
                <w:color w:val="000000" w:themeColor="text1"/>
                <w:lang w:eastAsia="ja-JP"/>
              </w:rPr>
              <w:t>20152722</w:t>
            </w:r>
          </w:p>
        </w:tc>
        <w:tc>
          <w:tcPr>
            <w:tcW w:w="976" w:type="dxa"/>
          </w:tcPr>
          <w:p w14:paraId="2E180A32" w14:textId="77777777" w:rsidR="0056662D" w:rsidRPr="0008193B" w:rsidRDefault="0056662D" w:rsidP="007E7057">
            <w:pPr>
              <w:tabs>
                <w:tab w:val="left" w:pos="5245"/>
              </w:tabs>
              <w:spacing w:line="360" w:lineRule="auto"/>
              <w:rPr>
                <w:color w:val="000000" w:themeColor="text1"/>
                <w:lang w:eastAsia="ja-JP"/>
              </w:rPr>
            </w:pPr>
          </w:p>
          <w:p w14:paraId="6B4BDC8E" w14:textId="77777777" w:rsidR="0056662D" w:rsidRPr="0008193B" w:rsidRDefault="0056662D" w:rsidP="007E7057">
            <w:pPr>
              <w:tabs>
                <w:tab w:val="left" w:pos="5245"/>
              </w:tabs>
              <w:spacing w:line="360" w:lineRule="auto"/>
              <w:rPr>
                <w:color w:val="000000" w:themeColor="text1"/>
              </w:rPr>
            </w:pPr>
          </w:p>
          <w:p w14:paraId="58591CDC" w14:textId="77777777" w:rsidR="0056662D" w:rsidRPr="0008193B" w:rsidRDefault="0056662D" w:rsidP="007E7057">
            <w:pPr>
              <w:tabs>
                <w:tab w:val="left" w:pos="5245"/>
              </w:tabs>
              <w:spacing w:line="360" w:lineRule="auto"/>
              <w:rPr>
                <w:color w:val="000000" w:themeColor="text1"/>
              </w:rPr>
            </w:pPr>
          </w:p>
          <w:p w14:paraId="6DB505B3" w14:textId="77777777" w:rsidR="0056662D" w:rsidRPr="0008193B" w:rsidRDefault="0056662D" w:rsidP="007E7057">
            <w:pPr>
              <w:tabs>
                <w:tab w:val="left" w:pos="5245"/>
              </w:tabs>
              <w:spacing w:line="360" w:lineRule="auto"/>
              <w:rPr>
                <w:color w:val="000000" w:themeColor="text1"/>
                <w:lang w:eastAsia="ja-JP"/>
              </w:rPr>
            </w:pPr>
          </w:p>
        </w:tc>
      </w:tr>
    </w:tbl>
    <w:p w14:paraId="64ED9A63" w14:textId="5BCA29C7" w:rsidR="0056662D" w:rsidRPr="0008193B" w:rsidRDefault="0056662D" w:rsidP="0056662D">
      <w:pPr>
        <w:tabs>
          <w:tab w:val="left" w:pos="3060"/>
        </w:tabs>
        <w:rPr>
          <w:b/>
          <w:color w:val="000000" w:themeColor="text1"/>
        </w:rPr>
      </w:pPr>
      <w:r w:rsidRPr="0008193B">
        <w:rPr>
          <w:color w:val="000000" w:themeColor="text1"/>
        </w:rPr>
        <w:tab/>
      </w:r>
      <w:r w:rsidRPr="0008193B">
        <w:rPr>
          <w:b/>
          <w:color w:val="000000" w:themeColor="text1"/>
        </w:rPr>
        <w:t>Hà Nội 0</w:t>
      </w:r>
      <w:r w:rsidR="00294BB9">
        <w:rPr>
          <w:b/>
          <w:color w:val="000000" w:themeColor="text1"/>
        </w:rPr>
        <w:t>9</w:t>
      </w:r>
      <w:r w:rsidRPr="0008193B">
        <w:rPr>
          <w:b/>
          <w:color w:val="000000" w:themeColor="text1"/>
        </w:rPr>
        <w:t>/201</w:t>
      </w:r>
      <w:r>
        <w:rPr>
          <w:b/>
          <w:color w:val="000000" w:themeColor="text1"/>
        </w:rPr>
        <w:t>9</w:t>
      </w:r>
    </w:p>
    <w:p w14:paraId="0A48BDE8" w14:textId="77777777" w:rsidR="0056662D" w:rsidRDefault="0056662D" w:rsidP="0056662D"/>
    <w:p w14:paraId="23AA1D03" w14:textId="77777777" w:rsidR="0056662D" w:rsidRPr="00D54F17" w:rsidRDefault="0056662D" w:rsidP="00B4794B">
      <w:pPr>
        <w:rPr>
          <w:rFonts w:eastAsia="DejaVu Sans" w:cs="Lohit Hindi"/>
          <w:kern w:val="1"/>
          <w:szCs w:val="24"/>
          <w:lang w:eastAsia="hi-IN" w:bidi="hi-IN"/>
        </w:rPr>
      </w:pPr>
    </w:p>
    <w:p w14:paraId="5027CA9D" w14:textId="77777777" w:rsidR="0056662D" w:rsidRDefault="0056662D" w:rsidP="0056662D">
      <w:r>
        <w:rPr>
          <w:lang w:val="vi-VN" w:eastAsia="vi-VN"/>
        </w:rPr>
        <mc:AlternateContent>
          <mc:Choice Requires="wps">
            <w:drawing>
              <wp:anchor distT="0" distB="0" distL="114300" distR="114300" simplePos="0" relativeHeight="251662336" behindDoc="0" locked="0" layoutInCell="1" allowOverlap="1" wp14:anchorId="3B421CCF" wp14:editId="7258075D">
                <wp:simplePos x="0" y="0"/>
                <wp:positionH relativeFrom="column">
                  <wp:posOffset>2961640</wp:posOffset>
                </wp:positionH>
                <wp:positionV relativeFrom="paragraph">
                  <wp:posOffset>385445</wp:posOffset>
                </wp:positionV>
                <wp:extent cx="299720" cy="168910"/>
                <wp:effectExtent l="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68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E2E9C" w14:textId="77777777" w:rsidR="00493A8B" w:rsidRDefault="00493A8B" w:rsidP="005666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421CCF" id="_x0000_t202" coordsize="21600,21600" o:spt="202" path="m,l,21600r21600,l21600,xe">
                <v:stroke joinstyle="miter"/>
                <v:path gradientshapeok="t" o:connecttype="rect"/>
              </v:shapetype>
              <v:shape id="Text Box 2" o:spid="_x0000_s1026" type="#_x0000_t202" style="position:absolute;left:0;text-align:left;margin-left:233.2pt;margin-top:30.35pt;width:23.6pt;height:1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IOgAIAAA4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" stroked="f">
                <v:textbox>
                  <w:txbxContent>
                    <w:p w14:paraId="1BEE2E9C" w14:textId="77777777" w:rsidR="00493A8B" w:rsidRDefault="00493A8B" w:rsidP="0056662D"/>
                  </w:txbxContent>
                </v:textbox>
              </v:shape>
            </w:pict>
          </mc:Fallback>
        </mc:AlternateContent>
      </w:r>
    </w:p>
    <w:p w14:paraId="2194D0AA" w14:textId="15F3B210" w:rsidR="00E342BC" w:rsidRPr="0008193B" w:rsidRDefault="008D3367" w:rsidP="008D3367">
      <w:pPr>
        <w:pStyle w:val="1Demuc1"/>
        <w:rPr>
          <w:color w:val="000000" w:themeColor="text1"/>
        </w:rPr>
      </w:pPr>
      <w:r>
        <w:lastRenderedPageBreak/>
        <w:t>DANH MỤC HÌNH ẢNH</w:t>
      </w:r>
    </w:p>
    <w:p w14:paraId="52A29727" w14:textId="7AC81E58" w:rsidR="004F5F66" w:rsidRDefault="004F5F66" w:rsidP="004F5F66">
      <w:pPr>
        <w:pStyle w:val="Banghinhminhhoa"/>
        <w:tabs>
          <w:tab w:val="right" w:pos="8778"/>
        </w:tabs>
        <w:rPr>
          <w:rFonts w:asciiTheme="minorHAnsi" w:eastAsiaTheme="minorEastAsia" w:hAnsiTheme="minorHAnsi" w:cstheme="minorBidi"/>
          <w:sz w:val="22"/>
          <w:szCs w:val="22"/>
          <w:lang w:val="vi-VN" w:eastAsia="vi-VN"/>
        </w:rPr>
      </w:pPr>
      <w:r>
        <w:fldChar w:fldCharType="begin"/>
      </w:r>
      <w:r>
        <w:instrText xml:space="preserve"> TOC \h \z \c "Hình" </w:instrText>
      </w:r>
      <w:r>
        <w:fldChar w:fldCharType="separate"/>
      </w:r>
      <w:hyperlink w:anchor="_Toc21022176" w:history="1">
        <w:r w:rsidRPr="0081357D">
          <w:rPr>
            <w:rStyle w:val="Siuktni"/>
          </w:rPr>
          <w:t xml:space="preserve">Hình 1: </w:t>
        </w:r>
        <w:r w:rsidR="00DA0789">
          <w:rPr>
            <w:rStyle w:val="Siuktni"/>
          </w:rPr>
          <w:t>Các giao thức liên kết dữ liệu chính</w:t>
        </w:r>
        <w:r>
          <w:rPr>
            <w:webHidden/>
          </w:rPr>
          <w:tab/>
        </w:r>
      </w:hyperlink>
      <w:r w:rsidR="00261027">
        <w:t>8</w:t>
      </w:r>
    </w:p>
    <w:p w14:paraId="428D8298" w14:textId="7A99BD18"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77" w:history="1">
        <w:r w:rsidR="004F5F66" w:rsidRPr="0081357D">
          <w:rPr>
            <w:rStyle w:val="Siuktni"/>
          </w:rPr>
          <w:t xml:space="preserve">Hình 2: </w:t>
        </w:r>
        <w:r w:rsidR="00DA0789">
          <w:rPr>
            <w:rStyle w:val="Siuktni"/>
          </w:rPr>
          <w:t>Giao thức liên kết dữ liệu không đồng bộ đơn giản</w:t>
        </w:r>
        <w:r w:rsidR="004F5F66">
          <w:rPr>
            <w:webHidden/>
          </w:rPr>
          <w:tab/>
        </w:r>
      </w:hyperlink>
      <w:r w:rsidR="00261027">
        <w:t>9</w:t>
      </w:r>
    </w:p>
    <w:p w14:paraId="49D7C960" w14:textId="6321D067"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78" w:history="1">
        <w:r w:rsidR="004F5F66" w:rsidRPr="0081357D">
          <w:rPr>
            <w:rStyle w:val="Siuktni"/>
          </w:rPr>
          <w:t xml:space="preserve">Hình 3: </w:t>
        </w:r>
        <w:r w:rsidR="00261027">
          <w:rPr>
            <w:rStyle w:val="Siuktni"/>
          </w:rPr>
          <w:t>Các loại giao thức không đồng bộ thông dụng</w:t>
        </w:r>
        <w:r w:rsidR="004F5F66">
          <w:rPr>
            <w:webHidden/>
          </w:rPr>
          <w:tab/>
        </w:r>
      </w:hyperlink>
      <w:r w:rsidR="00261027">
        <w:t>10</w:t>
      </w:r>
    </w:p>
    <w:p w14:paraId="76553EA4" w14:textId="286069A1"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79" w:history="1">
        <w:r w:rsidR="004F5F66" w:rsidRPr="0081357D">
          <w:rPr>
            <w:rStyle w:val="Siuktni"/>
          </w:rPr>
          <w:t xml:space="preserve">Hình 4: </w:t>
        </w:r>
        <w:r w:rsidR="004427E6">
          <w:rPr>
            <w:rStyle w:val="Siuktni"/>
          </w:rPr>
          <w:t>Cấu trúc gói tin trong giao thức không đồng bộ</w:t>
        </w:r>
        <w:r w:rsidR="004F5F66">
          <w:rPr>
            <w:webHidden/>
          </w:rPr>
          <w:tab/>
        </w:r>
      </w:hyperlink>
      <w:r w:rsidR="004427E6">
        <w:t>10</w:t>
      </w:r>
    </w:p>
    <w:p w14:paraId="3F510074" w14:textId="5FEAB107"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0" w:history="1">
        <w:r w:rsidR="004F5F66" w:rsidRPr="0081357D">
          <w:rPr>
            <w:rStyle w:val="Siuktni"/>
          </w:rPr>
          <w:t xml:space="preserve">Hình 5: </w:t>
        </w:r>
        <w:r w:rsidR="00443410">
          <w:rPr>
            <w:rStyle w:val="Siuktni"/>
          </w:rPr>
          <w:t>Giao thức liên kết dữ liệu đồng bộ</w:t>
        </w:r>
        <w:r w:rsidR="004F5F66">
          <w:rPr>
            <w:webHidden/>
          </w:rPr>
          <w:tab/>
        </w:r>
      </w:hyperlink>
      <w:r w:rsidR="00443410">
        <w:t>12</w:t>
      </w:r>
    </w:p>
    <w:p w14:paraId="218B4B1E" w14:textId="24B52DA6"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1" w:history="1">
        <w:r w:rsidR="004F5F66" w:rsidRPr="0081357D">
          <w:rPr>
            <w:rStyle w:val="Siuktni"/>
          </w:rPr>
          <w:t xml:space="preserve">Hình 6: </w:t>
        </w:r>
        <w:r w:rsidR="00793484">
          <w:rPr>
            <w:rStyle w:val="Siuktni"/>
          </w:rPr>
          <w:t>Các gói tin trong giao thức hướng kí tự</w:t>
        </w:r>
        <w:r w:rsidR="004F5F66">
          <w:rPr>
            <w:webHidden/>
          </w:rPr>
          <w:tab/>
        </w:r>
        <w:r w:rsidR="004F5F66">
          <w:rPr>
            <w:webHidden/>
          </w:rPr>
          <w:fldChar w:fldCharType="begin"/>
        </w:r>
        <w:r w:rsidR="004F5F66">
          <w:rPr>
            <w:webHidden/>
          </w:rPr>
          <w:instrText xml:space="preserve"> PAGEREF _Toc21022181 \h </w:instrText>
        </w:r>
        <w:r w:rsidR="004F5F66">
          <w:rPr>
            <w:webHidden/>
          </w:rPr>
        </w:r>
        <w:r w:rsidR="004F5F66">
          <w:rPr>
            <w:webHidden/>
          </w:rPr>
          <w:fldChar w:fldCharType="separate"/>
        </w:r>
        <w:r w:rsidR="004F5F66">
          <w:rPr>
            <w:webHidden/>
          </w:rPr>
          <w:t>1</w:t>
        </w:r>
        <w:r w:rsidR="004F5F66">
          <w:rPr>
            <w:webHidden/>
          </w:rPr>
          <w:fldChar w:fldCharType="end"/>
        </w:r>
      </w:hyperlink>
      <w:r w:rsidR="00793484">
        <w:t>3</w:t>
      </w:r>
    </w:p>
    <w:p w14:paraId="77CD83BB" w14:textId="4274A164"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2" w:history="1">
        <w:r w:rsidR="004F5F66" w:rsidRPr="0081357D">
          <w:rPr>
            <w:rStyle w:val="Siuktni"/>
          </w:rPr>
          <w:t>Hình 7:</w:t>
        </w:r>
        <w:r w:rsidR="00793484">
          <w:rPr>
            <w:rStyle w:val="Siuktni"/>
          </w:rPr>
          <w:t xml:space="preserve"> BSC frames</w:t>
        </w:r>
        <w:r w:rsidR="004F5F66">
          <w:rPr>
            <w:webHidden/>
          </w:rPr>
          <w:tab/>
        </w:r>
        <w:r w:rsidR="004F5F66">
          <w:rPr>
            <w:webHidden/>
          </w:rPr>
          <w:fldChar w:fldCharType="begin"/>
        </w:r>
        <w:r w:rsidR="004F5F66">
          <w:rPr>
            <w:webHidden/>
          </w:rPr>
          <w:instrText xml:space="preserve"> PAGEREF _Toc21022182 \h </w:instrText>
        </w:r>
        <w:r w:rsidR="004F5F66">
          <w:rPr>
            <w:webHidden/>
          </w:rPr>
        </w:r>
        <w:r w:rsidR="004F5F66">
          <w:rPr>
            <w:webHidden/>
          </w:rPr>
          <w:fldChar w:fldCharType="separate"/>
        </w:r>
        <w:r w:rsidR="004F5F66">
          <w:rPr>
            <w:webHidden/>
          </w:rPr>
          <w:t>1</w:t>
        </w:r>
        <w:r w:rsidR="004F5F66">
          <w:rPr>
            <w:webHidden/>
          </w:rPr>
          <w:fldChar w:fldCharType="end"/>
        </w:r>
      </w:hyperlink>
      <w:r w:rsidR="00793484">
        <w:t>3</w:t>
      </w:r>
    </w:p>
    <w:p w14:paraId="224381DD" w14:textId="5700A209"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3" w:history="1">
        <w:r w:rsidR="004F5F66" w:rsidRPr="0081357D">
          <w:rPr>
            <w:rStyle w:val="Siuktni"/>
          </w:rPr>
          <w:t xml:space="preserve">Hình 8: </w:t>
        </w:r>
        <w:r w:rsidR="00793484">
          <w:rPr>
            <w:rStyle w:val="Siuktni"/>
          </w:rPr>
          <w:t>Data frame</w:t>
        </w:r>
        <w:r w:rsidR="004F5F66">
          <w:rPr>
            <w:webHidden/>
          </w:rPr>
          <w:tab/>
        </w:r>
        <w:r w:rsidR="004F5F66">
          <w:rPr>
            <w:webHidden/>
          </w:rPr>
          <w:fldChar w:fldCharType="begin"/>
        </w:r>
        <w:r w:rsidR="004F5F66">
          <w:rPr>
            <w:webHidden/>
          </w:rPr>
          <w:instrText xml:space="preserve"> PAGEREF _Toc21022183 \h </w:instrText>
        </w:r>
        <w:r w:rsidR="004F5F66">
          <w:rPr>
            <w:webHidden/>
          </w:rPr>
        </w:r>
        <w:r w:rsidR="004F5F66">
          <w:rPr>
            <w:webHidden/>
          </w:rPr>
          <w:fldChar w:fldCharType="separate"/>
        </w:r>
        <w:r w:rsidR="004F5F66">
          <w:rPr>
            <w:webHidden/>
          </w:rPr>
          <w:t>1</w:t>
        </w:r>
        <w:r w:rsidR="004F5F66">
          <w:rPr>
            <w:webHidden/>
          </w:rPr>
          <w:fldChar w:fldCharType="end"/>
        </w:r>
      </w:hyperlink>
      <w:r w:rsidR="00793484">
        <w:t>4</w:t>
      </w:r>
    </w:p>
    <w:p w14:paraId="12D9C88A" w14:textId="6A9441A0"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4" w:history="1">
        <w:r w:rsidR="004F5F66" w:rsidRPr="0081357D">
          <w:rPr>
            <w:rStyle w:val="Siuktni"/>
          </w:rPr>
          <w:t xml:space="preserve">Hình 9: </w:t>
        </w:r>
        <w:r w:rsidR="00793484">
          <w:rPr>
            <w:rStyle w:val="Siuktni"/>
          </w:rPr>
          <w:t>Trường tiêu đề</w:t>
        </w:r>
        <w:r w:rsidR="004F5F66">
          <w:rPr>
            <w:webHidden/>
          </w:rPr>
          <w:tab/>
        </w:r>
        <w:r w:rsidR="004F5F66">
          <w:rPr>
            <w:webHidden/>
          </w:rPr>
          <w:fldChar w:fldCharType="begin"/>
        </w:r>
        <w:r w:rsidR="004F5F66">
          <w:rPr>
            <w:webHidden/>
          </w:rPr>
          <w:instrText xml:space="preserve"> PAGEREF _Toc21022184 \h </w:instrText>
        </w:r>
        <w:r w:rsidR="004F5F66">
          <w:rPr>
            <w:webHidden/>
          </w:rPr>
        </w:r>
        <w:r w:rsidR="004F5F66">
          <w:rPr>
            <w:webHidden/>
          </w:rPr>
          <w:fldChar w:fldCharType="separate"/>
        </w:r>
        <w:r w:rsidR="004F5F66">
          <w:rPr>
            <w:webHidden/>
          </w:rPr>
          <w:t>1</w:t>
        </w:r>
        <w:r w:rsidR="004F5F66">
          <w:rPr>
            <w:webHidden/>
          </w:rPr>
          <w:fldChar w:fldCharType="end"/>
        </w:r>
      </w:hyperlink>
      <w:r w:rsidR="00F46010">
        <w:t>6</w:t>
      </w:r>
    </w:p>
    <w:p w14:paraId="47EF1406" w14:textId="14E03083"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5" w:history="1">
        <w:r w:rsidR="00793484">
          <w:rPr>
            <w:rStyle w:val="Siuktni"/>
          </w:rPr>
          <w:t>Hình 10: Multiblock Frame</w:t>
        </w:r>
        <w:r w:rsidR="004F5F66">
          <w:rPr>
            <w:webHidden/>
          </w:rPr>
          <w:tab/>
        </w:r>
        <w:r w:rsidR="004F5F66">
          <w:rPr>
            <w:webHidden/>
          </w:rPr>
          <w:fldChar w:fldCharType="begin"/>
        </w:r>
        <w:r w:rsidR="004F5F66">
          <w:rPr>
            <w:webHidden/>
          </w:rPr>
          <w:instrText xml:space="preserve"> PAGEREF _Toc21022185 \h </w:instrText>
        </w:r>
        <w:r w:rsidR="004F5F66">
          <w:rPr>
            <w:webHidden/>
          </w:rPr>
        </w:r>
        <w:r w:rsidR="004F5F66">
          <w:rPr>
            <w:webHidden/>
          </w:rPr>
          <w:fldChar w:fldCharType="separate"/>
        </w:r>
        <w:r w:rsidR="004F5F66">
          <w:rPr>
            <w:webHidden/>
          </w:rPr>
          <w:t>1</w:t>
        </w:r>
        <w:r w:rsidR="004F5F66">
          <w:rPr>
            <w:webHidden/>
          </w:rPr>
          <w:fldChar w:fldCharType="end"/>
        </w:r>
      </w:hyperlink>
      <w:r w:rsidR="00F46010">
        <w:t>6</w:t>
      </w:r>
    </w:p>
    <w:p w14:paraId="39E0055E" w14:textId="7A2F8B5A"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6" w:history="1">
        <w:r w:rsidR="004F5F66" w:rsidRPr="0081357D">
          <w:rPr>
            <w:rStyle w:val="Siuktni"/>
          </w:rPr>
          <w:t xml:space="preserve">Hình 11: </w:t>
        </w:r>
        <w:r w:rsidR="00793484">
          <w:rPr>
            <w:rStyle w:val="Siuktni"/>
          </w:rPr>
          <w:t>Multi Frames Transmission</w:t>
        </w:r>
        <w:r w:rsidR="004F5F66">
          <w:rPr>
            <w:webHidden/>
          </w:rPr>
          <w:tab/>
        </w:r>
        <w:r w:rsidR="004F5F66">
          <w:rPr>
            <w:webHidden/>
          </w:rPr>
          <w:fldChar w:fldCharType="begin"/>
        </w:r>
        <w:r w:rsidR="004F5F66">
          <w:rPr>
            <w:webHidden/>
          </w:rPr>
          <w:instrText xml:space="preserve"> PAGEREF _Toc21022186 \h </w:instrText>
        </w:r>
        <w:r w:rsidR="004F5F66">
          <w:rPr>
            <w:webHidden/>
          </w:rPr>
        </w:r>
        <w:r w:rsidR="004F5F66">
          <w:rPr>
            <w:webHidden/>
          </w:rPr>
          <w:fldChar w:fldCharType="separate"/>
        </w:r>
        <w:r w:rsidR="004F5F66">
          <w:rPr>
            <w:webHidden/>
          </w:rPr>
          <w:t>1</w:t>
        </w:r>
        <w:r w:rsidR="004F5F66">
          <w:rPr>
            <w:webHidden/>
          </w:rPr>
          <w:fldChar w:fldCharType="end"/>
        </w:r>
      </w:hyperlink>
      <w:r w:rsidR="00F46010">
        <w:t>7</w:t>
      </w:r>
    </w:p>
    <w:p w14:paraId="623AC329" w14:textId="20ADB25B"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7" w:history="1">
        <w:r w:rsidR="00793484">
          <w:rPr>
            <w:rStyle w:val="Siuktni"/>
          </w:rPr>
          <w:t>Hình 12: Control Frame</w:t>
        </w:r>
        <w:r w:rsidR="004F5F66">
          <w:rPr>
            <w:webHidden/>
          </w:rPr>
          <w:tab/>
        </w:r>
        <w:r w:rsidR="004F5F66">
          <w:rPr>
            <w:webHidden/>
          </w:rPr>
          <w:fldChar w:fldCharType="begin"/>
        </w:r>
        <w:r w:rsidR="004F5F66">
          <w:rPr>
            <w:webHidden/>
          </w:rPr>
          <w:instrText xml:space="preserve"> PAGEREF _Toc21022187 \h </w:instrText>
        </w:r>
        <w:r w:rsidR="004F5F66">
          <w:rPr>
            <w:webHidden/>
          </w:rPr>
        </w:r>
        <w:r w:rsidR="004F5F66">
          <w:rPr>
            <w:webHidden/>
          </w:rPr>
          <w:fldChar w:fldCharType="separate"/>
        </w:r>
        <w:r w:rsidR="004F5F66">
          <w:rPr>
            <w:webHidden/>
          </w:rPr>
          <w:t>1</w:t>
        </w:r>
        <w:r w:rsidR="004F5F66">
          <w:rPr>
            <w:webHidden/>
          </w:rPr>
          <w:fldChar w:fldCharType="end"/>
        </w:r>
      </w:hyperlink>
      <w:r w:rsidR="00F46010">
        <w:t>7</w:t>
      </w:r>
    </w:p>
    <w:p w14:paraId="035DD7D6" w14:textId="09A33D1D"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8" w:history="1">
        <w:r w:rsidR="00F421DC">
          <w:rPr>
            <w:rStyle w:val="Siuktni"/>
          </w:rPr>
          <w:t>Hình 13: Cấu trúc Control Frame</w:t>
        </w:r>
        <w:r w:rsidR="004F5F66">
          <w:rPr>
            <w:webHidden/>
          </w:rPr>
          <w:tab/>
        </w:r>
        <w:r w:rsidR="004F5F66">
          <w:rPr>
            <w:webHidden/>
          </w:rPr>
          <w:fldChar w:fldCharType="begin"/>
        </w:r>
        <w:r w:rsidR="004F5F66">
          <w:rPr>
            <w:webHidden/>
          </w:rPr>
          <w:instrText xml:space="preserve"> PAGEREF _Toc21022188 \h </w:instrText>
        </w:r>
        <w:r w:rsidR="004F5F66">
          <w:rPr>
            <w:webHidden/>
          </w:rPr>
        </w:r>
        <w:r w:rsidR="004F5F66">
          <w:rPr>
            <w:webHidden/>
          </w:rPr>
          <w:fldChar w:fldCharType="separate"/>
        </w:r>
        <w:r w:rsidR="004F5F66">
          <w:rPr>
            <w:webHidden/>
          </w:rPr>
          <w:t>1</w:t>
        </w:r>
        <w:r w:rsidR="00F46010">
          <w:rPr>
            <w:webHidden/>
          </w:rPr>
          <w:t>8</w:t>
        </w:r>
        <w:r w:rsidR="004F5F66">
          <w:rPr>
            <w:webHidden/>
          </w:rPr>
          <w:fldChar w:fldCharType="end"/>
        </w:r>
      </w:hyperlink>
    </w:p>
    <w:p w14:paraId="422DDB59" w14:textId="0BB4BA84"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89" w:history="1">
        <w:r w:rsidR="004F5F66" w:rsidRPr="0081357D">
          <w:rPr>
            <w:rStyle w:val="Siuktni"/>
          </w:rPr>
          <w:t xml:space="preserve">Hình 14: </w:t>
        </w:r>
        <w:r w:rsidR="0089030B">
          <w:rPr>
            <w:rStyle w:val="Siuktni"/>
          </w:rPr>
          <w:t>Transparent text</w:t>
        </w:r>
        <w:r w:rsidR="004F5F66">
          <w:rPr>
            <w:webHidden/>
          </w:rPr>
          <w:tab/>
        </w:r>
        <w:r w:rsidR="004F5F66">
          <w:rPr>
            <w:webHidden/>
          </w:rPr>
          <w:fldChar w:fldCharType="begin"/>
        </w:r>
        <w:r w:rsidR="004F5F66">
          <w:rPr>
            <w:webHidden/>
          </w:rPr>
          <w:instrText xml:space="preserve"> PAGEREF _Toc21022189 \h </w:instrText>
        </w:r>
        <w:r w:rsidR="004F5F66">
          <w:rPr>
            <w:webHidden/>
          </w:rPr>
        </w:r>
        <w:r w:rsidR="004F5F66">
          <w:rPr>
            <w:webHidden/>
          </w:rPr>
          <w:fldChar w:fldCharType="separate"/>
        </w:r>
        <w:r w:rsidR="004F5F66">
          <w:rPr>
            <w:webHidden/>
          </w:rPr>
          <w:t>1</w:t>
        </w:r>
        <w:r w:rsidR="009C4E5C">
          <w:rPr>
            <w:webHidden/>
          </w:rPr>
          <w:t>9</w:t>
        </w:r>
        <w:r w:rsidR="004F5F66">
          <w:rPr>
            <w:webHidden/>
          </w:rPr>
          <w:fldChar w:fldCharType="end"/>
        </w:r>
      </w:hyperlink>
    </w:p>
    <w:p w14:paraId="7444BE6B" w14:textId="6F245B10"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90" w:history="1">
        <w:r w:rsidR="004F5F66" w:rsidRPr="0081357D">
          <w:rPr>
            <w:rStyle w:val="Siuktni"/>
          </w:rPr>
          <w:t xml:space="preserve">Hình 15: </w:t>
        </w:r>
        <w:r w:rsidR="00762106">
          <w:rPr>
            <w:rStyle w:val="Siuktni"/>
          </w:rPr>
          <w:t>Các giao thức hướng bit</w:t>
        </w:r>
        <w:r w:rsidR="004F5F66">
          <w:rPr>
            <w:webHidden/>
          </w:rPr>
          <w:tab/>
        </w:r>
        <w:r w:rsidR="009C4E5C">
          <w:rPr>
            <w:webHidden/>
          </w:rPr>
          <w:t>19</w:t>
        </w:r>
      </w:hyperlink>
    </w:p>
    <w:p w14:paraId="0C4A0DF4" w14:textId="0BA72A5B"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91" w:history="1">
        <w:r w:rsidR="004F5F66" w:rsidRPr="0081357D">
          <w:rPr>
            <w:rStyle w:val="Siuktni"/>
          </w:rPr>
          <w:t>Hình 16:</w:t>
        </w:r>
        <w:r w:rsidR="0000711A">
          <w:rPr>
            <w:rStyle w:val="Siuktni"/>
          </w:rPr>
          <w:t xml:space="preserve"> </w:t>
        </w:r>
        <w:r w:rsidR="00762106">
          <w:rPr>
            <w:rStyle w:val="Siuktni"/>
          </w:rPr>
          <w:t>Ward Christensen</w:t>
        </w:r>
        <w:r w:rsidR="004F5F66">
          <w:rPr>
            <w:webHidden/>
          </w:rPr>
          <w:tab/>
        </w:r>
        <w:r w:rsidR="004F5F66">
          <w:rPr>
            <w:webHidden/>
          </w:rPr>
          <w:fldChar w:fldCharType="begin"/>
        </w:r>
        <w:r w:rsidR="004F5F66">
          <w:rPr>
            <w:webHidden/>
          </w:rPr>
          <w:instrText xml:space="preserve"> PAGEREF _Toc21022191 \h </w:instrText>
        </w:r>
        <w:r w:rsidR="004F5F66">
          <w:rPr>
            <w:webHidden/>
          </w:rPr>
        </w:r>
        <w:r w:rsidR="004F5F66">
          <w:rPr>
            <w:webHidden/>
          </w:rPr>
          <w:fldChar w:fldCharType="separate"/>
        </w:r>
        <w:r w:rsidR="004F5F66">
          <w:rPr>
            <w:webHidden/>
          </w:rPr>
          <w:t>2</w:t>
        </w:r>
        <w:r w:rsidR="001F6429">
          <w:rPr>
            <w:webHidden/>
          </w:rPr>
          <w:t>1</w:t>
        </w:r>
        <w:r w:rsidR="004F5F66">
          <w:rPr>
            <w:webHidden/>
          </w:rPr>
          <w:fldChar w:fldCharType="end"/>
        </w:r>
      </w:hyperlink>
    </w:p>
    <w:p w14:paraId="1005FF84" w14:textId="6A7B3D1F"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92" w:history="1">
        <w:r w:rsidR="004F5F66" w:rsidRPr="0081357D">
          <w:rPr>
            <w:rStyle w:val="Siuktni"/>
          </w:rPr>
          <w:t xml:space="preserve">Hình 17: </w:t>
        </w:r>
        <w:r w:rsidR="0000711A">
          <w:rPr>
            <w:rStyle w:val="Siuktni"/>
          </w:rPr>
          <w:t>Cấu trúc gói</w:t>
        </w:r>
        <w:r w:rsidR="004F5F66">
          <w:rPr>
            <w:webHidden/>
          </w:rPr>
          <w:tab/>
        </w:r>
        <w:r w:rsidR="004F5F66">
          <w:rPr>
            <w:webHidden/>
          </w:rPr>
          <w:fldChar w:fldCharType="begin"/>
        </w:r>
        <w:r w:rsidR="004F5F66">
          <w:rPr>
            <w:webHidden/>
          </w:rPr>
          <w:instrText xml:space="preserve"> PAGEREF _Toc21022192 \h </w:instrText>
        </w:r>
        <w:r w:rsidR="004F5F66">
          <w:rPr>
            <w:webHidden/>
          </w:rPr>
        </w:r>
        <w:r w:rsidR="004F5F66">
          <w:rPr>
            <w:webHidden/>
          </w:rPr>
          <w:fldChar w:fldCharType="separate"/>
        </w:r>
        <w:r w:rsidR="004F5F66">
          <w:rPr>
            <w:webHidden/>
          </w:rPr>
          <w:t>2</w:t>
        </w:r>
        <w:r w:rsidR="002B36C4">
          <w:rPr>
            <w:webHidden/>
          </w:rPr>
          <w:t>2</w:t>
        </w:r>
        <w:r w:rsidR="004F5F66">
          <w:rPr>
            <w:webHidden/>
          </w:rPr>
          <w:fldChar w:fldCharType="end"/>
        </w:r>
      </w:hyperlink>
    </w:p>
    <w:p w14:paraId="5128356E" w14:textId="378A8A81"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93" w:history="1">
        <w:r w:rsidR="004F5F66" w:rsidRPr="0081357D">
          <w:rPr>
            <w:rStyle w:val="Siuktni"/>
          </w:rPr>
          <w:t>Hình 18:</w:t>
        </w:r>
        <w:r w:rsidR="00220B46">
          <w:rPr>
            <w:rStyle w:val="Siuktni"/>
          </w:rPr>
          <w:t xml:space="preserve"> Chuck Forsberg</w:t>
        </w:r>
        <w:r w:rsidR="004F5F66">
          <w:rPr>
            <w:webHidden/>
          </w:rPr>
          <w:tab/>
        </w:r>
        <w:r w:rsidR="004F5F66">
          <w:rPr>
            <w:webHidden/>
          </w:rPr>
          <w:fldChar w:fldCharType="begin"/>
        </w:r>
        <w:r w:rsidR="004F5F66">
          <w:rPr>
            <w:webHidden/>
          </w:rPr>
          <w:instrText xml:space="preserve"> PAGEREF _Toc21022193 \h </w:instrText>
        </w:r>
        <w:r w:rsidR="004F5F66">
          <w:rPr>
            <w:webHidden/>
          </w:rPr>
        </w:r>
        <w:r w:rsidR="004F5F66">
          <w:rPr>
            <w:webHidden/>
          </w:rPr>
          <w:fldChar w:fldCharType="separate"/>
        </w:r>
        <w:r w:rsidR="004F5F66">
          <w:rPr>
            <w:webHidden/>
          </w:rPr>
          <w:t>2</w:t>
        </w:r>
        <w:r w:rsidR="00470459">
          <w:rPr>
            <w:webHidden/>
          </w:rPr>
          <w:t>4</w:t>
        </w:r>
        <w:r w:rsidR="004F5F66">
          <w:rPr>
            <w:webHidden/>
          </w:rPr>
          <w:fldChar w:fldCharType="end"/>
        </w:r>
      </w:hyperlink>
    </w:p>
    <w:p w14:paraId="0E96ABEF" w14:textId="552ADD27" w:rsidR="004F5F66" w:rsidRDefault="00493A8B" w:rsidP="004F5F66">
      <w:pPr>
        <w:pStyle w:val="Banghinhminhhoa"/>
        <w:tabs>
          <w:tab w:val="right" w:pos="8778"/>
        </w:tabs>
        <w:rPr>
          <w:rFonts w:asciiTheme="minorHAnsi" w:eastAsiaTheme="minorEastAsia" w:hAnsiTheme="minorHAnsi" w:cstheme="minorBidi"/>
          <w:sz w:val="22"/>
          <w:szCs w:val="22"/>
          <w:lang w:val="vi-VN" w:eastAsia="vi-VN"/>
        </w:rPr>
      </w:pPr>
      <w:hyperlink w:anchor="_Toc21022194" w:history="1">
        <w:r w:rsidR="004F5F66" w:rsidRPr="0081357D">
          <w:rPr>
            <w:rStyle w:val="Siuktni"/>
          </w:rPr>
          <w:t>Hình 19:</w:t>
        </w:r>
        <w:r w:rsidR="004711A7">
          <w:rPr>
            <w:rStyle w:val="Siuktni"/>
          </w:rPr>
          <w:t xml:space="preserve"> Điểm nối điểm với một sơ cấp và một thứ cấp</w:t>
        </w:r>
        <w:r w:rsidR="004F5F66">
          <w:rPr>
            <w:webHidden/>
          </w:rPr>
          <w:tab/>
        </w:r>
        <w:r w:rsidR="00F03014">
          <w:rPr>
            <w:webHidden/>
          </w:rPr>
          <w:t>30</w:t>
        </w:r>
      </w:hyperlink>
    </w:p>
    <w:p w14:paraId="60F4932D" w14:textId="543AE384" w:rsidR="00D63E54" w:rsidRDefault="00493A8B" w:rsidP="00D63E54">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4F5F66" w:rsidRPr="0081357D">
          <w:rPr>
            <w:rStyle w:val="Siuktni"/>
          </w:rPr>
          <w:t xml:space="preserve">Hình 20: </w:t>
        </w:r>
        <w:r w:rsidR="00D63E54">
          <w:rPr>
            <w:rStyle w:val="Siuktni"/>
          </w:rPr>
          <w:t>Đa diểm với một sơ cấp và nhiểu thứ cấp</w:t>
        </w:r>
        <w:r w:rsidR="004F5F66">
          <w:rPr>
            <w:webHidden/>
          </w:rPr>
          <w:tab/>
        </w:r>
        <w:r w:rsidR="00F03014">
          <w:rPr>
            <w:webHidden/>
          </w:rPr>
          <w:t>30</w:t>
        </w:r>
      </w:hyperlink>
    </w:p>
    <w:p w14:paraId="1FACCD51" w14:textId="45FC0A02" w:rsidR="00584284" w:rsidRDefault="00493A8B" w:rsidP="00584284">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D63E54" w:rsidRPr="0081357D">
          <w:rPr>
            <w:rStyle w:val="Siuktni"/>
          </w:rPr>
          <w:t>Hình 2</w:t>
        </w:r>
        <w:r w:rsidR="00D63E54">
          <w:rPr>
            <w:rStyle w:val="Siuktni"/>
          </w:rPr>
          <w:t>1: Điểm nối điểm với hai sơ cấp và hai thứ cấp</w:t>
        </w:r>
        <w:r w:rsidR="00D63E54">
          <w:rPr>
            <w:webHidden/>
          </w:rPr>
          <w:tab/>
        </w:r>
        <w:r w:rsidR="00F03014">
          <w:rPr>
            <w:webHidden/>
          </w:rPr>
          <w:t>30</w:t>
        </w:r>
      </w:hyperlink>
    </w:p>
    <w:p w14:paraId="537DF48F" w14:textId="7FFBA6C3" w:rsidR="00B013CF" w:rsidRDefault="00493A8B" w:rsidP="00B013CF">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584284" w:rsidRPr="0081357D">
          <w:rPr>
            <w:rStyle w:val="Siuktni"/>
          </w:rPr>
          <w:t>Hình 2</w:t>
        </w:r>
        <w:r w:rsidR="00584284">
          <w:rPr>
            <w:rStyle w:val="Siuktni"/>
          </w:rPr>
          <w:t>2: Cấu trúc khuôn dạng của frame của HDLC</w:t>
        </w:r>
        <w:r w:rsidR="00584284">
          <w:rPr>
            <w:webHidden/>
          </w:rPr>
          <w:tab/>
        </w:r>
        <w:r w:rsidR="00525009">
          <w:rPr>
            <w:webHidden/>
          </w:rPr>
          <w:t>32</w:t>
        </w:r>
      </w:hyperlink>
    </w:p>
    <w:p w14:paraId="6C997A0B" w14:textId="359F3BB7" w:rsidR="00B013CF" w:rsidRDefault="00493A8B" w:rsidP="00B013CF">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B013CF" w:rsidRPr="0081357D">
          <w:rPr>
            <w:rStyle w:val="Siuktni"/>
          </w:rPr>
          <w:t>Hình 2</w:t>
        </w:r>
        <w:r w:rsidR="00B013CF">
          <w:rPr>
            <w:rStyle w:val="Siuktni"/>
          </w:rPr>
          <w:t>3: Cấu trúc khuôn dạng của frame của HDLC</w:t>
        </w:r>
        <w:r w:rsidR="00B013CF">
          <w:rPr>
            <w:webHidden/>
          </w:rPr>
          <w:tab/>
        </w:r>
        <w:r w:rsidR="003A693E">
          <w:rPr>
            <w:webHidden/>
          </w:rPr>
          <w:t>33</w:t>
        </w:r>
      </w:hyperlink>
    </w:p>
    <w:p w14:paraId="185040F1" w14:textId="01FABC82" w:rsidR="00B013CF" w:rsidRDefault="00493A8B" w:rsidP="00B013CF">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B013CF" w:rsidRPr="0081357D">
          <w:rPr>
            <w:rStyle w:val="Siuktni"/>
          </w:rPr>
          <w:t>Hình 2</w:t>
        </w:r>
        <w:r w:rsidR="00B013CF">
          <w:rPr>
            <w:rStyle w:val="Siuktni"/>
          </w:rPr>
          <w:t>4: Cấu trúc khuôn dạng của frame của HDLC</w:t>
        </w:r>
        <w:r w:rsidR="00B013CF">
          <w:rPr>
            <w:webHidden/>
          </w:rPr>
          <w:tab/>
        </w:r>
        <w:r w:rsidR="00236CE6">
          <w:rPr>
            <w:webHidden/>
          </w:rPr>
          <w:t>34</w:t>
        </w:r>
      </w:hyperlink>
    </w:p>
    <w:p w14:paraId="59D824CE" w14:textId="7163DD6A" w:rsidR="00B013CF" w:rsidRDefault="00493A8B" w:rsidP="00B013CF">
      <w:pPr>
        <w:pStyle w:val="Banghinhminhhoa"/>
        <w:tabs>
          <w:tab w:val="right" w:pos="8778"/>
        </w:tabs>
        <w:rPr>
          <w:rFonts w:asciiTheme="minorHAnsi" w:eastAsiaTheme="minorEastAsia" w:hAnsiTheme="minorHAnsi" w:cstheme="minorBidi"/>
          <w:sz w:val="22"/>
          <w:szCs w:val="22"/>
          <w:lang w:val="vi-VN" w:eastAsia="vi-VN"/>
        </w:rPr>
      </w:pPr>
      <w:hyperlink w:anchor="_Toc21022195" w:history="1">
        <w:r w:rsidR="00B013CF" w:rsidRPr="0081357D">
          <w:rPr>
            <w:rStyle w:val="Siuktni"/>
          </w:rPr>
          <w:t>Hình 2</w:t>
        </w:r>
        <w:r w:rsidR="00B013CF">
          <w:rPr>
            <w:rStyle w:val="Siuktni"/>
          </w:rPr>
          <w:t>5: Sơ đồ kết nối của giao thức PPP</w:t>
        </w:r>
        <w:r w:rsidR="00B013CF">
          <w:rPr>
            <w:webHidden/>
          </w:rPr>
          <w:tab/>
        </w:r>
        <w:r w:rsidR="000A43A0">
          <w:rPr>
            <w:webHidden/>
          </w:rPr>
          <w:t>35</w:t>
        </w:r>
      </w:hyperlink>
    </w:p>
    <w:p w14:paraId="5408E912"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74E24981"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282ABE45"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56EBEFE1" w14:textId="61692D9A"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345E7C8E"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27DD2A0E"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6AA32616" w14:textId="77777777" w:rsidR="00B013CF" w:rsidRDefault="00B013CF" w:rsidP="00B013CF">
      <w:pPr>
        <w:pStyle w:val="Banghinhminhhoa"/>
        <w:tabs>
          <w:tab w:val="right" w:pos="8778"/>
        </w:tabs>
        <w:rPr>
          <w:rFonts w:asciiTheme="minorHAnsi" w:eastAsiaTheme="minorEastAsia" w:hAnsiTheme="minorHAnsi" w:cstheme="minorBidi"/>
          <w:sz w:val="22"/>
          <w:szCs w:val="22"/>
          <w:lang w:val="vi-VN" w:eastAsia="vi-VN"/>
        </w:rPr>
      </w:pPr>
    </w:p>
    <w:p w14:paraId="434D56CC" w14:textId="46574A28" w:rsidR="00584284" w:rsidRDefault="00584284" w:rsidP="00B013CF">
      <w:pPr>
        <w:pStyle w:val="Banghinhminhhoa"/>
        <w:tabs>
          <w:tab w:val="right" w:pos="8778"/>
        </w:tabs>
        <w:rPr>
          <w:rFonts w:asciiTheme="minorHAnsi" w:eastAsiaTheme="minorEastAsia" w:hAnsiTheme="minorHAnsi" w:cstheme="minorBidi"/>
          <w:sz w:val="22"/>
          <w:szCs w:val="22"/>
          <w:lang w:val="vi-VN" w:eastAsia="vi-VN"/>
        </w:rPr>
      </w:pPr>
    </w:p>
    <w:p w14:paraId="090796B2" w14:textId="77777777" w:rsidR="00584284" w:rsidRDefault="00584284" w:rsidP="00584284">
      <w:pPr>
        <w:pStyle w:val="Banghinhminhhoa"/>
        <w:tabs>
          <w:tab w:val="right" w:pos="8778"/>
        </w:tabs>
        <w:rPr>
          <w:rFonts w:asciiTheme="minorHAnsi" w:eastAsiaTheme="minorEastAsia" w:hAnsiTheme="minorHAnsi" w:cstheme="minorBidi"/>
          <w:sz w:val="22"/>
          <w:szCs w:val="22"/>
          <w:lang w:val="vi-VN" w:eastAsia="vi-VN"/>
        </w:rPr>
      </w:pPr>
    </w:p>
    <w:p w14:paraId="21BF2028" w14:textId="68611F3E" w:rsidR="00D63E54" w:rsidRDefault="00D63E54" w:rsidP="00D63E54">
      <w:pPr>
        <w:pStyle w:val="Banghinhminhhoa"/>
        <w:tabs>
          <w:tab w:val="right" w:pos="8778"/>
        </w:tabs>
        <w:rPr>
          <w:rFonts w:asciiTheme="minorHAnsi" w:eastAsiaTheme="minorEastAsia" w:hAnsiTheme="minorHAnsi" w:cstheme="minorBidi"/>
          <w:sz w:val="22"/>
          <w:szCs w:val="22"/>
          <w:lang w:val="vi-VN" w:eastAsia="vi-VN"/>
        </w:rPr>
      </w:pPr>
    </w:p>
    <w:p w14:paraId="454EA3AD" w14:textId="3F3B3738" w:rsidR="004F5F66" w:rsidRDefault="004F5F66" w:rsidP="004F5F66">
      <w:pPr>
        <w:pStyle w:val="Banghinhminhhoa"/>
        <w:tabs>
          <w:tab w:val="right" w:pos="8778"/>
        </w:tabs>
        <w:rPr>
          <w:rFonts w:asciiTheme="minorHAnsi" w:eastAsiaTheme="minorEastAsia" w:hAnsiTheme="minorHAnsi" w:cstheme="minorBidi"/>
          <w:sz w:val="22"/>
          <w:szCs w:val="22"/>
          <w:lang w:val="vi-VN" w:eastAsia="vi-VN"/>
        </w:rPr>
      </w:pPr>
    </w:p>
    <w:p w14:paraId="1BAA13EF" w14:textId="74E9F1FF" w:rsidR="0056662D" w:rsidRPr="0008193B" w:rsidRDefault="004F5F66" w:rsidP="004F5F66">
      <w:pPr>
        <w:rPr>
          <w:color w:val="000000" w:themeColor="text1"/>
        </w:rPr>
      </w:pPr>
      <w:r>
        <w:fldChar w:fldCharType="end"/>
      </w:r>
    </w:p>
    <w:p w14:paraId="2B22018F" w14:textId="77777777" w:rsidR="004F5F66" w:rsidRDefault="004F5F66" w:rsidP="008D3367">
      <w:pPr>
        <w:spacing w:after="0" w:line="240" w:lineRule="auto"/>
        <w:ind w:firstLine="0"/>
        <w:jc w:val="center"/>
      </w:pPr>
      <w:bookmarkStart w:id="8" w:name="_Toc458825227"/>
    </w:p>
    <w:p w14:paraId="7BB86B9E" w14:textId="77777777" w:rsidR="000E1EB9" w:rsidRDefault="0056662D" w:rsidP="008D3367">
      <w:pPr>
        <w:spacing w:after="0" w:line="240" w:lineRule="auto"/>
        <w:ind w:firstLine="0"/>
        <w:jc w:val="center"/>
        <w:rPr>
          <w:b/>
        </w:rPr>
      </w:pPr>
      <w:r>
        <w:br w:type="page"/>
      </w:r>
      <w:bookmarkEnd w:id="0"/>
      <w:bookmarkEnd w:id="1"/>
      <w:bookmarkEnd w:id="8"/>
      <w:r w:rsidR="008D3367" w:rsidRPr="008D3367">
        <w:rPr>
          <w:b/>
        </w:rPr>
        <w:lastRenderedPageBreak/>
        <w:t>THUẬT NGỮ</w:t>
      </w:r>
    </w:p>
    <w:p w14:paraId="4DCEDD55" w14:textId="77777777" w:rsidR="000E1EB9" w:rsidRDefault="000E1EB9" w:rsidP="008D3367">
      <w:pPr>
        <w:spacing w:after="0" w:line="240" w:lineRule="auto"/>
        <w:ind w:firstLine="0"/>
        <w:jc w:val="center"/>
        <w:rPr>
          <w:b/>
        </w:rPr>
      </w:pPr>
    </w:p>
    <w:p w14:paraId="140DF4B3" w14:textId="77777777" w:rsidR="000E1EB9" w:rsidRDefault="000E1EB9" w:rsidP="008D3367">
      <w:pPr>
        <w:spacing w:after="0" w:line="240" w:lineRule="auto"/>
        <w:ind w:firstLine="0"/>
        <w:jc w:val="center"/>
        <w:rPr>
          <w:b/>
        </w:rPr>
      </w:pPr>
    </w:p>
    <w:tbl>
      <w:tblPr>
        <w:tblStyle w:val="LiBang"/>
        <w:tblW w:w="0" w:type="auto"/>
        <w:tblLook w:val="04A0" w:firstRow="1" w:lastRow="0" w:firstColumn="1" w:lastColumn="0" w:noHBand="0" w:noVBand="1"/>
      </w:tblPr>
      <w:tblGrid>
        <w:gridCol w:w="1978"/>
        <w:gridCol w:w="6798"/>
      </w:tblGrid>
      <w:tr w:rsidR="000E1EB9" w14:paraId="7E178F76" w14:textId="77777777" w:rsidTr="002254A5">
        <w:tc>
          <w:tcPr>
            <w:tcW w:w="1978" w:type="dxa"/>
            <w:shd w:val="clear" w:color="auto" w:fill="D0CECE" w:themeFill="background2" w:themeFillShade="E6"/>
          </w:tcPr>
          <w:p w14:paraId="06E4993C" w14:textId="77777777" w:rsidR="000E1EB9" w:rsidRPr="00AF709F" w:rsidRDefault="000E1EB9" w:rsidP="00493A8B">
            <w:pPr>
              <w:spacing w:before="0" w:after="0" w:line="240" w:lineRule="auto"/>
              <w:ind w:firstLine="0"/>
              <w:jc w:val="center"/>
              <w:rPr>
                <w:b/>
                <w:sz w:val="26"/>
                <w:szCs w:val="26"/>
              </w:rPr>
            </w:pPr>
            <w:r w:rsidRPr="00AF709F">
              <w:rPr>
                <w:b/>
                <w:sz w:val="26"/>
                <w:szCs w:val="26"/>
              </w:rPr>
              <w:t>Ký hiệu viết tắt</w:t>
            </w:r>
          </w:p>
        </w:tc>
        <w:tc>
          <w:tcPr>
            <w:tcW w:w="6798" w:type="dxa"/>
            <w:shd w:val="clear" w:color="auto" w:fill="D0CECE" w:themeFill="background2" w:themeFillShade="E6"/>
          </w:tcPr>
          <w:p w14:paraId="0AD73BA3" w14:textId="77777777" w:rsidR="000E1EB9" w:rsidRPr="00AF709F" w:rsidRDefault="000E1EB9" w:rsidP="00493A8B">
            <w:pPr>
              <w:spacing w:before="0" w:after="0" w:line="240" w:lineRule="auto"/>
              <w:ind w:firstLine="0"/>
              <w:jc w:val="center"/>
              <w:rPr>
                <w:b/>
                <w:sz w:val="26"/>
                <w:szCs w:val="26"/>
              </w:rPr>
            </w:pPr>
            <w:r w:rsidRPr="00AF709F">
              <w:rPr>
                <w:b/>
                <w:sz w:val="26"/>
                <w:szCs w:val="26"/>
              </w:rPr>
              <w:t>Ý nghĩa</w:t>
            </w:r>
          </w:p>
        </w:tc>
      </w:tr>
      <w:tr w:rsidR="000E1EB9" w14:paraId="65E64151" w14:textId="77777777" w:rsidTr="002254A5">
        <w:tc>
          <w:tcPr>
            <w:tcW w:w="1978" w:type="dxa"/>
          </w:tcPr>
          <w:p w14:paraId="68E7AB5C" w14:textId="2BAA76F0" w:rsidR="000E1EB9" w:rsidRDefault="00D931D7" w:rsidP="00493A8B">
            <w:pPr>
              <w:spacing w:after="0" w:line="276" w:lineRule="auto"/>
              <w:ind w:firstLine="0"/>
              <w:jc w:val="left"/>
              <w:rPr>
                <w:sz w:val="26"/>
                <w:szCs w:val="26"/>
              </w:rPr>
            </w:pPr>
            <w:r>
              <w:rPr>
                <w:sz w:val="26"/>
                <w:szCs w:val="26"/>
              </w:rPr>
              <w:t>PPP</w:t>
            </w:r>
          </w:p>
        </w:tc>
        <w:tc>
          <w:tcPr>
            <w:tcW w:w="6798" w:type="dxa"/>
          </w:tcPr>
          <w:p w14:paraId="1AA5CE41" w14:textId="5DEC637E" w:rsidR="000E1EB9" w:rsidRDefault="00487BC5" w:rsidP="00493A8B">
            <w:pPr>
              <w:spacing w:after="0" w:line="276" w:lineRule="auto"/>
              <w:ind w:firstLine="0"/>
              <w:jc w:val="left"/>
              <w:rPr>
                <w:sz w:val="26"/>
                <w:szCs w:val="26"/>
              </w:rPr>
            </w:pPr>
            <w:r>
              <w:rPr>
                <w:sz w:val="26"/>
                <w:szCs w:val="26"/>
              </w:rPr>
              <w:t>Point to Point protocol</w:t>
            </w:r>
          </w:p>
        </w:tc>
      </w:tr>
      <w:tr w:rsidR="000E1EB9" w14:paraId="6937776F" w14:textId="77777777" w:rsidTr="002254A5">
        <w:tc>
          <w:tcPr>
            <w:tcW w:w="1978" w:type="dxa"/>
          </w:tcPr>
          <w:p w14:paraId="4D64B8FC" w14:textId="4EA7A57B" w:rsidR="000E1EB9" w:rsidRDefault="00487BC5" w:rsidP="00493A8B">
            <w:pPr>
              <w:spacing w:after="0" w:line="276" w:lineRule="auto"/>
              <w:ind w:firstLine="0"/>
              <w:jc w:val="left"/>
              <w:rPr>
                <w:sz w:val="26"/>
                <w:szCs w:val="26"/>
              </w:rPr>
            </w:pPr>
            <w:r>
              <w:rPr>
                <w:sz w:val="26"/>
                <w:szCs w:val="26"/>
              </w:rPr>
              <w:t>HDLC</w:t>
            </w:r>
          </w:p>
        </w:tc>
        <w:tc>
          <w:tcPr>
            <w:tcW w:w="6798" w:type="dxa"/>
          </w:tcPr>
          <w:p w14:paraId="2C197F5A" w14:textId="34626D45" w:rsidR="000E1EB9" w:rsidRDefault="00487BC5" w:rsidP="00493A8B">
            <w:pPr>
              <w:spacing w:after="0" w:line="276" w:lineRule="auto"/>
              <w:ind w:firstLine="0"/>
              <w:jc w:val="left"/>
              <w:rPr>
                <w:sz w:val="26"/>
                <w:szCs w:val="26"/>
              </w:rPr>
            </w:pPr>
            <w:r>
              <w:rPr>
                <w:sz w:val="26"/>
                <w:szCs w:val="26"/>
              </w:rPr>
              <w:t>High Level Data Link Control</w:t>
            </w:r>
          </w:p>
        </w:tc>
      </w:tr>
      <w:tr w:rsidR="000E1EB9" w14:paraId="76C7DD98" w14:textId="77777777" w:rsidTr="002254A5">
        <w:tc>
          <w:tcPr>
            <w:tcW w:w="1978" w:type="dxa"/>
          </w:tcPr>
          <w:p w14:paraId="0FEDD211" w14:textId="3A263DC2" w:rsidR="000E1EB9" w:rsidRPr="000F326F" w:rsidRDefault="000F326F" w:rsidP="00493A8B">
            <w:pPr>
              <w:spacing w:after="0" w:line="276" w:lineRule="auto"/>
              <w:ind w:firstLine="0"/>
              <w:jc w:val="left"/>
              <w:rPr>
                <w:sz w:val="26"/>
                <w:szCs w:val="26"/>
              </w:rPr>
            </w:pPr>
            <w:r>
              <w:rPr>
                <w:sz w:val="26"/>
                <w:szCs w:val="26"/>
              </w:rPr>
              <w:t>LLC</w:t>
            </w:r>
          </w:p>
        </w:tc>
        <w:tc>
          <w:tcPr>
            <w:tcW w:w="6798" w:type="dxa"/>
          </w:tcPr>
          <w:p w14:paraId="31A08981" w14:textId="160651A6" w:rsidR="000E1EB9" w:rsidRDefault="000F326F" w:rsidP="00493A8B">
            <w:pPr>
              <w:spacing w:after="0" w:line="276" w:lineRule="auto"/>
              <w:ind w:firstLine="0"/>
              <w:jc w:val="left"/>
              <w:rPr>
                <w:sz w:val="26"/>
                <w:szCs w:val="26"/>
              </w:rPr>
            </w:pPr>
            <w:r>
              <w:rPr>
                <w:sz w:val="26"/>
                <w:szCs w:val="26"/>
              </w:rPr>
              <w:t>Logical Link Control</w:t>
            </w:r>
          </w:p>
        </w:tc>
      </w:tr>
      <w:tr w:rsidR="000E1EB9" w14:paraId="5EE8123E" w14:textId="77777777" w:rsidTr="002254A5">
        <w:tc>
          <w:tcPr>
            <w:tcW w:w="1978" w:type="dxa"/>
          </w:tcPr>
          <w:p w14:paraId="6C8D1836" w14:textId="1E08A929" w:rsidR="000E1EB9" w:rsidRDefault="00C62802" w:rsidP="00493A8B">
            <w:pPr>
              <w:spacing w:after="0" w:line="276" w:lineRule="auto"/>
              <w:ind w:firstLine="0"/>
              <w:jc w:val="left"/>
              <w:rPr>
                <w:sz w:val="26"/>
                <w:szCs w:val="26"/>
              </w:rPr>
            </w:pPr>
            <w:r>
              <w:rPr>
                <w:sz w:val="26"/>
                <w:szCs w:val="26"/>
              </w:rPr>
              <w:t>BLAST</w:t>
            </w:r>
          </w:p>
        </w:tc>
        <w:tc>
          <w:tcPr>
            <w:tcW w:w="6798" w:type="dxa"/>
          </w:tcPr>
          <w:p w14:paraId="7BE6C387" w14:textId="65B5FA62" w:rsidR="000E1EB9" w:rsidRDefault="00C62802" w:rsidP="00C62802">
            <w:pPr>
              <w:spacing w:after="0" w:line="276" w:lineRule="auto"/>
              <w:ind w:firstLine="0"/>
              <w:jc w:val="left"/>
              <w:rPr>
                <w:sz w:val="26"/>
                <w:szCs w:val="26"/>
              </w:rPr>
            </w:pPr>
            <w:r>
              <w:rPr>
                <w:sz w:val="26"/>
                <w:szCs w:val="26"/>
              </w:rPr>
              <w:t>Blocked ASynchronous Transmission</w:t>
            </w:r>
          </w:p>
        </w:tc>
      </w:tr>
    </w:tbl>
    <w:p w14:paraId="1B9A5647" w14:textId="6D057EF6" w:rsidR="0056662D" w:rsidRPr="00E342BC" w:rsidRDefault="0056662D" w:rsidP="008D3367">
      <w:pPr>
        <w:spacing w:after="0" w:line="240" w:lineRule="auto"/>
        <w:ind w:firstLine="0"/>
        <w:jc w:val="center"/>
        <w:rPr>
          <w:rStyle w:val="Manh"/>
          <w:rFonts w:eastAsia="Times New Roman"/>
          <w:iCs/>
          <w:sz w:val="32"/>
          <w:szCs w:val="32"/>
          <w:lang w:val="nb-NO"/>
        </w:rPr>
      </w:pPr>
      <w:r w:rsidRPr="00F67086">
        <w:rPr>
          <w:rStyle w:val="Manh"/>
          <w:b w:val="0"/>
          <w:sz w:val="26"/>
          <w:szCs w:val="26"/>
          <w:lang w:val="de-DE"/>
        </w:rPr>
        <w:br w:type="page"/>
      </w:r>
      <w:r w:rsidR="008D3367">
        <w:rPr>
          <w:rStyle w:val="Manh"/>
          <w:b w:val="0"/>
          <w:sz w:val="26"/>
          <w:szCs w:val="26"/>
          <w:lang w:val="de-DE"/>
        </w:rPr>
        <w:lastRenderedPageBreak/>
        <w:t>TH</w:t>
      </w:r>
    </w:p>
    <w:p w14:paraId="0AEC9E90" w14:textId="77777777" w:rsidR="0056662D" w:rsidRPr="00E364D8" w:rsidRDefault="0056662D" w:rsidP="0056662D">
      <w:pPr>
        <w:pStyle w:val="u1"/>
        <w:tabs>
          <w:tab w:val="left" w:pos="2083"/>
          <w:tab w:val="center" w:pos="4394"/>
        </w:tabs>
        <w:jc w:val="left"/>
      </w:pPr>
      <w:r>
        <w:tab/>
      </w:r>
      <w:r>
        <w:tab/>
      </w:r>
      <w:r>
        <w:tab/>
      </w:r>
      <w:bookmarkStart w:id="9" w:name="_Toc16868449"/>
      <w:r w:rsidRPr="00E364D8">
        <w:t>MỤC LỤC</w:t>
      </w:r>
      <w:bookmarkEnd w:id="2"/>
      <w:bookmarkEnd w:id="3"/>
      <w:bookmarkEnd w:id="4"/>
      <w:bookmarkEnd w:id="5"/>
      <w:bookmarkEnd w:id="6"/>
      <w:bookmarkEnd w:id="7"/>
      <w:bookmarkEnd w:id="9"/>
    </w:p>
    <w:sdt>
      <w:sdtPr>
        <w:rPr>
          <w:rFonts w:eastAsia="Calibri"/>
          <w:b w:val="0"/>
          <w:bCs w:val="0"/>
          <w:iCs w:val="0"/>
          <w:sz w:val="28"/>
          <w:szCs w:val="28"/>
          <w:lang w:val="en-US" w:eastAsia="en-US"/>
        </w:rPr>
        <w:id w:val="26072293"/>
        <w:docPartObj>
          <w:docPartGallery w:val="Table of Contents"/>
          <w:docPartUnique/>
        </w:docPartObj>
      </w:sdtPr>
      <w:sdtContent>
        <w:p w14:paraId="328BB9B4" w14:textId="05BC8B10" w:rsidR="0056662D" w:rsidRPr="008D3367" w:rsidRDefault="008D3367" w:rsidP="008D3367">
          <w:pPr>
            <w:pStyle w:val="uMucluc"/>
            <w:jc w:val="left"/>
            <w:rPr>
              <w:rFonts w:eastAsia="Calibri"/>
              <w:bCs w:val="0"/>
              <w:iCs w:val="0"/>
              <w:sz w:val="28"/>
              <w:szCs w:val="28"/>
              <w:lang w:val="en-US" w:eastAsia="en-US"/>
            </w:rPr>
          </w:pPr>
          <w:r w:rsidRPr="008D3367">
            <w:rPr>
              <w:rFonts w:eastAsia="Calibri"/>
              <w:bCs w:val="0"/>
              <w:iCs w:val="0"/>
              <w:sz w:val="28"/>
              <w:szCs w:val="28"/>
              <w:lang w:val="en-US" w:eastAsia="en-US"/>
            </w:rPr>
            <w:t>DANH MỤC HÌNH ẢNH</w:t>
          </w:r>
        </w:p>
        <w:p w14:paraId="028D4772" w14:textId="48496102" w:rsidR="008D3367" w:rsidRPr="008D3367" w:rsidRDefault="008D3367" w:rsidP="008D3367">
          <w:pPr>
            <w:ind w:firstLine="0"/>
            <w:jc w:val="left"/>
            <w:rPr>
              <w:b/>
            </w:rPr>
          </w:pPr>
          <w:r w:rsidRPr="008D3367">
            <w:rPr>
              <w:b/>
            </w:rPr>
            <w:t>THUẬT NGỮ</w:t>
          </w:r>
        </w:p>
        <w:p w14:paraId="349140C9" w14:textId="17DB1880" w:rsidR="00A206A0" w:rsidRDefault="0056662D">
          <w:pPr>
            <w:pStyle w:val="Mucluc1"/>
            <w:rPr>
              <w:b w:val="0"/>
              <w:sz w:val="22"/>
              <w:szCs w:val="22"/>
              <w:lang w:eastAsia="en-US"/>
            </w:rPr>
          </w:pPr>
          <w:r>
            <w:fldChar w:fldCharType="begin"/>
          </w:r>
          <w:r>
            <w:instrText xml:space="preserve"> TOC \o "1-3" \h \z \u </w:instrText>
          </w:r>
          <w:r>
            <w:fldChar w:fldCharType="separate"/>
          </w:r>
          <w:hyperlink w:anchor="_Toc16868449" w:history="1">
            <w:r w:rsidR="00A206A0" w:rsidRPr="00180D41">
              <w:rPr>
                <w:rStyle w:val="Siuktni"/>
              </w:rPr>
              <w:t>MỤC LỤC</w:t>
            </w:r>
            <w:r w:rsidR="00A206A0">
              <w:rPr>
                <w:webHidden/>
              </w:rPr>
              <w:tab/>
            </w:r>
          </w:hyperlink>
        </w:p>
        <w:p w14:paraId="1D1BBF24" w14:textId="66AD0D10" w:rsidR="00A206A0" w:rsidRDefault="00493A8B">
          <w:pPr>
            <w:pStyle w:val="Mucluc1"/>
            <w:rPr>
              <w:b w:val="0"/>
              <w:sz w:val="22"/>
              <w:szCs w:val="22"/>
              <w:lang w:eastAsia="en-US"/>
            </w:rPr>
          </w:pPr>
          <w:hyperlink w:anchor="_Toc16868451" w:history="1">
            <w:r w:rsidR="00A206A0" w:rsidRPr="00180D41">
              <w:rPr>
                <w:rStyle w:val="Siuktni"/>
              </w:rPr>
              <w:t xml:space="preserve">CHƯƠNG 1  </w:t>
            </w:r>
            <w:r w:rsidR="00CE225E">
              <w:t>TỔNG QUAN VỀ CÁC GIAO THỨC LIÊN KẾT DỮ LIỆU</w:t>
            </w:r>
            <w:r w:rsidR="00A206A0">
              <w:rPr>
                <w:webHidden/>
              </w:rPr>
              <w:tab/>
            </w:r>
          </w:hyperlink>
        </w:p>
        <w:p w14:paraId="4C807988" w14:textId="4B479960" w:rsidR="00A206A0" w:rsidRDefault="00493A8B">
          <w:pPr>
            <w:pStyle w:val="Mucluc2"/>
            <w:rPr>
              <w:sz w:val="22"/>
              <w:szCs w:val="22"/>
            </w:rPr>
          </w:pPr>
          <w:hyperlink w:anchor="_Toc16868452" w:history="1">
            <w:r w:rsidR="00A206A0" w:rsidRPr="00180D41">
              <w:rPr>
                <w:rStyle w:val="Siuktni"/>
                <w:lang w:val="nb-NO"/>
              </w:rPr>
              <w:t xml:space="preserve">1.1 </w:t>
            </w:r>
            <w:r w:rsidR="005A1CD7">
              <w:rPr>
                <w:rStyle w:val="Siuktni"/>
              </w:rPr>
              <w:t>Giới thiệu tông quan về liên kết dữ liệu</w:t>
            </w:r>
            <w:r w:rsidR="00A206A0">
              <w:rPr>
                <w:webHidden/>
              </w:rPr>
              <w:tab/>
            </w:r>
          </w:hyperlink>
        </w:p>
        <w:p w14:paraId="77C32BBF" w14:textId="14D3DE88" w:rsidR="00A206A0" w:rsidRDefault="00493A8B">
          <w:pPr>
            <w:pStyle w:val="Mucluc2"/>
          </w:pPr>
          <w:hyperlink w:anchor="_Toc16868453" w:history="1">
            <w:r w:rsidR="00A206A0" w:rsidRPr="00180D41">
              <w:rPr>
                <w:rStyle w:val="Siuktni"/>
                <w:lang w:val="nb-NO"/>
              </w:rPr>
              <w:t xml:space="preserve">1.2 </w:t>
            </w:r>
            <w:r w:rsidR="002F4517">
              <w:rPr>
                <w:rStyle w:val="Siuktni"/>
              </w:rPr>
              <w:t>Giao thức không đồng bộ</w:t>
            </w:r>
            <w:r w:rsidR="00A206A0">
              <w:rPr>
                <w:webHidden/>
              </w:rPr>
              <w:tab/>
            </w:r>
          </w:hyperlink>
        </w:p>
        <w:p w14:paraId="34231FBB" w14:textId="1F0CB50A" w:rsidR="002F4517" w:rsidRDefault="00493A8B" w:rsidP="002F4517">
          <w:pPr>
            <w:pStyle w:val="Mucluc2"/>
          </w:pPr>
          <w:hyperlink w:anchor="_Toc16868453" w:history="1">
            <w:r w:rsidR="002F4517" w:rsidRPr="00180D41">
              <w:rPr>
                <w:rStyle w:val="Siuktni"/>
                <w:lang w:val="nb-NO"/>
              </w:rPr>
              <w:t>1.</w:t>
            </w:r>
            <w:r w:rsidR="002F4517">
              <w:rPr>
                <w:rStyle w:val="Siuktni"/>
                <w:lang w:val="nb-NO"/>
              </w:rPr>
              <w:t>3</w:t>
            </w:r>
            <w:r w:rsidR="002F4517" w:rsidRPr="00180D41">
              <w:rPr>
                <w:rStyle w:val="Siuktni"/>
                <w:lang w:val="nb-NO"/>
              </w:rPr>
              <w:t xml:space="preserve"> </w:t>
            </w:r>
            <w:r w:rsidR="002F4517">
              <w:rPr>
                <w:rStyle w:val="Siuktni"/>
              </w:rPr>
              <w:t>Giao thức đồng bộ</w:t>
            </w:r>
            <w:r w:rsidR="002F4517">
              <w:rPr>
                <w:webHidden/>
              </w:rPr>
              <w:tab/>
            </w:r>
          </w:hyperlink>
        </w:p>
        <w:p w14:paraId="0A42BF88" w14:textId="458A0BDC" w:rsidR="002F4517" w:rsidRDefault="00493A8B" w:rsidP="002F4517">
          <w:pPr>
            <w:pStyle w:val="Mucluc2"/>
          </w:pPr>
          <w:hyperlink w:anchor="_Toc16868453" w:history="1">
            <w:r w:rsidR="002F4517" w:rsidRPr="00180D41">
              <w:rPr>
                <w:rStyle w:val="Siuktni"/>
                <w:lang w:val="nb-NO"/>
              </w:rPr>
              <w:t>1.</w:t>
            </w:r>
            <w:r w:rsidR="002F4517">
              <w:rPr>
                <w:rStyle w:val="Siuktni"/>
                <w:lang w:val="nb-NO"/>
              </w:rPr>
              <w:t>4</w:t>
            </w:r>
            <w:r w:rsidR="002F4517" w:rsidRPr="00180D41">
              <w:rPr>
                <w:rStyle w:val="Siuktni"/>
                <w:lang w:val="nb-NO"/>
              </w:rPr>
              <w:t xml:space="preserve"> </w:t>
            </w:r>
            <w:r w:rsidR="002F4517">
              <w:rPr>
                <w:rStyle w:val="Siuktni"/>
              </w:rPr>
              <w:t>Giao thức hướng ký tự</w:t>
            </w:r>
            <w:r w:rsidR="002F4517">
              <w:rPr>
                <w:webHidden/>
              </w:rPr>
              <w:tab/>
            </w:r>
          </w:hyperlink>
        </w:p>
        <w:p w14:paraId="0FDC1C9F" w14:textId="5BF5DED9" w:rsidR="002F4517" w:rsidRPr="002F4517" w:rsidRDefault="00493A8B" w:rsidP="002F4517">
          <w:pPr>
            <w:pStyle w:val="Mucluc2"/>
          </w:pPr>
          <w:hyperlink w:anchor="_Toc16868453" w:history="1">
            <w:r w:rsidR="002F4517" w:rsidRPr="00180D41">
              <w:rPr>
                <w:rStyle w:val="Siuktni"/>
                <w:lang w:val="nb-NO"/>
              </w:rPr>
              <w:t>1.</w:t>
            </w:r>
            <w:r w:rsidR="002F4517">
              <w:rPr>
                <w:rStyle w:val="Siuktni"/>
                <w:lang w:val="nb-NO"/>
              </w:rPr>
              <w:t>5</w:t>
            </w:r>
            <w:r w:rsidR="002F4517" w:rsidRPr="00180D41">
              <w:rPr>
                <w:rStyle w:val="Siuktni"/>
                <w:lang w:val="nb-NO"/>
              </w:rPr>
              <w:t xml:space="preserve"> </w:t>
            </w:r>
            <w:r w:rsidR="002F4517">
              <w:rPr>
                <w:rStyle w:val="Siuktni"/>
              </w:rPr>
              <w:t>Giao thức hướng bit</w:t>
            </w:r>
            <w:r w:rsidR="002F4517">
              <w:rPr>
                <w:webHidden/>
              </w:rPr>
              <w:tab/>
            </w:r>
          </w:hyperlink>
        </w:p>
        <w:p w14:paraId="15723A52" w14:textId="02730234" w:rsidR="00A206A0" w:rsidRDefault="00493A8B">
          <w:pPr>
            <w:pStyle w:val="Mucluc1"/>
            <w:rPr>
              <w:b w:val="0"/>
              <w:sz w:val="22"/>
              <w:szCs w:val="22"/>
              <w:lang w:eastAsia="en-US"/>
            </w:rPr>
          </w:pPr>
          <w:hyperlink w:anchor="_Toc16868454" w:history="1">
            <w:r w:rsidR="00A206A0" w:rsidRPr="00180D41">
              <w:rPr>
                <w:rStyle w:val="Siuktni"/>
              </w:rPr>
              <w:t xml:space="preserve">CHƯƠNG 2 </w:t>
            </w:r>
            <w:r w:rsidR="00D07A66">
              <w:t>CÁC GIAO THỨC LIÊN KẾT KHÔNG ĐỒNG BỘ</w:t>
            </w:r>
            <w:r w:rsidR="00D07A66" w:rsidRPr="00180D41">
              <w:rPr>
                <w:rStyle w:val="Siuktni"/>
              </w:rPr>
              <w:t xml:space="preserve"> </w:t>
            </w:r>
            <w:r w:rsidR="00A206A0">
              <w:rPr>
                <w:webHidden/>
              </w:rPr>
              <w:tab/>
            </w:r>
          </w:hyperlink>
        </w:p>
        <w:p w14:paraId="5A34200C" w14:textId="1128306D" w:rsidR="00A206A0" w:rsidRDefault="00493A8B">
          <w:pPr>
            <w:pStyle w:val="Mucluc2"/>
            <w:rPr>
              <w:sz w:val="22"/>
              <w:szCs w:val="22"/>
            </w:rPr>
          </w:pPr>
          <w:hyperlink w:anchor="_Toc16868455" w:history="1">
            <w:r w:rsidR="00A206A0" w:rsidRPr="00180D41">
              <w:rPr>
                <w:rStyle w:val="Siuktni"/>
                <w:lang w:val="fr-FR"/>
              </w:rPr>
              <w:t xml:space="preserve">2.1 </w:t>
            </w:r>
            <w:r w:rsidR="005835AE">
              <w:rPr>
                <w:rStyle w:val="Siuktni"/>
              </w:rPr>
              <w:t>XMODEM</w:t>
            </w:r>
            <w:r w:rsidR="00A206A0">
              <w:rPr>
                <w:webHidden/>
              </w:rPr>
              <w:tab/>
            </w:r>
          </w:hyperlink>
        </w:p>
        <w:p w14:paraId="1CBE5869" w14:textId="4DD68D88" w:rsidR="00A206A0" w:rsidRDefault="00493A8B">
          <w:pPr>
            <w:pStyle w:val="Mucluc2"/>
            <w:rPr>
              <w:sz w:val="22"/>
              <w:szCs w:val="22"/>
            </w:rPr>
          </w:pPr>
          <w:hyperlink w:anchor="_Toc16868456" w:history="1">
            <w:r w:rsidR="00A206A0" w:rsidRPr="00180D41">
              <w:rPr>
                <w:rStyle w:val="Siuktni"/>
              </w:rPr>
              <w:t xml:space="preserve">2.2 </w:t>
            </w:r>
            <w:r w:rsidR="005835AE">
              <w:rPr>
                <w:rStyle w:val="Siuktni"/>
              </w:rPr>
              <w:t>YMODEM</w:t>
            </w:r>
            <w:r w:rsidR="00A206A0">
              <w:rPr>
                <w:webHidden/>
              </w:rPr>
              <w:tab/>
            </w:r>
          </w:hyperlink>
        </w:p>
        <w:p w14:paraId="4D5264C6" w14:textId="3B007346" w:rsidR="00A206A0" w:rsidRDefault="00493A8B">
          <w:pPr>
            <w:pStyle w:val="Mucluc2"/>
            <w:rPr>
              <w:sz w:val="22"/>
              <w:szCs w:val="22"/>
            </w:rPr>
          </w:pPr>
          <w:hyperlink w:anchor="_Toc16868457" w:history="1">
            <w:r w:rsidR="00A206A0" w:rsidRPr="00180D41">
              <w:rPr>
                <w:rStyle w:val="Siuktni"/>
              </w:rPr>
              <w:t xml:space="preserve">2.3 </w:t>
            </w:r>
            <w:r w:rsidR="005835AE">
              <w:rPr>
                <w:rStyle w:val="Siuktni"/>
              </w:rPr>
              <w:t>ZMODEM</w:t>
            </w:r>
            <w:r w:rsidR="00A206A0">
              <w:rPr>
                <w:webHidden/>
              </w:rPr>
              <w:tab/>
            </w:r>
          </w:hyperlink>
        </w:p>
        <w:p w14:paraId="6CF0D558" w14:textId="1B53083E" w:rsidR="00A206A0" w:rsidRDefault="00493A8B">
          <w:pPr>
            <w:pStyle w:val="Mucluc2"/>
          </w:pPr>
          <w:hyperlink w:anchor="_Toc16868458" w:history="1">
            <w:r w:rsidR="00A206A0" w:rsidRPr="00180D41">
              <w:rPr>
                <w:rStyle w:val="Siuktni"/>
              </w:rPr>
              <w:t xml:space="preserve">2.4 </w:t>
            </w:r>
            <w:r w:rsidR="005835AE">
              <w:rPr>
                <w:rStyle w:val="Siuktni"/>
              </w:rPr>
              <w:t>BLAST</w:t>
            </w:r>
            <w:r w:rsidR="00A206A0">
              <w:rPr>
                <w:webHidden/>
              </w:rPr>
              <w:tab/>
            </w:r>
          </w:hyperlink>
        </w:p>
        <w:p w14:paraId="06050EB5" w14:textId="5B6FF4C2" w:rsidR="005835AE" w:rsidRDefault="00493A8B" w:rsidP="005835AE">
          <w:pPr>
            <w:pStyle w:val="Mucluc2"/>
          </w:pPr>
          <w:hyperlink w:anchor="_Toc16868458" w:history="1">
            <w:r w:rsidR="005835AE" w:rsidRPr="00180D41">
              <w:rPr>
                <w:rStyle w:val="Siuktni"/>
              </w:rPr>
              <w:t>2.</w:t>
            </w:r>
            <w:r w:rsidR="00707C0C">
              <w:rPr>
                <w:rStyle w:val="Siuktni"/>
              </w:rPr>
              <w:t>5</w:t>
            </w:r>
            <w:r w:rsidR="005835AE" w:rsidRPr="00180D41">
              <w:rPr>
                <w:rStyle w:val="Siuktni"/>
              </w:rPr>
              <w:t xml:space="preserve"> </w:t>
            </w:r>
            <w:r w:rsidR="00E0110A">
              <w:rPr>
                <w:rStyle w:val="Siuktni"/>
              </w:rPr>
              <w:t>KERMIT</w:t>
            </w:r>
            <w:r w:rsidR="005835AE">
              <w:rPr>
                <w:webHidden/>
              </w:rPr>
              <w:tab/>
            </w:r>
          </w:hyperlink>
        </w:p>
        <w:p w14:paraId="7713DD43" w14:textId="349F7CA4" w:rsidR="00EC43C0" w:rsidRDefault="00493A8B" w:rsidP="00EC43C0">
          <w:pPr>
            <w:pStyle w:val="Mucluc1"/>
            <w:rPr>
              <w:b w:val="0"/>
              <w:sz w:val="22"/>
              <w:szCs w:val="22"/>
              <w:lang w:eastAsia="en-US"/>
            </w:rPr>
          </w:pPr>
          <w:hyperlink w:anchor="_Toc16868454" w:history="1">
            <w:r w:rsidR="00EC43C0" w:rsidRPr="00180D41">
              <w:rPr>
                <w:rStyle w:val="Siuktni"/>
              </w:rPr>
              <w:t xml:space="preserve">CHƯƠNG </w:t>
            </w:r>
            <w:r w:rsidR="00EC43C0">
              <w:rPr>
                <w:rStyle w:val="Siuktni"/>
              </w:rPr>
              <w:t>3</w:t>
            </w:r>
            <w:r w:rsidR="00EC43C0" w:rsidRPr="00180D41">
              <w:rPr>
                <w:rStyle w:val="Siuktni"/>
              </w:rPr>
              <w:t xml:space="preserve"> </w:t>
            </w:r>
            <w:r w:rsidR="00EC43C0">
              <w:t>CÁC GIAO THỨC LIÊN KẾT ĐỒNG BỘ</w:t>
            </w:r>
            <w:r w:rsidR="00EC43C0" w:rsidRPr="00180D41">
              <w:rPr>
                <w:rStyle w:val="Siuktni"/>
              </w:rPr>
              <w:t xml:space="preserve"> </w:t>
            </w:r>
            <w:r w:rsidR="00EC43C0">
              <w:rPr>
                <w:webHidden/>
              </w:rPr>
              <w:tab/>
            </w:r>
          </w:hyperlink>
        </w:p>
        <w:p w14:paraId="5AB2093F" w14:textId="657D78E4" w:rsidR="00EC43C0" w:rsidRDefault="00493A8B" w:rsidP="00EC43C0">
          <w:pPr>
            <w:pStyle w:val="Mucluc2"/>
          </w:pPr>
          <w:hyperlink w:anchor="_Toc16868458" w:history="1">
            <w:r w:rsidR="00EC43C0">
              <w:rPr>
                <w:rStyle w:val="Siuktni"/>
              </w:rPr>
              <w:t>3</w:t>
            </w:r>
            <w:r w:rsidR="00EC43C0" w:rsidRPr="00180D41">
              <w:rPr>
                <w:rStyle w:val="Siuktni"/>
              </w:rPr>
              <w:t>.</w:t>
            </w:r>
            <w:r w:rsidR="00EC43C0">
              <w:rPr>
                <w:rStyle w:val="Siuktni"/>
              </w:rPr>
              <w:t>1</w:t>
            </w:r>
            <w:r w:rsidR="00EC43C0" w:rsidRPr="00180D41">
              <w:rPr>
                <w:rStyle w:val="Siuktni"/>
              </w:rPr>
              <w:t xml:space="preserve"> </w:t>
            </w:r>
            <w:r w:rsidR="00EC43C0">
              <w:rPr>
                <w:rStyle w:val="Siuktni"/>
              </w:rPr>
              <w:t>HDLC</w:t>
            </w:r>
            <w:r w:rsidR="00EC43C0">
              <w:rPr>
                <w:webHidden/>
              </w:rPr>
              <w:tab/>
            </w:r>
          </w:hyperlink>
        </w:p>
        <w:p w14:paraId="1695420E" w14:textId="1993B073" w:rsidR="00EC43C0" w:rsidRDefault="00493A8B" w:rsidP="00EC43C0">
          <w:pPr>
            <w:pStyle w:val="Mucluc2"/>
          </w:pPr>
          <w:hyperlink w:anchor="_Toc16868458" w:history="1">
            <w:r w:rsidR="00EC43C0">
              <w:rPr>
                <w:rStyle w:val="Siuktni"/>
              </w:rPr>
              <w:t>3</w:t>
            </w:r>
            <w:r w:rsidR="00EC43C0" w:rsidRPr="00180D41">
              <w:rPr>
                <w:rStyle w:val="Siuktni"/>
              </w:rPr>
              <w:t>.</w:t>
            </w:r>
            <w:r w:rsidR="00EC43C0">
              <w:rPr>
                <w:rStyle w:val="Siuktni"/>
              </w:rPr>
              <w:t>2</w:t>
            </w:r>
            <w:r w:rsidR="00EC43C0" w:rsidRPr="00180D41">
              <w:rPr>
                <w:rStyle w:val="Siuktni"/>
              </w:rPr>
              <w:t xml:space="preserve"> </w:t>
            </w:r>
            <w:r w:rsidR="00EC43C0">
              <w:rPr>
                <w:rStyle w:val="Siuktni"/>
              </w:rPr>
              <w:t>PPP</w:t>
            </w:r>
            <w:r w:rsidR="00EC43C0">
              <w:rPr>
                <w:webHidden/>
              </w:rPr>
              <w:tab/>
            </w:r>
          </w:hyperlink>
        </w:p>
        <w:p w14:paraId="7FFF657C" w14:textId="62B25BD4" w:rsidR="008D3367" w:rsidRPr="008D3367" w:rsidRDefault="008D3367" w:rsidP="008D3367">
          <w:pPr>
            <w:ind w:firstLine="0"/>
            <w:rPr>
              <w:b/>
            </w:rPr>
          </w:pPr>
          <w:r w:rsidRPr="008D3367">
            <w:rPr>
              <w:b/>
            </w:rPr>
            <w:t>KÊT LUẬN</w:t>
          </w:r>
        </w:p>
        <w:p w14:paraId="18769214" w14:textId="51E4FBA6" w:rsidR="00A206A0" w:rsidRDefault="00493A8B">
          <w:pPr>
            <w:pStyle w:val="Mucluc1"/>
            <w:rPr>
              <w:b w:val="0"/>
              <w:sz w:val="22"/>
              <w:szCs w:val="22"/>
              <w:lang w:eastAsia="en-US"/>
            </w:rPr>
          </w:pPr>
          <w:hyperlink w:anchor="_Toc16868460" w:history="1">
            <w:r w:rsidR="00A206A0" w:rsidRPr="00180D41">
              <w:rPr>
                <w:rStyle w:val="Siuktni"/>
              </w:rPr>
              <w:t>TÀI LIỆU THAM KHẢO</w:t>
            </w:r>
            <w:r w:rsidR="00A206A0">
              <w:rPr>
                <w:webHidden/>
              </w:rPr>
              <w:tab/>
            </w:r>
          </w:hyperlink>
        </w:p>
        <w:p w14:paraId="17CEC86F" w14:textId="77777777" w:rsidR="0056662D" w:rsidRDefault="0056662D" w:rsidP="0056662D">
          <w:r>
            <w:rPr>
              <w:b/>
              <w:bCs/>
            </w:rPr>
            <w:fldChar w:fldCharType="end"/>
          </w:r>
        </w:p>
      </w:sdtContent>
    </w:sdt>
    <w:p w14:paraId="4E176833" w14:textId="607C6074" w:rsidR="0056662D" w:rsidRPr="00B76AD7" w:rsidRDefault="00A206A0" w:rsidP="00B76AD7">
      <w:pPr>
        <w:spacing w:line="259" w:lineRule="auto"/>
        <w:rPr>
          <w:rFonts w:eastAsia="Times New Roman"/>
          <w:b/>
          <w:bCs/>
          <w:iCs/>
          <w:sz w:val="32"/>
          <w:szCs w:val="32"/>
          <w:lang w:val="nb-NO"/>
        </w:rPr>
      </w:pPr>
      <w:bookmarkStart w:id="10" w:name="_Toc458825228"/>
      <w:bookmarkStart w:id="11" w:name="_Toc16868450"/>
      <w:bookmarkStart w:id="12" w:name="_Ref349922740"/>
      <w:r>
        <w:br w:type="page"/>
      </w:r>
      <w:bookmarkEnd w:id="10"/>
      <w:bookmarkEnd w:id="11"/>
    </w:p>
    <w:p w14:paraId="73053F18" w14:textId="77777777" w:rsidR="0056662D" w:rsidRPr="00240173" w:rsidRDefault="0056662D" w:rsidP="00B4794B">
      <w:pPr>
        <w:rPr>
          <w:lang w:val="de-DE"/>
        </w:rPr>
      </w:pPr>
      <w:r>
        <w:rPr>
          <w:lang w:val="vi-VN"/>
        </w:rPr>
        <w:lastRenderedPageBreak/>
        <w:tab/>
      </w:r>
      <w:r>
        <w:rPr>
          <w:lang w:val="vi-VN"/>
        </w:rPr>
        <w:tab/>
      </w:r>
      <w:r>
        <w:rPr>
          <w:lang w:val="vi-VN"/>
        </w:rPr>
        <w:tab/>
      </w:r>
      <w:r>
        <w:rPr>
          <w:lang w:val="vi-VN"/>
        </w:rPr>
        <w:tab/>
      </w:r>
    </w:p>
    <w:p w14:paraId="2B52825E" w14:textId="77777777" w:rsidR="0056662D" w:rsidRDefault="0056662D" w:rsidP="0056662D">
      <w:pPr>
        <w:pStyle w:val="u1"/>
        <w:rPr>
          <w:lang w:val="vi-VN"/>
        </w:rPr>
      </w:pPr>
      <w:r w:rsidRPr="0076338F">
        <w:rPr>
          <w:lang w:val="vi-VN"/>
        </w:rPr>
        <w:br w:type="page"/>
      </w:r>
    </w:p>
    <w:p w14:paraId="1760135D" w14:textId="5ECDB104" w:rsidR="0056662D" w:rsidRDefault="0056662D" w:rsidP="0056662D">
      <w:pPr>
        <w:pStyle w:val="u1"/>
      </w:pPr>
      <w:bookmarkStart w:id="13" w:name="_Toc16868451"/>
      <w:bookmarkStart w:id="14" w:name="_Hlk17188677"/>
      <w:bookmarkStart w:id="15" w:name="_Toc458825233"/>
      <w:r w:rsidRPr="00F67086">
        <w:lastRenderedPageBreak/>
        <w:t>CH</w:t>
      </w:r>
      <w:r w:rsidRPr="00EB0395">
        <w:t xml:space="preserve">ƯƠNG </w:t>
      </w:r>
      <w:r>
        <w:t xml:space="preserve">1  </w:t>
      </w:r>
      <w:r w:rsidR="007E7057">
        <w:t xml:space="preserve">TỔNG QUAN VỀ </w:t>
      </w:r>
      <w:bookmarkEnd w:id="13"/>
      <w:r w:rsidR="001C7212">
        <w:t>CÁC GIAO THỨC LIÊN KẾT DỮ LIỆU</w:t>
      </w:r>
    </w:p>
    <w:p w14:paraId="1A2F1513" w14:textId="7BB56844" w:rsidR="002B05EC" w:rsidRPr="00002F2B" w:rsidRDefault="007E7057" w:rsidP="004C40C9">
      <w:pPr>
        <w:pStyle w:val="u2"/>
        <w:numPr>
          <w:ilvl w:val="1"/>
          <w:numId w:val="7"/>
        </w:numPr>
      </w:pPr>
      <w:bookmarkStart w:id="16" w:name="_Toc16868452"/>
      <w:bookmarkEnd w:id="14"/>
      <w:r>
        <w:t xml:space="preserve">Giới thiệu tổng quan về </w:t>
      </w:r>
      <w:bookmarkEnd w:id="16"/>
      <w:r w:rsidR="007975DF">
        <w:t>liên kết dữ liệu</w:t>
      </w:r>
    </w:p>
    <w:p w14:paraId="5D076289" w14:textId="2683344A" w:rsidR="007E7057" w:rsidRPr="008D3367" w:rsidRDefault="004D1A3B" w:rsidP="007E7057">
      <w:pPr>
        <w:rPr>
          <w:b/>
          <w:lang w:val="vi-VN"/>
        </w:rPr>
      </w:pPr>
      <w:r w:rsidRPr="008D3367">
        <w:rPr>
          <w:b/>
          <w:lang w:val="vi-VN"/>
        </w:rPr>
        <w:t>Tầng liên kết dữ liệu</w:t>
      </w:r>
    </w:p>
    <w:p w14:paraId="1001A120" w14:textId="3CBBA7B4" w:rsidR="007E7057" w:rsidRPr="008D3367" w:rsidRDefault="007E7057" w:rsidP="004D1A3B">
      <w:pPr>
        <w:rPr>
          <w:lang w:val="vi-VN"/>
        </w:rPr>
      </w:pPr>
      <w:r w:rsidRPr="008D3367">
        <w:rPr>
          <w:lang w:val="vi-VN"/>
        </w:rPr>
        <w:tab/>
      </w:r>
      <w:r w:rsidR="004D1A3B" w:rsidRPr="008D3367">
        <w:rPr>
          <w:lang w:val="vi-VN"/>
        </w:rPr>
        <w:t>Trong mạng và truyền thông, tầng liên kết dữ liệu là tầng hai của mô hình bảy tầng OSI. Nó đáp ứng các yêu cầu phục vụ của tầng mạng và phát sinh các yêu cầu phục vụ gửi tới t</w:t>
      </w:r>
      <w:r w:rsidR="00913675" w:rsidRPr="008D3367">
        <w:rPr>
          <w:lang w:val="vi-VN"/>
        </w:rPr>
        <w:t>ầ</w:t>
      </w:r>
      <w:r w:rsidR="004D1A3B" w:rsidRPr="008D3367">
        <w:rPr>
          <w:lang w:val="vi-VN"/>
        </w:rPr>
        <w:t>ng vật lý.</w:t>
      </w:r>
    </w:p>
    <w:p w14:paraId="2916DC3A" w14:textId="1E0CE8C2" w:rsidR="00913675" w:rsidRPr="008D3367" w:rsidRDefault="00913675" w:rsidP="004D1A3B">
      <w:pPr>
        <w:rPr>
          <w:lang w:val="vi-VN"/>
        </w:rPr>
      </w:pPr>
      <w:r w:rsidRPr="008D3367">
        <w:rPr>
          <w:lang w:val="vi-VN"/>
        </w:rPr>
        <w:tab/>
        <w:t>Tầng liên kết dữ liệu là tầng mạng có nhiệm vụ truyền dữ liệu giữa các nút mạng kề nhau trong một mạng diện rộng hoặc giữa các nút trong cùng một segment mạng cục bộ. Tầng liên kết dữ liệu cung các các phương thức chức năng và thủ tục để truyền dữ liệu giữa các thực thể mạng và có thể cung cấp phương tiện để phát hiện và có thể sửa lỗi có thể nảy sinh tại tầng vật lý. Ví dụ về các giao thức liên kết giữ liệu là giao thức Ethernet cho các mạng cục bộ và các giao thực PPP, HDLC và ADCCP cho các kết nối điểm tới điểm</w:t>
      </w:r>
      <w:r w:rsidR="00BD08AD" w:rsidRPr="008D3367">
        <w:rPr>
          <w:lang w:val="vi-VN"/>
        </w:rPr>
        <w:t xml:space="preserve"> (point-to-point).</w:t>
      </w:r>
    </w:p>
    <w:p w14:paraId="704A27BA" w14:textId="0BF80DA2" w:rsidR="00BD08AD" w:rsidRPr="008D3367" w:rsidRDefault="00BD08AD" w:rsidP="004D1A3B">
      <w:pPr>
        <w:rPr>
          <w:lang w:val="vi-VN"/>
        </w:rPr>
      </w:pPr>
      <w:r w:rsidRPr="008D3367">
        <w:rPr>
          <w:lang w:val="vi-VN"/>
        </w:rPr>
        <w:tab/>
        <w:t>Nhiệm vụ của liên kết dữ liệu là gửi thông tin từ nới này đến nới khác. Tại tầng này, một số nút mạng không cần phải có khả năng gửi tới mọi nút, mà chỉ cần gửi tới một số nút khác. Trong các mối quan hệt xã hội cũng vậy, người ta cần quen biết ít nhất một người khác, nhưng không nhất thiết phải biết ông Nguyên ở Wankada, Nam Phi.</w:t>
      </w:r>
    </w:p>
    <w:p w14:paraId="5E855461" w14:textId="7D38D6B1" w:rsidR="00BD08AD" w:rsidRPr="008D3367" w:rsidRDefault="00BD08AD" w:rsidP="004D1A3B">
      <w:pPr>
        <w:rPr>
          <w:lang w:val="vi-VN"/>
        </w:rPr>
      </w:pPr>
      <w:r w:rsidRPr="008D3367">
        <w:rPr>
          <w:lang w:val="vi-VN"/>
        </w:rPr>
        <w:tab/>
        <w:t>Tầng liên kết dữ liệu cung cấp dịch vụ chuyển dữ liệu qua các liên kết vật lý. Việc chuyển đó có thể đáng tin cậy hoặc không đáng tin cậy, nhiều giao thức liên kết dữ liệu không có ackowledgement (các thông điệp báo rằng đã nhận được một frame và đã chấp nhận frame đó), một số giao thức liên kết dữ liệu thậm chí còn không có bất cứ dạng checksum nào để kiếm tra lỗi truyền. Trong các trường hợp đó, các giao thức ở các tầng cao hơn phải cung cấp các chức năng điều khiển lưu lượng (flow control), kiểm lỗi và xác nhận và truyền lại (ackowledgments and retransmission).</w:t>
      </w:r>
    </w:p>
    <w:p w14:paraId="08913DD7" w14:textId="08BED929" w:rsidR="00BD08AD" w:rsidRPr="008D3367" w:rsidRDefault="00BD08AD" w:rsidP="004D1A3B">
      <w:pPr>
        <w:rPr>
          <w:lang w:val="vi-VN"/>
        </w:rPr>
      </w:pPr>
      <w:r w:rsidRPr="008D3367">
        <w:rPr>
          <w:lang w:val="vi-VN"/>
        </w:rPr>
        <w:tab/>
        <w:t>Tầng này đôi khi được chia làm 2 tầng con. Tầng con thứ nhất có tên là Điều khiển liên kết logic (Logical Link Control, viết tắt LLC). Tầng con này multiplex các giao thức hoạt động phía trên tầng liên kết dữ liệu, và theo tùy chịn có thể cung cấp chức năng điều khiển lưu lượng, ackowledgment, và khôi phục lỗi.</w:t>
      </w:r>
    </w:p>
    <w:p w14:paraId="1C9DA043" w14:textId="19536698" w:rsidR="00BD08AD" w:rsidRPr="008D3367" w:rsidRDefault="00BD08AD" w:rsidP="004D1A3B">
      <w:pPr>
        <w:rPr>
          <w:lang w:val="vi-VN"/>
        </w:rPr>
      </w:pPr>
      <w:r w:rsidRPr="008D3367">
        <w:rPr>
          <w:lang w:val="vi-VN"/>
        </w:rPr>
        <w:lastRenderedPageBreak/>
        <w:tab/>
      </w:r>
      <w:r w:rsidR="00E208B3" w:rsidRPr="008D3367">
        <w:rPr>
          <w:lang w:val="vi-VN"/>
        </w:rPr>
        <w:t xml:space="preserve">Tầng con thứ hai có tên </w:t>
      </w:r>
      <w:r w:rsidR="00B640DB" w:rsidRPr="008D3367">
        <w:rPr>
          <w:lang w:val="vi-VN"/>
        </w:rPr>
        <w:t>Điều</w:t>
      </w:r>
      <w:r w:rsidR="00E208B3" w:rsidRPr="008D3367">
        <w:rPr>
          <w:lang w:val="vi-VN"/>
        </w:rPr>
        <w:t xml:space="preserve"> khiển truy nhập môi trường (Media Acess Control, viết tắt MAC).</w:t>
      </w:r>
      <w:r w:rsidR="006D5F62" w:rsidRPr="008D3367">
        <w:rPr>
          <w:lang w:val="vi-VN"/>
        </w:rPr>
        <w:t xml:space="preserve"> </w:t>
      </w:r>
      <w:r w:rsidR="00BD1847" w:rsidRPr="008D3367">
        <w:rPr>
          <w:lang w:val="vi-VN"/>
        </w:rPr>
        <w:t xml:space="preserve"> Tầng con này quyết định tại mỗi thời </w:t>
      </w:r>
      <w:r w:rsidR="00F8096F" w:rsidRPr="008D3367">
        <w:rPr>
          <w:lang w:val="vi-VN"/>
        </w:rPr>
        <w:t>điểm ai sẽ được phép truy nhập môi trường truyền dẫn. Có hai dạng điều khiển truy nhập môi trường phân tán và điều khiển tập trung. Cả hai  đều có thể so sánh với việc liên lạc của con người:</w:t>
      </w:r>
    </w:p>
    <w:p w14:paraId="63E40810" w14:textId="3E154152" w:rsidR="00F8096F" w:rsidRPr="008D3367" w:rsidRDefault="00F8096F" w:rsidP="004D1A3B">
      <w:pPr>
        <w:rPr>
          <w:lang w:val="vi-VN"/>
        </w:rPr>
      </w:pPr>
      <w:r w:rsidRPr="008D3367">
        <w:rPr>
          <w:lang w:val="vi-VN"/>
        </w:rPr>
        <w:tab/>
      </w:r>
      <w:r w:rsidRPr="008D3367">
        <w:rPr>
          <w:lang w:val="vi-VN"/>
        </w:rPr>
        <w:tab/>
        <w:t>Trong một mạng gồm một số người đang nói, nghĩa là</w:t>
      </w:r>
      <w:r w:rsidR="00881610" w:rsidRPr="008D3367">
        <w:rPr>
          <w:lang w:val="vi-VN"/>
        </w:rPr>
        <w:t xml:space="preserve"> trong một cuộc trò chuyện, người ta nhìn những người xung quanh để biết ai có vẻ sắp nói. Nếu hai người nói cùng lúc, họ sẽ ngừng lại và bắt đầu một trò chơi nhường nhịn rắc rối gồm các câu “Không, anh nói trước đi”</w:t>
      </w:r>
    </w:p>
    <w:p w14:paraId="5077C19A" w14:textId="5D8DB59E" w:rsidR="00881610" w:rsidRPr="008D3367" w:rsidRDefault="00881610" w:rsidP="004D1A3B">
      <w:pPr>
        <w:rPr>
          <w:lang w:val="vi-VN"/>
        </w:rPr>
      </w:pPr>
      <w:r w:rsidRPr="008D3367">
        <w:rPr>
          <w:lang w:val="vi-VN"/>
        </w:rPr>
        <w:tab/>
      </w:r>
      <w:r w:rsidRPr="008D3367">
        <w:rPr>
          <w:lang w:val="vi-VN"/>
        </w:rPr>
        <w:tab/>
        <w:t>Trong Nghị viện Anh, người chủ tọa quyết định khi nào ai được nói</w:t>
      </w:r>
      <w:r w:rsidR="00097697" w:rsidRPr="008D3367">
        <w:rPr>
          <w:lang w:val="vi-VN"/>
        </w:rPr>
        <w:t>, và chủ tọa được quyền hô “Trật tự” nếu có ai đó phạm luật.</w:t>
      </w:r>
    </w:p>
    <w:p w14:paraId="207D4C70" w14:textId="7EC33893" w:rsidR="006C3BFB" w:rsidRPr="008D3367" w:rsidRDefault="006C3BFB" w:rsidP="004D1A3B">
      <w:pPr>
        <w:rPr>
          <w:lang w:val="vi-VN"/>
        </w:rPr>
      </w:pPr>
      <w:r w:rsidRPr="008D3367">
        <w:rPr>
          <w:lang w:val="vi-VN"/>
        </w:rPr>
        <w:tab/>
        <w:t xml:space="preserve">Tầng con Điều khiển Truy nhập  Môi trường còn quyết định </w:t>
      </w:r>
      <w:r w:rsidR="00261E8B" w:rsidRPr="008D3367">
        <w:rPr>
          <w:lang w:val="vi-VN"/>
        </w:rPr>
        <w:t>một frame dữ liệu kết thúc tại  đâu và frame tiếp theo bắt đầu từ đâu. Trong mạng thư tín, mỗi là thư là một frame dữ liệu, ta có thể biết nó bắt đầu và kết thúc ở đâu vì nó nằm trong một chiếc phong bì. Ta cũng có thể chỉ ra rằng một là thư sẽ mở đầu bằng một ngữ như “Em thân yêu”, và kết thúc bằng một câu kiểu như “Nhớ em nhiều”.</w:t>
      </w:r>
    </w:p>
    <w:p w14:paraId="225E6A19" w14:textId="37388E20" w:rsidR="00261E8B" w:rsidRPr="008D3367" w:rsidRDefault="00261E8B" w:rsidP="004D1A3B">
      <w:pPr>
        <w:rPr>
          <w:lang w:val="vi-VN"/>
        </w:rPr>
      </w:pPr>
      <w:r w:rsidRPr="008D3367">
        <w:rPr>
          <w:lang w:val="vi-VN"/>
        </w:rPr>
        <w:tab/>
        <w:t>Trong các mạng cục bộ theo chuẩn IEEE 802, tầng liên kết dữ liệu được chia hai tầng con MAC và LLC, điều đó có nghĩa là có thể dùng giao thức LLC IEEE 802.2 cùng với mọi tầng MAC IEEE 802, chẳng hạn Ethernet, Token Ring, IEEE 802.11, vv.., cũng như các tầng MAC không theo chuẩn IEEE 802 chẳng hạn FDDI. Các giao thức liên kết dữ liệu khác, chẳng hạn Cisco HDLC, sử dụng HDLC’s low-level framing như một tầng MAC khi kết hợp với các tầng LLC khác nhau.</w:t>
      </w:r>
    </w:p>
    <w:p w14:paraId="2557B6C4" w14:textId="310B437D" w:rsidR="00097697" w:rsidRPr="008D3367" w:rsidRDefault="00097697" w:rsidP="004D1A3B">
      <w:pPr>
        <w:rPr>
          <w:lang w:val="vi-VN"/>
        </w:rPr>
      </w:pPr>
      <w:r w:rsidRPr="008D3367">
        <w:rPr>
          <w:lang w:val="vi-VN"/>
        </w:rPr>
        <w:tab/>
      </w:r>
    </w:p>
    <w:p w14:paraId="23008038" w14:textId="33DA3FC9" w:rsidR="007E7057" w:rsidRPr="008D3367" w:rsidRDefault="007E7057" w:rsidP="00721E1B">
      <w:pPr>
        <w:spacing w:line="259" w:lineRule="auto"/>
        <w:rPr>
          <w:b/>
          <w:lang w:val="vi-VN"/>
        </w:rPr>
      </w:pPr>
      <w:r w:rsidRPr="008D3367">
        <w:rPr>
          <w:lang w:val="vi-VN"/>
        </w:rPr>
        <w:br w:type="page"/>
      </w:r>
      <w:bookmarkEnd w:id="15"/>
    </w:p>
    <w:p w14:paraId="796E0258" w14:textId="77777777" w:rsidR="00002F2B" w:rsidRPr="008D3367" w:rsidRDefault="00002F2B" w:rsidP="00002F2B">
      <w:pPr>
        <w:rPr>
          <w:b/>
          <w:lang w:val="vi-VN"/>
        </w:rPr>
      </w:pPr>
      <w:r w:rsidRPr="008D3367">
        <w:rPr>
          <w:b/>
          <w:lang w:val="vi-VN"/>
        </w:rPr>
        <w:lastRenderedPageBreak/>
        <w:t>Giao thức là gì?</w:t>
      </w:r>
    </w:p>
    <w:p w14:paraId="0C5CDDBD" w14:textId="77777777" w:rsidR="00002F2B" w:rsidRPr="008D3367" w:rsidRDefault="00002F2B" w:rsidP="00002F2B">
      <w:pPr>
        <w:rPr>
          <w:lang w:val="vi-VN"/>
        </w:rPr>
      </w:pPr>
      <w:r w:rsidRPr="008D3367">
        <w:rPr>
          <w:b/>
          <w:lang w:val="vi-VN"/>
        </w:rPr>
        <w:tab/>
      </w:r>
      <w:r w:rsidRPr="008D3367">
        <w:rPr>
          <w:lang w:val="vi-VN"/>
        </w:rPr>
        <w:t>Giao thức (protocol) được hiểu là tập các luật hay quy ước nhằm  thực hiện một nhiệm vụ đặc thù, trong nghĩa hẹp hơn giao thức là tập các luật hay đặc tính được dùng để thiết lập một hay nhiều lớp trong mô hình OSI.</w:t>
      </w:r>
    </w:p>
    <w:p w14:paraId="61B34133" w14:textId="77777777" w:rsidR="00002F2B" w:rsidRPr="008D3367" w:rsidRDefault="00002F2B" w:rsidP="00002F2B">
      <w:pPr>
        <w:rPr>
          <w:lang w:val="vi-VN"/>
        </w:rPr>
      </w:pPr>
      <w:r w:rsidRPr="008D3367">
        <w:rPr>
          <w:lang w:val="vi-VN"/>
        </w:rPr>
        <w:tab/>
        <w:t>Giao thức trong truyền dữ liệu là tập các luật hay các đặc tính được dùng để thiết lập một hay nhiều lớp trong mô hình OSI.</w:t>
      </w:r>
    </w:p>
    <w:p w14:paraId="34D91B71" w14:textId="77777777" w:rsidR="00002F2B" w:rsidRPr="008D3367" w:rsidRDefault="00002F2B" w:rsidP="00002F2B">
      <w:pPr>
        <w:rPr>
          <w:lang w:val="vi-VN"/>
        </w:rPr>
      </w:pPr>
      <w:r w:rsidRPr="008D3367">
        <w:rPr>
          <w:lang w:val="vi-VN"/>
        </w:rPr>
        <w:tab/>
        <w:t>Giao thức kết nối dữ liệu chia ra làm hai nhóm con:</w:t>
      </w:r>
    </w:p>
    <w:p w14:paraId="07FE96B2" w14:textId="77777777" w:rsidR="00002F2B" w:rsidRPr="008D3367" w:rsidRDefault="00002F2B" w:rsidP="00002F2B">
      <w:pPr>
        <w:rPr>
          <w:lang w:val="vi-VN"/>
        </w:rPr>
      </w:pPr>
      <w:r w:rsidRPr="008D3367">
        <w:rPr>
          <w:lang w:val="vi-VN"/>
        </w:rPr>
        <w:tab/>
      </w:r>
      <w:r w:rsidRPr="008D3367">
        <w:rPr>
          <w:lang w:val="vi-VN"/>
        </w:rPr>
        <w:tab/>
        <w:t>Giao thức không đồng bộ: Xử lý các ký tự trong dòng một cách độc lập.</w:t>
      </w:r>
    </w:p>
    <w:p w14:paraId="4CE7D992" w14:textId="77777777" w:rsidR="00002F2B" w:rsidRPr="008D3367" w:rsidRDefault="00002F2B" w:rsidP="00002F2B">
      <w:pPr>
        <w:rPr>
          <w:lang w:val="vi-VN"/>
        </w:rPr>
      </w:pPr>
      <w:r w:rsidRPr="008D3367">
        <w:rPr>
          <w:lang w:val="vi-VN"/>
        </w:rPr>
        <w:tab/>
      </w:r>
      <w:r w:rsidRPr="008D3367">
        <w:rPr>
          <w:lang w:val="vi-VN"/>
        </w:rPr>
        <w:tab/>
        <w:t>Giao thức đồng bộ: Dùng nguyên dòng bit để chuyển sang thành kí tự có cùng chiều dài.</w:t>
      </w:r>
    </w:p>
    <w:p w14:paraId="759284A3" w14:textId="77777777" w:rsidR="00002F2B" w:rsidRDefault="00002F2B" w:rsidP="00002F2B">
      <w:pPr>
        <w:jc w:val="center"/>
        <w:rPr>
          <w:b/>
        </w:rPr>
      </w:pPr>
      <w:r>
        <w:rPr>
          <w:lang w:val="vi-VN" w:eastAsia="vi-VN"/>
        </w:rPr>
        <w:drawing>
          <wp:inline distT="0" distB="0" distL="0" distR="0" wp14:anchorId="7ABD95EE" wp14:editId="562DD494">
            <wp:extent cx="4752975" cy="2190750"/>
            <wp:effectExtent l="0" t="0" r="9525"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2975" cy="2190750"/>
                    </a:xfrm>
                    <a:prstGeom prst="rect">
                      <a:avLst/>
                    </a:prstGeom>
                  </pic:spPr>
                </pic:pic>
              </a:graphicData>
            </a:graphic>
          </wp:inline>
        </w:drawing>
      </w:r>
    </w:p>
    <w:p w14:paraId="10F74FD0" w14:textId="77777777" w:rsidR="00002F2B" w:rsidRPr="002B05EC" w:rsidRDefault="00002F2B" w:rsidP="00002F2B">
      <w:pPr>
        <w:jc w:val="center"/>
        <w:rPr>
          <w:b/>
        </w:rPr>
      </w:pPr>
      <w:r>
        <w:t>Hình 1</w:t>
      </w:r>
    </w:p>
    <w:p w14:paraId="6543B50A" w14:textId="77777777" w:rsidR="007E7057" w:rsidRDefault="007E7057" w:rsidP="007E7057">
      <w:pPr>
        <w:pBdr>
          <w:top w:val="nil"/>
          <w:left w:val="nil"/>
          <w:bottom w:val="nil"/>
          <w:right w:val="nil"/>
          <w:between w:val="nil"/>
        </w:pBdr>
        <w:shd w:val="clear" w:color="auto" w:fill="FFFFFF"/>
        <w:spacing w:line="240" w:lineRule="auto"/>
        <w:rPr>
          <w:color w:val="000000"/>
        </w:rPr>
      </w:pPr>
    </w:p>
    <w:p w14:paraId="065321D6" w14:textId="343B7511" w:rsidR="00002F2B" w:rsidRDefault="00002F2B" w:rsidP="004C40C9">
      <w:pPr>
        <w:pStyle w:val="u2"/>
        <w:numPr>
          <w:ilvl w:val="1"/>
          <w:numId w:val="7"/>
        </w:numPr>
      </w:pPr>
      <w:r>
        <w:t>Giao thức không đồng bộ</w:t>
      </w:r>
    </w:p>
    <w:p w14:paraId="6806D2B5" w14:textId="77777777" w:rsidR="00EC57E6" w:rsidRPr="00EC57E6" w:rsidRDefault="00EC57E6" w:rsidP="00EC57E6"/>
    <w:p w14:paraId="59AD7F96" w14:textId="1FE0BB0B" w:rsidR="00EC57E6" w:rsidRDefault="00EC57E6" w:rsidP="00EC57E6">
      <w:pPr>
        <w:jc w:val="center"/>
      </w:pPr>
      <w:r>
        <w:rPr>
          <w:lang w:val="vi-VN" w:eastAsia="vi-VN"/>
        </w:rPr>
        <w:lastRenderedPageBreak/>
        <w:drawing>
          <wp:inline distT="0" distB="0" distL="0" distR="0" wp14:anchorId="54DCA523" wp14:editId="64B89C84">
            <wp:extent cx="3602800" cy="2219325"/>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1465" cy="2236982"/>
                    </a:xfrm>
                    <a:prstGeom prst="rect">
                      <a:avLst/>
                    </a:prstGeom>
                  </pic:spPr>
                </pic:pic>
              </a:graphicData>
            </a:graphic>
          </wp:inline>
        </w:drawing>
      </w:r>
    </w:p>
    <w:p w14:paraId="0B74677F" w14:textId="510B2947" w:rsidR="00EC57E6" w:rsidRPr="00EC57E6" w:rsidRDefault="00EC57E6" w:rsidP="00EC57E6">
      <w:pPr>
        <w:jc w:val="center"/>
      </w:pPr>
      <w:r>
        <w:t>Hình 2</w:t>
      </w:r>
    </w:p>
    <w:p w14:paraId="477359BF" w14:textId="134A7F3F" w:rsidR="00002F2B" w:rsidRDefault="00002F2B" w:rsidP="00002F2B">
      <w:r>
        <w:tab/>
        <w:t>Các giao thức không đồng bộ được phát triển sớm trong lịch sử viễn thông. Nó trở nên phổ biến với việc</w:t>
      </w:r>
      <w:r w:rsidR="00B34F96">
        <w:t xml:space="preserve"> phát minh ra máy đánh chữ và được sử dụng để gửi các bức điện tín trên khắp thế giới.</w:t>
      </w:r>
    </w:p>
    <w:p w14:paraId="57529300" w14:textId="4AA35A6F" w:rsidR="00B640DB" w:rsidRDefault="00B34F96" w:rsidP="00002F2B">
      <w:r>
        <w:tab/>
        <w:t xml:space="preserve">Các hệ thống không đồng bộ gửi các bytes dữ liệu giữa người gửi và người nhận bằng cách đóng gói dữ liệu vào trong một chiếc “phong bì”. Phong bì giúp vận chuyển ký tự qua liên kết vật lý giữa người gửi và người nhận. Transmitter tạo ra các phong bì này và người nhận sử dụng nó để trích xuất giữ liệu. Mỗi ký tự (1 byte dữ liệu) mà người gửi </w:t>
      </w:r>
      <w:r w:rsidR="00B640DB">
        <w:t>truyền đi được thêm vào đầu một bit bắt đầu và thêm vào cuối một bit kết thúc. 2 bits này giúp người nhận và người gửi có thể đồng bộ hóa.</w:t>
      </w:r>
    </w:p>
    <w:p w14:paraId="77D140F8" w14:textId="46EEE894" w:rsidR="00B640DB" w:rsidRDefault="00B640DB" w:rsidP="00002F2B">
      <w:r>
        <w:tab/>
        <w:t>Các phương thức truyền không đồng bộ này phù hợp với tốc độ dưới 32000 bit mỗi giây. Ngoài ra, các tín hiệu được gửi không chứ bất kỳ thông tin nào có thể sử dụng để xác thực nếu nó được nhận mà không sửa đổi.</w:t>
      </w:r>
      <w:r w:rsidR="00EB7550">
        <w:t xml:space="preserve"> Điều này có nghĩa là các giao thức này không chứa thông tin để phát hiện lỗi và dễ bị lỗi.</w:t>
      </w:r>
    </w:p>
    <w:p w14:paraId="565D3F6B" w14:textId="2D2D37D4" w:rsidR="00EB7550" w:rsidRDefault="00EB7550" w:rsidP="00002F2B">
      <w:r>
        <w:tab/>
        <w:t xml:space="preserve">Ngoài ra với mỗi ký tự gửi đi, hai bits cũng được gửi đi. Với một tài liệu văn bản chứa 1000 ký tự, mỗi ký tự 8 bits, do đó </w:t>
      </w:r>
      <w:r w:rsidR="00490ED5">
        <w:t xml:space="preserve">tổng số bit gửi đi sẽ lên tới </w:t>
      </w:r>
      <w:r w:rsidR="008D23D2">
        <w:t>10000 bits hay 1250 ký tự, tức là đã có 250 ký tự được gửi theo kèm do các bit start và stop. Điều này thể hiện một chi phí lớn trong việc gửi dữ liệu, do đó các giao thức này trở thành một phương tiện không hiệu quả để gửi một lượng lớn dữ liệu.</w:t>
      </w:r>
    </w:p>
    <w:p w14:paraId="29204569" w14:textId="4C8AE9FE" w:rsidR="00B640DB" w:rsidRPr="00002F2B" w:rsidRDefault="00B640DB" w:rsidP="00002F2B">
      <w:r>
        <w:tab/>
      </w:r>
    </w:p>
    <w:p w14:paraId="0D833F84" w14:textId="77777777" w:rsidR="008D23D2" w:rsidRDefault="008D23D2" w:rsidP="008D23D2">
      <w:pPr>
        <w:jc w:val="center"/>
      </w:pPr>
      <w:r>
        <w:rPr>
          <w:lang w:val="vi-VN" w:eastAsia="vi-VN"/>
        </w:rPr>
        <w:lastRenderedPageBreak/>
        <w:drawing>
          <wp:inline distT="0" distB="0" distL="0" distR="0" wp14:anchorId="4C762B38" wp14:editId="0598567C">
            <wp:extent cx="5215890" cy="2105025"/>
            <wp:effectExtent l="0" t="0" r="3810" b="952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55788" cy="2121127"/>
                    </a:xfrm>
                    <a:prstGeom prst="rect">
                      <a:avLst/>
                    </a:prstGeom>
                  </pic:spPr>
                </pic:pic>
              </a:graphicData>
            </a:graphic>
          </wp:inline>
        </w:drawing>
      </w:r>
    </w:p>
    <w:p w14:paraId="7F2869F7" w14:textId="4F3FCAA5" w:rsidR="008D23D2" w:rsidRDefault="008D23D2" w:rsidP="008D23D2">
      <w:pPr>
        <w:jc w:val="center"/>
      </w:pPr>
      <w:r>
        <w:t xml:space="preserve">Hình </w:t>
      </w:r>
      <w:r w:rsidR="00EC57E6">
        <w:t>3</w:t>
      </w:r>
    </w:p>
    <w:p w14:paraId="712E838C" w14:textId="77777777" w:rsidR="008D23D2" w:rsidRDefault="008D23D2" w:rsidP="008D23D2">
      <w:pPr>
        <w:jc w:val="center"/>
        <w:rPr>
          <w:lang w:val="nb-NO"/>
        </w:rPr>
      </w:pPr>
    </w:p>
    <w:p w14:paraId="60A25082" w14:textId="77777777" w:rsidR="008D23D2" w:rsidRDefault="008D23D2" w:rsidP="008D23D2">
      <w:pPr>
        <w:rPr>
          <w:lang w:val="nb-NO"/>
        </w:rPr>
      </w:pPr>
      <w:r>
        <w:rPr>
          <w:lang w:val="nb-NO"/>
        </w:rPr>
        <w:t>Các giao thức chủ yếu được dùng trong các modem.</w:t>
      </w:r>
    </w:p>
    <w:p w14:paraId="443C413F" w14:textId="7A720A9C" w:rsidR="004455B8" w:rsidRDefault="008D23D2" w:rsidP="008D23D2">
      <w:pPr>
        <w:rPr>
          <w:lang w:val="nb-NO"/>
        </w:rPr>
      </w:pPr>
      <w:r>
        <w:rPr>
          <w:lang w:val="nb-NO"/>
        </w:rPr>
        <w:t xml:space="preserve">        Các giao thức này có điểm yếu là truyền chậm (do tồn tại các start bit, stop bit) nên hiện nay, đã có các giao thức truyền tốc độ cao dùng cơ chế đồng bộ.</w:t>
      </w:r>
    </w:p>
    <w:p w14:paraId="040E04E7" w14:textId="6FE43872" w:rsidR="0053653F" w:rsidRDefault="0053653F" w:rsidP="008D23D2">
      <w:pPr>
        <w:rPr>
          <w:lang w:val="nb-NO"/>
        </w:rPr>
      </w:pPr>
      <w:r>
        <w:rPr>
          <w:lang w:val="nb-NO"/>
        </w:rPr>
        <w:t xml:space="preserve">        Các giao thức không đồng bộ phù hợp với truyền dữ liệu tốc độ thấp và không có các phương pháp kiểm tra lỗi.</w:t>
      </w:r>
    </w:p>
    <w:p w14:paraId="569FEC72" w14:textId="6EBCBD53" w:rsidR="004455B8" w:rsidRDefault="004455B8" w:rsidP="004C40C9">
      <w:pPr>
        <w:pStyle w:val="u2"/>
        <w:numPr>
          <w:ilvl w:val="1"/>
          <w:numId w:val="7"/>
        </w:numPr>
      </w:pPr>
      <w:r>
        <w:t>Giao thức đồng bộ</w:t>
      </w:r>
    </w:p>
    <w:p w14:paraId="59B81635" w14:textId="0638CF3E" w:rsidR="00BF7763" w:rsidRDefault="00BF7763" w:rsidP="00BF7763"/>
    <w:p w14:paraId="4C7324C9" w14:textId="252D2CD5" w:rsidR="00BF7763" w:rsidRDefault="00BF7763" w:rsidP="00BF7763">
      <w:pPr>
        <w:jc w:val="center"/>
      </w:pPr>
      <w:r>
        <w:rPr>
          <w:lang w:val="vi-VN" w:eastAsia="vi-VN"/>
        </w:rPr>
        <w:drawing>
          <wp:inline distT="0" distB="0" distL="0" distR="0" wp14:anchorId="63AB90A4" wp14:editId="5CF7F05C">
            <wp:extent cx="3755231" cy="237172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76413" cy="2385103"/>
                    </a:xfrm>
                    <a:prstGeom prst="rect">
                      <a:avLst/>
                    </a:prstGeom>
                  </pic:spPr>
                </pic:pic>
              </a:graphicData>
            </a:graphic>
          </wp:inline>
        </w:drawing>
      </w:r>
    </w:p>
    <w:p w14:paraId="511D9F93" w14:textId="57DD3390" w:rsidR="00BF7763" w:rsidRDefault="00BF7763" w:rsidP="00BF7763">
      <w:pPr>
        <w:jc w:val="center"/>
      </w:pPr>
      <w:r>
        <w:t>Hình 4</w:t>
      </w:r>
    </w:p>
    <w:p w14:paraId="5C100629" w14:textId="77777777" w:rsidR="00BF7763" w:rsidRPr="00BF7763" w:rsidRDefault="00BF7763" w:rsidP="00BF7763">
      <w:pPr>
        <w:jc w:val="center"/>
      </w:pPr>
    </w:p>
    <w:p w14:paraId="500D3E53" w14:textId="7DAAAEA1" w:rsidR="00D50939" w:rsidRDefault="00D50939" w:rsidP="00D50939">
      <w:r>
        <w:t xml:space="preserve">Một trong những vấn đề liên quan đến truyền không đồng </w:t>
      </w:r>
      <w:r w:rsidR="002903D7">
        <w:t xml:space="preserve">bộ là chi phí cao liên quan đến truyền dữ liệu. Ví dụ, đối với mỗi 8 bits được truyền thì phải </w:t>
      </w:r>
      <w:r w:rsidR="002903D7">
        <w:lastRenderedPageBreak/>
        <w:t>có ít nhất 2 bits thêm. Đối với số lượng lớn dữ liệu, điều này nhanh chóng cộng lại. Ví dụ 1000 ký tự thì cần 12000 bits</w:t>
      </w:r>
      <w:r w:rsidR="00070B14">
        <w:t>. Một vấn đề khác là thiếu hoàn toàn bất kỳ hình thức phát hiện lỗi. Điều này có nghĩa là người gửi không có cách nào để biết liệu người nhận có nhận ra chính xác dữ liệu được truyền không.</w:t>
      </w:r>
    </w:p>
    <w:p w14:paraId="17FA5FD6" w14:textId="51AAFE99" w:rsidR="00070B14" w:rsidRDefault="00070B14" w:rsidP="00D50939">
      <w:r>
        <w:t>Trong các giao thức đồng bộ, hiệu quả cả hơn đạt được bằng cách nhóm các ký tự lại với nhau và loại bỏ các bit bắt đầu và kết thúc cho mỗi kí tự. Ta vẫn bao bọc lấy thông tin gửi như các giao thức không đồng bộ, tuy nhiên thay vì các ký tự thì là nhiều ký tự hơn giữa các chuỗi bắt đầu và kết thúc. Ngoài ra các bit start và stop được thay thế bằng một định dạng mới cho phép linh hoạt hơn. Một chuỗi kết thúc thêm được thêm vào để thực hiện kiểm tra lỗi.</w:t>
      </w:r>
    </w:p>
    <w:p w14:paraId="27F61BCF" w14:textId="2BDBEA8F" w:rsidR="00EC57E6" w:rsidRDefault="00EC57E6" w:rsidP="00D50939">
      <w:r>
        <w:t>Một chu</w:t>
      </w:r>
      <w:r w:rsidR="004E14BD">
        <w:t>ỗi bắt đầu, được gọi là một tiêu đề, tiền tố mỗi ký tự và một chuỗi dừng, được gọi là đuôi. Đuôi được mở rộng để bao gồm các mã kiểm tra, được trình phát chèn vào và được người nhận sử dụng để xác định xem khối dữ liệu của các ký tự có được nhận có lỗi hay không.</w:t>
      </w:r>
    </w:p>
    <w:p w14:paraId="2EC23436" w14:textId="76F9B991" w:rsidR="004E14BD" w:rsidRDefault="004E14BD" w:rsidP="00D50939">
      <w:r>
        <w:t xml:space="preserve">Theo cách này, </w:t>
      </w:r>
      <w:r w:rsidR="00CD5E17">
        <w:t>truyền dẫn đồng bộ khắc phục được 2 thiếu sót chính của phương pháp không đồng bộ, đó là không hiểu quả và thiếu phát hiện lỗi.</w:t>
      </w:r>
    </w:p>
    <w:p w14:paraId="6550E6F6" w14:textId="4FDD4263" w:rsidR="00CD5E17" w:rsidRDefault="00C76A2B" w:rsidP="00D50939">
      <w:r>
        <w:t>Có các biến thể của truyền dẫn đồng bộ, được chia làm hai nhóm chính, cụ thể là hướng kí tự và hướng bit. Đồng bộ hóa nhị phân là một ví dụ về định hướng ký tự, điều khiển liên két dữ liệu mức cacso (HDLC) là một ví dụ về định hướng bit.</w:t>
      </w:r>
    </w:p>
    <w:p w14:paraId="2B49B861" w14:textId="587BE510" w:rsidR="007003B2" w:rsidRDefault="007003B2" w:rsidP="00D50939">
      <w:r>
        <w:t>Trong truyền dữ liệu không đồng bộ, nếu không có dữ liệu để truyền, không có gì được gửi. Chúng dựa vào bit start để khởi động, và sau đó bắt đầu để chuẩn bị giải mã ký tự đến. Tuy nhiên, trong truyền dẫn đồng bộ, vì bit start đã bị loại bỏ, bộ thu phải được giữ ở trạng thái sẵn sàng. Điều này đạt được bằng cách gửi một mã đặt biệt bởi người phát bất cứ khi nào nó không có dữ liệu để gửi.</w:t>
      </w:r>
    </w:p>
    <w:p w14:paraId="240F852F" w14:textId="3AEFC43B" w:rsidR="007003B2" w:rsidRDefault="007003B2" w:rsidP="00D50939">
      <w:r>
        <w:t>Trong các giao thức hướng bit, trạng thái line idle được đổi thành 7E, đồng bộ hóa máy thu với người gửi. Các bit start và stop bị loại bỏ, và mỗi ký tự được kết hợp với các bit khác tạo thành một gói dữ liệu.</w:t>
      </w:r>
    </w:p>
    <w:p w14:paraId="1B47DB16" w14:textId="2E8C01C4" w:rsidR="007003B2" w:rsidRDefault="007003B2" w:rsidP="00D50939">
      <w:r>
        <w:t>Dữ liệu người dùng được prefix với trường header, và suffix với một trường trailer nơi mà chứa giá trị tổng các kí tự gửi đi.</w:t>
      </w:r>
    </w:p>
    <w:p w14:paraId="6C8D608D" w14:textId="2D8232DB" w:rsidR="00177D25" w:rsidRDefault="007003B2" w:rsidP="00177D25">
      <w:r>
        <w:t>Trường Header được dùng để lưu thông tin địa chỉ (của người gửi và người nhận)</w:t>
      </w:r>
      <w:r w:rsidR="00177D25">
        <w:t>, loại packet và dữ liệu điều khiển(như sự kiên, …vv)</w:t>
      </w:r>
    </w:p>
    <w:p w14:paraId="76E5CB34" w14:textId="10E1341A" w:rsidR="00177D25" w:rsidRDefault="00177D25" w:rsidP="00177D25">
      <w:r>
        <w:lastRenderedPageBreak/>
        <w:t>Trường Data chứa dữ liệu của người dùng.</w:t>
      </w:r>
    </w:p>
    <w:p w14:paraId="2A988936" w14:textId="7D832747" w:rsidR="00177D25" w:rsidRDefault="00177D25" w:rsidP="00177D25">
      <w:r>
        <w:t>Trường Tail chứa thông tin  mà người nhận có thể check để kiểm tra lỗi.</w:t>
      </w:r>
    </w:p>
    <w:p w14:paraId="2B86D67D" w14:textId="77777777" w:rsidR="00281228" w:rsidRDefault="00281228" w:rsidP="00177D25"/>
    <w:p w14:paraId="64D6EF32" w14:textId="6D63F324" w:rsidR="00281228" w:rsidRDefault="00281228" w:rsidP="00281228">
      <w:pPr>
        <w:jc w:val="center"/>
      </w:pPr>
      <w:r>
        <w:rPr>
          <w:lang w:val="vi-VN" w:eastAsia="vi-VN"/>
        </w:rPr>
        <w:drawing>
          <wp:inline distT="0" distB="0" distL="0" distR="0" wp14:anchorId="124DF237" wp14:editId="5A46E8F5">
            <wp:extent cx="5160101" cy="1914525"/>
            <wp:effectExtent l="0" t="0" r="2540" b="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2202" cy="1922725"/>
                    </a:xfrm>
                    <a:prstGeom prst="rect">
                      <a:avLst/>
                    </a:prstGeom>
                  </pic:spPr>
                </pic:pic>
              </a:graphicData>
            </a:graphic>
          </wp:inline>
        </w:drawing>
      </w:r>
    </w:p>
    <w:p w14:paraId="2E739AC0" w14:textId="561AA4D4" w:rsidR="00281228" w:rsidRDefault="00281228" w:rsidP="00281228">
      <w:pPr>
        <w:jc w:val="center"/>
      </w:pPr>
      <w:r>
        <w:t>Hình 5</w:t>
      </w:r>
    </w:p>
    <w:p w14:paraId="57324F2D" w14:textId="7ABD66B8" w:rsidR="00434095" w:rsidRDefault="00434095" w:rsidP="00434095">
      <w:r>
        <w:t>Tốc độ truyền đồng bộ là chọn lựa tố hơn so với không đồng bộ trong công nghệ mạng LAN, WAN hay MAN.</w:t>
      </w:r>
    </w:p>
    <w:p w14:paraId="4F1A9D39" w14:textId="25C36F76" w:rsidR="00434095" w:rsidRDefault="00434095" w:rsidP="00434095">
      <w:r>
        <w:t>Giao thức hướng kí tự (còn được gọi là giao thức hướng byte) diễn dịch các frame hay gói cần truyền thành các ký tự liên tiếp nhau, mỗi ký tự gồm một byte(8 bit)</w:t>
      </w:r>
      <w:r w:rsidR="005B7A7D">
        <w:t>. Tất cả các thông tin đều ở dạng hiện hữu của ký tự (mã ASCII).</w:t>
      </w:r>
    </w:p>
    <w:p w14:paraId="5597BF28" w14:textId="2C9793A4" w:rsidR="005B7A7D" w:rsidRDefault="005B7A7D" w:rsidP="00434095">
      <w:r>
        <w:t>Giao thức hướng bit: diễn dich dữ liệu hay gói cần truyền thành của các bit đơn, tạo nghĩa cho chúng bằng cách sắp xếp vị trí trong frame và bằng phương thức xếp đặt chúng với các bit khác. Các thông tin điều khiển trong giao thức này có thể dùng một hay nhiều bit, tùy theo kiểu thông tin trong mẫu.</w:t>
      </w:r>
    </w:p>
    <w:p w14:paraId="4E07D697" w14:textId="4F1FCEBA" w:rsidR="005B7A7D" w:rsidRDefault="005B7A7D" w:rsidP="00434095">
      <w:r>
        <w:tab/>
        <w:t>Trong giao thức hướng ký tự, các frame hay gói được chuyển thành chuỗi các kí tự. Trong giao thức hướng bit, các frame hay gói được diễn dich thành chuỗi các bit.</w:t>
      </w:r>
    </w:p>
    <w:p w14:paraId="51F95A7B" w14:textId="5984D134" w:rsidR="00BF3BF1" w:rsidRPr="002F4517" w:rsidRDefault="00BF3BF1" w:rsidP="00BF3BF1">
      <w:pPr>
        <w:jc w:val="left"/>
        <w:rPr>
          <w:b/>
          <w:sz w:val="32"/>
          <w:szCs w:val="32"/>
        </w:rPr>
      </w:pPr>
      <w:r w:rsidRPr="002F4517">
        <w:rPr>
          <w:b/>
          <w:sz w:val="32"/>
          <w:szCs w:val="32"/>
        </w:rPr>
        <w:t>1.3 Các giao thức hướng ký tự (Binary synchronous communication)</w:t>
      </w:r>
    </w:p>
    <w:p w14:paraId="6610EFF5" w14:textId="77777777" w:rsidR="00BF3BF1" w:rsidRDefault="00BF3BF1" w:rsidP="00BF3BF1">
      <w:pPr>
        <w:jc w:val="left"/>
        <w:rPr>
          <w:sz w:val="32"/>
          <w:szCs w:val="32"/>
        </w:rPr>
      </w:pPr>
      <w:r>
        <w:rPr>
          <w:sz w:val="32"/>
          <w:szCs w:val="32"/>
        </w:rPr>
        <w:t>Giới thiệu</w:t>
      </w:r>
    </w:p>
    <w:p w14:paraId="32D26A96" w14:textId="77777777" w:rsidR="00BF3BF1" w:rsidRPr="00BF3BF1" w:rsidRDefault="00BF3BF1" w:rsidP="00BF3BF1">
      <w:pPr>
        <w:jc w:val="left"/>
      </w:pPr>
      <w:r w:rsidRPr="00BF3BF1">
        <w:t>+ Dùng cho cấu hình điểm – điểm và đa điểm</w:t>
      </w:r>
    </w:p>
    <w:p w14:paraId="4D4FDB80" w14:textId="77777777" w:rsidR="00BF3BF1" w:rsidRPr="00BF3BF1" w:rsidRDefault="00BF3BF1" w:rsidP="00BF3BF1">
      <w:pPr>
        <w:jc w:val="left"/>
      </w:pPr>
      <w:r w:rsidRPr="00BF3BF1">
        <w:t>+ Cơ chế truyền bán song công (half-duplex).</w:t>
      </w:r>
    </w:p>
    <w:p w14:paraId="0BA4A3A1" w14:textId="77777777" w:rsidR="00BF3BF1" w:rsidRPr="00BF3BF1" w:rsidRDefault="00BF3BF1" w:rsidP="00BF3BF1">
      <w:pPr>
        <w:jc w:val="left"/>
      </w:pPr>
      <w:r w:rsidRPr="00BF3BF1">
        <w:t>+ Dùng phương pháp kiểm tra lỗi và điều khiển lưu lượng stop and wait ARQ (BSC không hỗ trợ chế độ full-duplex hay giao thức của sổ trượt).</w:t>
      </w:r>
    </w:p>
    <w:p w14:paraId="46262111" w14:textId="7E79D007" w:rsidR="00BF3BF1" w:rsidRDefault="00BF3BF1" w:rsidP="00BF3BF1">
      <w:pPr>
        <w:jc w:val="left"/>
      </w:pPr>
      <w:r w:rsidRPr="00BF3BF1">
        <w:lastRenderedPageBreak/>
        <w:t>Các ký tự điều khiển</w:t>
      </w:r>
      <w:r>
        <w:t>:</w:t>
      </w:r>
    </w:p>
    <w:p w14:paraId="222EA284" w14:textId="3422747E" w:rsidR="00BF3BF1" w:rsidRDefault="00BF3BF1" w:rsidP="00BF3BF1">
      <w:pPr>
        <w:jc w:val="left"/>
      </w:pPr>
      <w:r>
        <w:t>+ Ký tự ACK</w:t>
      </w:r>
      <w:r w:rsidR="005A2804">
        <w:t xml:space="preserve"> không được dùng trong giao thức này.</w:t>
      </w:r>
    </w:p>
    <w:p w14:paraId="28DBE42F" w14:textId="75AA749E" w:rsidR="005A2804" w:rsidRDefault="005A2804" w:rsidP="00BF3BF1">
      <w:pPr>
        <w:jc w:val="left"/>
      </w:pPr>
      <w:r>
        <w:t>+ BSC dùng phương pháp stop and wait ARQ và ACK phải là ACK0 hay ACK1 cho các frame dữ liệu liên tiếp nhau.</w:t>
      </w:r>
    </w:p>
    <w:p w14:paraId="2748CDEE" w14:textId="4697E34C" w:rsidR="005A2804" w:rsidRDefault="005A2804" w:rsidP="00BF3BF1">
      <w:pPr>
        <w:jc w:val="left"/>
      </w:pPr>
      <w:r>
        <w:t>Trong bảng biểu diễn các ký tự dùng mã ASCII, chú ý là các ký tự điều khiển có thể biểu diễn bằng nhiều ký tự.</w:t>
      </w:r>
    </w:p>
    <w:p w14:paraId="4BF7BF76" w14:textId="77777777" w:rsidR="005A2804" w:rsidRDefault="005A2804" w:rsidP="00BF3BF1">
      <w:pPr>
        <w:jc w:val="left"/>
      </w:pPr>
    </w:p>
    <w:p w14:paraId="365A6CD0" w14:textId="7A78FE6F" w:rsidR="005A2804" w:rsidRDefault="005A2804" w:rsidP="005A2804">
      <w:pPr>
        <w:jc w:val="center"/>
        <w:rPr>
          <w:b/>
        </w:rPr>
      </w:pPr>
      <w:r>
        <w:rPr>
          <w:lang w:val="vi-VN" w:eastAsia="vi-VN"/>
        </w:rPr>
        <w:drawing>
          <wp:inline distT="0" distB="0" distL="0" distR="0" wp14:anchorId="426700EF" wp14:editId="049B99CF">
            <wp:extent cx="5572125" cy="3676650"/>
            <wp:effectExtent l="0" t="0" r="9525" b="0"/>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2125" cy="3676650"/>
                    </a:xfrm>
                    <a:prstGeom prst="rect">
                      <a:avLst/>
                    </a:prstGeom>
                  </pic:spPr>
                </pic:pic>
              </a:graphicData>
            </a:graphic>
          </wp:inline>
        </w:drawing>
      </w:r>
    </w:p>
    <w:p w14:paraId="7C70E326" w14:textId="1CE52CDC" w:rsidR="00793484" w:rsidRDefault="00793484" w:rsidP="005A2804">
      <w:pPr>
        <w:jc w:val="center"/>
        <w:rPr>
          <w:b/>
        </w:rPr>
      </w:pPr>
      <w:r>
        <w:rPr>
          <w:b/>
        </w:rPr>
        <w:t>Hình 6</w:t>
      </w:r>
    </w:p>
    <w:p w14:paraId="0EC5F019" w14:textId="512C6BB4" w:rsidR="005A2804" w:rsidRDefault="005A2804" w:rsidP="005A2804">
      <w:pPr>
        <w:jc w:val="left"/>
      </w:pPr>
      <w:r>
        <w:t>BSC frames</w:t>
      </w:r>
    </w:p>
    <w:p w14:paraId="302CC304" w14:textId="77777777" w:rsidR="005A2804" w:rsidRDefault="005A2804" w:rsidP="005A2804">
      <w:pPr>
        <w:jc w:val="left"/>
      </w:pPr>
    </w:p>
    <w:p w14:paraId="6FD3CB8A" w14:textId="40423623" w:rsidR="005A2804" w:rsidRDefault="005A2804" w:rsidP="005A2804">
      <w:pPr>
        <w:jc w:val="center"/>
      </w:pPr>
      <w:r>
        <w:rPr>
          <w:lang w:val="vi-VN" w:eastAsia="vi-VN"/>
        </w:rPr>
        <w:drawing>
          <wp:inline distT="0" distB="0" distL="0" distR="0" wp14:anchorId="301D493A" wp14:editId="6E8F074A">
            <wp:extent cx="3638550" cy="1647825"/>
            <wp:effectExtent l="0" t="0" r="0" b="9525"/>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38550" cy="1647825"/>
                    </a:xfrm>
                    <a:prstGeom prst="rect">
                      <a:avLst/>
                    </a:prstGeom>
                  </pic:spPr>
                </pic:pic>
              </a:graphicData>
            </a:graphic>
          </wp:inline>
        </w:drawing>
      </w:r>
    </w:p>
    <w:p w14:paraId="50EBB174" w14:textId="7D039929" w:rsidR="00793484" w:rsidRDefault="00793484" w:rsidP="005A2804">
      <w:pPr>
        <w:jc w:val="center"/>
      </w:pPr>
      <w:r>
        <w:t>Hình 7</w:t>
      </w:r>
    </w:p>
    <w:p w14:paraId="56D25005" w14:textId="18FBF921" w:rsidR="005A2804" w:rsidRDefault="005A2804" w:rsidP="005A2804">
      <w:pPr>
        <w:jc w:val="left"/>
      </w:pPr>
      <w:r>
        <w:lastRenderedPageBreak/>
        <w:t>+ Control frame: Chỉ chứa các thông tin về điều khiển.</w:t>
      </w:r>
    </w:p>
    <w:p w14:paraId="15912AA7" w14:textId="6556328C" w:rsidR="005A2804" w:rsidRDefault="005A2804" w:rsidP="005A2804">
      <w:pPr>
        <w:jc w:val="left"/>
      </w:pPr>
      <w:r>
        <w:t>+ Data frame: chứa các thông tin về dữ</w:t>
      </w:r>
      <w:r w:rsidR="00885FDA">
        <w:t xml:space="preserve"> liệu, nhưng cũng có các thông tin điều khiển dùng trong thông tin này.</w:t>
      </w:r>
    </w:p>
    <w:p w14:paraId="4B5E0DD2" w14:textId="2140B850" w:rsidR="00885FDA" w:rsidRDefault="00885FDA" w:rsidP="00885FDA">
      <w:pPr>
        <w:jc w:val="left"/>
      </w:pPr>
      <w:r>
        <w:t>Data frame</w:t>
      </w:r>
    </w:p>
    <w:p w14:paraId="4AEBAC21" w14:textId="00E26B5F" w:rsidR="00885FDA" w:rsidRDefault="00885FDA" w:rsidP="00885FDA">
      <w:pPr>
        <w:jc w:val="center"/>
      </w:pPr>
      <w:r>
        <w:rPr>
          <w:lang w:val="vi-VN" w:eastAsia="vi-VN"/>
        </w:rPr>
        <w:drawing>
          <wp:inline distT="0" distB="0" distL="0" distR="0" wp14:anchorId="31B6049E" wp14:editId="2EDBF52B">
            <wp:extent cx="3600450" cy="1190625"/>
            <wp:effectExtent l="0" t="0" r="0" b="952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0450" cy="1190625"/>
                    </a:xfrm>
                    <a:prstGeom prst="rect">
                      <a:avLst/>
                    </a:prstGeom>
                  </pic:spPr>
                </pic:pic>
              </a:graphicData>
            </a:graphic>
          </wp:inline>
        </w:drawing>
      </w:r>
    </w:p>
    <w:p w14:paraId="0F604648" w14:textId="7B750089" w:rsidR="00793484" w:rsidRDefault="00793484" w:rsidP="00885FDA">
      <w:pPr>
        <w:jc w:val="center"/>
      </w:pPr>
      <w:r>
        <w:t>Hình 8</w:t>
      </w:r>
    </w:p>
    <w:p w14:paraId="093DD19D" w14:textId="12A2C7BA" w:rsidR="00885FDA" w:rsidRPr="008D3367" w:rsidRDefault="00885FDA" w:rsidP="00885FDA">
      <w:pPr>
        <w:jc w:val="left"/>
        <w:rPr>
          <w:lang w:val="fr-FR"/>
        </w:rPr>
      </w:pPr>
      <w:r w:rsidRPr="008D3367">
        <w:rPr>
          <w:lang w:val="fr-FR"/>
        </w:rPr>
        <w:t>+ Chiều mũi trên là chiều truyền.</w:t>
      </w:r>
    </w:p>
    <w:p w14:paraId="556159E9" w14:textId="50FFC136" w:rsidR="00885FDA" w:rsidRPr="008D3367" w:rsidRDefault="00885FDA" w:rsidP="00885FDA">
      <w:pPr>
        <w:jc w:val="left"/>
        <w:rPr>
          <w:lang w:val="fr-FR"/>
        </w:rPr>
      </w:pPr>
      <w:r w:rsidRPr="008D3367">
        <w:rPr>
          <w:lang w:val="fr-FR"/>
        </w:rPr>
        <w:t>+ Frame có hai ký tự đồng bộ hay nhiều hơn. Các ký tự này cảnh báo máy thu là frame mới đến và cung cấp bit pattern cho máy thu nhằm đồng bộ thời gian với máy phát. Ví dụ mã ASCII của SYN là 00010110. Bit đầu thứ 8 của byte thường được thêm vào các số 0. Hai ký tự SYN cùng nhau sẽ có dạng 0001011000010110.</w:t>
      </w:r>
    </w:p>
    <w:p w14:paraId="7EA4175F" w14:textId="5D4C5124" w:rsidR="00885FDA" w:rsidRPr="008D3367" w:rsidRDefault="00885FDA" w:rsidP="00885FDA">
      <w:pPr>
        <w:jc w:val="left"/>
        <w:rPr>
          <w:lang w:val="fr-FR"/>
        </w:rPr>
      </w:pPr>
      <w:r w:rsidRPr="008D3367">
        <w:rPr>
          <w:lang w:val="fr-FR"/>
        </w:rPr>
        <w:t>+ Tiếp theo 2 ký tự đồng bộ thì bắt đầu ký tự văn bản (STX: 0000010 start of text). Các ký tự này báo cho máy thu là đã hết thông tin điều khiển và byte kế tiếp là dữ liệu. Dữ liệu hay văn bản có thể là một số các ký tự. Ký tự chấm dứt text (end of text: ETX: 00000011) cho biết có sự chuyển tiếp từ văn bản sang nhiều kí tự điều khiển.</w:t>
      </w:r>
    </w:p>
    <w:p w14:paraId="53D1C2FF" w14:textId="19FB1CF3" w:rsidR="00885FDA" w:rsidRPr="008D3367" w:rsidRDefault="00885FDA" w:rsidP="00885FDA">
      <w:pPr>
        <w:jc w:val="left"/>
        <w:rPr>
          <w:lang w:val="fr-FR"/>
        </w:rPr>
      </w:pPr>
      <w:r w:rsidRPr="008D3367">
        <w:rPr>
          <w:lang w:val="fr-FR"/>
        </w:rPr>
        <w:t>+ Sau cùng, một hay hai ký tự được gọi là đếm-kiểm tra (block check count: BCC) được thêm vào để kiểm tra lỗi. Trường BCC có thể có một ký tự kiểm tra lỗi dạng LRC hay hai ký tự kiểm tra lỗi CRC.</w:t>
      </w:r>
    </w:p>
    <w:p w14:paraId="5192658D" w14:textId="110A29DF" w:rsidR="00885FDA" w:rsidRPr="008D3367" w:rsidRDefault="00885FDA" w:rsidP="00885FDA">
      <w:pPr>
        <w:jc w:val="left"/>
        <w:rPr>
          <w:lang w:val="fr-FR"/>
        </w:rPr>
      </w:pPr>
      <w:r w:rsidRPr="008D3367">
        <w:rPr>
          <w:lang w:val="fr-FR"/>
        </w:rPr>
        <w:t>Trường tiêu đề</w:t>
      </w:r>
    </w:p>
    <w:p w14:paraId="4DF4FADF" w14:textId="3A248721" w:rsidR="00885FDA" w:rsidRPr="008D3367" w:rsidRDefault="00885FDA" w:rsidP="00885FDA">
      <w:pPr>
        <w:jc w:val="left"/>
        <w:rPr>
          <w:lang w:val="fr-FR"/>
        </w:rPr>
      </w:pPr>
      <w:r w:rsidRPr="008D3367">
        <w:rPr>
          <w:lang w:val="fr-FR"/>
        </w:rPr>
        <w:t>Một frame đơn như vừa mô tả thường ít được dùng, do phải có thểm địa chỉ của thiết bị thu, địa chỉ của thiết bị gửi,v à số nhận dạng frame (0 hay 1) cho trường hợp stop and wait ARQ (xem hình bên dưới). Các thông tin này thường được chứa trong một trường đặc biệt gọi là tiêu đề (header), được bắt đầu bằng kí tự start of header (SOH), Tiêu đề này đến sau ký tự SYN và trước ký tự STX, mọi thông tin nhận sau trường SOH nhưng ký tự STX là các thông tin tiêu đề.</w:t>
      </w:r>
    </w:p>
    <w:p w14:paraId="2660C166" w14:textId="6A22E571" w:rsidR="00885FDA" w:rsidRDefault="00885FDA" w:rsidP="00885FDA">
      <w:pPr>
        <w:jc w:val="center"/>
      </w:pPr>
      <w:r>
        <w:rPr>
          <w:lang w:val="vi-VN" w:eastAsia="vi-VN"/>
        </w:rPr>
        <w:lastRenderedPageBreak/>
        <w:drawing>
          <wp:inline distT="0" distB="0" distL="0" distR="0" wp14:anchorId="57C9141D" wp14:editId="22C0FE9D">
            <wp:extent cx="4770904" cy="1238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5975" cy="1239566"/>
                    </a:xfrm>
                    <a:prstGeom prst="rect">
                      <a:avLst/>
                    </a:prstGeom>
                  </pic:spPr>
                </pic:pic>
              </a:graphicData>
            </a:graphic>
          </wp:inline>
        </w:drawing>
      </w:r>
    </w:p>
    <w:p w14:paraId="4E552742" w14:textId="33CFEFB6" w:rsidR="00793484" w:rsidRPr="005A2804" w:rsidRDefault="00793484" w:rsidP="00885FDA">
      <w:pPr>
        <w:jc w:val="center"/>
      </w:pPr>
      <w:r>
        <w:t>Hình 9</w:t>
      </w:r>
    </w:p>
    <w:p w14:paraId="124A9315" w14:textId="60F49FC1" w:rsidR="00BF3BF1" w:rsidRDefault="00BF3BF1" w:rsidP="00434095"/>
    <w:p w14:paraId="23A19D56" w14:textId="38AE5292" w:rsidR="00885FDA" w:rsidRDefault="00885FDA" w:rsidP="00434095">
      <w:r>
        <w:t>Mutilblock Frame</w:t>
      </w:r>
    </w:p>
    <w:p w14:paraId="12A28E9F" w14:textId="1135431C" w:rsidR="00885FDA" w:rsidRDefault="00885FDA" w:rsidP="00434095">
      <w:r>
        <w:t>Khi chiều dài của một khối (block) tăng thì xác suất xuất hiện lỗi cũng gia tăng theo. Càng nhiều bit trong một frame thì khả năng bị lỗi càng cao, làm cho việc phát hiện lỗi càng trở lên khó khăn. Do đó, các văn bản trong bản tin thường đưuọc chia ra thành nhiều block. Mỗi block (trừ block cuối cùng) đều bắt đầu với một ký tự STX và chấm dứt bằng một khối text trung gian (ITB: intermediate text block). Block cuối bắt đầu dùng STX nhưng tận cùng dùng ETX. Liền kế ngay sau mỗi ITB hay ETX là trường BBC</w:t>
      </w:r>
      <w:r w:rsidR="009C0E69">
        <w:t>. Theo cách này, thi máy thu có thể kiểm tra lỗi cho từng block riêng biệt, cho phép gia tăng khả năng phát hiện lỗi. Nếu một block có lỗi thì cả frame phải được chuyển lại. Sau khi ETX đã đến và BCC cuối cùng đã được kiểm tra xong, máy thu mới gửi độc một xác nhận cho toàn frame. Hình vẽ bên dưới minh họa cấu trúc của frame nhiều block, ví dụ này chỉ dùng 2 block, tuy nhiên trong thực thế có thể nhiều hơn hai.</w:t>
      </w:r>
    </w:p>
    <w:p w14:paraId="435C3F6C" w14:textId="535C2F57" w:rsidR="009C0E69" w:rsidRDefault="009C0E69" w:rsidP="009C0E69">
      <w:pPr>
        <w:jc w:val="center"/>
      </w:pPr>
      <w:r>
        <w:rPr>
          <w:lang w:val="vi-VN" w:eastAsia="vi-VN"/>
        </w:rPr>
        <w:drawing>
          <wp:inline distT="0" distB="0" distL="0" distR="0" wp14:anchorId="12910F53" wp14:editId="62059A26">
            <wp:extent cx="4772025" cy="752475"/>
            <wp:effectExtent l="0" t="0" r="9525" b="9525"/>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72025" cy="752475"/>
                    </a:xfrm>
                    <a:prstGeom prst="rect">
                      <a:avLst/>
                    </a:prstGeom>
                  </pic:spPr>
                </pic:pic>
              </a:graphicData>
            </a:graphic>
          </wp:inline>
        </w:drawing>
      </w:r>
    </w:p>
    <w:p w14:paraId="26CFE257" w14:textId="102ADE47" w:rsidR="00793484" w:rsidRDefault="00793484" w:rsidP="009C0E69">
      <w:pPr>
        <w:jc w:val="center"/>
      </w:pPr>
      <w:r>
        <w:t>Hình 10</w:t>
      </w:r>
    </w:p>
    <w:p w14:paraId="3627DBDF" w14:textId="0EA421EF" w:rsidR="009C0E69" w:rsidRDefault="009C0E69" w:rsidP="009C0E69">
      <w:r>
        <w:t>Truyền nhiều frame (Multiframe Transmission)</w:t>
      </w:r>
    </w:p>
    <w:p w14:paraId="49B68306" w14:textId="7A5D6BE1" w:rsidR="009C0E69" w:rsidRDefault="004579FA" w:rsidP="009C0E69">
      <w:r>
        <w:t xml:space="preserve">Trong ví dụ vừa rồi, một frame đơn mang toàn bản tin. Sau mỗi frame, bản tin được chấm dứt và kiểm tra chuyển sang đường thứ hai (thí dụ trong chế độ full-duplex). Một số bản tin, thường dai để có thể đặt vào format của một frame đơn, như thế, máy phát sẽ chia bản tin ra không những theo nhiều block mà còn thành nhiều frame. Nhiều frame có thể chuyển liên tục một bản tin. Để máy thu biết được là phần cuối của frame chưa phải là phần cuối của bản tin thì kí tự ETX trong tất cả các frame (trừ frame cuối cùng) được thay thế bằng </w:t>
      </w:r>
      <w:r>
        <w:lastRenderedPageBreak/>
        <w:t>kí tự ETB (End of transmission block). Máy thu phải xác nhận mỗi frame riêng biết nhưng không thể điều khiển toàn kết nỗi cho đến khi tìm được ký tự ETX tại frame cuối.</w:t>
      </w:r>
    </w:p>
    <w:p w14:paraId="6D007E70" w14:textId="249FF559" w:rsidR="004579FA" w:rsidRDefault="004579FA" w:rsidP="004579FA">
      <w:pPr>
        <w:jc w:val="center"/>
      </w:pPr>
      <w:r>
        <w:rPr>
          <w:lang w:val="vi-VN" w:eastAsia="vi-VN"/>
        </w:rPr>
        <w:drawing>
          <wp:inline distT="0" distB="0" distL="0" distR="0" wp14:anchorId="1F107530" wp14:editId="556C6E62">
            <wp:extent cx="4591050" cy="2752725"/>
            <wp:effectExtent l="0" t="0" r="0" b="9525"/>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1050" cy="2752725"/>
                    </a:xfrm>
                    <a:prstGeom prst="rect">
                      <a:avLst/>
                    </a:prstGeom>
                  </pic:spPr>
                </pic:pic>
              </a:graphicData>
            </a:graphic>
          </wp:inline>
        </w:drawing>
      </w:r>
    </w:p>
    <w:p w14:paraId="0B070C6C" w14:textId="28744E26" w:rsidR="00793484" w:rsidRDefault="00793484" w:rsidP="004579FA">
      <w:pPr>
        <w:jc w:val="center"/>
      </w:pPr>
      <w:r>
        <w:t>Hình 11</w:t>
      </w:r>
    </w:p>
    <w:p w14:paraId="279429FB" w14:textId="4B8FCCE5" w:rsidR="004579FA" w:rsidRDefault="004579FA" w:rsidP="004579FA">
      <w:pPr>
        <w:jc w:val="left"/>
      </w:pPr>
      <w:r>
        <w:t>Frame điều khiển (Control Frames)</w:t>
      </w:r>
    </w:p>
    <w:p w14:paraId="66B443BB" w14:textId="79E4F0BB" w:rsidR="004579FA" w:rsidRDefault="004579FA" w:rsidP="004579FA">
      <w:pPr>
        <w:jc w:val="left"/>
      </w:pPr>
      <w:r>
        <w:t>Một frame kiểm tra không thể bị hiểu lầm thành một kí tự kiểm tra. Một frame điều khiển được một thiết bị</w:t>
      </w:r>
      <w:r w:rsidR="001778E4">
        <w:t xml:space="preserve"> dùng để gửi tín hiệu điều khiển đề củng cố thông tin, cho thiết bị khác. Một frame điều khiển chứa các ký tự điều khiển nhưng không có data, chúng chứa các thông tin đặc biệt để tự vận hành lớp kết nối dữ liệu.</w:t>
      </w:r>
    </w:p>
    <w:p w14:paraId="5EF430BD" w14:textId="1404E8F1" w:rsidR="001778E4" w:rsidRDefault="001778E4" w:rsidP="00BC3951">
      <w:pPr>
        <w:jc w:val="center"/>
      </w:pPr>
      <w:r>
        <w:rPr>
          <w:lang w:val="vi-VN" w:eastAsia="vi-VN"/>
        </w:rPr>
        <w:drawing>
          <wp:inline distT="0" distB="0" distL="0" distR="0" wp14:anchorId="235AC31E" wp14:editId="6BFC1CA1">
            <wp:extent cx="3343275" cy="1000125"/>
            <wp:effectExtent l="0" t="0" r="9525" b="9525"/>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3275" cy="1000125"/>
                    </a:xfrm>
                    <a:prstGeom prst="rect">
                      <a:avLst/>
                    </a:prstGeom>
                  </pic:spPr>
                </pic:pic>
              </a:graphicData>
            </a:graphic>
          </wp:inline>
        </w:drawing>
      </w:r>
    </w:p>
    <w:p w14:paraId="50DB2EED" w14:textId="03A40973" w:rsidR="00793484" w:rsidRDefault="00793484" w:rsidP="00BC3951">
      <w:pPr>
        <w:jc w:val="center"/>
      </w:pPr>
      <w:r>
        <w:t>HÌnh 12</w:t>
      </w:r>
    </w:p>
    <w:p w14:paraId="1B69205F" w14:textId="24B06D4B" w:rsidR="00BC3951" w:rsidRDefault="00BC3951" w:rsidP="00BC3951">
      <w:pPr>
        <w:jc w:val="left"/>
      </w:pPr>
      <w:r>
        <w:t>Control frame có ba mục đích chính:</w:t>
      </w:r>
    </w:p>
    <w:p w14:paraId="1F5DAAEB" w14:textId="47CCD8F8" w:rsidR="00BC3951" w:rsidRDefault="00BC3951" w:rsidP="00BC3951">
      <w:pPr>
        <w:jc w:val="left"/>
      </w:pPr>
      <w:r>
        <w:t>+ Thiết lập kết nối.</w:t>
      </w:r>
    </w:p>
    <w:p w14:paraId="18AC8899" w14:textId="24519B8C" w:rsidR="00BC3951" w:rsidRDefault="00BC3951" w:rsidP="00BC3951">
      <w:pPr>
        <w:jc w:val="left"/>
      </w:pPr>
      <w:r>
        <w:t>+ Duy trì lưu lượng và kiểm tra lỗi trong khi truyền dẫn.</w:t>
      </w:r>
    </w:p>
    <w:p w14:paraId="69C90234" w14:textId="230B1B0E" w:rsidR="00BC3951" w:rsidRPr="00D50939" w:rsidRDefault="00BC3951" w:rsidP="00BC3951">
      <w:pPr>
        <w:jc w:val="left"/>
      </w:pPr>
      <w:r>
        <w:t>+ Kết thúc kết nối.</w:t>
      </w:r>
    </w:p>
    <w:p w14:paraId="7D88B3F2" w14:textId="55158B22" w:rsidR="00BC3951" w:rsidRDefault="00BC3951" w:rsidP="0020308D">
      <w:pPr>
        <w:pStyle w:val="u1"/>
      </w:pPr>
      <w:r>
        <w:rPr>
          <w:lang w:val="vi-VN" w:eastAsia="vi-VN"/>
        </w:rPr>
        <w:lastRenderedPageBreak/>
        <w:drawing>
          <wp:inline distT="0" distB="0" distL="0" distR="0" wp14:anchorId="4A095E45" wp14:editId="0E64684B">
            <wp:extent cx="4569409" cy="3762375"/>
            <wp:effectExtent l="0" t="0" r="3175"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94220" cy="3782804"/>
                    </a:xfrm>
                    <a:prstGeom prst="rect">
                      <a:avLst/>
                    </a:prstGeom>
                  </pic:spPr>
                </pic:pic>
              </a:graphicData>
            </a:graphic>
          </wp:inline>
        </w:drawing>
      </w:r>
    </w:p>
    <w:p w14:paraId="62887458" w14:textId="27E4359A" w:rsidR="00F421DC" w:rsidRPr="00F421DC" w:rsidRDefault="00F421DC" w:rsidP="00F421DC">
      <w:pPr>
        <w:jc w:val="center"/>
        <w:rPr>
          <w:lang w:val="nb-NO"/>
        </w:rPr>
      </w:pPr>
      <w:r>
        <w:rPr>
          <w:lang w:val="nb-NO"/>
        </w:rPr>
        <w:t>Hình 13</w:t>
      </w:r>
    </w:p>
    <w:p w14:paraId="36877F17" w14:textId="3911D79F" w:rsidR="009078A1" w:rsidRDefault="009078A1" w:rsidP="009078A1">
      <w:pPr>
        <w:jc w:val="left"/>
        <w:rPr>
          <w:lang w:val="nb-NO"/>
        </w:rPr>
      </w:pPr>
      <w:r>
        <w:rPr>
          <w:lang w:val="nb-NO"/>
        </w:rPr>
        <w:t>Data transparency</w:t>
      </w:r>
    </w:p>
    <w:p w14:paraId="7C89D017" w14:textId="387B9020" w:rsidR="009078A1" w:rsidRDefault="009078A1" w:rsidP="009078A1">
      <w:pPr>
        <w:jc w:val="left"/>
        <w:rPr>
          <w:lang w:val="nb-NO"/>
        </w:rPr>
      </w:pPr>
      <w:r>
        <w:rPr>
          <w:lang w:val="nb-NO"/>
        </w:rPr>
        <w:t>Nếu một trường text khi truyền gồm mẫu 8 bit giống như ký tự điều khiển của BSC thì máy thu sẽ biên dịch thành một ký tự và hủy ý nghĩa của bản tin.</w:t>
      </w:r>
    </w:p>
    <w:p w14:paraId="7754F9E2" w14:textId="32C7D391" w:rsidR="009078A1" w:rsidRDefault="009078A1" w:rsidP="009078A1">
      <w:pPr>
        <w:jc w:val="left"/>
        <w:rPr>
          <w:lang w:val="nb-NO"/>
        </w:rPr>
      </w:pPr>
      <w:r>
        <w:rPr>
          <w:lang w:val="nb-NO"/>
        </w:rPr>
        <w:t>Thí dụ: Máy thu nhìn thấy một chuối bit 0000011 được đọc là ký tự ETX, nên như ta đã biết, khi máy thu nhận ra kí tự ETX, nó sẽ cho rằng 2 byte kế tiếp là BCC và bắt đầu kiểm tra lỗi. Thực ra mẫu 0000011 ở đây là dữ liệu chứ không phải là thông tin điều khiển. Hiểu lầm này được gọi là thiếu thông tin minh bạch.</w:t>
      </w:r>
    </w:p>
    <w:p w14:paraId="370C3BD1" w14:textId="3F01ED12" w:rsidR="009078A1" w:rsidRDefault="00296B62" w:rsidP="009078A1">
      <w:pPr>
        <w:jc w:val="left"/>
        <w:rPr>
          <w:lang w:val="nb-NO"/>
        </w:rPr>
      </w:pPr>
      <w:r>
        <w:rPr>
          <w:lang w:val="nb-NO"/>
        </w:rPr>
        <w:t>Để một giao thức là hữu ích thì giao thức này phải là minh bạc, tức là có thể mang bất kì tổ hợp bit như dữ liệu mà không bị hiểu lầm là thông tin điều khiển.</w:t>
      </w:r>
    </w:p>
    <w:p w14:paraId="47F09199" w14:textId="359D8F97" w:rsidR="00296B62" w:rsidRDefault="001B0E30" w:rsidP="009078A1">
      <w:pPr>
        <w:jc w:val="left"/>
        <w:rPr>
          <w:lang w:val="nb-NO"/>
        </w:rPr>
      </w:pPr>
      <w:r>
        <w:rPr>
          <w:lang w:val="nb-NO"/>
        </w:rPr>
        <w:t>Data transparecy trong thông tin số liệu được hiểu là ta có thể truyền các tổ hợp bit dữ liệu bất kì.</w:t>
      </w:r>
    </w:p>
    <w:p w14:paraId="789A5B69" w14:textId="5B1AF65B" w:rsidR="001B0E30" w:rsidRDefault="001B0E30" w:rsidP="009078A1">
      <w:pPr>
        <w:jc w:val="left"/>
        <w:rPr>
          <w:lang w:val="nb-NO"/>
        </w:rPr>
      </w:pPr>
      <w:r>
        <w:rPr>
          <w:lang w:val="nb-NO"/>
        </w:rPr>
        <w:t xml:space="preserve">Tính minh bạch của BSC có thể được thực hiện thông qua quá trình bit nhồi (bit stuffing). Bao gồm hai tác động: </w:t>
      </w:r>
      <w:r w:rsidR="008644E9">
        <w:rPr>
          <w:lang w:val="nb-NO"/>
        </w:rPr>
        <w:t xml:space="preserve">định nghĩa vùng văn bản </w:t>
      </w:r>
      <w:r w:rsidR="008644E9">
        <w:rPr>
          <w:lang w:val="nb-NO"/>
        </w:rPr>
        <w:lastRenderedPageBreak/>
        <w:t>transperency dùng ký tự data link escape (DLE) và xử lý các ký tự DLE trong vùng transparency bằng các ký tự DLE extra.</w:t>
      </w:r>
    </w:p>
    <w:p w14:paraId="3469D4D4" w14:textId="51685158" w:rsidR="008644E9" w:rsidRDefault="00A15418" w:rsidP="009078A1">
      <w:pPr>
        <w:jc w:val="left"/>
        <w:rPr>
          <w:lang w:val="nb-NO"/>
        </w:rPr>
      </w:pPr>
      <w:r>
        <w:rPr>
          <w:lang w:val="nb-NO"/>
        </w:rPr>
        <w:t>Để định nghĩa vùng transparency, ta chèn vào một ký tự DLE ngay trước ký tự STX tại lúc bắt đầu trường text và DLE khác ngay trước ETX (hay ITB, ETB) tại cuối trường text. DLE đầu cho máy thu biết là text có thể chứa các ký tự điều khiển và phải bỏ qua chúng. DLE cuối cho máy thư biết là vùng transparency đã chấm dứt.</w:t>
      </w:r>
    </w:p>
    <w:p w14:paraId="2A05722A" w14:textId="0DB89BAB" w:rsidR="00A15418" w:rsidRDefault="00E53F11" w:rsidP="00E53F11">
      <w:pPr>
        <w:jc w:val="center"/>
        <w:rPr>
          <w:lang w:val="nb-NO"/>
        </w:rPr>
      </w:pPr>
      <w:r>
        <w:rPr>
          <w:lang w:val="vi-VN" w:eastAsia="vi-VN"/>
        </w:rPr>
        <w:drawing>
          <wp:inline distT="0" distB="0" distL="0" distR="0" wp14:anchorId="0BDC3E95" wp14:editId="1B598930">
            <wp:extent cx="4705350" cy="1695450"/>
            <wp:effectExtent l="0" t="0" r="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5350" cy="1695450"/>
                    </a:xfrm>
                    <a:prstGeom prst="rect">
                      <a:avLst/>
                    </a:prstGeom>
                  </pic:spPr>
                </pic:pic>
              </a:graphicData>
            </a:graphic>
          </wp:inline>
        </w:drawing>
      </w:r>
    </w:p>
    <w:p w14:paraId="613E644A" w14:textId="319A519D" w:rsidR="0089030B" w:rsidRDefault="0089030B" w:rsidP="00E53F11">
      <w:pPr>
        <w:jc w:val="center"/>
        <w:rPr>
          <w:lang w:val="nb-NO"/>
        </w:rPr>
      </w:pPr>
      <w:r>
        <w:rPr>
          <w:lang w:val="nb-NO"/>
        </w:rPr>
        <w:t>Hình 14</w:t>
      </w:r>
    </w:p>
    <w:p w14:paraId="7E38A477" w14:textId="77777777" w:rsidR="00E53F11" w:rsidRPr="009078A1" w:rsidRDefault="00E53F11" w:rsidP="00E53F11">
      <w:pPr>
        <w:jc w:val="left"/>
        <w:rPr>
          <w:lang w:val="nb-NO"/>
        </w:rPr>
      </w:pPr>
    </w:p>
    <w:p w14:paraId="2E5DEC6A" w14:textId="3152F269" w:rsidR="005E39EA" w:rsidRPr="002F4517" w:rsidRDefault="005E39EA" w:rsidP="005E39EA">
      <w:pPr>
        <w:jc w:val="left"/>
        <w:rPr>
          <w:b/>
          <w:sz w:val="32"/>
          <w:szCs w:val="32"/>
        </w:rPr>
      </w:pPr>
      <w:r w:rsidRPr="002F4517">
        <w:rPr>
          <w:b/>
          <w:sz w:val="32"/>
          <w:szCs w:val="32"/>
        </w:rPr>
        <w:t>1.3 Các giao thức hướng bit</w:t>
      </w:r>
    </w:p>
    <w:p w14:paraId="564E06DA" w14:textId="4E5A58A9" w:rsidR="00BC3951" w:rsidRDefault="00CA24E4" w:rsidP="00CA24E4">
      <w:pPr>
        <w:pStyle w:val="u1"/>
      </w:pPr>
      <w:r>
        <w:rPr>
          <w:lang w:val="vi-VN" w:eastAsia="vi-VN"/>
        </w:rPr>
        <w:drawing>
          <wp:inline distT="0" distB="0" distL="0" distR="0" wp14:anchorId="4AE0FF45" wp14:editId="34ADD76E">
            <wp:extent cx="4048125" cy="885825"/>
            <wp:effectExtent l="0" t="0" r="9525" b="952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885825"/>
                    </a:xfrm>
                    <a:prstGeom prst="rect">
                      <a:avLst/>
                    </a:prstGeom>
                  </pic:spPr>
                </pic:pic>
              </a:graphicData>
            </a:graphic>
          </wp:inline>
        </w:drawing>
      </w:r>
    </w:p>
    <w:p w14:paraId="181561C1" w14:textId="3A55FB18" w:rsidR="00762106" w:rsidRPr="00762106" w:rsidRDefault="00762106" w:rsidP="00762106">
      <w:pPr>
        <w:jc w:val="center"/>
        <w:rPr>
          <w:lang w:val="nb-NO"/>
        </w:rPr>
      </w:pPr>
      <w:r>
        <w:rPr>
          <w:lang w:val="nb-NO"/>
        </w:rPr>
        <w:t>Hình 15</w:t>
      </w:r>
    </w:p>
    <w:p w14:paraId="7B083172" w14:textId="4B547E59" w:rsidR="00CA24E4" w:rsidRDefault="00CA24E4" w:rsidP="00CA24E4">
      <w:pPr>
        <w:rPr>
          <w:lang w:val="nb-NO"/>
        </w:rPr>
      </w:pPr>
      <w:r>
        <w:rPr>
          <w:lang w:val="nb-NO"/>
        </w:rPr>
        <w:t>Các bit được nhóm thành các mẫu tạo ký tự.</w:t>
      </w:r>
    </w:p>
    <w:p w14:paraId="037FEE15" w14:textId="27DD6709" w:rsidR="00CA24E4" w:rsidRDefault="00CA24E4" w:rsidP="00CA24E4">
      <w:pPr>
        <w:rPr>
          <w:lang w:val="nb-NO"/>
        </w:rPr>
      </w:pPr>
      <w:r>
        <w:rPr>
          <w:lang w:val="nb-NO"/>
        </w:rPr>
        <w:t>So sánh với các phương pháp theo hướng byte thì giao thức theo hướng bit có thể dống gói nhiều thông tin hơn trong một frame ngắn hơn và tránh dược vấn đề transparency.</w:t>
      </w:r>
    </w:p>
    <w:p w14:paraId="73C68BAC" w14:textId="6CF7F4B3" w:rsidR="00CA24E4" w:rsidRDefault="00B9407F" w:rsidP="00CA24E4">
      <w:pPr>
        <w:rPr>
          <w:lang w:val="nb-NO"/>
        </w:rPr>
      </w:pPr>
      <w:r>
        <w:rPr>
          <w:lang w:val="nb-NO"/>
        </w:rPr>
        <w:t>Các giao thức theo hướng bit ngày nay ngày càng nhiều và dần phát triển thành các chuẩn. Đa số chúng được các nhà sản xuất thiết kế nhằm hỗ trợ cho các sản phẩm của mình. Trong số đó, chuẩn HDLC do ISO thiết kế và ngày càng trở thành cơ sở của các giao thức hướng bit hiện nay.</w:t>
      </w:r>
    </w:p>
    <w:p w14:paraId="7F7363F8" w14:textId="39E719E4" w:rsidR="00B9407F" w:rsidRPr="00CA24E4" w:rsidRDefault="00974277" w:rsidP="00CA24E4">
      <w:pPr>
        <w:rPr>
          <w:lang w:val="nb-NO"/>
        </w:rPr>
      </w:pPr>
      <w:r>
        <w:rPr>
          <w:lang w:val="nb-NO"/>
        </w:rPr>
        <w:lastRenderedPageBreak/>
        <w:t>Năm 1975, IBM đã đi đầu trong việc phát triển giao thức theo hướng bit với giao thức SDLC và yêu cầu ISO chấp nhận để đưa ra làm chuẩn. Năm 1979, ISO trả lời bằng cách đưua ra HDLC, phát triển từ SDLC. Việc ISO chấp nhận chuẩn HDLC làm giao thức này được nhiều tổ chức chấp nhận và mở rộng. ITU-T là tổ chức đầu tiên chập nhận HDLC. Từ 1981, ITU-T đã phát triển một tập các giao thwucs được gọi là link access protocol (LAPs, LAPB, LAPD, LAPM, LAPX, ...) đều dựa trên HDLC. Các giao thức khác (ví dụ Frame Relay, PPP,...) được cả ITU-T và ANSI cũng dựa trên HDLC, và làm giao thwucs cho mạng LAN. Như thế hầu hết các giao thức theo hướng bit đều xuất phát từ HDLC, nên đó chính là nền tảng đề tìm hiểu các giao thức khác.</w:t>
      </w:r>
    </w:p>
    <w:p w14:paraId="5E361433" w14:textId="006C5037" w:rsidR="0020308D" w:rsidRDefault="0056662D" w:rsidP="0020308D">
      <w:pPr>
        <w:pStyle w:val="u1"/>
      </w:pPr>
      <w:r w:rsidRPr="00B16F2C">
        <w:br w:type="page"/>
      </w:r>
      <w:r w:rsidR="0020308D" w:rsidRPr="00F67086">
        <w:lastRenderedPageBreak/>
        <w:t>CH</w:t>
      </w:r>
      <w:r w:rsidR="0020308D" w:rsidRPr="00EB0395">
        <w:t xml:space="preserve">ƯƠNG </w:t>
      </w:r>
      <w:r w:rsidR="0020308D">
        <w:t>2  CÁC GIAO THỨC LIÊN KẾT KHÔNG ĐỒNG BỘ</w:t>
      </w:r>
    </w:p>
    <w:p w14:paraId="76195B92" w14:textId="77777777" w:rsidR="003C06F7" w:rsidRPr="003C06F7" w:rsidRDefault="003C06F7" w:rsidP="003C06F7">
      <w:pPr>
        <w:rPr>
          <w:lang w:val="nb-NO"/>
        </w:rPr>
      </w:pPr>
    </w:p>
    <w:p w14:paraId="5E72D254" w14:textId="7B1CDA9F" w:rsidR="00F10BE4" w:rsidRDefault="006C161D" w:rsidP="004C40C9">
      <w:pPr>
        <w:pStyle w:val="u2"/>
        <w:numPr>
          <w:ilvl w:val="1"/>
          <w:numId w:val="8"/>
        </w:numPr>
        <w:rPr>
          <w:lang w:val="en-US"/>
        </w:rPr>
      </w:pPr>
      <w:r w:rsidRPr="008D3367">
        <w:rPr>
          <w:lang w:val="nb-NO"/>
        </w:rPr>
        <w:t xml:space="preserve">  </w:t>
      </w:r>
      <w:r w:rsidR="00B805A4">
        <w:rPr>
          <w:lang w:val="en-US"/>
        </w:rPr>
        <w:t>XMODEM</w:t>
      </w:r>
    </w:p>
    <w:p w14:paraId="1CFBF7E1" w14:textId="52F45E27" w:rsidR="008341B5" w:rsidRDefault="008341B5" w:rsidP="008341B5">
      <w:pPr>
        <w:rPr>
          <w:b/>
        </w:rPr>
      </w:pPr>
      <w:r>
        <w:rPr>
          <w:b/>
        </w:rPr>
        <w:t>Giới thiệu</w:t>
      </w:r>
    </w:p>
    <w:p w14:paraId="03CCD131" w14:textId="2FDE38A6" w:rsidR="00110AF1" w:rsidRDefault="00110AF1" w:rsidP="00110AF1">
      <w:pPr>
        <w:jc w:val="center"/>
        <w:rPr>
          <w:b/>
        </w:rPr>
      </w:pPr>
      <w:r>
        <w:rPr>
          <w:lang w:val="vi-VN" w:eastAsia="vi-VN"/>
        </w:rPr>
        <w:drawing>
          <wp:inline distT="0" distB="0" distL="0" distR="0" wp14:anchorId="441307F8" wp14:editId="29259E98">
            <wp:extent cx="1866900" cy="1857375"/>
            <wp:effectExtent l="0" t="0" r="0" b="9525"/>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66900" cy="1857375"/>
                    </a:xfrm>
                    <a:prstGeom prst="rect">
                      <a:avLst/>
                    </a:prstGeom>
                  </pic:spPr>
                </pic:pic>
              </a:graphicData>
            </a:graphic>
          </wp:inline>
        </w:drawing>
      </w:r>
    </w:p>
    <w:p w14:paraId="7B2FFCF0" w14:textId="7F13AD3C" w:rsidR="00110AF1" w:rsidRPr="00110AF1" w:rsidRDefault="00110AF1" w:rsidP="00110AF1">
      <w:pPr>
        <w:jc w:val="center"/>
      </w:pPr>
      <w:r>
        <w:t xml:space="preserve">Hình </w:t>
      </w:r>
      <w:r w:rsidR="00762106">
        <w:t>16</w:t>
      </w:r>
    </w:p>
    <w:p w14:paraId="54F0CA0F" w14:textId="62B17703" w:rsidR="008341B5" w:rsidRDefault="008341B5" w:rsidP="008341B5">
      <w:r>
        <w:rPr>
          <w:b/>
        </w:rPr>
        <w:tab/>
      </w:r>
      <w:r>
        <w:rPr>
          <w:b/>
        </w:rPr>
        <w:tab/>
        <w:t xml:space="preserve">XMODEM </w:t>
      </w:r>
      <w:r>
        <w:t>là một giao thức truyền tệp đơn giản được phát triển dưới dạng quick hack bởi Ward Christensen để sử dụng trong chương trình thiết bị đầu cuối MODEM.A SM của anh ấy. Nó cho ph</w:t>
      </w:r>
      <w:r w:rsidR="002F3C10">
        <w:t xml:space="preserve">ép người dùng truyền tệp giữa các máy tính của họ khi cả hai bên </w:t>
      </w:r>
      <w:r w:rsidR="00E308BC">
        <w:t>sự dụng MODEM. Keith Petersen đã thực hiện một bản cập nhật nhỏ để luôn bật “Chết độ im lặng” và gọi kết quả là XMODEM.</w:t>
      </w:r>
    </w:p>
    <w:p w14:paraId="4D2FA1B4" w14:textId="1AE18212" w:rsidR="00E308BC" w:rsidRDefault="00E308BC" w:rsidP="008341B5">
      <w:r>
        <w:tab/>
      </w:r>
      <w:r>
        <w:tab/>
        <w:t xml:space="preserve">XMODEM trở lên cực kỳ phổ biến trong thị trường hệ thống bảng tin sớm (BBS), phần lớn là do nó đơn giản để thực hiện. Nó cũng khá kém hiệu quả khi tốc độ modem tăng lên, vấn đề này đã dẫn đến việc phát triển một số phiên bản sửa đổi của XMODEM để cải thiện hiệu suất hoặc giải quyết các vấn đề khác với giao thức. </w:t>
      </w:r>
    </w:p>
    <w:p w14:paraId="3B9BCB34" w14:textId="62CF6B85" w:rsidR="00E308BC" w:rsidRDefault="00E308BC" w:rsidP="008341B5">
      <w:r>
        <w:tab/>
      </w:r>
      <w:r>
        <w:tab/>
        <w:t>XMODEM, giống như hầu hết các giao thức truyền tệp, chia dữ liệu gốc thành một loạt các gói được gửi đến người nhận, cùng với thông tin bổ sung cho phép người nhận xác định xem gói đó có được nhận chính xác hay không.</w:t>
      </w:r>
    </w:p>
    <w:p w14:paraId="4A5CC128" w14:textId="15EBEB63" w:rsidR="00E308BC" w:rsidRDefault="00E308BC" w:rsidP="008341B5">
      <w:r>
        <w:tab/>
      </w:r>
      <w:r>
        <w:tab/>
        <w:t>XMODEM dùng để truyền file dùng đường truyền điện thoại giữa các PC. Nó là một giao thức stop and wait ARQ và truyền bán song công (half-duplex).</w:t>
      </w:r>
    </w:p>
    <w:p w14:paraId="16B1E526" w14:textId="41B08E6A" w:rsidR="00E308BC" w:rsidRDefault="00E308BC" w:rsidP="008341B5"/>
    <w:p w14:paraId="2D544769" w14:textId="154444E3" w:rsidR="00E308BC" w:rsidRDefault="00E308BC" w:rsidP="008341B5"/>
    <w:p w14:paraId="771385B6" w14:textId="42FDA1BC" w:rsidR="00E308BC" w:rsidRDefault="00E308BC" w:rsidP="008341B5"/>
    <w:p w14:paraId="173284A3" w14:textId="081724CE" w:rsidR="00E308BC" w:rsidRDefault="00E308BC" w:rsidP="008341B5"/>
    <w:p w14:paraId="7AEBA02A" w14:textId="3C6C6757" w:rsidR="00E308BC" w:rsidRDefault="00E308BC" w:rsidP="008341B5"/>
    <w:p w14:paraId="25C546A7" w14:textId="1C344A8A" w:rsidR="00E308BC" w:rsidRDefault="00E308BC" w:rsidP="008341B5"/>
    <w:p w14:paraId="5EE1B964" w14:textId="77777777" w:rsidR="00E308BC" w:rsidRDefault="00E308BC" w:rsidP="008341B5"/>
    <w:p w14:paraId="211040B8" w14:textId="7CD1CCEF" w:rsidR="00E308BC" w:rsidRDefault="00E308BC" w:rsidP="008341B5">
      <w:pPr>
        <w:rPr>
          <w:b/>
        </w:rPr>
      </w:pPr>
      <w:r w:rsidRPr="00E308BC">
        <w:rPr>
          <w:b/>
        </w:rPr>
        <w:t>Cấu trúc gói</w:t>
      </w:r>
    </w:p>
    <w:p w14:paraId="17AFEE87" w14:textId="535E74B4" w:rsidR="00E308BC" w:rsidRDefault="00E308BC" w:rsidP="008341B5">
      <w:pPr>
        <w:rPr>
          <w:b/>
        </w:rPr>
      </w:pPr>
    </w:p>
    <w:p w14:paraId="69AFF80D" w14:textId="3728D84E" w:rsidR="00E308BC" w:rsidRDefault="00E308BC" w:rsidP="00E308BC">
      <w:pPr>
        <w:jc w:val="center"/>
        <w:rPr>
          <w:b/>
        </w:rPr>
      </w:pPr>
      <w:r>
        <w:rPr>
          <w:lang w:val="vi-VN" w:eastAsia="vi-VN"/>
        </w:rPr>
        <w:drawing>
          <wp:inline distT="0" distB="0" distL="0" distR="0" wp14:anchorId="02CFE84F" wp14:editId="446022EE">
            <wp:extent cx="5022160" cy="1724025"/>
            <wp:effectExtent l="0" t="0" r="762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3134" cy="1727792"/>
                    </a:xfrm>
                    <a:prstGeom prst="rect">
                      <a:avLst/>
                    </a:prstGeom>
                  </pic:spPr>
                </pic:pic>
              </a:graphicData>
            </a:graphic>
          </wp:inline>
        </w:drawing>
      </w:r>
    </w:p>
    <w:p w14:paraId="34FF0BFE" w14:textId="1E1C078E" w:rsidR="00E308BC" w:rsidRPr="00E308BC" w:rsidRDefault="00E308BC" w:rsidP="00E308BC">
      <w:pPr>
        <w:jc w:val="center"/>
      </w:pPr>
      <w:r>
        <w:t xml:space="preserve">Hình </w:t>
      </w:r>
      <w:r w:rsidR="0000711A">
        <w:t>1</w:t>
      </w:r>
      <w:r w:rsidR="00110AF1">
        <w:t>7</w:t>
      </w:r>
    </w:p>
    <w:p w14:paraId="1256FFB4" w14:textId="6205AC98" w:rsidR="0020308D" w:rsidRDefault="00E308BC" w:rsidP="0020308D">
      <w:pPr>
        <w:rPr>
          <w:lang w:val="nb-NO"/>
        </w:rPr>
      </w:pPr>
      <w:r>
        <w:rPr>
          <w:lang w:val="nb-NO"/>
        </w:rPr>
        <w:t xml:space="preserve"> </w:t>
      </w:r>
      <w:r>
        <w:rPr>
          <w:lang w:val="nb-NO"/>
        </w:rPr>
        <w:tab/>
      </w:r>
      <w:r>
        <w:rPr>
          <w:lang w:val="nb-NO"/>
        </w:rPr>
        <w:tab/>
        <w:t>Trường đầu tiên là một byte tiêu để header (start of header: SOH).</w:t>
      </w:r>
    </w:p>
    <w:p w14:paraId="0EBB2B4C" w14:textId="56C29346" w:rsidR="00E308BC" w:rsidRDefault="00E308BC" w:rsidP="0020308D">
      <w:pPr>
        <w:rPr>
          <w:lang w:val="nb-NO"/>
        </w:rPr>
      </w:pPr>
      <w:r>
        <w:rPr>
          <w:lang w:val="nb-NO"/>
        </w:rPr>
        <w:tab/>
      </w:r>
      <w:r>
        <w:rPr>
          <w:lang w:val="nb-NO"/>
        </w:rPr>
        <w:tab/>
        <w:t>Trường thứ hai là header gồm 2 byte: byte đầu là một chuối bit mang giá trị số frame và byte thứ hai được dùng để kiểm tra giá trị hợp pháp của chỗi bit.</w:t>
      </w:r>
    </w:p>
    <w:p w14:paraId="0198BA27" w14:textId="79A8F926" w:rsidR="00A56866" w:rsidRDefault="00A56866" w:rsidP="0020308D">
      <w:pPr>
        <w:rPr>
          <w:lang w:val="nb-NO"/>
        </w:rPr>
      </w:pPr>
      <w:r>
        <w:rPr>
          <w:lang w:val="nb-NO"/>
        </w:rPr>
        <w:tab/>
      </w:r>
      <w:r>
        <w:rPr>
          <w:lang w:val="nb-NO"/>
        </w:rPr>
        <w:tab/>
        <w:t>Trường cố định gồm 128 byte dữ liệu (binary, ASCII, Boole, text).</w:t>
      </w:r>
    </w:p>
    <w:p w14:paraId="626B2C66" w14:textId="57EB1EED" w:rsidR="00A56866" w:rsidRDefault="00A56866" w:rsidP="0020308D">
      <w:pPr>
        <w:rPr>
          <w:lang w:val="nb-NO"/>
        </w:rPr>
      </w:pPr>
      <w:r>
        <w:rPr>
          <w:lang w:val="nb-NO"/>
        </w:rPr>
        <w:tab/>
      </w:r>
      <w:r>
        <w:rPr>
          <w:lang w:val="nb-NO"/>
        </w:rPr>
        <w:tab/>
        <w:t>Trường cuối cùng là CRC, chỉ dùng kiểm tra lỗi trong trường dữ liệu.</w:t>
      </w:r>
    </w:p>
    <w:p w14:paraId="720E602F" w14:textId="5A0831D8" w:rsidR="00A56866" w:rsidRDefault="00A56866" w:rsidP="0020308D">
      <w:pPr>
        <w:rPr>
          <w:lang w:val="nb-NO"/>
        </w:rPr>
      </w:pPr>
      <w:r>
        <w:rPr>
          <w:lang w:val="nb-NO"/>
        </w:rPr>
        <w:tab/>
      </w:r>
      <w:r>
        <w:rPr>
          <w:lang w:val="nb-NO"/>
        </w:rPr>
        <w:tab/>
        <w:t>Bắt đầu truyền bằng cách gửi một frame NAK</w:t>
      </w:r>
      <w:r w:rsidR="00FB74DF">
        <w:rPr>
          <w:lang w:val="nb-NO"/>
        </w:rPr>
        <w:t xml:space="preserve"> từ máy thu đến máy phát.</w:t>
      </w:r>
    </w:p>
    <w:p w14:paraId="076D090F" w14:textId="3E6F928C" w:rsidR="00FB74DF" w:rsidRDefault="00FB74DF" w:rsidP="0020308D">
      <w:pPr>
        <w:rPr>
          <w:lang w:val="nb-NO"/>
        </w:rPr>
      </w:pPr>
      <w:r>
        <w:rPr>
          <w:lang w:val="nb-NO"/>
        </w:rPr>
        <w:tab/>
      </w:r>
      <w:r>
        <w:rPr>
          <w:lang w:val="nb-NO"/>
        </w:rPr>
        <w:tab/>
        <w:t>Mỗi khi máy phát gửi đi một frame thì phải chờ tín hiệu ACK trước khi gửi tiếp frame kế.</w:t>
      </w:r>
    </w:p>
    <w:p w14:paraId="5955C96B" w14:textId="02573A9E" w:rsidR="00FB74DF" w:rsidRDefault="00FB74DF" w:rsidP="0020308D">
      <w:pPr>
        <w:rPr>
          <w:lang w:val="nb-NO"/>
        </w:rPr>
      </w:pPr>
      <w:r>
        <w:rPr>
          <w:lang w:val="nb-NO"/>
        </w:rPr>
        <w:tab/>
      </w:r>
      <w:r>
        <w:rPr>
          <w:lang w:val="nb-NO"/>
        </w:rPr>
        <w:tab/>
        <w:t>Nếu máy phát nhận được NAK thì frame vừa gửi sẽ được gửi lại.</w:t>
      </w:r>
    </w:p>
    <w:p w14:paraId="67708348" w14:textId="15E5B39A" w:rsidR="00FB74DF" w:rsidRDefault="00FB74DF" w:rsidP="0020308D">
      <w:pPr>
        <w:rPr>
          <w:lang w:val="nb-NO"/>
        </w:rPr>
      </w:pPr>
      <w:r>
        <w:rPr>
          <w:lang w:val="nb-NO"/>
        </w:rPr>
        <w:lastRenderedPageBreak/>
        <w:tab/>
      </w:r>
      <w:r>
        <w:rPr>
          <w:lang w:val="nb-NO"/>
        </w:rPr>
        <w:tab/>
        <w:t>Một frame cũng có thể được gửi lại nếu máy phát không nhận được tín hiệu xác nhận sau một thời gian định trước.</w:t>
      </w:r>
    </w:p>
    <w:p w14:paraId="2827E055" w14:textId="1C444A70" w:rsidR="00FB74DF" w:rsidRDefault="00FB74DF" w:rsidP="0020308D">
      <w:pPr>
        <w:rPr>
          <w:lang w:val="nb-NO"/>
        </w:rPr>
      </w:pPr>
      <w:r>
        <w:rPr>
          <w:lang w:val="nb-NO"/>
        </w:rPr>
        <w:tab/>
      </w:r>
      <w:r>
        <w:rPr>
          <w:lang w:val="nb-NO"/>
        </w:rPr>
        <w:tab/>
        <w:t>Ngoài tín hiệu ACK và NAK, máy thu còn có thể nhận được tín hiệu CAN (cancel), yêu cầu hủy việc truyền.</w:t>
      </w:r>
    </w:p>
    <w:p w14:paraId="02E87E50" w14:textId="77777777" w:rsidR="003029FD" w:rsidRDefault="003029FD" w:rsidP="0020308D">
      <w:pPr>
        <w:rPr>
          <w:lang w:val="nb-NO"/>
        </w:rPr>
      </w:pPr>
    </w:p>
    <w:p w14:paraId="0BC4EFBF" w14:textId="28426E47" w:rsidR="00FB74DF" w:rsidRPr="008D3367" w:rsidRDefault="00FB74DF" w:rsidP="00FB74DF">
      <w:pPr>
        <w:rPr>
          <w:b/>
          <w:lang w:val="nb-NO"/>
        </w:rPr>
      </w:pPr>
      <w:r w:rsidRPr="008D3367">
        <w:rPr>
          <w:b/>
          <w:lang w:val="nb-NO"/>
        </w:rPr>
        <w:t>Cấu hạn chế</w:t>
      </w:r>
    </w:p>
    <w:p w14:paraId="178D69E5" w14:textId="5B65E7C3" w:rsidR="00E9496A" w:rsidRPr="008D3367" w:rsidRDefault="00E9496A" w:rsidP="00FB74DF">
      <w:pPr>
        <w:rPr>
          <w:lang w:val="nb-NO"/>
        </w:rPr>
      </w:pPr>
      <w:r w:rsidRPr="008D3367">
        <w:rPr>
          <w:b/>
          <w:lang w:val="nb-NO"/>
        </w:rPr>
        <w:tab/>
      </w:r>
      <w:r w:rsidRPr="008D3367">
        <w:rPr>
          <w:b/>
          <w:lang w:val="nb-NO"/>
        </w:rPr>
        <w:tab/>
      </w:r>
      <w:r w:rsidRPr="008D3367">
        <w:rPr>
          <w:lang w:val="nb-NO"/>
        </w:rPr>
        <w:t>XMODEM được thiết kế đơn giản, không có nheieuf kiến thức về các giao thức truyền tếp khác. Do tính đơn giản của nó, có một số lỗi rất cơ bản có thể khiến việc chuyển tiền không thành công hoặc tệ hơn là dẫn đến một tệp không chính xác mà giao thức này không chú ý.</w:t>
      </w:r>
    </w:p>
    <w:p w14:paraId="6F7909E4" w14:textId="190632E6" w:rsidR="00E9496A" w:rsidRPr="008D3367" w:rsidRDefault="00E9496A" w:rsidP="00FB74DF">
      <w:pPr>
        <w:rPr>
          <w:lang w:val="nb-NO"/>
        </w:rPr>
      </w:pPr>
      <w:r w:rsidRPr="008D3367">
        <w:rPr>
          <w:lang w:val="nb-NO"/>
        </w:rPr>
        <w:tab/>
      </w:r>
      <w:r w:rsidRPr="008D3367">
        <w:rPr>
          <w:lang w:val="nb-NO"/>
        </w:rPr>
        <w:tab/>
        <w:t>XMODEM được viết cho các máy CP/M và mang nhiều dấu ấn của hệ điều hành đó. Các tệp của CP/M luôn là bội số của 128 byte và kết thúc của chúng được đánh dấu trong một khối có ký tự &lt;EOT&gt;. Những đặc điểm này đã được thêm trực tiếp vào XMODEM. Tuy nhiên, các hệ điều hành khác không có tính năng đặc biệt này và việc giới thiệu rộng rãi MS-DOS vào những năm 1980 đã khiến XMODEM phải được cập nhật để thông báo &lt;EOT&gt; hoặc &lt;EOF&gt; là điểm đánh dấu cuối tập tin.</w:t>
      </w:r>
    </w:p>
    <w:p w14:paraId="1DDB60A6" w14:textId="44CF2FDA" w:rsidR="00926410" w:rsidRPr="008D3367" w:rsidRDefault="00926410" w:rsidP="00FB74DF">
      <w:pPr>
        <w:rPr>
          <w:lang w:val="nb-NO"/>
        </w:rPr>
      </w:pPr>
      <w:r w:rsidRPr="008D3367">
        <w:rPr>
          <w:lang w:val="nb-NO"/>
        </w:rPr>
        <w:tab/>
      </w:r>
      <w:r w:rsidRPr="008D3367">
        <w:rPr>
          <w:lang w:val="nb-NO"/>
        </w:rPr>
        <w:tab/>
        <w:t>Vì giao thức XMODEM yêu cầu người gửi dừng lại và chờ một tin nhắn &lt;ACK&gt; hoặc &lt;NAK&gt; tin nhắn từ người nhận, nên nó có xu hướng khá chậm. Trong kỉ nguyên của modem 300 bit/s, toàn bộ gói 132 byte chỉ cần hơn 3,5 giây để gửi (132 bytes * 8 bits mỗi byte / 300 bits mỗi giây). Nếu sau đó phải mất 0.2 giây để người nhận &lt;ACK&gt; quay lại người gửi và gói tiếp theo để bắt đầu nhận người nhận (0,1 giây theo cả hai hướng), tổng thời gian cho mỗi gói sẽ là 3,7 giây, thông lượng chỉ hơn 92%.</w:t>
      </w:r>
    </w:p>
    <w:p w14:paraId="5B6B90B1" w14:textId="4D945483" w:rsidR="00926410" w:rsidRPr="008D3367" w:rsidRDefault="00926410" w:rsidP="00FB74DF">
      <w:pPr>
        <w:rPr>
          <w:lang w:val="nb-NO"/>
        </w:rPr>
      </w:pPr>
      <w:r w:rsidRPr="008D3367">
        <w:rPr>
          <w:lang w:val="nb-NO"/>
        </w:rPr>
        <w:tab/>
      </w:r>
      <w:r w:rsidRPr="008D3367">
        <w:rPr>
          <w:lang w:val="nb-NO"/>
        </w:rPr>
        <w:tab/>
        <w:t>Khi tốc độ modem tăng lên, độ trễ cố định cần thiết để gửi &lt;ACK&gt;/&lt;NAK&gt; tăng tỷ lệ với thời gian cần thiết để gửi gói. Chẳng hạn, ở tốc độ 2400 bits/ giây, các gói chỉ mất 0.44 giây để gửi, do đó, nếu &lt;ACK&gt; và &lt;NAK&gt; vẫn mất 0.2 giây để quay lại (đây là độ trễ trong mạng, không phải thông lượng)</w:t>
      </w:r>
    </w:p>
    <w:p w14:paraId="272BD381" w14:textId="093D3272" w:rsidR="00E308BC" w:rsidRPr="0020308D" w:rsidRDefault="00E308BC" w:rsidP="0020308D">
      <w:pPr>
        <w:rPr>
          <w:lang w:val="nb-NO"/>
        </w:rPr>
      </w:pPr>
      <w:r>
        <w:rPr>
          <w:lang w:val="nb-NO"/>
        </w:rPr>
        <w:tab/>
      </w:r>
    </w:p>
    <w:p w14:paraId="6D3D9B58" w14:textId="5BB1C1B1" w:rsidR="00B640DB" w:rsidRPr="008D3367" w:rsidRDefault="00B640DB" w:rsidP="008D23D2">
      <w:pPr>
        <w:rPr>
          <w:lang w:val="nb-NO"/>
        </w:rPr>
      </w:pPr>
    </w:p>
    <w:p w14:paraId="4D6082FC" w14:textId="0A8DD5AB" w:rsidR="0020308D" w:rsidRPr="008D3367" w:rsidRDefault="0020308D" w:rsidP="008D23D2">
      <w:pPr>
        <w:rPr>
          <w:lang w:val="nb-NO"/>
        </w:rPr>
      </w:pPr>
    </w:p>
    <w:p w14:paraId="105F9AC4" w14:textId="36CA437B" w:rsidR="00994564" w:rsidRDefault="00994564" w:rsidP="00994564">
      <w:pPr>
        <w:pStyle w:val="u2"/>
        <w:numPr>
          <w:ilvl w:val="0"/>
          <w:numId w:val="0"/>
        </w:numPr>
        <w:rPr>
          <w:lang w:val="en-US"/>
        </w:rPr>
      </w:pPr>
      <w:r>
        <w:rPr>
          <w:lang w:val="en-US"/>
        </w:rPr>
        <w:lastRenderedPageBreak/>
        <w:t>2.3  YMODEM</w:t>
      </w:r>
    </w:p>
    <w:p w14:paraId="566FE3E7" w14:textId="77777777" w:rsidR="00CC58DB" w:rsidRDefault="00CC58DB" w:rsidP="00CC58DB">
      <w:pPr>
        <w:rPr>
          <w:b/>
        </w:rPr>
      </w:pPr>
      <w:r>
        <w:rPr>
          <w:b/>
        </w:rPr>
        <w:t>Giới thiệu</w:t>
      </w:r>
    </w:p>
    <w:p w14:paraId="39F59405" w14:textId="0951C703" w:rsidR="0020308D" w:rsidRDefault="008332E5" w:rsidP="008332E5">
      <w:pPr>
        <w:jc w:val="center"/>
      </w:pPr>
      <w:r>
        <w:rPr>
          <w:lang w:val="vi-VN" w:eastAsia="vi-VN"/>
        </w:rPr>
        <w:drawing>
          <wp:inline distT="0" distB="0" distL="0" distR="0" wp14:anchorId="599F5928" wp14:editId="77AE3024">
            <wp:extent cx="2038350" cy="2051011"/>
            <wp:effectExtent l="0" t="0" r="0" b="6985"/>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3158" cy="2065911"/>
                    </a:xfrm>
                    <a:prstGeom prst="rect">
                      <a:avLst/>
                    </a:prstGeom>
                  </pic:spPr>
                </pic:pic>
              </a:graphicData>
            </a:graphic>
          </wp:inline>
        </w:drawing>
      </w:r>
    </w:p>
    <w:p w14:paraId="214C7BC2" w14:textId="5C297FEF" w:rsidR="008332E5" w:rsidRDefault="008332E5" w:rsidP="008332E5">
      <w:pPr>
        <w:jc w:val="center"/>
      </w:pPr>
      <w:r>
        <w:t xml:space="preserve">Hình </w:t>
      </w:r>
      <w:r w:rsidR="0000711A">
        <w:t>1</w:t>
      </w:r>
      <w:r>
        <w:t>8</w:t>
      </w:r>
    </w:p>
    <w:p w14:paraId="5285BEC6" w14:textId="0081BA65" w:rsidR="008332E5" w:rsidRDefault="008332E5" w:rsidP="008332E5">
      <w:r>
        <w:t>YMODEM là một giao thức truyền tệp được sử dụng giữa các máy vi tính được kết nối với nhau bằng modem. YMODEM được phát triển bởi Chuck Forsberg với tư cách là người kế thừa của XMODEM và MODEM7, và lần đầu tiên được triển khai trong chương trình CP/M YAM của mình. Nó chính thức được đặt tên là YMODEM vào năm 1985 bởi Ward Christensen.</w:t>
      </w:r>
    </w:p>
    <w:p w14:paraId="0BD87729" w14:textId="00B57D3E" w:rsidR="008332E5" w:rsidRDefault="008332E5" w:rsidP="008332E5">
      <w:r>
        <w:t>YMODEM ban đầu cơ bản giống như XMODEM ngoại trừ việc nó đã gửi tên, kích thước và dấu thời gian của tệp trong một khối XMODEM thông thường. Gửi kích thước tệp đã giải quyết vấn đề của XMODEM về phần đệm không cần thiết ở cuối tệp.</w:t>
      </w:r>
    </w:p>
    <w:p w14:paraId="4D926068" w14:textId="4786221B" w:rsidR="008332E5" w:rsidRDefault="008332E5" w:rsidP="008332E5">
      <w:r>
        <w:t>Forsberg đã xây dựng tiêu chuẩn với một số tính năng tùy chọn, tin rằng các lập trình viên sẽ muốn triển khai càng nhiều càng tốt trên bất kỳ nên tảng nào. Ông đã thật vọng khi thấy rằng phần lớn các triển khai thực sự không cung cấp kích thước khối lớn hơn 1 kilobyte với CRC-16, trong khi tiếp tục sử dụng tên YMODEM, kết quả là một số lượng lớn các YMODEM không tương thích lẫn nhau.</w:t>
      </w:r>
    </w:p>
    <w:p w14:paraId="7FD74D22" w14:textId="77777777" w:rsidR="008332E5" w:rsidRDefault="008332E5" w:rsidP="008332E5"/>
    <w:p w14:paraId="400545F2" w14:textId="5B922924" w:rsidR="008332E5" w:rsidRDefault="008332E5" w:rsidP="008332E5">
      <w:pPr>
        <w:rPr>
          <w:b/>
        </w:rPr>
      </w:pPr>
      <w:r>
        <w:rPr>
          <w:b/>
        </w:rPr>
        <w:t>Cấu trúc</w:t>
      </w:r>
    </w:p>
    <w:p w14:paraId="114137A0" w14:textId="46AB8DBD" w:rsidR="008332E5" w:rsidRDefault="008332E5" w:rsidP="008332E5">
      <w:r>
        <w:rPr>
          <w:b/>
        </w:rPr>
        <w:tab/>
      </w:r>
      <w:r w:rsidRPr="008332E5">
        <w:t>Giao thức</w:t>
      </w:r>
      <w:r>
        <w:t xml:space="preserve"> YMODEM về cơ bản tương tự như XMODEM, ngoài một số đặt điểm đặc biệt sau</w:t>
      </w:r>
    </w:p>
    <w:p w14:paraId="3E696593" w14:textId="44FF7650" w:rsidR="008332E5" w:rsidRDefault="008332E5" w:rsidP="008332E5">
      <w:r>
        <w:t>+ Đơn vị dữ liệu là 1024 byte</w:t>
      </w:r>
    </w:p>
    <w:p w14:paraId="176AC098" w14:textId="15C983FA" w:rsidR="008332E5" w:rsidRDefault="008332E5" w:rsidP="008332E5">
      <w:r>
        <w:t>+ Dùng hai tín hiệu CAN để hủy việc truyền tin.</w:t>
      </w:r>
    </w:p>
    <w:p w14:paraId="6ED8BEE5" w14:textId="78AB1862" w:rsidR="008332E5" w:rsidRDefault="008332E5" w:rsidP="008332E5">
      <w:r>
        <w:lastRenderedPageBreak/>
        <w:t>+ Dùng phương pháp kiểm tra lỗi IIU-T, CRC-16.</w:t>
      </w:r>
    </w:p>
    <w:p w14:paraId="56D36900" w14:textId="61C60A9C" w:rsidR="008332E5" w:rsidRDefault="008332E5" w:rsidP="008332E5">
      <w:r>
        <w:t>+ Có thể truyền đồng thời nhiều file.</w:t>
      </w:r>
    </w:p>
    <w:p w14:paraId="0591DADE" w14:textId="77777777" w:rsidR="008332E5" w:rsidRDefault="008332E5" w:rsidP="008332E5"/>
    <w:p w14:paraId="05CB9D3D" w14:textId="71CFB0A2" w:rsidR="008332E5" w:rsidRDefault="008332E5" w:rsidP="008332E5">
      <w:pPr>
        <w:ind w:firstLine="0"/>
        <w:rPr>
          <w:b/>
        </w:rPr>
      </w:pPr>
      <w:r>
        <w:rPr>
          <w:b/>
        </w:rPr>
        <w:t xml:space="preserve">      </w:t>
      </w:r>
      <w:r w:rsidRPr="008332E5">
        <w:rPr>
          <w:b/>
        </w:rPr>
        <w:t>Các biến thể</w:t>
      </w:r>
    </w:p>
    <w:p w14:paraId="47B8310F" w14:textId="4F5F13A8" w:rsidR="008332E5" w:rsidRDefault="008332E5" w:rsidP="008332E5">
      <w:pPr>
        <w:ind w:firstLine="0"/>
      </w:pPr>
      <w:r>
        <w:rPr>
          <w:b/>
        </w:rPr>
        <w:tab/>
      </w:r>
      <w:r w:rsidRPr="0039762D">
        <w:t>YMODEM-1K</w:t>
      </w:r>
      <w:r>
        <w:rPr>
          <w:b/>
        </w:rPr>
        <w:t xml:space="preserve"> </w:t>
      </w:r>
      <w:r>
        <w:t>sử dụng kích thước khối 1 kilobyte thay vì 128 byte tiêu chuẩn. Các khối 1K là một tùy chọn trong tiêu chuẩn Y</w:t>
      </w:r>
      <w:r w:rsidR="003606FE">
        <w:t>MODEM ban đầu, nhưng biến thể này thiếu các tính năng còn lại và được mô tả như một biến thể của XMODEM-1k</w:t>
      </w:r>
    </w:p>
    <w:p w14:paraId="0D81F1B2" w14:textId="4AB42CE8" w:rsidR="003606FE" w:rsidRPr="008332E5" w:rsidRDefault="003606FE" w:rsidP="008332E5">
      <w:pPr>
        <w:ind w:firstLine="0"/>
      </w:pPr>
      <w:r>
        <w:tab/>
      </w:r>
      <w:r w:rsidRPr="0039762D">
        <w:t xml:space="preserve">YMODEM-g </w:t>
      </w:r>
      <w:r>
        <w:t>là một biến thể phát trực tiếp được sử dụng cho các kết nối không có lỗi, Nó đơn giản là loại bỏ CRC và không đợi ACK được nhận trước khi gửi gói tiếp theo. Giao thức này nhanh hơn YMODEM viif không có kiểm tra lỗi được thực hiện. Tuy nhiên dù giao thức này có vẻ nhanh hơn ZMODEM nhưng nó vẫn hiếm khi được sử dụng. Điều này là một phần do thiếu chức năng khác, những cũng có một vấn đề nghiêm trọng hơn. Trước khi 16550 UART được sử dụng rộng rãi, YMODEM-g không thể nhận ra các nguy cơ về tràn bộ đệm trên cổng nối tiếp.</w:t>
      </w:r>
    </w:p>
    <w:p w14:paraId="26B7EAF1" w14:textId="1D1BBF69" w:rsidR="0039762D" w:rsidRDefault="0039762D" w:rsidP="0039762D">
      <w:pPr>
        <w:pStyle w:val="u2"/>
        <w:numPr>
          <w:ilvl w:val="0"/>
          <w:numId w:val="0"/>
        </w:numPr>
        <w:rPr>
          <w:lang w:val="en-US"/>
        </w:rPr>
      </w:pPr>
      <w:r>
        <w:rPr>
          <w:lang w:val="en-US"/>
        </w:rPr>
        <w:t>2.4  ZMODEM</w:t>
      </w:r>
    </w:p>
    <w:p w14:paraId="4C8AE68D" w14:textId="42E07F30" w:rsidR="00C31E50" w:rsidRDefault="00C31E50" w:rsidP="00C31E50">
      <w:pPr>
        <w:rPr>
          <w:b/>
        </w:rPr>
      </w:pPr>
      <w:r w:rsidRPr="00C31E50">
        <w:rPr>
          <w:b/>
        </w:rPr>
        <w:t>Giới thiệu</w:t>
      </w:r>
    </w:p>
    <w:p w14:paraId="397C273C" w14:textId="4E235915" w:rsidR="00C31E50" w:rsidRDefault="00C31E50" w:rsidP="00C31E50">
      <w:r>
        <w:t xml:space="preserve">ZMODEM là một giao thức truyền tệp được phát triển bởi Check Forsberg vào năm 1986, trong một dự án do Telenet tài trợ để cải thiện việc chuyển tệp trên mạng X.25 của họ. Ngoài hiệu suất được cải thiện đáng kể so với các giao thức cũ, ZMODEM cũng cung cấp khả năng chuyển đổi khởi động lại, tự động khởi động bởi người gửi, CRC 32 bit và kí tự điều khiển hỗ trợ </w:t>
      </w:r>
      <w:r w:rsidR="005D059A">
        <w:t xml:space="preserve">dịch truyển </w:t>
      </w:r>
      <w:r>
        <w:t>8-bit clean</w:t>
      </w:r>
      <w:r w:rsidR="005D059A">
        <w:t xml:space="preserve"> cho phép sử dụng nó trên các mạng mà sẽ không vượt qua các ký tự điều khiển. ZMODEM trở lên cực kí phổ biến trên các hệ thống bảng tin (BBS) vào đầu những năm 1990, thay thế các giao thức trước đó như XMODEM và YMODEM.</w:t>
      </w:r>
    </w:p>
    <w:p w14:paraId="3D1D500C" w14:textId="1CAE081B" w:rsidR="000B1E0F" w:rsidRDefault="000B1E0F" w:rsidP="00C31E50">
      <w:r>
        <w:t>ZMODEM là sử kết hợp của cả 2 giao thức XMODEM và YMODEM.</w:t>
      </w:r>
    </w:p>
    <w:p w14:paraId="5B79B79E" w14:textId="32310E02" w:rsidR="000B1E0F" w:rsidRDefault="00DA6886" w:rsidP="00C31E50">
      <w:pPr>
        <w:rPr>
          <w:b/>
        </w:rPr>
      </w:pPr>
      <w:r w:rsidRPr="00DA6886">
        <w:rPr>
          <w:b/>
        </w:rPr>
        <w:t>Cải tiến</w:t>
      </w:r>
    </w:p>
    <w:p w14:paraId="1EF3433D" w14:textId="34032826" w:rsidR="00DA6886" w:rsidRDefault="00DA6886" w:rsidP="00C31E50">
      <w:r>
        <w:t>Một trong những cải tiến quan trọng trong ZMODEM là giới thiệu hỗ trợ cửa sổ trượt để cải thiện hiệu suất.</w:t>
      </w:r>
    </w:p>
    <w:p w14:paraId="78281BA8" w14:textId="6A8DDC27" w:rsidR="00DA6886" w:rsidRDefault="00DA6886" w:rsidP="00C31E50">
      <w:r>
        <w:lastRenderedPageBreak/>
        <w:t>Giao thức cửa sổ trượt giúp tránh được vấn đề độ trễ thời gian khi người gửi phải đợi tin nhắn ACK từ người nhận. Người nhận gửi cả ACK (hoặc NAK nếu bị lỗi) cùng với số gói mạ người đó đang xác nhận, người gửi có thể xử lý chúng và gửi lại gói bị lỗi theo yêu cầu của người nhận, điều này loại bỏ độ trễ xác nhận khi không có lỗi, chỉ để lại độ trễ truyền dữ liệu và phát hiện lỗi.</w:t>
      </w:r>
    </w:p>
    <w:p w14:paraId="5F43B1C9" w14:textId="1D2F9CEE" w:rsidR="00DA6886" w:rsidRDefault="00DA6886" w:rsidP="00C31E50">
      <w:r>
        <w:t xml:space="preserve">Hiệu suất của ZMODEM được cải thiện so với các giao thức phổ biến trước đây, nó thường thay thế ngay cả các giao thức đặc biệt như YMODEM-g. </w:t>
      </w:r>
    </w:p>
    <w:p w14:paraId="46A42237" w14:textId="01DF9B40" w:rsidR="00DA6886" w:rsidRPr="00DA6886" w:rsidRDefault="00DA6886" w:rsidP="00C31E50">
      <w:pPr>
        <w:rPr>
          <w:b/>
        </w:rPr>
      </w:pPr>
      <w:r w:rsidRPr="00DA6886">
        <w:rPr>
          <w:b/>
        </w:rPr>
        <w:t>Biến thể</w:t>
      </w:r>
    </w:p>
    <w:p w14:paraId="7A53A124" w14:textId="408BD08F" w:rsidR="00DA6886" w:rsidRDefault="00DA6886" w:rsidP="00C31E50">
      <w:r>
        <w:t>Một số phiên bản biến thể của ZMODEM đã xuất hiện:</w:t>
      </w:r>
    </w:p>
    <w:p w14:paraId="4ECCDD68" w14:textId="1132168C" w:rsidR="00DA6886" w:rsidRDefault="00DA6886" w:rsidP="00C31E50">
      <w:r>
        <w:t>+ ZedZap: là một biến thể với 8 khối kb cho hiệu năng tốt hơn trên các modem tốc độ cao.</w:t>
      </w:r>
    </w:p>
    <w:p w14:paraId="4997B387" w14:textId="0AC1F811" w:rsidR="00DA6886" w:rsidRDefault="00DA6886" w:rsidP="00C31E50">
      <w:r>
        <w:t>+ LeechZmodem</w:t>
      </w:r>
    </w:p>
    <w:p w14:paraId="4E5660A4" w14:textId="7DE2608B" w:rsidR="00DA6886" w:rsidRDefault="00DA6886" w:rsidP="00C31E50">
      <w:r>
        <w:t>+ DSZ (DOS Send ZMODEM).</w:t>
      </w:r>
    </w:p>
    <w:p w14:paraId="709EA1BD" w14:textId="7044749C" w:rsidR="00DA6886" w:rsidRDefault="00DA6886" w:rsidP="00C31E50">
      <w:r>
        <w:t>+ GSZ (Graphical Send ZMODEM).</w:t>
      </w:r>
    </w:p>
    <w:p w14:paraId="6F45BF3A" w14:textId="77777777" w:rsidR="008332E5" w:rsidRPr="008332E5" w:rsidRDefault="008332E5" w:rsidP="008332E5">
      <w:pPr>
        <w:rPr>
          <w:b/>
        </w:rPr>
      </w:pPr>
    </w:p>
    <w:p w14:paraId="432C0951" w14:textId="224895A3" w:rsidR="00DA6886" w:rsidRDefault="00DA6886" w:rsidP="00DA6886">
      <w:pPr>
        <w:pStyle w:val="u2"/>
        <w:numPr>
          <w:ilvl w:val="0"/>
          <w:numId w:val="0"/>
        </w:numPr>
        <w:rPr>
          <w:lang w:val="en-US"/>
        </w:rPr>
      </w:pPr>
      <w:r>
        <w:rPr>
          <w:lang w:val="en-US"/>
        </w:rPr>
        <w:t xml:space="preserve">2.5  </w:t>
      </w:r>
      <w:r w:rsidR="001875A3">
        <w:rPr>
          <w:lang w:val="en-US"/>
        </w:rPr>
        <w:t>BLAST</w:t>
      </w:r>
    </w:p>
    <w:p w14:paraId="55A140A4" w14:textId="5879749C" w:rsidR="001875A3" w:rsidRDefault="00B65946" w:rsidP="001875A3">
      <w:pPr>
        <w:rPr>
          <w:b/>
        </w:rPr>
      </w:pPr>
      <w:r w:rsidRPr="00B65946">
        <w:rPr>
          <w:b/>
        </w:rPr>
        <w:t>Giới thiệu</w:t>
      </w:r>
    </w:p>
    <w:p w14:paraId="467B5B70" w14:textId="1F9E660C" w:rsidR="00ED4EFF" w:rsidRDefault="00ED4EFF" w:rsidP="001875A3">
      <w:r>
        <w:t>BLAST (Blocked Asynchronous Transmission) là sản phẩm của Paul Charbonnet</w:t>
      </w:r>
      <w:r w:rsidR="004C630D">
        <w:t>, Jr một cựu nhân viên bán hàng ở Data General. Phiên bản gốc của nó được thiết kế và triển khai cho dòng m áy tính tổng hợp dữ liệu Nova bởi GW Smith, cựu kỹ sư hệ thống của Trung tâm nghiên cứu BorgWarner, người đã phát triển giao thức “ack-nak” cơ bản cho ứng dụng đo từ xa nói trên, bây giờ đã tạo ra một giao thức hoàn toàn mới với tất cả các tính năng được đề cập ở trên và anh ấy đã nghĩ ra từ viết tắt “BLAST”.</w:t>
      </w:r>
    </w:p>
    <w:p w14:paraId="1ABDAEE2" w14:textId="77777777" w:rsidR="004C630D" w:rsidRPr="00B65946" w:rsidRDefault="004C630D" w:rsidP="001875A3">
      <w:pPr>
        <w:rPr>
          <w:b/>
        </w:rPr>
      </w:pPr>
    </w:p>
    <w:p w14:paraId="362AE664" w14:textId="2AEE8337" w:rsidR="00B65946" w:rsidRDefault="00B65946" w:rsidP="001875A3">
      <w:r>
        <w:t>BLAST là giao thức không đồng bộ duy nhất đã được sử dụng vào lĩnh vực điện toán thập niên 1980 với tất cả các tính năng sau:</w:t>
      </w:r>
    </w:p>
    <w:p w14:paraId="48B747F3" w14:textId="51241EDD" w:rsidR="00B65946" w:rsidRDefault="00B65946" w:rsidP="001875A3">
      <w:r>
        <w:t>+ Mã hóa dữ liệu theo định hướng bit.</w:t>
      </w:r>
    </w:p>
    <w:p w14:paraId="71C0DDD2" w14:textId="1000481B" w:rsidR="00B65946" w:rsidRDefault="00B65946" w:rsidP="001875A3">
      <w:r>
        <w:t>+ Phát hiện lỗi CRC (kiểm tra dự phòng theo chu kỳ).</w:t>
      </w:r>
    </w:p>
    <w:p w14:paraId="75DAEF00" w14:textId="4F10C84A" w:rsidR="00B65946" w:rsidRDefault="00B65946" w:rsidP="001875A3">
      <w:r>
        <w:t>+ Sử dụng cửa sổ trượt.</w:t>
      </w:r>
    </w:p>
    <w:p w14:paraId="51E09EF1" w14:textId="3F2CEE7E" w:rsidR="00B65946" w:rsidRDefault="00B65946" w:rsidP="001875A3">
      <w:r>
        <w:lastRenderedPageBreak/>
        <w:t>+ Chọn lọc và truyền lại các khối bị lỗi.</w:t>
      </w:r>
    </w:p>
    <w:p w14:paraId="0180246C" w14:textId="79EAC361" w:rsidR="00B65946" w:rsidRDefault="00B65946" w:rsidP="00B65946">
      <w:r>
        <w:t>+ Truyền dữ liệu 2 chiều đồng thời.</w:t>
      </w:r>
    </w:p>
    <w:p w14:paraId="3E5651AE" w14:textId="0E11CE80" w:rsidR="004C630D" w:rsidRDefault="004C630D" w:rsidP="00B65946">
      <w:r>
        <w:t>BLAST mạnh hơn XMODEM, giao thức dùng chết độ full-duplex và dùng phương pháp kiểm soát lưu lượng dạng của số trượt.</w:t>
      </w:r>
    </w:p>
    <w:p w14:paraId="33F25AA6" w14:textId="02CE9E9B" w:rsidR="00902AAA" w:rsidRDefault="00F23A87" w:rsidP="00902AAA">
      <w:pPr>
        <w:pStyle w:val="u2"/>
        <w:numPr>
          <w:ilvl w:val="0"/>
          <w:numId w:val="0"/>
        </w:numPr>
        <w:rPr>
          <w:lang w:val="en-US"/>
        </w:rPr>
      </w:pPr>
      <w:r>
        <w:rPr>
          <w:lang w:val="en-US"/>
        </w:rPr>
        <w:t>2.6  KERMIT</w:t>
      </w:r>
    </w:p>
    <w:p w14:paraId="4BA744F3" w14:textId="6991A093" w:rsidR="00902AAA" w:rsidRDefault="00902AAA" w:rsidP="00902AAA">
      <w:pPr>
        <w:rPr>
          <w:b/>
        </w:rPr>
      </w:pPr>
      <w:r w:rsidRPr="00902AAA">
        <w:rPr>
          <w:b/>
        </w:rPr>
        <w:t>Giới thiệu</w:t>
      </w:r>
    </w:p>
    <w:p w14:paraId="12CA249C" w14:textId="432C5F38" w:rsidR="00902AAA" w:rsidRDefault="00902AAA" w:rsidP="00902AAA">
      <w:r>
        <w:t xml:space="preserve">Vào cuối những năm 1970, người dùng máy tính lớn của đại học Columbia chỉ có 35 kilobyte dung lượng lưu trữ mỗi người. Kermit được phát triển tại trường đại học dể học sinh có thể di chuyển các file giữa họ và đĩa mềm tại nhiều microcomputer xung </w:t>
      </w:r>
      <w:r w:rsidR="003E7CAA">
        <w:t>quanh khuôn viên trường.</w:t>
      </w:r>
      <w:r w:rsidR="00783F68">
        <w:t xml:space="preserve"> Các máy tính lớn của IBM đã sử dụng một bộ ký tự EBCDIC còn các máy tính CP/M và DEC sử dụng ASCII, do đó, chuyển đổi giữa hai bộ kí tự là một trong những chức năng ban đầu được tích hợp trong Kermit. Việc chuyển tập tinh đầu tiên với Kermit xảy ra vào tháng 4 năm 1981. Giao thức ban đầu được thiết kế vào năm 1981 bởi Frank da Cruz và Bill Catchings.</w:t>
      </w:r>
    </w:p>
    <w:p w14:paraId="184DB6B2" w14:textId="310BD926" w:rsidR="00783F68" w:rsidRDefault="00783F68" w:rsidP="00902AAA">
      <w:r>
        <w:t xml:space="preserve">Đại học Columbia đã phối hợp phát triển các phiên bản Kermit cho nhiều máy tính khác nhau tại trường đại học và các nơi khác, và phân phối phần mềm miễn phí. Kermit cho máy tính cá nhân của IBM trở lên cực kỳ phổ biến. Năm 1986, trường đại học thành lập dự án Kermit tiếp quản và bắt đầu thu phí sử dụng thương mại, dự án đã tự túc về tài chính. Để sử dụng phi thương mại, đại học Columbia đã tuyên bố rằng “Kermit là dành cho tất cả mọi người để sử dụng và chia sẻ, một khi bạn nhận được nó, hãy thoải mái chuyển nó cho bạn bè và đồng nghiệp của bạn. Mặc dù nó có bản quyền và không thuộc phạm vi công cộng, chúng tôi chỉ </w:t>
      </w:r>
      <w:r w:rsidR="000A26B0">
        <w:t>yêu cầu bạn không cố bán nó vì lợi nhuận và bạn chỉ sử dụng nó cho mục đích hòa bình và nhân đạo”.</w:t>
      </w:r>
    </w:p>
    <w:p w14:paraId="2E966704" w14:textId="5B60CBA1" w:rsidR="000A26B0" w:rsidRDefault="000A26B0" w:rsidP="00902AAA">
      <w:r>
        <w:t>Kể từ mùng 1 tháng 7 năm 2011, đại học Columbia đã ngừng tổ chức dự án này và phát hành nó cho mã nguồn mở.</w:t>
      </w:r>
    </w:p>
    <w:p w14:paraId="2B70CA6A" w14:textId="77777777" w:rsidR="00AD52D1" w:rsidRDefault="00AD52D1" w:rsidP="00902AAA"/>
    <w:p w14:paraId="39B597E0" w14:textId="5B4A3A7D" w:rsidR="000A26B0" w:rsidRPr="000A26B0" w:rsidRDefault="000A26B0" w:rsidP="00902AAA">
      <w:pPr>
        <w:rPr>
          <w:b/>
        </w:rPr>
      </w:pPr>
      <w:r w:rsidRPr="000A26B0">
        <w:rPr>
          <w:b/>
        </w:rPr>
        <w:t>Tổng quan</w:t>
      </w:r>
    </w:p>
    <w:p w14:paraId="7EE55201" w14:textId="00FC2AC8" w:rsidR="00F23A87" w:rsidRDefault="00F23A87" w:rsidP="00F23A87">
      <w:r>
        <w:t>Kermit hiện đang là giao thức không đồng bộ được dùng nhiều nhất hiện này.</w:t>
      </w:r>
    </w:p>
    <w:p w14:paraId="6501F5D9" w14:textId="52F10F2C" w:rsidR="00F23A87" w:rsidRDefault="00F23A87" w:rsidP="00F23A87">
      <w:r>
        <w:lastRenderedPageBreak/>
        <w:t>Giao thức truyền file này tương tự như hoạt động của XMODEM. Máy phát chờ NAK trước khi bắt đầu truyền</w:t>
      </w:r>
      <w:r w:rsidR="00644706">
        <w:t>. Kermit cho phép truyền các ký tự kiểm tra dạng text theo hai bước:</w:t>
      </w:r>
    </w:p>
    <w:p w14:paraId="04DFDB03" w14:textId="3FD5DE95" w:rsidR="00644706" w:rsidRDefault="00644706" w:rsidP="00F23A87">
      <w:r>
        <w:t>+ Đầu tiên, ký tự kiểm tra được dùng dạng text, được chuyển thành các ký tự in được</w:t>
      </w:r>
      <w:r w:rsidR="003F027A">
        <w:t xml:space="preserve"> thông qua việc thêm vào một số cố định và mã ASCII được dùng biểu diễn.</w:t>
      </w:r>
    </w:p>
    <w:p w14:paraId="0F43809F" w14:textId="49B2BAF4" w:rsidR="003F027A" w:rsidRDefault="003F027A" w:rsidP="00902AAA">
      <w:r>
        <w:t>+ Bước hai, thêm ký tự # vào phía trước ký tự vừa chuyển đổi. Theo cách này, ký tự kiểm tra dùng như text được gửi đi như hai ký tự. Khi máy thu gặp ký tự # thì biết phải bỏ đi và ký tự kế chính là ký tự kiểm tra. Nếu máy phát muốn phát ký tự #, thì cần phải gửi đi hai ký tự này.</w:t>
      </w:r>
    </w:p>
    <w:p w14:paraId="68BB11E8" w14:textId="56A91EB5" w:rsidR="000A26B0" w:rsidRPr="003F027A" w:rsidRDefault="000A26B0" w:rsidP="00902AAA">
      <w:pPr>
        <w:rPr>
          <w:b/>
        </w:rPr>
      </w:pPr>
      <w:r>
        <w:t>Các triển khai của Kermit được hỗ trợ bao gồm C-Kermit (cho Unix và OpenVMS) và Kermit-95 (Cho các phiên bản Windows từ Windows 95 trở đi và OS/2).</w:t>
      </w:r>
    </w:p>
    <w:p w14:paraId="637CA650" w14:textId="295A5DCA" w:rsidR="008332E5" w:rsidRDefault="008332E5" w:rsidP="008332E5"/>
    <w:p w14:paraId="307FE097" w14:textId="34D7DDC4" w:rsidR="0020308D" w:rsidRDefault="0020308D" w:rsidP="008D23D2"/>
    <w:p w14:paraId="58638B08" w14:textId="7DD9A225" w:rsidR="0020308D" w:rsidRDefault="0020308D" w:rsidP="008D23D2"/>
    <w:p w14:paraId="212E6964" w14:textId="0C8DF63A" w:rsidR="0020308D" w:rsidRDefault="0020308D" w:rsidP="008D23D2"/>
    <w:p w14:paraId="3D2BBAD4" w14:textId="51AB33DA" w:rsidR="0020308D" w:rsidRDefault="0020308D" w:rsidP="008D23D2"/>
    <w:p w14:paraId="2FF10E0F" w14:textId="4DB52373" w:rsidR="0020308D" w:rsidRDefault="0020308D" w:rsidP="008D23D2"/>
    <w:p w14:paraId="391DCFFD" w14:textId="47C0F540" w:rsidR="0020308D" w:rsidRDefault="0020308D" w:rsidP="008D23D2"/>
    <w:p w14:paraId="508D7802" w14:textId="5E41C3CF" w:rsidR="0020308D" w:rsidRDefault="0020308D" w:rsidP="008D23D2"/>
    <w:p w14:paraId="1C01C94C" w14:textId="0B942E12" w:rsidR="0020308D" w:rsidRDefault="0020308D" w:rsidP="008D23D2"/>
    <w:p w14:paraId="4EB82AA0" w14:textId="0A481DE9" w:rsidR="0020308D" w:rsidRDefault="0020308D" w:rsidP="008D23D2"/>
    <w:p w14:paraId="0BB028B3" w14:textId="0015FF39" w:rsidR="0020308D" w:rsidRDefault="0020308D" w:rsidP="008D23D2"/>
    <w:p w14:paraId="66ECD6EA" w14:textId="26FDCB78" w:rsidR="0020308D" w:rsidRDefault="0020308D" w:rsidP="008D23D2"/>
    <w:p w14:paraId="71737064" w14:textId="74AB9633" w:rsidR="0020308D" w:rsidRDefault="0020308D" w:rsidP="008D23D2"/>
    <w:p w14:paraId="75AE15B0" w14:textId="3283082F" w:rsidR="0020308D" w:rsidRDefault="0020308D" w:rsidP="008D23D2"/>
    <w:p w14:paraId="67DDC7AB" w14:textId="4241C7BC" w:rsidR="0020308D" w:rsidRDefault="0020308D" w:rsidP="008D23D2"/>
    <w:p w14:paraId="70983E40" w14:textId="1B991DFB" w:rsidR="0020308D" w:rsidRDefault="0020308D" w:rsidP="008D23D2"/>
    <w:p w14:paraId="5C1FDC0E" w14:textId="4D49F5ED" w:rsidR="0020308D" w:rsidRDefault="0020308D" w:rsidP="008D23D2"/>
    <w:p w14:paraId="3B44524A" w14:textId="39822FA5" w:rsidR="00087ECB" w:rsidRDefault="00087ECB" w:rsidP="00087ECB">
      <w:pPr>
        <w:jc w:val="center"/>
        <w:rPr>
          <w:b/>
          <w:sz w:val="32"/>
          <w:szCs w:val="32"/>
        </w:rPr>
      </w:pPr>
      <w:r w:rsidRPr="00087ECB">
        <w:rPr>
          <w:b/>
          <w:sz w:val="32"/>
          <w:szCs w:val="32"/>
        </w:rPr>
        <w:lastRenderedPageBreak/>
        <w:t>CHƯƠNG 3</w:t>
      </w:r>
      <w:r w:rsidR="008D3367">
        <w:rPr>
          <w:b/>
          <w:sz w:val="32"/>
          <w:szCs w:val="32"/>
        </w:rPr>
        <w:t>.</w:t>
      </w:r>
      <w:r w:rsidRPr="00087ECB">
        <w:rPr>
          <w:b/>
          <w:sz w:val="32"/>
          <w:szCs w:val="32"/>
        </w:rPr>
        <w:t xml:space="preserve">  CÁC GIAO THỨC LIÊN KẾT ĐỒNG BỘ</w:t>
      </w:r>
    </w:p>
    <w:p w14:paraId="6844883A" w14:textId="282B0DF6" w:rsidR="00087ECB" w:rsidRDefault="00087ECB" w:rsidP="00087ECB">
      <w:pPr>
        <w:jc w:val="left"/>
        <w:rPr>
          <w:b/>
          <w:sz w:val="32"/>
          <w:szCs w:val="32"/>
        </w:rPr>
      </w:pPr>
    </w:p>
    <w:p w14:paraId="16C357A2" w14:textId="0B87BBFD" w:rsidR="00087ECB" w:rsidRDefault="00C349D2" w:rsidP="00087ECB">
      <w:pPr>
        <w:jc w:val="left"/>
        <w:rPr>
          <w:b/>
          <w:sz w:val="32"/>
          <w:szCs w:val="32"/>
        </w:rPr>
      </w:pPr>
      <w:r>
        <w:rPr>
          <w:b/>
          <w:sz w:val="32"/>
          <w:szCs w:val="32"/>
        </w:rPr>
        <w:t>3.1 HDLC</w:t>
      </w:r>
    </w:p>
    <w:p w14:paraId="71439EBE" w14:textId="4250B4A4" w:rsidR="006A3983" w:rsidRDefault="006A3983" w:rsidP="00087ECB">
      <w:pPr>
        <w:jc w:val="left"/>
        <w:rPr>
          <w:b/>
          <w:sz w:val="32"/>
          <w:szCs w:val="32"/>
        </w:rPr>
      </w:pPr>
      <w:r>
        <w:rPr>
          <w:b/>
          <w:sz w:val="32"/>
          <w:szCs w:val="32"/>
        </w:rPr>
        <w:t>Giới thiệu</w:t>
      </w:r>
    </w:p>
    <w:p w14:paraId="773BA7FD" w14:textId="2D2EC235" w:rsidR="00C349D2" w:rsidRDefault="00A6027D" w:rsidP="00087ECB">
      <w:pPr>
        <w:jc w:val="left"/>
        <w:rPr>
          <w:sz w:val="32"/>
          <w:szCs w:val="32"/>
        </w:rPr>
      </w:pPr>
      <w:r>
        <w:rPr>
          <w:sz w:val="32"/>
          <w:szCs w:val="32"/>
        </w:rPr>
        <w:t>Là giao thức truyền thông mục đich chung điểm-điểm hoạt động ở cấp liên kết dữ liệu. Nó dựa trên ISO 3309 và ISO 4335</w:t>
      </w:r>
      <w:r w:rsidR="006A3983">
        <w:rPr>
          <w:sz w:val="32"/>
          <w:szCs w:val="32"/>
        </w:rPr>
        <w:t>.</w:t>
      </w:r>
    </w:p>
    <w:p w14:paraId="75DD41CB" w14:textId="7DA4FD07" w:rsidR="006A3983" w:rsidRDefault="006A3983" w:rsidP="00087ECB">
      <w:pPr>
        <w:jc w:val="left"/>
        <w:rPr>
          <w:sz w:val="32"/>
          <w:szCs w:val="32"/>
        </w:rPr>
      </w:pPr>
      <w:r>
        <w:rPr>
          <w:sz w:val="32"/>
          <w:szCs w:val="32"/>
        </w:rPr>
        <w:t>Nó nổi lên như một sự tiến hóa của SDLC trước đó. Nó cung cấp khả năng phục hồi lỗi trong trường hợp mất gói dữ liệu, lỗi chuối và các lỗi khác, do đó nó cung cấp liên lạc đáng tin cậy giữa máy phát và máy thu.</w:t>
      </w:r>
    </w:p>
    <w:p w14:paraId="7B5622F7" w14:textId="49DE6F9F" w:rsidR="00BA7054" w:rsidRDefault="00835237" w:rsidP="00BA7054">
      <w:pPr>
        <w:jc w:val="left"/>
        <w:rPr>
          <w:sz w:val="32"/>
          <w:szCs w:val="32"/>
        </w:rPr>
      </w:pPr>
      <w:r>
        <w:rPr>
          <w:sz w:val="32"/>
          <w:szCs w:val="32"/>
        </w:rPr>
        <w:t>Đặc điểm cơ bản</w:t>
      </w:r>
    </w:p>
    <w:p w14:paraId="756D12F5" w14:textId="48EA76D7" w:rsidR="00BA7054" w:rsidRDefault="00BA7054" w:rsidP="00BA7054">
      <w:pPr>
        <w:jc w:val="left"/>
        <w:rPr>
          <w:sz w:val="32"/>
          <w:szCs w:val="32"/>
        </w:rPr>
      </w:pPr>
      <w:r>
        <w:rPr>
          <w:sz w:val="32"/>
          <w:szCs w:val="32"/>
        </w:rPr>
        <w:t>Đặc điểm:</w:t>
      </w:r>
    </w:p>
    <w:p w14:paraId="65DDE2C1" w14:textId="440A44AB" w:rsidR="00BA7054" w:rsidRDefault="00BA7054" w:rsidP="00BA7054">
      <w:pPr>
        <w:jc w:val="left"/>
        <w:rPr>
          <w:sz w:val="32"/>
          <w:szCs w:val="32"/>
        </w:rPr>
      </w:pPr>
      <w:r>
        <w:rPr>
          <w:sz w:val="32"/>
          <w:szCs w:val="32"/>
        </w:rPr>
        <w:t>+ Hoạt động ở chế độ full-duplex.</w:t>
      </w:r>
    </w:p>
    <w:p w14:paraId="58F92737" w14:textId="7F9D02C2" w:rsidR="00BA7054" w:rsidRDefault="00BA7054" w:rsidP="00BA7054">
      <w:pPr>
        <w:jc w:val="left"/>
        <w:rPr>
          <w:sz w:val="32"/>
          <w:szCs w:val="32"/>
        </w:rPr>
      </w:pPr>
      <w:r>
        <w:rPr>
          <w:sz w:val="32"/>
          <w:szCs w:val="32"/>
        </w:rPr>
        <w:t>+ Liên kết point-to-point hoặc multipoint.</w:t>
      </w:r>
    </w:p>
    <w:p w14:paraId="457FD5F8" w14:textId="6CE6C0DD" w:rsidR="00BA7054" w:rsidRDefault="00BA7054" w:rsidP="00BA7054">
      <w:pPr>
        <w:jc w:val="left"/>
        <w:rPr>
          <w:sz w:val="32"/>
          <w:szCs w:val="32"/>
        </w:rPr>
      </w:pPr>
      <w:r>
        <w:rPr>
          <w:sz w:val="32"/>
          <w:szCs w:val="32"/>
        </w:rPr>
        <w:t>+ Truyền dẫn đồng bộ.</w:t>
      </w:r>
    </w:p>
    <w:p w14:paraId="3AF6841C" w14:textId="5CC3C03F" w:rsidR="00BA7054" w:rsidRDefault="00BA7054" w:rsidP="00BA7054">
      <w:pPr>
        <w:jc w:val="left"/>
        <w:rPr>
          <w:sz w:val="32"/>
          <w:szCs w:val="32"/>
        </w:rPr>
      </w:pPr>
      <w:r>
        <w:rPr>
          <w:sz w:val="32"/>
          <w:szCs w:val="32"/>
        </w:rPr>
        <w:t>+ Điều khiển lỗi.</w:t>
      </w:r>
    </w:p>
    <w:p w14:paraId="5CB32540" w14:textId="3E09B9E0" w:rsidR="00BA7054" w:rsidRDefault="00BA7054" w:rsidP="00BA7054">
      <w:pPr>
        <w:jc w:val="left"/>
        <w:rPr>
          <w:sz w:val="32"/>
          <w:szCs w:val="32"/>
        </w:rPr>
      </w:pPr>
      <w:r>
        <w:rPr>
          <w:sz w:val="32"/>
          <w:szCs w:val="32"/>
        </w:rPr>
        <w:t>+ Dùng cho các liên kết với giá trị lớn và nhỏ của a</w:t>
      </w:r>
      <w:r w:rsidR="0067221D">
        <w:rPr>
          <w:sz w:val="32"/>
          <w:szCs w:val="32"/>
        </w:rPr>
        <w:t>.</w:t>
      </w:r>
    </w:p>
    <w:p w14:paraId="162C9820" w14:textId="76651D67" w:rsidR="0067221D" w:rsidRDefault="0067221D" w:rsidP="00BA7054">
      <w:pPr>
        <w:jc w:val="left"/>
        <w:rPr>
          <w:sz w:val="32"/>
          <w:szCs w:val="32"/>
        </w:rPr>
      </w:pPr>
      <w:r>
        <w:rPr>
          <w:sz w:val="32"/>
          <w:szCs w:val="32"/>
        </w:rPr>
        <w:t>Ưu điểm:</w:t>
      </w:r>
    </w:p>
    <w:p w14:paraId="2025FCE5" w14:textId="25AB444D" w:rsidR="0067221D" w:rsidRDefault="0067221D" w:rsidP="00BA7054">
      <w:pPr>
        <w:jc w:val="left"/>
        <w:rPr>
          <w:sz w:val="32"/>
          <w:szCs w:val="32"/>
        </w:rPr>
      </w:pPr>
      <w:r>
        <w:rPr>
          <w:sz w:val="32"/>
          <w:szCs w:val="32"/>
        </w:rPr>
        <w:t>+ Không phụ thuộc mã điều khiển.</w:t>
      </w:r>
    </w:p>
    <w:p w14:paraId="3668039F" w14:textId="48479B71" w:rsidR="0067221D" w:rsidRDefault="0067221D" w:rsidP="00BA7054">
      <w:pPr>
        <w:jc w:val="left"/>
        <w:rPr>
          <w:sz w:val="32"/>
          <w:szCs w:val="32"/>
        </w:rPr>
      </w:pPr>
      <w:r>
        <w:rPr>
          <w:sz w:val="32"/>
          <w:szCs w:val="32"/>
        </w:rPr>
        <w:t>+ Khả năng thích ứng.</w:t>
      </w:r>
    </w:p>
    <w:p w14:paraId="7E232AFE" w14:textId="21C3F266" w:rsidR="0067221D" w:rsidRDefault="0067221D" w:rsidP="00BA7054">
      <w:pPr>
        <w:jc w:val="left"/>
        <w:rPr>
          <w:sz w:val="32"/>
          <w:szCs w:val="32"/>
        </w:rPr>
      </w:pPr>
      <w:r>
        <w:rPr>
          <w:sz w:val="32"/>
          <w:szCs w:val="32"/>
        </w:rPr>
        <w:t>+ Hiệu quả cao.</w:t>
      </w:r>
    </w:p>
    <w:p w14:paraId="7536F450" w14:textId="0902BA95" w:rsidR="0067221D" w:rsidRDefault="0067221D" w:rsidP="00BA7054">
      <w:pPr>
        <w:jc w:val="left"/>
        <w:rPr>
          <w:sz w:val="32"/>
          <w:szCs w:val="32"/>
        </w:rPr>
      </w:pPr>
      <w:r>
        <w:rPr>
          <w:sz w:val="32"/>
          <w:szCs w:val="32"/>
        </w:rPr>
        <w:t>+ Độ tin cậy cao.</w:t>
      </w:r>
    </w:p>
    <w:p w14:paraId="48BC9688" w14:textId="77777777" w:rsidR="0067221D" w:rsidRPr="00BA7054" w:rsidRDefault="0067221D" w:rsidP="00BA7054">
      <w:pPr>
        <w:jc w:val="left"/>
        <w:rPr>
          <w:sz w:val="32"/>
          <w:szCs w:val="32"/>
        </w:rPr>
      </w:pPr>
    </w:p>
    <w:p w14:paraId="07AE21AE" w14:textId="72B5B446" w:rsidR="00835237" w:rsidRDefault="00DB29D7" w:rsidP="00087ECB">
      <w:pPr>
        <w:jc w:val="left"/>
        <w:rPr>
          <w:sz w:val="32"/>
          <w:szCs w:val="32"/>
        </w:rPr>
      </w:pPr>
      <w:r>
        <w:rPr>
          <w:sz w:val="32"/>
          <w:szCs w:val="32"/>
        </w:rPr>
        <w:t>HDLC định nghĩa ba loại trạm, ba cấu hình liên kết và ba chế động hoạt động để truyền dữ liệu.</w:t>
      </w:r>
    </w:p>
    <w:p w14:paraId="3FD1DBDD" w14:textId="4FA278D9" w:rsidR="00DB29D7" w:rsidRDefault="00882001" w:rsidP="00087ECB">
      <w:pPr>
        <w:jc w:val="left"/>
        <w:rPr>
          <w:sz w:val="32"/>
          <w:szCs w:val="32"/>
        </w:rPr>
      </w:pPr>
      <w:r>
        <w:rPr>
          <w:sz w:val="32"/>
          <w:szCs w:val="32"/>
        </w:rPr>
        <w:t>Ba loại trạm của HDLC là : sơ cấp, thứ cấp và kết hợp.</w:t>
      </w:r>
    </w:p>
    <w:p w14:paraId="27030895" w14:textId="5C685E08" w:rsidR="005E313B" w:rsidRDefault="005E313B" w:rsidP="00087ECB">
      <w:pPr>
        <w:jc w:val="left"/>
        <w:rPr>
          <w:sz w:val="32"/>
          <w:szCs w:val="32"/>
        </w:rPr>
      </w:pPr>
      <w:r>
        <w:rPr>
          <w:sz w:val="32"/>
          <w:szCs w:val="32"/>
        </w:rPr>
        <w:lastRenderedPageBreak/>
        <w:t>Các cấu hình mạng dùng HDLC:</w:t>
      </w:r>
    </w:p>
    <w:p w14:paraId="2AEC3658" w14:textId="77777777" w:rsidR="00911A60" w:rsidRDefault="00911A60" w:rsidP="00087ECB">
      <w:pPr>
        <w:jc w:val="left"/>
        <w:rPr>
          <w:sz w:val="32"/>
          <w:szCs w:val="32"/>
        </w:rPr>
      </w:pPr>
    </w:p>
    <w:p w14:paraId="267BE64C" w14:textId="42ED94DA" w:rsidR="005E313B" w:rsidRDefault="00911A60" w:rsidP="00911A60">
      <w:pPr>
        <w:jc w:val="center"/>
        <w:rPr>
          <w:sz w:val="32"/>
          <w:szCs w:val="32"/>
        </w:rPr>
      </w:pPr>
      <w:r>
        <w:rPr>
          <w:lang w:val="vi-VN" w:eastAsia="vi-VN"/>
        </w:rPr>
        <w:drawing>
          <wp:inline distT="0" distB="0" distL="0" distR="0" wp14:anchorId="637E1CD0" wp14:editId="307D9275">
            <wp:extent cx="4112142" cy="1943100"/>
            <wp:effectExtent l="0" t="0" r="3175"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28097" cy="1950639"/>
                    </a:xfrm>
                    <a:prstGeom prst="rect">
                      <a:avLst/>
                    </a:prstGeom>
                  </pic:spPr>
                </pic:pic>
              </a:graphicData>
            </a:graphic>
          </wp:inline>
        </w:drawing>
      </w:r>
    </w:p>
    <w:p w14:paraId="148F92C2" w14:textId="62FDE2FB" w:rsidR="00B863DE" w:rsidRDefault="00B863DE" w:rsidP="00911A60">
      <w:pPr>
        <w:jc w:val="center"/>
        <w:rPr>
          <w:sz w:val="32"/>
          <w:szCs w:val="32"/>
        </w:rPr>
      </w:pPr>
      <w:r>
        <w:rPr>
          <w:sz w:val="32"/>
          <w:szCs w:val="32"/>
        </w:rPr>
        <w:t>Hình 19</w:t>
      </w:r>
    </w:p>
    <w:p w14:paraId="2F744298" w14:textId="314BE957" w:rsidR="00911A60" w:rsidRDefault="00911A60" w:rsidP="00911A60">
      <w:pPr>
        <w:jc w:val="center"/>
        <w:rPr>
          <w:sz w:val="32"/>
          <w:szCs w:val="32"/>
        </w:rPr>
      </w:pPr>
      <w:r>
        <w:rPr>
          <w:sz w:val="32"/>
          <w:szCs w:val="32"/>
        </w:rPr>
        <w:t>Điểm nối điểm với một sơ cấp và một thứ cấp</w:t>
      </w:r>
    </w:p>
    <w:p w14:paraId="48437E07" w14:textId="0D335CA6" w:rsidR="00F63B50" w:rsidRDefault="00F63B50" w:rsidP="00911A60">
      <w:pPr>
        <w:jc w:val="center"/>
        <w:rPr>
          <w:sz w:val="32"/>
          <w:szCs w:val="32"/>
        </w:rPr>
      </w:pPr>
      <w:r>
        <w:rPr>
          <w:lang w:val="vi-VN" w:eastAsia="vi-VN"/>
        </w:rPr>
        <w:drawing>
          <wp:inline distT="0" distB="0" distL="0" distR="0" wp14:anchorId="2C29ACA5" wp14:editId="2C63D6C7">
            <wp:extent cx="3600450" cy="2000250"/>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00450" cy="2000250"/>
                    </a:xfrm>
                    <a:prstGeom prst="rect">
                      <a:avLst/>
                    </a:prstGeom>
                  </pic:spPr>
                </pic:pic>
              </a:graphicData>
            </a:graphic>
          </wp:inline>
        </w:drawing>
      </w:r>
    </w:p>
    <w:p w14:paraId="16C4E002" w14:textId="19D268E6" w:rsidR="004711A7" w:rsidRDefault="004711A7" w:rsidP="00911A60">
      <w:pPr>
        <w:jc w:val="center"/>
        <w:rPr>
          <w:sz w:val="32"/>
          <w:szCs w:val="32"/>
        </w:rPr>
      </w:pPr>
      <w:r>
        <w:rPr>
          <w:sz w:val="32"/>
          <w:szCs w:val="32"/>
        </w:rPr>
        <w:t>Hình 20</w:t>
      </w:r>
    </w:p>
    <w:p w14:paraId="0676034E" w14:textId="508B515C" w:rsidR="00F63B50" w:rsidRDefault="00F63B50" w:rsidP="00911A60">
      <w:pPr>
        <w:jc w:val="center"/>
        <w:rPr>
          <w:sz w:val="32"/>
          <w:szCs w:val="32"/>
        </w:rPr>
      </w:pPr>
      <w:r>
        <w:rPr>
          <w:sz w:val="32"/>
          <w:szCs w:val="32"/>
        </w:rPr>
        <w:t>Đa điểm với một sơ cấp và nhiều thứ cấp</w:t>
      </w:r>
    </w:p>
    <w:p w14:paraId="0BBD2625" w14:textId="24DC7CD6" w:rsidR="00F63B50" w:rsidRDefault="003E5499" w:rsidP="00911A60">
      <w:pPr>
        <w:jc w:val="center"/>
        <w:rPr>
          <w:sz w:val="32"/>
          <w:szCs w:val="32"/>
        </w:rPr>
      </w:pPr>
      <w:r>
        <w:rPr>
          <w:lang w:val="vi-VN" w:eastAsia="vi-VN"/>
        </w:rPr>
        <w:drawing>
          <wp:inline distT="0" distB="0" distL="0" distR="0" wp14:anchorId="72036A47" wp14:editId="3CABC620">
            <wp:extent cx="3607904" cy="125730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14199" cy="1259494"/>
                    </a:xfrm>
                    <a:prstGeom prst="rect">
                      <a:avLst/>
                    </a:prstGeom>
                  </pic:spPr>
                </pic:pic>
              </a:graphicData>
            </a:graphic>
          </wp:inline>
        </w:drawing>
      </w:r>
    </w:p>
    <w:p w14:paraId="3C416D35" w14:textId="35075974" w:rsidR="00D63E54" w:rsidRDefault="00D63E54" w:rsidP="00911A60">
      <w:pPr>
        <w:jc w:val="center"/>
        <w:rPr>
          <w:sz w:val="32"/>
          <w:szCs w:val="32"/>
        </w:rPr>
      </w:pPr>
      <w:r>
        <w:rPr>
          <w:sz w:val="32"/>
          <w:szCs w:val="32"/>
        </w:rPr>
        <w:t>Hình 21</w:t>
      </w:r>
    </w:p>
    <w:p w14:paraId="39ADF4F6" w14:textId="214C8607" w:rsidR="003E5499" w:rsidRDefault="003E5499" w:rsidP="00911A60">
      <w:pPr>
        <w:jc w:val="center"/>
        <w:rPr>
          <w:sz w:val="32"/>
          <w:szCs w:val="32"/>
        </w:rPr>
      </w:pPr>
      <w:r>
        <w:rPr>
          <w:sz w:val="32"/>
          <w:szCs w:val="32"/>
        </w:rPr>
        <w:t>Điểm nối điểm với hai sơ cấp và hai thứ cấp</w:t>
      </w:r>
    </w:p>
    <w:p w14:paraId="1BBFA89D" w14:textId="579015FC" w:rsidR="00882001" w:rsidRDefault="00BE1FBE" w:rsidP="00087ECB">
      <w:pPr>
        <w:jc w:val="left"/>
        <w:rPr>
          <w:sz w:val="32"/>
          <w:szCs w:val="32"/>
        </w:rPr>
      </w:pPr>
      <w:r>
        <w:rPr>
          <w:sz w:val="32"/>
          <w:szCs w:val="32"/>
        </w:rPr>
        <w:t>Các loại trạm làm việc:</w:t>
      </w:r>
    </w:p>
    <w:p w14:paraId="5923CC33" w14:textId="598CE15F" w:rsidR="00BE1FBE" w:rsidRDefault="00BE1FBE" w:rsidP="00BE1FBE">
      <w:pPr>
        <w:pStyle w:val="oancuaDanhsach"/>
        <w:numPr>
          <w:ilvl w:val="0"/>
          <w:numId w:val="10"/>
        </w:numPr>
        <w:jc w:val="left"/>
        <w:rPr>
          <w:sz w:val="32"/>
          <w:szCs w:val="32"/>
        </w:rPr>
      </w:pPr>
      <w:r>
        <w:rPr>
          <w:sz w:val="32"/>
          <w:szCs w:val="32"/>
        </w:rPr>
        <w:lastRenderedPageBreak/>
        <w:t>Trạm sơ cấp:</w:t>
      </w:r>
    </w:p>
    <w:p w14:paraId="0CAED2D4" w14:textId="70B19B98" w:rsidR="00BE1FBE" w:rsidRDefault="00BE1FBE" w:rsidP="00BE1FBE">
      <w:pPr>
        <w:pStyle w:val="oancuaDanhsach"/>
        <w:numPr>
          <w:ilvl w:val="1"/>
          <w:numId w:val="10"/>
        </w:numPr>
        <w:jc w:val="left"/>
        <w:rPr>
          <w:sz w:val="32"/>
          <w:szCs w:val="32"/>
        </w:rPr>
      </w:pPr>
      <w:r>
        <w:rPr>
          <w:sz w:val="32"/>
          <w:szCs w:val="32"/>
        </w:rPr>
        <w:t>Điều khiển hoạt dộng của liên kết.</w:t>
      </w:r>
    </w:p>
    <w:p w14:paraId="68AB002A" w14:textId="059650E1" w:rsidR="00BE1FBE" w:rsidRDefault="00BE1FBE" w:rsidP="00BE1FBE">
      <w:pPr>
        <w:pStyle w:val="oancuaDanhsach"/>
        <w:numPr>
          <w:ilvl w:val="1"/>
          <w:numId w:val="10"/>
        </w:numPr>
        <w:jc w:val="left"/>
        <w:rPr>
          <w:sz w:val="32"/>
          <w:szCs w:val="32"/>
        </w:rPr>
      </w:pPr>
      <w:r>
        <w:rPr>
          <w:sz w:val="32"/>
          <w:szCs w:val="32"/>
        </w:rPr>
        <w:t>Phát ra cá khung l</w:t>
      </w:r>
      <w:r w:rsidR="005E6F55">
        <w:rPr>
          <w:sz w:val="32"/>
          <w:szCs w:val="32"/>
        </w:rPr>
        <w:t>ệnh.</w:t>
      </w:r>
    </w:p>
    <w:p w14:paraId="72A96F86" w14:textId="3259C411" w:rsidR="005E6F55" w:rsidRDefault="005E6F55" w:rsidP="00BE1FBE">
      <w:pPr>
        <w:pStyle w:val="oancuaDanhsach"/>
        <w:numPr>
          <w:ilvl w:val="1"/>
          <w:numId w:val="10"/>
        </w:numPr>
        <w:jc w:val="left"/>
        <w:rPr>
          <w:sz w:val="32"/>
          <w:szCs w:val="32"/>
        </w:rPr>
      </w:pPr>
      <w:r>
        <w:rPr>
          <w:sz w:val="32"/>
          <w:szCs w:val="32"/>
        </w:rPr>
        <w:t>Duy trì liên kết luận lý riêng cho các trạm phụ.</w:t>
      </w:r>
    </w:p>
    <w:p w14:paraId="38C387BC" w14:textId="5153257D" w:rsidR="005E6F55" w:rsidRDefault="005E6F55" w:rsidP="005E6F55">
      <w:pPr>
        <w:pStyle w:val="oancuaDanhsach"/>
        <w:numPr>
          <w:ilvl w:val="0"/>
          <w:numId w:val="10"/>
        </w:numPr>
        <w:jc w:val="left"/>
        <w:rPr>
          <w:sz w:val="32"/>
          <w:szCs w:val="32"/>
        </w:rPr>
      </w:pPr>
      <w:r>
        <w:rPr>
          <w:sz w:val="32"/>
          <w:szCs w:val="32"/>
        </w:rPr>
        <w:t>Trạm thứ cấp:</w:t>
      </w:r>
    </w:p>
    <w:p w14:paraId="7DD20E1D" w14:textId="09F9A0C2" w:rsidR="005E6F55" w:rsidRDefault="005E6F55" w:rsidP="005E6F55">
      <w:pPr>
        <w:pStyle w:val="oancuaDanhsach"/>
        <w:numPr>
          <w:ilvl w:val="1"/>
          <w:numId w:val="10"/>
        </w:numPr>
        <w:jc w:val="left"/>
        <w:rPr>
          <w:sz w:val="32"/>
          <w:szCs w:val="32"/>
        </w:rPr>
      </w:pPr>
      <w:r>
        <w:rPr>
          <w:sz w:val="32"/>
          <w:szCs w:val="32"/>
        </w:rPr>
        <w:t>Hoạt động dưới sự điều khiển của trạm chính.</w:t>
      </w:r>
    </w:p>
    <w:p w14:paraId="4898E368" w14:textId="4822C88D" w:rsidR="005E6F55" w:rsidRDefault="005E6F55" w:rsidP="005E6F55">
      <w:pPr>
        <w:pStyle w:val="oancuaDanhsach"/>
        <w:numPr>
          <w:ilvl w:val="1"/>
          <w:numId w:val="10"/>
        </w:numPr>
        <w:jc w:val="left"/>
        <w:rPr>
          <w:sz w:val="32"/>
          <w:szCs w:val="32"/>
        </w:rPr>
      </w:pPr>
      <w:r>
        <w:rPr>
          <w:sz w:val="32"/>
          <w:szCs w:val="32"/>
        </w:rPr>
        <w:t>Phát ra các khung đáp ứng.</w:t>
      </w:r>
    </w:p>
    <w:p w14:paraId="7974A887" w14:textId="1531378A" w:rsidR="005E6F55" w:rsidRDefault="005E6F55" w:rsidP="005E6F55">
      <w:pPr>
        <w:pStyle w:val="oancuaDanhsach"/>
        <w:numPr>
          <w:ilvl w:val="1"/>
          <w:numId w:val="10"/>
        </w:numPr>
        <w:jc w:val="left"/>
        <w:rPr>
          <w:sz w:val="32"/>
          <w:szCs w:val="32"/>
        </w:rPr>
      </w:pPr>
      <w:r>
        <w:rPr>
          <w:sz w:val="32"/>
          <w:szCs w:val="32"/>
        </w:rPr>
        <w:t>Trạm sơ cấp duy trì các liên kết lý luận riêng cho trạm thứ cấp.</w:t>
      </w:r>
    </w:p>
    <w:p w14:paraId="1C2C5F02" w14:textId="1343D30C" w:rsidR="005E6F55" w:rsidRDefault="005E6F55" w:rsidP="005E6F55">
      <w:pPr>
        <w:pStyle w:val="oancuaDanhsach"/>
        <w:numPr>
          <w:ilvl w:val="0"/>
          <w:numId w:val="10"/>
        </w:numPr>
        <w:jc w:val="left"/>
        <w:rPr>
          <w:sz w:val="32"/>
          <w:szCs w:val="32"/>
        </w:rPr>
      </w:pPr>
      <w:r>
        <w:rPr>
          <w:sz w:val="32"/>
          <w:szCs w:val="32"/>
        </w:rPr>
        <w:t>Trạm tổ hợp:</w:t>
      </w:r>
    </w:p>
    <w:p w14:paraId="2C04256A" w14:textId="1D50FDCE" w:rsidR="005E6F55" w:rsidRDefault="005E6F55" w:rsidP="005E6F55">
      <w:pPr>
        <w:pStyle w:val="oancuaDanhsach"/>
        <w:numPr>
          <w:ilvl w:val="1"/>
          <w:numId w:val="10"/>
        </w:numPr>
        <w:jc w:val="left"/>
        <w:rPr>
          <w:sz w:val="32"/>
          <w:szCs w:val="32"/>
        </w:rPr>
      </w:pPr>
      <w:r>
        <w:rPr>
          <w:sz w:val="32"/>
          <w:szCs w:val="32"/>
        </w:rPr>
        <w:t>Có thể phát ra các khung lệnh và khung đáp ứng.</w:t>
      </w:r>
    </w:p>
    <w:p w14:paraId="47258773" w14:textId="02E856C5" w:rsidR="005E6F55" w:rsidRDefault="005E6F55" w:rsidP="005E6F55">
      <w:pPr>
        <w:pStyle w:val="oancuaDanhsach"/>
        <w:numPr>
          <w:ilvl w:val="1"/>
          <w:numId w:val="10"/>
        </w:numPr>
        <w:jc w:val="left"/>
        <w:rPr>
          <w:sz w:val="32"/>
          <w:szCs w:val="32"/>
        </w:rPr>
      </w:pPr>
      <w:r>
        <w:rPr>
          <w:sz w:val="32"/>
          <w:szCs w:val="32"/>
        </w:rPr>
        <w:t>Kết hợp đặc điểm của cả trạm sơ cấp và trạm thứ cấp.</w:t>
      </w:r>
    </w:p>
    <w:p w14:paraId="26557CF7" w14:textId="5E88F9BE" w:rsidR="005E6F55" w:rsidRDefault="005E6F55" w:rsidP="005E6F55">
      <w:pPr>
        <w:ind w:firstLine="0"/>
        <w:jc w:val="left"/>
        <w:rPr>
          <w:sz w:val="32"/>
          <w:szCs w:val="32"/>
        </w:rPr>
      </w:pPr>
      <w:r>
        <w:rPr>
          <w:sz w:val="32"/>
          <w:szCs w:val="32"/>
        </w:rPr>
        <w:t xml:space="preserve">      </w:t>
      </w:r>
      <w:r w:rsidRPr="005E6F55">
        <w:rPr>
          <w:sz w:val="32"/>
          <w:szCs w:val="32"/>
        </w:rPr>
        <w:t>C</w:t>
      </w:r>
      <w:r>
        <w:rPr>
          <w:sz w:val="32"/>
          <w:szCs w:val="32"/>
        </w:rPr>
        <w:t>ấu hình liên kết:</w:t>
      </w:r>
    </w:p>
    <w:p w14:paraId="47E1E3BC" w14:textId="1F4BB116" w:rsidR="005E6F55" w:rsidRDefault="005E6F55" w:rsidP="005E6F55">
      <w:pPr>
        <w:pStyle w:val="oancuaDanhsach"/>
        <w:numPr>
          <w:ilvl w:val="0"/>
          <w:numId w:val="10"/>
        </w:numPr>
        <w:jc w:val="left"/>
        <w:rPr>
          <w:sz w:val="32"/>
          <w:szCs w:val="32"/>
        </w:rPr>
      </w:pPr>
      <w:r>
        <w:rPr>
          <w:sz w:val="32"/>
          <w:szCs w:val="32"/>
        </w:rPr>
        <w:t>Không cân bằng:</w:t>
      </w:r>
    </w:p>
    <w:p w14:paraId="35D56592" w14:textId="64CBEF87" w:rsidR="005E6F55" w:rsidRDefault="005E6F55" w:rsidP="005E6F55">
      <w:pPr>
        <w:pStyle w:val="oancuaDanhsach"/>
        <w:numPr>
          <w:ilvl w:val="1"/>
          <w:numId w:val="10"/>
        </w:numPr>
        <w:jc w:val="left"/>
        <w:rPr>
          <w:sz w:val="32"/>
          <w:szCs w:val="32"/>
        </w:rPr>
      </w:pPr>
      <w:r>
        <w:rPr>
          <w:sz w:val="32"/>
          <w:szCs w:val="32"/>
        </w:rPr>
        <w:t>Một trạm chính và một hoặc nhiều trạm phụ</w:t>
      </w:r>
    </w:p>
    <w:p w14:paraId="7EB0EA93" w14:textId="0D9F47F3" w:rsidR="005E6F55" w:rsidRDefault="005E6F55" w:rsidP="005E6F55">
      <w:pPr>
        <w:pStyle w:val="oancuaDanhsach"/>
        <w:numPr>
          <w:ilvl w:val="1"/>
          <w:numId w:val="10"/>
        </w:numPr>
        <w:jc w:val="left"/>
        <w:rPr>
          <w:sz w:val="32"/>
          <w:szCs w:val="32"/>
        </w:rPr>
      </w:pPr>
      <w:r>
        <w:rPr>
          <w:sz w:val="32"/>
          <w:szCs w:val="32"/>
        </w:rPr>
        <w:t>Cho phép full duplex và half duplex</w:t>
      </w:r>
    </w:p>
    <w:p w14:paraId="3297FD5C" w14:textId="43260D19" w:rsidR="005E6F55" w:rsidRDefault="005E6F55" w:rsidP="005E6F55">
      <w:pPr>
        <w:pStyle w:val="oancuaDanhsach"/>
        <w:numPr>
          <w:ilvl w:val="0"/>
          <w:numId w:val="10"/>
        </w:numPr>
        <w:jc w:val="left"/>
        <w:rPr>
          <w:sz w:val="32"/>
          <w:szCs w:val="32"/>
        </w:rPr>
      </w:pPr>
      <w:r>
        <w:rPr>
          <w:sz w:val="32"/>
          <w:szCs w:val="32"/>
        </w:rPr>
        <w:t>Cần bằng</w:t>
      </w:r>
    </w:p>
    <w:p w14:paraId="25D15B4A" w14:textId="5A609917" w:rsidR="005E6F55" w:rsidRDefault="005E6F55" w:rsidP="005E6F55">
      <w:pPr>
        <w:pStyle w:val="oancuaDanhsach"/>
        <w:numPr>
          <w:ilvl w:val="1"/>
          <w:numId w:val="10"/>
        </w:numPr>
        <w:jc w:val="left"/>
        <w:rPr>
          <w:sz w:val="32"/>
          <w:szCs w:val="32"/>
        </w:rPr>
      </w:pPr>
      <w:r>
        <w:rPr>
          <w:sz w:val="32"/>
          <w:szCs w:val="32"/>
        </w:rPr>
        <w:t>2 trạm tổ hợp</w:t>
      </w:r>
    </w:p>
    <w:p w14:paraId="46DDF4E7" w14:textId="6DE54F5E" w:rsidR="005E6F55" w:rsidRDefault="005E6F55" w:rsidP="005E6F55">
      <w:pPr>
        <w:pStyle w:val="oancuaDanhsach"/>
        <w:numPr>
          <w:ilvl w:val="1"/>
          <w:numId w:val="10"/>
        </w:numPr>
        <w:jc w:val="left"/>
        <w:rPr>
          <w:sz w:val="32"/>
          <w:szCs w:val="32"/>
        </w:rPr>
      </w:pPr>
      <w:r>
        <w:rPr>
          <w:sz w:val="32"/>
          <w:szCs w:val="32"/>
        </w:rPr>
        <w:t>Hỗ trợ full duplex và half duplex.</w:t>
      </w:r>
    </w:p>
    <w:p w14:paraId="1122C5FB" w14:textId="6989EE38" w:rsidR="00E555A2" w:rsidRDefault="00E555A2" w:rsidP="00E555A2">
      <w:pPr>
        <w:jc w:val="left"/>
        <w:rPr>
          <w:sz w:val="32"/>
          <w:szCs w:val="32"/>
        </w:rPr>
      </w:pPr>
      <w:r>
        <w:rPr>
          <w:sz w:val="32"/>
          <w:szCs w:val="32"/>
        </w:rPr>
        <w:t>Chế độ truyền:</w:t>
      </w:r>
    </w:p>
    <w:p w14:paraId="6B84C650" w14:textId="00F235F1" w:rsidR="00E555A2" w:rsidRDefault="00E555A2" w:rsidP="00E555A2">
      <w:pPr>
        <w:pStyle w:val="oancuaDanhsach"/>
        <w:numPr>
          <w:ilvl w:val="0"/>
          <w:numId w:val="10"/>
        </w:numPr>
        <w:jc w:val="left"/>
        <w:rPr>
          <w:sz w:val="32"/>
          <w:szCs w:val="32"/>
        </w:rPr>
      </w:pPr>
      <w:r>
        <w:rPr>
          <w:sz w:val="32"/>
          <w:szCs w:val="32"/>
        </w:rPr>
        <w:t>Normal Response Mode (NRM):</w:t>
      </w:r>
    </w:p>
    <w:p w14:paraId="670C13AC" w14:textId="33947C6B" w:rsidR="00E555A2" w:rsidRDefault="00E555A2" w:rsidP="00E555A2">
      <w:pPr>
        <w:pStyle w:val="oancuaDanhsach"/>
        <w:numPr>
          <w:ilvl w:val="1"/>
          <w:numId w:val="10"/>
        </w:numPr>
        <w:jc w:val="left"/>
        <w:rPr>
          <w:sz w:val="32"/>
          <w:szCs w:val="32"/>
        </w:rPr>
      </w:pPr>
      <w:r>
        <w:rPr>
          <w:sz w:val="32"/>
          <w:szCs w:val="32"/>
        </w:rPr>
        <w:t>Cấu hình không cần bằng</w:t>
      </w:r>
    </w:p>
    <w:p w14:paraId="6275EC16" w14:textId="4F4335E5" w:rsidR="00E555A2" w:rsidRDefault="00E555A2" w:rsidP="00E555A2">
      <w:pPr>
        <w:pStyle w:val="oancuaDanhsach"/>
        <w:numPr>
          <w:ilvl w:val="1"/>
          <w:numId w:val="10"/>
        </w:numPr>
        <w:jc w:val="left"/>
        <w:rPr>
          <w:sz w:val="32"/>
          <w:szCs w:val="32"/>
        </w:rPr>
      </w:pPr>
      <w:r>
        <w:rPr>
          <w:sz w:val="32"/>
          <w:szCs w:val="32"/>
        </w:rPr>
        <w:t>Trạm chính khởi động việc truyền đến trạm phụ.</w:t>
      </w:r>
    </w:p>
    <w:p w14:paraId="60777206" w14:textId="116D07E9" w:rsidR="00E555A2" w:rsidRDefault="00E555A2" w:rsidP="00E555A2">
      <w:pPr>
        <w:pStyle w:val="oancuaDanhsach"/>
        <w:numPr>
          <w:ilvl w:val="1"/>
          <w:numId w:val="10"/>
        </w:numPr>
        <w:jc w:val="left"/>
        <w:rPr>
          <w:sz w:val="32"/>
          <w:szCs w:val="32"/>
        </w:rPr>
      </w:pPr>
      <w:r>
        <w:rPr>
          <w:sz w:val="32"/>
          <w:szCs w:val="32"/>
        </w:rPr>
        <w:t>Trạm phụ chỉ có thể truyền dữ liệu để đáp ứng lại lệnh từ trạm chính.</w:t>
      </w:r>
    </w:p>
    <w:p w14:paraId="1ED53795" w14:textId="4FD1540D" w:rsidR="00E555A2" w:rsidRDefault="00E555A2" w:rsidP="00E555A2">
      <w:pPr>
        <w:pStyle w:val="oancuaDanhsach"/>
        <w:numPr>
          <w:ilvl w:val="1"/>
          <w:numId w:val="10"/>
        </w:numPr>
        <w:jc w:val="left"/>
        <w:rPr>
          <w:sz w:val="32"/>
          <w:szCs w:val="32"/>
        </w:rPr>
      </w:pPr>
      <w:r>
        <w:rPr>
          <w:sz w:val="32"/>
          <w:szCs w:val="32"/>
        </w:rPr>
        <w:t>Dùng dường truyền dạng multi-drop.</w:t>
      </w:r>
    </w:p>
    <w:p w14:paraId="2C92573B" w14:textId="746575FA" w:rsidR="00E555A2" w:rsidRDefault="00E555A2" w:rsidP="00E555A2">
      <w:pPr>
        <w:pStyle w:val="oancuaDanhsach"/>
        <w:numPr>
          <w:ilvl w:val="1"/>
          <w:numId w:val="10"/>
        </w:numPr>
        <w:jc w:val="left"/>
        <w:rPr>
          <w:sz w:val="32"/>
          <w:szCs w:val="32"/>
        </w:rPr>
      </w:pPr>
      <w:r>
        <w:rPr>
          <w:sz w:val="32"/>
          <w:szCs w:val="32"/>
        </w:rPr>
        <w:t>Thường máy chủ sẽ là trạm chính và các terminal là trạm phụ.</w:t>
      </w:r>
    </w:p>
    <w:p w14:paraId="736BF1A7" w14:textId="1776811C" w:rsidR="00E555A2" w:rsidRDefault="00E555A2" w:rsidP="00E555A2">
      <w:pPr>
        <w:pStyle w:val="oancuaDanhsach"/>
        <w:numPr>
          <w:ilvl w:val="0"/>
          <w:numId w:val="10"/>
        </w:numPr>
        <w:jc w:val="left"/>
        <w:rPr>
          <w:sz w:val="32"/>
          <w:szCs w:val="32"/>
        </w:rPr>
      </w:pPr>
      <w:r>
        <w:rPr>
          <w:sz w:val="32"/>
          <w:szCs w:val="32"/>
        </w:rPr>
        <w:t>Asynchronous Balanced Mode (ABM)</w:t>
      </w:r>
    </w:p>
    <w:p w14:paraId="3843CA71" w14:textId="0EEEB6D3" w:rsidR="00E555A2" w:rsidRDefault="00E555A2" w:rsidP="00E555A2">
      <w:pPr>
        <w:pStyle w:val="oancuaDanhsach"/>
        <w:numPr>
          <w:ilvl w:val="1"/>
          <w:numId w:val="10"/>
        </w:numPr>
        <w:jc w:val="left"/>
        <w:rPr>
          <w:sz w:val="32"/>
          <w:szCs w:val="32"/>
        </w:rPr>
      </w:pPr>
      <w:r>
        <w:rPr>
          <w:sz w:val="32"/>
          <w:szCs w:val="32"/>
        </w:rPr>
        <w:t>Cấu hình cân bằng</w:t>
      </w:r>
    </w:p>
    <w:p w14:paraId="76E86676" w14:textId="69E67A68" w:rsidR="00E555A2" w:rsidRDefault="00E555A2" w:rsidP="00E555A2">
      <w:pPr>
        <w:pStyle w:val="oancuaDanhsach"/>
        <w:numPr>
          <w:ilvl w:val="1"/>
          <w:numId w:val="10"/>
        </w:numPr>
        <w:jc w:val="left"/>
        <w:rPr>
          <w:sz w:val="32"/>
          <w:szCs w:val="32"/>
        </w:rPr>
      </w:pPr>
      <w:r>
        <w:rPr>
          <w:sz w:val="32"/>
          <w:szCs w:val="32"/>
        </w:rPr>
        <w:lastRenderedPageBreak/>
        <w:t>Tạm nào cũng có thể bắt đầu truyền mà không cần sự cho phép.</w:t>
      </w:r>
    </w:p>
    <w:p w14:paraId="49F2CCB6" w14:textId="70D4B393" w:rsidR="00E555A2" w:rsidRDefault="00E555A2" w:rsidP="00E555A2">
      <w:pPr>
        <w:pStyle w:val="oancuaDanhsach"/>
        <w:numPr>
          <w:ilvl w:val="1"/>
          <w:numId w:val="10"/>
        </w:numPr>
        <w:jc w:val="left"/>
        <w:rPr>
          <w:sz w:val="32"/>
          <w:szCs w:val="32"/>
        </w:rPr>
      </w:pPr>
      <w:r>
        <w:rPr>
          <w:sz w:val="32"/>
          <w:szCs w:val="32"/>
        </w:rPr>
        <w:t>Được dùng rộng rãi.</w:t>
      </w:r>
    </w:p>
    <w:p w14:paraId="2AFA0A7C" w14:textId="36B69BDD" w:rsidR="00E555A2" w:rsidRDefault="00E555A2" w:rsidP="00E555A2">
      <w:pPr>
        <w:pStyle w:val="oancuaDanhsach"/>
        <w:numPr>
          <w:ilvl w:val="1"/>
          <w:numId w:val="10"/>
        </w:numPr>
        <w:jc w:val="left"/>
        <w:rPr>
          <w:sz w:val="32"/>
          <w:szCs w:val="32"/>
        </w:rPr>
      </w:pPr>
      <w:r>
        <w:rPr>
          <w:sz w:val="32"/>
          <w:szCs w:val="32"/>
        </w:rPr>
        <w:t>Không tốn chí phí cho việc polling.</w:t>
      </w:r>
    </w:p>
    <w:p w14:paraId="1686319F" w14:textId="15AB0EDF" w:rsidR="00E555A2" w:rsidRDefault="00E25677" w:rsidP="00E555A2">
      <w:pPr>
        <w:pStyle w:val="oancuaDanhsach"/>
        <w:numPr>
          <w:ilvl w:val="0"/>
          <w:numId w:val="10"/>
        </w:numPr>
        <w:jc w:val="left"/>
        <w:rPr>
          <w:sz w:val="32"/>
          <w:szCs w:val="32"/>
        </w:rPr>
      </w:pPr>
      <w:r>
        <w:rPr>
          <w:sz w:val="32"/>
          <w:szCs w:val="32"/>
        </w:rPr>
        <w:t>Asynch</w:t>
      </w:r>
      <w:r w:rsidR="00EB58D9">
        <w:rPr>
          <w:sz w:val="32"/>
          <w:szCs w:val="32"/>
        </w:rPr>
        <w:t>ronous Response Mode (ARM)</w:t>
      </w:r>
    </w:p>
    <w:p w14:paraId="5E665109" w14:textId="5FB7F877" w:rsidR="00EB58D9" w:rsidRDefault="00EB58D9" w:rsidP="00EB58D9">
      <w:pPr>
        <w:pStyle w:val="oancuaDanhsach"/>
        <w:numPr>
          <w:ilvl w:val="1"/>
          <w:numId w:val="10"/>
        </w:numPr>
        <w:jc w:val="left"/>
        <w:rPr>
          <w:sz w:val="32"/>
          <w:szCs w:val="32"/>
        </w:rPr>
      </w:pPr>
      <w:r>
        <w:rPr>
          <w:sz w:val="32"/>
          <w:szCs w:val="32"/>
        </w:rPr>
        <w:t>Cấu hình không cân bằng</w:t>
      </w:r>
    </w:p>
    <w:p w14:paraId="2FC3CFFD" w14:textId="6F832DA2" w:rsidR="00EB58D9" w:rsidRDefault="00EB58D9" w:rsidP="00EB58D9">
      <w:pPr>
        <w:pStyle w:val="oancuaDanhsach"/>
        <w:numPr>
          <w:ilvl w:val="1"/>
          <w:numId w:val="10"/>
        </w:numPr>
        <w:jc w:val="left"/>
        <w:rPr>
          <w:sz w:val="32"/>
          <w:szCs w:val="32"/>
        </w:rPr>
      </w:pPr>
      <w:r>
        <w:rPr>
          <w:sz w:val="32"/>
          <w:szCs w:val="32"/>
        </w:rPr>
        <w:t>Trạm phụ có thể bắt đầu truyền mà không cần sự cho phép của trạm chính.</w:t>
      </w:r>
    </w:p>
    <w:p w14:paraId="167A82E9" w14:textId="3F19F57B" w:rsidR="00EB58D9" w:rsidRDefault="00EB58D9" w:rsidP="00EB58D9">
      <w:pPr>
        <w:pStyle w:val="oancuaDanhsach"/>
        <w:numPr>
          <w:ilvl w:val="1"/>
          <w:numId w:val="10"/>
        </w:numPr>
        <w:jc w:val="left"/>
        <w:rPr>
          <w:sz w:val="32"/>
          <w:szCs w:val="32"/>
        </w:rPr>
      </w:pPr>
      <w:r>
        <w:rPr>
          <w:sz w:val="32"/>
          <w:szCs w:val="32"/>
        </w:rPr>
        <w:t>Trạm chinh chịu trách nhiệm cho đường truyền.</w:t>
      </w:r>
    </w:p>
    <w:p w14:paraId="61EB439A" w14:textId="78F27CAA" w:rsidR="00EB58D9" w:rsidRDefault="00EB58D9" w:rsidP="00EB58D9">
      <w:pPr>
        <w:pStyle w:val="oancuaDanhsach"/>
        <w:numPr>
          <w:ilvl w:val="1"/>
          <w:numId w:val="10"/>
        </w:numPr>
        <w:jc w:val="left"/>
        <w:rPr>
          <w:sz w:val="32"/>
          <w:szCs w:val="32"/>
        </w:rPr>
      </w:pPr>
      <w:r>
        <w:rPr>
          <w:sz w:val="32"/>
          <w:szCs w:val="32"/>
        </w:rPr>
        <w:t>Ít dùng.</w:t>
      </w:r>
    </w:p>
    <w:p w14:paraId="09A576FA" w14:textId="315210A6" w:rsidR="005372C0" w:rsidRPr="005372C0" w:rsidRDefault="005372C0" w:rsidP="005372C0">
      <w:pPr>
        <w:jc w:val="left"/>
        <w:rPr>
          <w:b/>
          <w:sz w:val="32"/>
          <w:szCs w:val="32"/>
        </w:rPr>
      </w:pPr>
      <w:r w:rsidRPr="005372C0">
        <w:rPr>
          <w:b/>
          <w:sz w:val="32"/>
          <w:szCs w:val="32"/>
        </w:rPr>
        <w:t>Cấu trúc khuôn dạn</w:t>
      </w:r>
      <w:r>
        <w:rPr>
          <w:b/>
          <w:sz w:val="32"/>
          <w:szCs w:val="32"/>
        </w:rPr>
        <w:t>g</w:t>
      </w:r>
      <w:r w:rsidRPr="005372C0">
        <w:rPr>
          <w:b/>
          <w:sz w:val="32"/>
          <w:szCs w:val="32"/>
        </w:rPr>
        <w:t xml:space="preserve"> của Frame</w:t>
      </w:r>
    </w:p>
    <w:p w14:paraId="13F12F3F" w14:textId="594279DA" w:rsidR="005372C0" w:rsidRDefault="005372C0" w:rsidP="005372C0">
      <w:pPr>
        <w:jc w:val="left"/>
        <w:rPr>
          <w:sz w:val="32"/>
          <w:szCs w:val="32"/>
        </w:rPr>
      </w:pPr>
      <w:r>
        <w:rPr>
          <w:sz w:val="32"/>
          <w:szCs w:val="32"/>
        </w:rPr>
        <w:t>Cấu túc frame của HDLC có dạng tổng quát:</w:t>
      </w:r>
    </w:p>
    <w:p w14:paraId="664988A5" w14:textId="362D65D3" w:rsidR="005372C0" w:rsidRDefault="00824FE8" w:rsidP="00824FE8">
      <w:pPr>
        <w:jc w:val="center"/>
        <w:rPr>
          <w:sz w:val="32"/>
          <w:szCs w:val="32"/>
        </w:rPr>
      </w:pPr>
      <w:r>
        <w:rPr>
          <w:lang w:val="vi-VN" w:eastAsia="vi-VN"/>
        </w:rPr>
        <w:drawing>
          <wp:inline distT="0" distB="0" distL="0" distR="0" wp14:anchorId="06A81185" wp14:editId="78B4C1D4">
            <wp:extent cx="5257800" cy="771525"/>
            <wp:effectExtent l="0" t="0" r="0" b="9525"/>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57800" cy="771525"/>
                    </a:xfrm>
                    <a:prstGeom prst="rect">
                      <a:avLst/>
                    </a:prstGeom>
                  </pic:spPr>
                </pic:pic>
              </a:graphicData>
            </a:graphic>
          </wp:inline>
        </w:drawing>
      </w:r>
    </w:p>
    <w:p w14:paraId="7C4E38BA" w14:textId="5FE33479" w:rsidR="00584284" w:rsidRPr="005372C0" w:rsidRDefault="00584284" w:rsidP="00824FE8">
      <w:pPr>
        <w:jc w:val="center"/>
        <w:rPr>
          <w:sz w:val="32"/>
          <w:szCs w:val="32"/>
        </w:rPr>
      </w:pPr>
      <w:r>
        <w:rPr>
          <w:sz w:val="32"/>
          <w:szCs w:val="32"/>
        </w:rPr>
        <w:t>Hình 22</w:t>
      </w:r>
    </w:p>
    <w:p w14:paraId="40DB7E75" w14:textId="33E786E3" w:rsidR="00087ECB" w:rsidRDefault="00824FE8" w:rsidP="00824FE8">
      <w:pPr>
        <w:jc w:val="left"/>
        <w:rPr>
          <w:sz w:val="32"/>
          <w:szCs w:val="32"/>
        </w:rPr>
      </w:pPr>
      <w:r>
        <w:rPr>
          <w:sz w:val="32"/>
          <w:szCs w:val="32"/>
        </w:rPr>
        <w:t>Trong đó:</w:t>
      </w:r>
    </w:p>
    <w:p w14:paraId="542E84AA" w14:textId="35DF8F98" w:rsidR="00824FE8" w:rsidRDefault="00824FE8" w:rsidP="00824FE8">
      <w:pPr>
        <w:pStyle w:val="oancuaDanhsach"/>
        <w:numPr>
          <w:ilvl w:val="0"/>
          <w:numId w:val="11"/>
        </w:numPr>
        <w:jc w:val="left"/>
        <w:rPr>
          <w:sz w:val="32"/>
          <w:szCs w:val="32"/>
        </w:rPr>
      </w:pPr>
      <w:r>
        <w:rPr>
          <w:sz w:val="32"/>
          <w:szCs w:val="32"/>
        </w:rPr>
        <w:t>Flag: Mã đóng khung cho frame được chọn là 01111110</w:t>
      </w:r>
    </w:p>
    <w:p w14:paraId="5C947EA0" w14:textId="4C60C920" w:rsidR="00824FE8" w:rsidRDefault="00824FE8" w:rsidP="00824FE8">
      <w:pPr>
        <w:pStyle w:val="oancuaDanhsach"/>
        <w:numPr>
          <w:ilvl w:val="0"/>
          <w:numId w:val="11"/>
        </w:numPr>
        <w:jc w:val="left"/>
        <w:rPr>
          <w:sz w:val="32"/>
          <w:szCs w:val="32"/>
        </w:rPr>
      </w:pPr>
      <w:r>
        <w:rPr>
          <w:sz w:val="32"/>
          <w:szCs w:val="32"/>
        </w:rPr>
        <w:t>Address: Ghi địa chỉ trạm đích của frame.</w:t>
      </w:r>
    </w:p>
    <w:p w14:paraId="3810BE19" w14:textId="4A0814B5" w:rsidR="00824FE8" w:rsidRDefault="00824FE8" w:rsidP="00824FE8">
      <w:pPr>
        <w:pStyle w:val="oancuaDanhsach"/>
        <w:numPr>
          <w:ilvl w:val="0"/>
          <w:numId w:val="11"/>
        </w:numPr>
        <w:jc w:val="left"/>
        <w:rPr>
          <w:sz w:val="32"/>
          <w:szCs w:val="32"/>
        </w:rPr>
      </w:pPr>
      <w:r>
        <w:rPr>
          <w:sz w:val="32"/>
          <w:szCs w:val="32"/>
        </w:rPr>
        <w:t>Control: Định danh các loại frame khác nhau.</w:t>
      </w:r>
    </w:p>
    <w:p w14:paraId="330F4550" w14:textId="24024FE9" w:rsidR="00824FE8" w:rsidRDefault="00824FE8" w:rsidP="00824FE8">
      <w:pPr>
        <w:pStyle w:val="oancuaDanhsach"/>
        <w:numPr>
          <w:ilvl w:val="0"/>
          <w:numId w:val="11"/>
        </w:numPr>
        <w:jc w:val="left"/>
        <w:rPr>
          <w:sz w:val="32"/>
          <w:szCs w:val="32"/>
        </w:rPr>
      </w:pPr>
      <w:r>
        <w:rPr>
          <w:sz w:val="32"/>
          <w:szCs w:val="32"/>
        </w:rPr>
        <w:t>Data: Ghi thồn tin cần chuyển đi.</w:t>
      </w:r>
    </w:p>
    <w:p w14:paraId="07C07218" w14:textId="257C7525" w:rsidR="00824FE8" w:rsidRPr="008D3367" w:rsidRDefault="00824FE8" w:rsidP="00824FE8">
      <w:pPr>
        <w:pStyle w:val="oancuaDanhsach"/>
        <w:numPr>
          <w:ilvl w:val="0"/>
          <w:numId w:val="11"/>
        </w:numPr>
        <w:jc w:val="left"/>
        <w:rPr>
          <w:sz w:val="32"/>
          <w:szCs w:val="32"/>
          <w:lang w:val="fr-FR"/>
        </w:rPr>
      </w:pPr>
      <w:r w:rsidRPr="008D3367">
        <w:rPr>
          <w:sz w:val="32"/>
          <w:szCs w:val="32"/>
          <w:lang w:val="fr-FR"/>
        </w:rPr>
        <w:t>FSC: Mã kiểm tra lỗi.</w:t>
      </w:r>
    </w:p>
    <w:p w14:paraId="32A6C1CB" w14:textId="187CCAD3" w:rsidR="00623381" w:rsidRDefault="00623381" w:rsidP="00623381">
      <w:pPr>
        <w:ind w:left="562" w:firstLine="0"/>
        <w:jc w:val="left"/>
        <w:rPr>
          <w:sz w:val="32"/>
          <w:szCs w:val="32"/>
        </w:rPr>
      </w:pPr>
      <w:r>
        <w:rPr>
          <w:sz w:val="32"/>
          <w:szCs w:val="32"/>
        </w:rPr>
        <w:t>Cờ điều khiển:</w:t>
      </w:r>
    </w:p>
    <w:p w14:paraId="067DBD93" w14:textId="74DDC31E" w:rsidR="00623381" w:rsidRDefault="00623381" w:rsidP="00623381">
      <w:pPr>
        <w:pStyle w:val="oancuaDanhsach"/>
        <w:numPr>
          <w:ilvl w:val="0"/>
          <w:numId w:val="11"/>
        </w:numPr>
        <w:jc w:val="left"/>
        <w:rPr>
          <w:sz w:val="32"/>
          <w:szCs w:val="32"/>
        </w:rPr>
      </w:pPr>
      <w:r>
        <w:rPr>
          <w:sz w:val="32"/>
          <w:szCs w:val="32"/>
        </w:rPr>
        <w:t>Dùng để phân cách khung cả ở 2 đầu.</w:t>
      </w:r>
    </w:p>
    <w:p w14:paraId="7A934264" w14:textId="31EE81C9" w:rsidR="00623381" w:rsidRDefault="00623381" w:rsidP="00623381">
      <w:pPr>
        <w:pStyle w:val="oancuaDanhsach"/>
        <w:numPr>
          <w:ilvl w:val="0"/>
          <w:numId w:val="11"/>
        </w:numPr>
        <w:jc w:val="left"/>
        <w:rPr>
          <w:sz w:val="32"/>
          <w:szCs w:val="32"/>
        </w:rPr>
      </w:pPr>
      <w:r>
        <w:rPr>
          <w:sz w:val="32"/>
          <w:szCs w:val="32"/>
        </w:rPr>
        <w:t>Có thể dùng để kết thúc khung này và bắt đầu khung khác.</w:t>
      </w:r>
    </w:p>
    <w:p w14:paraId="25F5D975" w14:textId="6F495BBC" w:rsidR="00623381" w:rsidRDefault="00623381" w:rsidP="00623381">
      <w:pPr>
        <w:pStyle w:val="oancuaDanhsach"/>
        <w:numPr>
          <w:ilvl w:val="0"/>
          <w:numId w:val="11"/>
        </w:numPr>
        <w:jc w:val="left"/>
        <w:rPr>
          <w:sz w:val="32"/>
          <w:szCs w:val="32"/>
        </w:rPr>
      </w:pPr>
      <w:r>
        <w:rPr>
          <w:sz w:val="32"/>
          <w:szCs w:val="32"/>
        </w:rPr>
        <w:t>Bên thu quét tìm cờ để đồng bộ.</w:t>
      </w:r>
    </w:p>
    <w:p w14:paraId="6C512099" w14:textId="08F449AA" w:rsidR="00623381" w:rsidRDefault="00623381" w:rsidP="00623381">
      <w:pPr>
        <w:pStyle w:val="oancuaDanhsach"/>
        <w:numPr>
          <w:ilvl w:val="0"/>
          <w:numId w:val="11"/>
        </w:numPr>
        <w:jc w:val="left"/>
        <w:rPr>
          <w:sz w:val="32"/>
          <w:szCs w:val="32"/>
        </w:rPr>
      </w:pPr>
      <w:r>
        <w:rPr>
          <w:sz w:val="32"/>
          <w:szCs w:val="32"/>
        </w:rPr>
        <w:t>Ký thuật chèn thêm bit (bit suffing) được dùng để tránh lẫn lộn dữ liệu (chứa 01111110) và cờ.</w:t>
      </w:r>
    </w:p>
    <w:p w14:paraId="1EBAA772" w14:textId="7A16E322" w:rsidR="00623381" w:rsidRDefault="00623381" w:rsidP="00623381">
      <w:pPr>
        <w:pStyle w:val="oancuaDanhsach"/>
        <w:numPr>
          <w:ilvl w:val="1"/>
          <w:numId w:val="11"/>
        </w:numPr>
        <w:jc w:val="left"/>
        <w:rPr>
          <w:sz w:val="32"/>
          <w:szCs w:val="32"/>
        </w:rPr>
      </w:pPr>
      <w:r>
        <w:rPr>
          <w:sz w:val="32"/>
          <w:szCs w:val="32"/>
        </w:rPr>
        <w:lastRenderedPageBreak/>
        <w:t>0 được chèn thêm vào mỗi khi chuỗi 5 số 1 liên tiếp xuất hiện.</w:t>
      </w:r>
    </w:p>
    <w:p w14:paraId="5B147FD1" w14:textId="4CF9BE18" w:rsidR="00623381" w:rsidRDefault="00623381" w:rsidP="00623381">
      <w:pPr>
        <w:pStyle w:val="oancuaDanhsach"/>
        <w:numPr>
          <w:ilvl w:val="1"/>
          <w:numId w:val="11"/>
        </w:numPr>
        <w:jc w:val="left"/>
        <w:rPr>
          <w:sz w:val="32"/>
          <w:szCs w:val="32"/>
        </w:rPr>
      </w:pPr>
      <w:r>
        <w:rPr>
          <w:sz w:val="32"/>
          <w:szCs w:val="32"/>
        </w:rPr>
        <w:t>Nếu bộ thu phát hienj 5 số 1, nó kiểm tra bit kế tiếp</w:t>
      </w:r>
    </w:p>
    <w:p w14:paraId="23FE7676" w14:textId="5473CA41" w:rsidR="00623381" w:rsidRDefault="00623381" w:rsidP="00623381">
      <w:pPr>
        <w:pStyle w:val="oancuaDanhsach"/>
        <w:numPr>
          <w:ilvl w:val="2"/>
          <w:numId w:val="11"/>
        </w:numPr>
        <w:jc w:val="left"/>
        <w:rPr>
          <w:sz w:val="32"/>
          <w:szCs w:val="32"/>
        </w:rPr>
      </w:pPr>
      <w:r>
        <w:rPr>
          <w:sz w:val="32"/>
          <w:szCs w:val="32"/>
        </w:rPr>
        <w:t>Nếu bit đó là 0, nó xóa bit 0 đó.</w:t>
      </w:r>
    </w:p>
    <w:p w14:paraId="7923036A" w14:textId="0D68ABBF" w:rsidR="00623381" w:rsidRDefault="00623381" w:rsidP="00623381">
      <w:pPr>
        <w:pStyle w:val="oancuaDanhsach"/>
        <w:numPr>
          <w:ilvl w:val="2"/>
          <w:numId w:val="11"/>
        </w:numPr>
        <w:jc w:val="left"/>
        <w:rPr>
          <w:sz w:val="32"/>
          <w:szCs w:val="32"/>
        </w:rPr>
      </w:pPr>
      <w:r>
        <w:rPr>
          <w:sz w:val="32"/>
          <w:szCs w:val="32"/>
        </w:rPr>
        <w:t>Nếu bit đó là 1 và bit thứ 7 là 0, nó biết đây là cờ.</w:t>
      </w:r>
    </w:p>
    <w:p w14:paraId="03916B46" w14:textId="3B13F09D" w:rsidR="00623381" w:rsidRDefault="00623381" w:rsidP="00623381">
      <w:pPr>
        <w:pStyle w:val="oancuaDanhsach"/>
        <w:numPr>
          <w:ilvl w:val="2"/>
          <w:numId w:val="11"/>
        </w:numPr>
        <w:jc w:val="left"/>
        <w:rPr>
          <w:sz w:val="32"/>
          <w:szCs w:val="32"/>
        </w:rPr>
      </w:pPr>
      <w:r>
        <w:rPr>
          <w:sz w:val="32"/>
          <w:szCs w:val="32"/>
        </w:rPr>
        <w:t>Nếu bit thứ 6 và 7 đều là 1, bộ phát ra lệnh hủy bỏ.</w:t>
      </w:r>
    </w:p>
    <w:p w14:paraId="07028377" w14:textId="4F98EFA2" w:rsidR="00623381" w:rsidRDefault="00623381" w:rsidP="00623381">
      <w:pPr>
        <w:pStyle w:val="oancuaDanhsach"/>
        <w:ind w:left="922" w:firstLine="0"/>
        <w:jc w:val="center"/>
        <w:rPr>
          <w:sz w:val="32"/>
          <w:szCs w:val="32"/>
        </w:rPr>
      </w:pPr>
      <w:r>
        <w:rPr>
          <w:lang w:val="vi-VN" w:eastAsia="vi-VN"/>
        </w:rPr>
        <w:drawing>
          <wp:inline distT="0" distB="0" distL="0" distR="0" wp14:anchorId="75D5F33A" wp14:editId="2BE0ECBC">
            <wp:extent cx="3714750" cy="1371600"/>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14750" cy="1371600"/>
                    </a:xfrm>
                    <a:prstGeom prst="rect">
                      <a:avLst/>
                    </a:prstGeom>
                  </pic:spPr>
                </pic:pic>
              </a:graphicData>
            </a:graphic>
          </wp:inline>
        </w:drawing>
      </w:r>
    </w:p>
    <w:p w14:paraId="125D5207" w14:textId="21209A6E" w:rsidR="00B013CF" w:rsidRDefault="00B013CF" w:rsidP="00623381">
      <w:pPr>
        <w:pStyle w:val="oancuaDanhsach"/>
        <w:ind w:left="922" w:firstLine="0"/>
        <w:jc w:val="center"/>
        <w:rPr>
          <w:sz w:val="32"/>
          <w:szCs w:val="32"/>
        </w:rPr>
      </w:pPr>
      <w:r>
        <w:rPr>
          <w:sz w:val="32"/>
          <w:szCs w:val="32"/>
        </w:rPr>
        <w:t>Hình 23</w:t>
      </w:r>
    </w:p>
    <w:p w14:paraId="392DEB39" w14:textId="10C7412C" w:rsidR="00623381" w:rsidRPr="00623381" w:rsidRDefault="00623381" w:rsidP="00623381">
      <w:pPr>
        <w:jc w:val="left"/>
        <w:rPr>
          <w:sz w:val="32"/>
          <w:szCs w:val="32"/>
        </w:rPr>
      </w:pPr>
      <w:r w:rsidRPr="00623381">
        <w:rPr>
          <w:sz w:val="32"/>
          <w:szCs w:val="32"/>
        </w:rPr>
        <w:t>Trường địa chỉ:</w:t>
      </w:r>
    </w:p>
    <w:p w14:paraId="471BFCD7" w14:textId="6EBC9ABB" w:rsidR="00623381" w:rsidRDefault="00623381" w:rsidP="00623381">
      <w:pPr>
        <w:pStyle w:val="oancuaDanhsach"/>
        <w:numPr>
          <w:ilvl w:val="0"/>
          <w:numId w:val="11"/>
        </w:numPr>
        <w:jc w:val="left"/>
        <w:rPr>
          <w:sz w:val="32"/>
          <w:szCs w:val="32"/>
        </w:rPr>
      </w:pPr>
      <w:r>
        <w:rPr>
          <w:sz w:val="32"/>
          <w:szCs w:val="32"/>
        </w:rPr>
        <w:t>Dùng để nhậ diện trạm phụ đã gửi hoặc sẽ nhận khung.</w:t>
      </w:r>
    </w:p>
    <w:p w14:paraId="5488F271" w14:textId="2FB2D909" w:rsidR="00623381" w:rsidRDefault="00623381" w:rsidP="00623381">
      <w:pPr>
        <w:pStyle w:val="oancuaDanhsach"/>
        <w:numPr>
          <w:ilvl w:val="0"/>
          <w:numId w:val="11"/>
        </w:numPr>
        <w:jc w:val="left"/>
        <w:rPr>
          <w:sz w:val="32"/>
          <w:szCs w:val="32"/>
        </w:rPr>
      </w:pPr>
      <w:r>
        <w:rPr>
          <w:sz w:val="32"/>
          <w:szCs w:val="32"/>
        </w:rPr>
        <w:t>Thường dài 8 bit.</w:t>
      </w:r>
    </w:p>
    <w:p w14:paraId="7B3D0422" w14:textId="6C88938A" w:rsidR="00623381" w:rsidRDefault="00623381" w:rsidP="00623381">
      <w:pPr>
        <w:pStyle w:val="oancuaDanhsach"/>
        <w:numPr>
          <w:ilvl w:val="0"/>
          <w:numId w:val="11"/>
        </w:numPr>
        <w:jc w:val="left"/>
        <w:rPr>
          <w:sz w:val="32"/>
          <w:szCs w:val="32"/>
        </w:rPr>
      </w:pPr>
      <w:r>
        <w:rPr>
          <w:sz w:val="32"/>
          <w:szCs w:val="32"/>
        </w:rPr>
        <w:t>Có thể mở rộng thành bộ số của 7 bit</w:t>
      </w:r>
    </w:p>
    <w:p w14:paraId="4E911436" w14:textId="318C6449" w:rsidR="00623381" w:rsidRDefault="00623381" w:rsidP="00623381">
      <w:pPr>
        <w:pStyle w:val="oancuaDanhsach"/>
        <w:numPr>
          <w:ilvl w:val="1"/>
          <w:numId w:val="11"/>
        </w:numPr>
        <w:jc w:val="left"/>
        <w:rPr>
          <w:sz w:val="32"/>
          <w:szCs w:val="32"/>
        </w:rPr>
      </w:pPr>
      <w:r>
        <w:rPr>
          <w:sz w:val="32"/>
          <w:szCs w:val="32"/>
        </w:rPr>
        <w:t>LSB của mỗi octe chỉ thị đây là octe cuối cùng (1) hay chưa (0).</w:t>
      </w:r>
    </w:p>
    <w:p w14:paraId="71EFFF69" w14:textId="6A946366" w:rsidR="00623381" w:rsidRDefault="00623381" w:rsidP="00623381">
      <w:pPr>
        <w:pStyle w:val="oancuaDanhsach"/>
        <w:numPr>
          <w:ilvl w:val="0"/>
          <w:numId w:val="11"/>
        </w:numPr>
        <w:jc w:val="left"/>
        <w:rPr>
          <w:sz w:val="32"/>
          <w:szCs w:val="32"/>
        </w:rPr>
      </w:pPr>
      <w:r>
        <w:rPr>
          <w:sz w:val="32"/>
          <w:szCs w:val="32"/>
        </w:rPr>
        <w:t>Địa chỉ toàn 1 (11111111) là địa chỉ broadcast).</w:t>
      </w:r>
    </w:p>
    <w:p w14:paraId="59B63BE9" w14:textId="1ED89E8F" w:rsidR="00623381" w:rsidRDefault="00623381" w:rsidP="00623381">
      <w:pPr>
        <w:ind w:left="562" w:firstLine="0"/>
        <w:jc w:val="left"/>
        <w:rPr>
          <w:sz w:val="32"/>
          <w:szCs w:val="32"/>
        </w:rPr>
      </w:pPr>
      <w:r>
        <w:rPr>
          <w:sz w:val="32"/>
          <w:szCs w:val="32"/>
        </w:rPr>
        <w:t>Trường điều khiển:</w:t>
      </w:r>
    </w:p>
    <w:p w14:paraId="774799B4" w14:textId="15E6E01F" w:rsidR="00623381" w:rsidRDefault="00623381" w:rsidP="00623381">
      <w:pPr>
        <w:pStyle w:val="oancuaDanhsach"/>
        <w:numPr>
          <w:ilvl w:val="0"/>
          <w:numId w:val="11"/>
        </w:numPr>
        <w:jc w:val="left"/>
        <w:rPr>
          <w:sz w:val="32"/>
          <w:szCs w:val="32"/>
        </w:rPr>
      </w:pPr>
      <w:r>
        <w:rPr>
          <w:sz w:val="32"/>
          <w:szCs w:val="32"/>
        </w:rPr>
        <w:t>Khác nhau tùy thuộc vào loại khung:</w:t>
      </w:r>
    </w:p>
    <w:p w14:paraId="5530D07D" w14:textId="04CEDB1D" w:rsidR="00623381" w:rsidRDefault="00623381" w:rsidP="00623381">
      <w:pPr>
        <w:pStyle w:val="oancuaDanhsach"/>
        <w:numPr>
          <w:ilvl w:val="1"/>
          <w:numId w:val="11"/>
        </w:numPr>
        <w:jc w:val="left"/>
        <w:rPr>
          <w:sz w:val="32"/>
          <w:szCs w:val="32"/>
        </w:rPr>
      </w:pPr>
      <w:r>
        <w:rPr>
          <w:sz w:val="32"/>
          <w:szCs w:val="32"/>
        </w:rPr>
        <w:t>Thông tin – dữ liệu cần truyền đến người dùng</w:t>
      </w:r>
    </w:p>
    <w:p w14:paraId="0EB8A6C7" w14:textId="43C3A6BB" w:rsidR="00623381" w:rsidRDefault="00623381" w:rsidP="00623381">
      <w:pPr>
        <w:pStyle w:val="oancuaDanhsach"/>
        <w:numPr>
          <w:ilvl w:val="1"/>
          <w:numId w:val="11"/>
        </w:numPr>
        <w:jc w:val="left"/>
        <w:rPr>
          <w:sz w:val="32"/>
          <w:szCs w:val="32"/>
        </w:rPr>
      </w:pPr>
      <w:r>
        <w:rPr>
          <w:sz w:val="32"/>
          <w:szCs w:val="32"/>
        </w:rPr>
        <w:t>Giám sát – dùng ARQ khi piggyback không được dùng.</w:t>
      </w:r>
    </w:p>
    <w:p w14:paraId="43E02BE6" w14:textId="3D657388" w:rsidR="00623381" w:rsidRDefault="00623381" w:rsidP="00623381">
      <w:pPr>
        <w:pStyle w:val="oancuaDanhsach"/>
        <w:numPr>
          <w:ilvl w:val="1"/>
          <w:numId w:val="11"/>
        </w:numPr>
        <w:jc w:val="left"/>
        <w:rPr>
          <w:sz w:val="32"/>
          <w:szCs w:val="32"/>
        </w:rPr>
      </w:pPr>
      <w:r>
        <w:rPr>
          <w:sz w:val="32"/>
          <w:szCs w:val="32"/>
        </w:rPr>
        <w:t>Không số - hỗ trợ cho việc điều khiển liên kết.</w:t>
      </w:r>
    </w:p>
    <w:p w14:paraId="780E053D" w14:textId="5B9727F5" w:rsidR="00044A72" w:rsidRDefault="00044A72" w:rsidP="00044A72">
      <w:pPr>
        <w:pStyle w:val="oancuaDanhsach"/>
        <w:numPr>
          <w:ilvl w:val="0"/>
          <w:numId w:val="11"/>
        </w:numPr>
        <w:jc w:val="left"/>
        <w:rPr>
          <w:sz w:val="32"/>
          <w:szCs w:val="32"/>
        </w:rPr>
      </w:pPr>
      <w:r>
        <w:rPr>
          <w:sz w:val="32"/>
          <w:szCs w:val="32"/>
        </w:rPr>
        <w:t>1 hoặc 2 bit đầu tiên của tường điều khiển dùng để nhận dạng loại khung.</w:t>
      </w:r>
    </w:p>
    <w:p w14:paraId="50E4BF84" w14:textId="4E02DC90" w:rsidR="0069400C" w:rsidRDefault="0069400C" w:rsidP="00044A72">
      <w:pPr>
        <w:pStyle w:val="oancuaDanhsach"/>
        <w:numPr>
          <w:ilvl w:val="0"/>
          <w:numId w:val="11"/>
        </w:numPr>
        <w:jc w:val="left"/>
        <w:rPr>
          <w:sz w:val="32"/>
          <w:szCs w:val="32"/>
        </w:rPr>
      </w:pPr>
      <w:r>
        <w:rPr>
          <w:sz w:val="32"/>
          <w:szCs w:val="32"/>
        </w:rPr>
        <w:t>Bit Poll/Final</w:t>
      </w:r>
    </w:p>
    <w:p w14:paraId="5ED47221" w14:textId="4A071D3B" w:rsidR="0069400C" w:rsidRDefault="0069400C" w:rsidP="0069400C">
      <w:pPr>
        <w:pStyle w:val="oancuaDanhsach"/>
        <w:numPr>
          <w:ilvl w:val="1"/>
          <w:numId w:val="11"/>
        </w:numPr>
        <w:jc w:val="left"/>
        <w:rPr>
          <w:sz w:val="32"/>
          <w:szCs w:val="32"/>
        </w:rPr>
      </w:pPr>
      <w:r>
        <w:rPr>
          <w:sz w:val="32"/>
          <w:szCs w:val="32"/>
        </w:rPr>
        <w:t>Dùng tùy theo ngữ cảnh.</w:t>
      </w:r>
    </w:p>
    <w:p w14:paraId="0DF943DE" w14:textId="1CD96DBA" w:rsidR="0069400C" w:rsidRDefault="0069400C" w:rsidP="0069400C">
      <w:pPr>
        <w:pStyle w:val="oancuaDanhsach"/>
        <w:numPr>
          <w:ilvl w:val="1"/>
          <w:numId w:val="11"/>
        </w:numPr>
        <w:jc w:val="left"/>
        <w:rPr>
          <w:sz w:val="32"/>
          <w:szCs w:val="32"/>
        </w:rPr>
      </w:pPr>
      <w:r>
        <w:rPr>
          <w:sz w:val="32"/>
          <w:szCs w:val="32"/>
        </w:rPr>
        <w:lastRenderedPageBreak/>
        <w:t>Khung lệnh</w:t>
      </w:r>
    </w:p>
    <w:p w14:paraId="5C533B54" w14:textId="30907D07" w:rsidR="0069400C" w:rsidRDefault="0069400C" w:rsidP="0069400C">
      <w:pPr>
        <w:pStyle w:val="oancuaDanhsach"/>
        <w:numPr>
          <w:ilvl w:val="2"/>
          <w:numId w:val="11"/>
        </w:numPr>
        <w:jc w:val="left"/>
        <w:rPr>
          <w:sz w:val="32"/>
          <w:szCs w:val="32"/>
        </w:rPr>
      </w:pPr>
      <w:r>
        <w:rPr>
          <w:sz w:val="32"/>
          <w:szCs w:val="32"/>
        </w:rPr>
        <w:t>Bit P</w:t>
      </w:r>
    </w:p>
    <w:p w14:paraId="32194F9C" w14:textId="784D6315" w:rsidR="0069400C" w:rsidRDefault="0069400C" w:rsidP="0069400C">
      <w:pPr>
        <w:pStyle w:val="oancuaDanhsach"/>
        <w:numPr>
          <w:ilvl w:val="2"/>
          <w:numId w:val="11"/>
        </w:numPr>
        <w:jc w:val="left"/>
        <w:rPr>
          <w:sz w:val="32"/>
          <w:szCs w:val="32"/>
        </w:rPr>
      </w:pPr>
      <w:r>
        <w:rPr>
          <w:sz w:val="32"/>
          <w:szCs w:val="32"/>
        </w:rPr>
        <w:t>1 để mời gọi đáp ứng của các trạm ngang hàng.</w:t>
      </w:r>
    </w:p>
    <w:p w14:paraId="4BDF0946" w14:textId="1F5B346D" w:rsidR="0069400C" w:rsidRDefault="0069400C" w:rsidP="0069400C">
      <w:pPr>
        <w:pStyle w:val="oancuaDanhsach"/>
        <w:numPr>
          <w:ilvl w:val="1"/>
          <w:numId w:val="11"/>
        </w:numPr>
        <w:jc w:val="left"/>
        <w:rPr>
          <w:sz w:val="32"/>
          <w:szCs w:val="32"/>
        </w:rPr>
      </w:pPr>
      <w:r>
        <w:rPr>
          <w:sz w:val="32"/>
          <w:szCs w:val="32"/>
        </w:rPr>
        <w:t>Khung đáp ứng</w:t>
      </w:r>
    </w:p>
    <w:p w14:paraId="08F70667" w14:textId="7CD4534E" w:rsidR="0069400C" w:rsidRDefault="0069400C" w:rsidP="0069400C">
      <w:pPr>
        <w:pStyle w:val="oancuaDanhsach"/>
        <w:numPr>
          <w:ilvl w:val="2"/>
          <w:numId w:val="11"/>
        </w:numPr>
        <w:jc w:val="left"/>
        <w:rPr>
          <w:sz w:val="32"/>
          <w:szCs w:val="32"/>
        </w:rPr>
      </w:pPr>
      <w:r>
        <w:rPr>
          <w:sz w:val="32"/>
          <w:szCs w:val="32"/>
        </w:rPr>
        <w:t>Bit F</w:t>
      </w:r>
    </w:p>
    <w:p w14:paraId="788CCCF8" w14:textId="33E471F1" w:rsidR="0069400C" w:rsidRDefault="0069400C" w:rsidP="0069400C">
      <w:pPr>
        <w:pStyle w:val="oancuaDanhsach"/>
        <w:numPr>
          <w:ilvl w:val="2"/>
          <w:numId w:val="11"/>
        </w:numPr>
        <w:jc w:val="left"/>
        <w:rPr>
          <w:sz w:val="32"/>
          <w:szCs w:val="32"/>
        </w:rPr>
      </w:pPr>
      <w:r>
        <w:rPr>
          <w:sz w:val="32"/>
          <w:szCs w:val="32"/>
        </w:rPr>
        <w:t>1 để chỉ thị đáp ứng đối với lênh mời gọi</w:t>
      </w:r>
    </w:p>
    <w:p w14:paraId="5DF40B0F" w14:textId="1118EE04" w:rsidR="004B33EC" w:rsidRDefault="004B33EC" w:rsidP="004B33EC">
      <w:pPr>
        <w:pStyle w:val="oancuaDanhsach"/>
        <w:ind w:left="922" w:firstLine="0"/>
        <w:jc w:val="center"/>
        <w:rPr>
          <w:sz w:val="32"/>
          <w:szCs w:val="32"/>
        </w:rPr>
      </w:pPr>
      <w:r>
        <w:rPr>
          <w:lang w:val="vi-VN" w:eastAsia="vi-VN"/>
        </w:rPr>
        <w:drawing>
          <wp:inline distT="0" distB="0" distL="0" distR="0" wp14:anchorId="0F522A39" wp14:editId="5E2A76D1">
            <wp:extent cx="4048125" cy="1152525"/>
            <wp:effectExtent l="0" t="0" r="9525" b="952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48125" cy="1152525"/>
                    </a:xfrm>
                    <a:prstGeom prst="rect">
                      <a:avLst/>
                    </a:prstGeom>
                  </pic:spPr>
                </pic:pic>
              </a:graphicData>
            </a:graphic>
          </wp:inline>
        </w:drawing>
      </w:r>
    </w:p>
    <w:p w14:paraId="1DC4BD72" w14:textId="1FA47AE2" w:rsidR="00B013CF" w:rsidRDefault="00B013CF" w:rsidP="004B33EC">
      <w:pPr>
        <w:pStyle w:val="oancuaDanhsach"/>
        <w:ind w:left="922" w:firstLine="0"/>
        <w:jc w:val="center"/>
        <w:rPr>
          <w:sz w:val="32"/>
          <w:szCs w:val="32"/>
        </w:rPr>
      </w:pPr>
      <w:r>
        <w:rPr>
          <w:sz w:val="32"/>
          <w:szCs w:val="32"/>
        </w:rPr>
        <w:t>Hình 24</w:t>
      </w:r>
    </w:p>
    <w:p w14:paraId="046FDAAF" w14:textId="49075831" w:rsidR="00F8696F" w:rsidRPr="00F8696F" w:rsidRDefault="00F8696F" w:rsidP="00F8696F">
      <w:pPr>
        <w:jc w:val="left"/>
        <w:rPr>
          <w:sz w:val="32"/>
          <w:szCs w:val="32"/>
        </w:rPr>
      </w:pPr>
      <w:r w:rsidRPr="00F8696F">
        <w:rPr>
          <w:sz w:val="32"/>
          <w:szCs w:val="32"/>
        </w:rPr>
        <w:t>HDLC có 3 loại frame chính sau:</w:t>
      </w:r>
    </w:p>
    <w:p w14:paraId="39CF2273" w14:textId="6CA8BA4E" w:rsidR="00F8696F" w:rsidRDefault="00F8696F" w:rsidP="00F8696F">
      <w:pPr>
        <w:pStyle w:val="oancuaDanhsach"/>
        <w:numPr>
          <w:ilvl w:val="0"/>
          <w:numId w:val="11"/>
        </w:numPr>
        <w:jc w:val="left"/>
        <w:rPr>
          <w:sz w:val="32"/>
          <w:szCs w:val="32"/>
        </w:rPr>
      </w:pPr>
      <w:r>
        <w:rPr>
          <w:sz w:val="32"/>
          <w:szCs w:val="32"/>
        </w:rPr>
        <w:t>Loaị U: dùng để thiết lập liên kết dữ liệu theo các phương thức khác nhau với giải phóng liên kết.</w:t>
      </w:r>
    </w:p>
    <w:p w14:paraId="20002FF5" w14:textId="2014066B" w:rsidR="00F8696F" w:rsidRDefault="00F8696F" w:rsidP="00F8696F">
      <w:pPr>
        <w:pStyle w:val="oancuaDanhsach"/>
        <w:numPr>
          <w:ilvl w:val="0"/>
          <w:numId w:val="11"/>
        </w:numPr>
        <w:jc w:val="left"/>
        <w:rPr>
          <w:sz w:val="32"/>
          <w:szCs w:val="32"/>
        </w:rPr>
      </w:pPr>
      <w:r>
        <w:rPr>
          <w:sz w:val="32"/>
          <w:szCs w:val="32"/>
        </w:rPr>
        <w:t>Loại I: dùng chứa thông tin cần truyền đi và được đánh số để kiểm soát.</w:t>
      </w:r>
    </w:p>
    <w:p w14:paraId="3B46F07E" w14:textId="624F7C1E" w:rsidR="00F8696F" w:rsidRDefault="00F8696F" w:rsidP="00F8696F">
      <w:pPr>
        <w:pStyle w:val="oancuaDanhsach"/>
        <w:numPr>
          <w:ilvl w:val="0"/>
          <w:numId w:val="11"/>
        </w:numPr>
        <w:jc w:val="left"/>
        <w:rPr>
          <w:sz w:val="32"/>
          <w:szCs w:val="32"/>
        </w:rPr>
      </w:pPr>
      <w:r>
        <w:rPr>
          <w:sz w:val="32"/>
          <w:szCs w:val="32"/>
        </w:rPr>
        <w:t>Loại SL dùng để kiểm soát lỗi và kiểm soát luông dữ liệu.</w:t>
      </w:r>
    </w:p>
    <w:p w14:paraId="2DA64757" w14:textId="77777777" w:rsidR="005232E2" w:rsidRDefault="005232E2" w:rsidP="005232E2">
      <w:pPr>
        <w:jc w:val="left"/>
        <w:rPr>
          <w:b/>
          <w:sz w:val="32"/>
          <w:szCs w:val="32"/>
        </w:rPr>
      </w:pPr>
    </w:p>
    <w:p w14:paraId="3F5FDA93" w14:textId="50E38BE6" w:rsidR="005232E2" w:rsidRDefault="005232E2" w:rsidP="005232E2">
      <w:pPr>
        <w:jc w:val="left"/>
        <w:rPr>
          <w:b/>
          <w:sz w:val="32"/>
          <w:szCs w:val="32"/>
        </w:rPr>
      </w:pPr>
      <w:r w:rsidRPr="005232E2">
        <w:rPr>
          <w:b/>
          <w:sz w:val="32"/>
          <w:szCs w:val="32"/>
        </w:rPr>
        <w:t>3.</w:t>
      </w:r>
      <w:r>
        <w:rPr>
          <w:b/>
          <w:sz w:val="32"/>
          <w:szCs w:val="32"/>
        </w:rPr>
        <w:t>2</w:t>
      </w:r>
      <w:r w:rsidRPr="005232E2">
        <w:rPr>
          <w:b/>
          <w:sz w:val="32"/>
          <w:szCs w:val="32"/>
        </w:rPr>
        <w:t xml:space="preserve"> </w:t>
      </w:r>
      <w:r>
        <w:rPr>
          <w:b/>
          <w:sz w:val="32"/>
          <w:szCs w:val="32"/>
        </w:rPr>
        <w:t>PPP</w:t>
      </w:r>
    </w:p>
    <w:p w14:paraId="447ADACF" w14:textId="38291263" w:rsidR="00204AFF" w:rsidRDefault="00204AFF" w:rsidP="005232E2">
      <w:pPr>
        <w:jc w:val="left"/>
        <w:rPr>
          <w:b/>
          <w:sz w:val="32"/>
          <w:szCs w:val="32"/>
        </w:rPr>
      </w:pPr>
    </w:p>
    <w:p w14:paraId="1AB33BFB" w14:textId="5DA05035" w:rsidR="00204AFF" w:rsidRDefault="00204AFF" w:rsidP="005232E2">
      <w:pPr>
        <w:jc w:val="left"/>
        <w:rPr>
          <w:sz w:val="32"/>
          <w:szCs w:val="32"/>
        </w:rPr>
      </w:pPr>
      <w:r>
        <w:rPr>
          <w:b/>
          <w:sz w:val="32"/>
          <w:szCs w:val="32"/>
        </w:rPr>
        <w:t xml:space="preserve">PPP </w:t>
      </w:r>
      <w:r>
        <w:rPr>
          <w:sz w:val="32"/>
          <w:szCs w:val="32"/>
        </w:rPr>
        <w:t>là giao thức được sử dụng chủ yếu khi người dùng truy cập internet từ nhà thông qua đường dây ddienj thoai quay số. PPP là giao thức cho 2 thiết bị ở hai đầu của một đường truyền kiểu point-to-point, trao đổi các frame chứa gọi dữ liệu của tầng mạng.</w:t>
      </w:r>
    </w:p>
    <w:p w14:paraId="6A31DC37" w14:textId="0FE44FFC" w:rsidR="00204AFF" w:rsidRDefault="00204AFF" w:rsidP="00204AFF">
      <w:pPr>
        <w:jc w:val="center"/>
        <w:rPr>
          <w:sz w:val="32"/>
          <w:szCs w:val="32"/>
        </w:rPr>
      </w:pPr>
      <w:r>
        <w:rPr>
          <w:lang w:val="vi-VN" w:eastAsia="vi-VN"/>
        </w:rPr>
        <w:lastRenderedPageBreak/>
        <w:drawing>
          <wp:inline distT="0" distB="0" distL="0" distR="0" wp14:anchorId="3751AF61" wp14:editId="53C1DABA">
            <wp:extent cx="4800600" cy="2200275"/>
            <wp:effectExtent l="0" t="0" r="0" b="9525"/>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0600" cy="2200275"/>
                    </a:xfrm>
                    <a:prstGeom prst="rect">
                      <a:avLst/>
                    </a:prstGeom>
                  </pic:spPr>
                </pic:pic>
              </a:graphicData>
            </a:graphic>
          </wp:inline>
        </w:drawing>
      </w:r>
    </w:p>
    <w:p w14:paraId="1B076415" w14:textId="05974C21" w:rsidR="00B013CF" w:rsidRDefault="00B013CF" w:rsidP="00204AFF">
      <w:pPr>
        <w:jc w:val="center"/>
        <w:rPr>
          <w:sz w:val="32"/>
          <w:szCs w:val="32"/>
        </w:rPr>
      </w:pPr>
      <w:r>
        <w:rPr>
          <w:sz w:val="32"/>
          <w:szCs w:val="32"/>
        </w:rPr>
        <w:t>Hình 25</w:t>
      </w:r>
    </w:p>
    <w:p w14:paraId="44DD2F58" w14:textId="4F46C6CA" w:rsidR="00204AFF" w:rsidRDefault="00204AFF" w:rsidP="00204AFF">
      <w:pPr>
        <w:jc w:val="center"/>
        <w:rPr>
          <w:sz w:val="32"/>
          <w:szCs w:val="32"/>
        </w:rPr>
      </w:pPr>
      <w:r>
        <w:rPr>
          <w:sz w:val="32"/>
          <w:szCs w:val="32"/>
        </w:rPr>
        <w:t>Sơ đồ kết nối của giao thức PPP</w:t>
      </w:r>
    </w:p>
    <w:p w14:paraId="69450D98" w14:textId="6F8A7664" w:rsidR="005D303D" w:rsidRPr="00C86258" w:rsidRDefault="005D303D" w:rsidP="005D303D">
      <w:pPr>
        <w:jc w:val="left"/>
        <w:rPr>
          <w:b/>
          <w:sz w:val="32"/>
          <w:szCs w:val="32"/>
        </w:rPr>
      </w:pPr>
      <w:r w:rsidRPr="00C86258">
        <w:rPr>
          <w:b/>
          <w:sz w:val="32"/>
          <w:szCs w:val="32"/>
        </w:rPr>
        <w:t>Cấu trúc:</w:t>
      </w:r>
    </w:p>
    <w:p w14:paraId="2DECDFED" w14:textId="7DA39C3A" w:rsidR="005D303D" w:rsidRDefault="005D303D" w:rsidP="005D303D">
      <w:pPr>
        <w:jc w:val="left"/>
        <w:rPr>
          <w:sz w:val="32"/>
          <w:szCs w:val="32"/>
        </w:rPr>
      </w:pPr>
      <w:r>
        <w:rPr>
          <w:sz w:val="32"/>
          <w:szCs w:val="32"/>
        </w:rPr>
        <w:t>Khung PPP là một biến thể của khung HDLC:</w:t>
      </w:r>
    </w:p>
    <w:p w14:paraId="08AD466C" w14:textId="4BCAAC90" w:rsidR="005D303D" w:rsidRDefault="00772704" w:rsidP="00772704">
      <w:pPr>
        <w:jc w:val="left"/>
        <w:rPr>
          <w:sz w:val="32"/>
          <w:szCs w:val="32"/>
        </w:rPr>
      </w:pPr>
      <w:r>
        <w:rPr>
          <w:lang w:val="vi-VN" w:eastAsia="vi-VN"/>
        </w:rPr>
        <w:drawing>
          <wp:inline distT="0" distB="0" distL="0" distR="0" wp14:anchorId="52B94B1D" wp14:editId="29837BDE">
            <wp:extent cx="5429250" cy="3352800"/>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29250" cy="3352800"/>
                    </a:xfrm>
                    <a:prstGeom prst="rect">
                      <a:avLst/>
                    </a:prstGeom>
                  </pic:spPr>
                </pic:pic>
              </a:graphicData>
            </a:graphic>
          </wp:inline>
        </w:drawing>
      </w:r>
      <w:r>
        <w:rPr>
          <w:sz w:val="32"/>
          <w:szCs w:val="32"/>
        </w:rPr>
        <w:tab/>
      </w:r>
      <w:r w:rsidRPr="00C86258">
        <w:rPr>
          <w:b/>
          <w:sz w:val="32"/>
          <w:szCs w:val="32"/>
        </w:rPr>
        <w:t>Đóng gói:</w:t>
      </w:r>
    </w:p>
    <w:p w14:paraId="394AEF19" w14:textId="74F326D6" w:rsidR="00772704" w:rsidRDefault="00772704" w:rsidP="00772704">
      <w:pPr>
        <w:jc w:val="left"/>
        <w:rPr>
          <w:sz w:val="32"/>
          <w:szCs w:val="32"/>
        </w:rPr>
      </w:pPr>
      <w:r>
        <w:rPr>
          <w:sz w:val="32"/>
          <w:szCs w:val="32"/>
        </w:rPr>
        <w:t>Các frame của PPP được đóng gói trong mộ giao thức lớp thấp hơn cung cấp khung và có thể cung cấp các chức năng khác như tổng kiểm tra để phát hiện lỗi truyền. PPP trên các liên kết nói tiếp thường được gói gọn trong một khung tương tự như HDLC</w:t>
      </w:r>
    </w:p>
    <w:p w14:paraId="2F25E664" w14:textId="510F4A41" w:rsidR="00772704" w:rsidRPr="00204AFF" w:rsidRDefault="0032317A" w:rsidP="0032317A">
      <w:pPr>
        <w:jc w:val="center"/>
        <w:rPr>
          <w:sz w:val="32"/>
          <w:szCs w:val="32"/>
        </w:rPr>
      </w:pPr>
      <w:r>
        <w:rPr>
          <w:lang w:val="vi-VN" w:eastAsia="vi-VN"/>
        </w:rPr>
        <w:lastRenderedPageBreak/>
        <w:drawing>
          <wp:inline distT="0" distB="0" distL="0" distR="0" wp14:anchorId="52A07BC6" wp14:editId="71B944CD">
            <wp:extent cx="4133850" cy="2162175"/>
            <wp:effectExtent l="0" t="0" r="0" b="9525"/>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3850" cy="2162175"/>
                    </a:xfrm>
                    <a:prstGeom prst="rect">
                      <a:avLst/>
                    </a:prstGeom>
                  </pic:spPr>
                </pic:pic>
              </a:graphicData>
            </a:graphic>
          </wp:inline>
        </w:drawing>
      </w:r>
    </w:p>
    <w:p w14:paraId="1E5965CA" w14:textId="77777777" w:rsidR="00AB4369" w:rsidRPr="00623381" w:rsidRDefault="00AB4369" w:rsidP="005232E2">
      <w:pPr>
        <w:pStyle w:val="oancuaDanhsach"/>
        <w:ind w:left="922" w:firstLine="0"/>
        <w:jc w:val="left"/>
        <w:rPr>
          <w:sz w:val="32"/>
          <w:szCs w:val="32"/>
        </w:rPr>
      </w:pPr>
    </w:p>
    <w:p w14:paraId="70E376F5" w14:textId="6157973A" w:rsidR="00087ECB" w:rsidRDefault="00087ECB" w:rsidP="00087ECB">
      <w:pPr>
        <w:jc w:val="center"/>
        <w:rPr>
          <w:b/>
          <w:sz w:val="32"/>
          <w:szCs w:val="32"/>
        </w:rPr>
      </w:pPr>
    </w:p>
    <w:p w14:paraId="4194C78E" w14:textId="77777777" w:rsidR="0056662D" w:rsidRPr="00353207" w:rsidRDefault="0056662D" w:rsidP="002E3D14">
      <w:pPr>
        <w:ind w:firstLine="0"/>
      </w:pPr>
    </w:p>
    <w:p w14:paraId="03B867EF" w14:textId="77777777" w:rsidR="0056662D" w:rsidRDefault="0056662D" w:rsidP="0056662D">
      <w:pPr>
        <w:spacing w:after="0" w:line="240" w:lineRule="auto"/>
        <w:rPr>
          <w:rFonts w:eastAsia="Times New Roman"/>
          <w:b/>
          <w:bCs/>
          <w:iCs/>
          <w:sz w:val="32"/>
          <w:szCs w:val="32"/>
          <w:lang w:val="nb-NO"/>
        </w:rPr>
      </w:pPr>
    </w:p>
    <w:p w14:paraId="7729701E" w14:textId="77777777" w:rsidR="004F5F66" w:rsidRDefault="004F5F66" w:rsidP="004F5F66">
      <w:pPr>
        <w:spacing w:after="0" w:line="240" w:lineRule="auto"/>
        <w:ind w:firstLine="0"/>
        <w:rPr>
          <w:rFonts w:eastAsia="Times New Roman"/>
          <w:b/>
          <w:bCs/>
          <w:iCs/>
          <w:sz w:val="32"/>
          <w:szCs w:val="32"/>
          <w:lang w:val="nb-NO"/>
        </w:rPr>
      </w:pPr>
    </w:p>
    <w:p w14:paraId="45A19E78" w14:textId="77777777" w:rsidR="00D931D7" w:rsidRDefault="00D931D7" w:rsidP="004F5F66">
      <w:pPr>
        <w:spacing w:after="0" w:line="240" w:lineRule="auto"/>
        <w:ind w:firstLine="0"/>
        <w:rPr>
          <w:rFonts w:eastAsia="Times New Roman"/>
          <w:b/>
          <w:bCs/>
          <w:iCs/>
          <w:sz w:val="32"/>
          <w:szCs w:val="32"/>
          <w:lang w:val="nb-NO"/>
        </w:rPr>
      </w:pPr>
    </w:p>
    <w:p w14:paraId="64492DCB" w14:textId="77777777" w:rsidR="00D931D7" w:rsidRDefault="00D931D7" w:rsidP="004F5F66">
      <w:pPr>
        <w:spacing w:after="0" w:line="240" w:lineRule="auto"/>
        <w:ind w:firstLine="0"/>
        <w:rPr>
          <w:rFonts w:eastAsia="Times New Roman"/>
          <w:b/>
          <w:bCs/>
          <w:iCs/>
          <w:sz w:val="32"/>
          <w:szCs w:val="32"/>
          <w:lang w:val="nb-NO"/>
        </w:rPr>
      </w:pPr>
    </w:p>
    <w:p w14:paraId="666EBA88" w14:textId="77777777" w:rsidR="00D931D7" w:rsidRDefault="00D931D7" w:rsidP="004F5F66">
      <w:pPr>
        <w:spacing w:after="0" w:line="240" w:lineRule="auto"/>
        <w:ind w:firstLine="0"/>
        <w:rPr>
          <w:rFonts w:eastAsia="Times New Roman"/>
          <w:b/>
          <w:bCs/>
          <w:iCs/>
          <w:sz w:val="32"/>
          <w:szCs w:val="32"/>
          <w:lang w:val="nb-NO"/>
        </w:rPr>
      </w:pPr>
    </w:p>
    <w:p w14:paraId="40F6E1ED" w14:textId="77777777" w:rsidR="00D931D7" w:rsidRDefault="00D931D7" w:rsidP="004F5F66">
      <w:pPr>
        <w:spacing w:after="0" w:line="240" w:lineRule="auto"/>
        <w:ind w:firstLine="0"/>
        <w:rPr>
          <w:rFonts w:eastAsia="Times New Roman"/>
          <w:b/>
          <w:bCs/>
          <w:iCs/>
          <w:sz w:val="32"/>
          <w:szCs w:val="32"/>
          <w:lang w:val="nb-NO"/>
        </w:rPr>
      </w:pPr>
    </w:p>
    <w:p w14:paraId="5A4617DD" w14:textId="77777777" w:rsidR="00D931D7" w:rsidRDefault="00D931D7" w:rsidP="004F5F66">
      <w:pPr>
        <w:spacing w:after="0" w:line="240" w:lineRule="auto"/>
        <w:ind w:firstLine="0"/>
        <w:rPr>
          <w:rFonts w:eastAsia="Times New Roman"/>
          <w:b/>
          <w:bCs/>
          <w:iCs/>
          <w:sz w:val="32"/>
          <w:szCs w:val="32"/>
          <w:lang w:val="nb-NO"/>
        </w:rPr>
      </w:pPr>
    </w:p>
    <w:p w14:paraId="4E0E6029" w14:textId="77777777" w:rsidR="00D931D7" w:rsidRDefault="00D931D7" w:rsidP="004F5F66">
      <w:pPr>
        <w:spacing w:after="0" w:line="240" w:lineRule="auto"/>
        <w:ind w:firstLine="0"/>
        <w:rPr>
          <w:rFonts w:eastAsia="Times New Roman"/>
          <w:b/>
          <w:bCs/>
          <w:iCs/>
          <w:sz w:val="32"/>
          <w:szCs w:val="32"/>
          <w:lang w:val="nb-NO"/>
        </w:rPr>
      </w:pPr>
    </w:p>
    <w:p w14:paraId="188BEDCC" w14:textId="77777777" w:rsidR="00D931D7" w:rsidRDefault="00D931D7" w:rsidP="004F5F66">
      <w:pPr>
        <w:spacing w:after="0" w:line="240" w:lineRule="auto"/>
        <w:ind w:firstLine="0"/>
        <w:rPr>
          <w:rFonts w:eastAsia="Times New Roman"/>
          <w:b/>
          <w:bCs/>
          <w:iCs/>
          <w:sz w:val="32"/>
          <w:szCs w:val="32"/>
          <w:lang w:val="nb-NO"/>
        </w:rPr>
      </w:pPr>
    </w:p>
    <w:p w14:paraId="4B2E69F9" w14:textId="77777777" w:rsidR="00D931D7" w:rsidRDefault="00D931D7" w:rsidP="004F5F66">
      <w:pPr>
        <w:spacing w:after="0" w:line="240" w:lineRule="auto"/>
        <w:ind w:firstLine="0"/>
        <w:rPr>
          <w:rFonts w:eastAsia="Times New Roman"/>
          <w:b/>
          <w:bCs/>
          <w:iCs/>
          <w:sz w:val="32"/>
          <w:szCs w:val="32"/>
          <w:lang w:val="nb-NO"/>
        </w:rPr>
      </w:pPr>
    </w:p>
    <w:p w14:paraId="4EA45E82" w14:textId="77777777" w:rsidR="00D931D7" w:rsidRDefault="00D931D7" w:rsidP="004F5F66">
      <w:pPr>
        <w:spacing w:after="0" w:line="240" w:lineRule="auto"/>
        <w:ind w:firstLine="0"/>
        <w:rPr>
          <w:rFonts w:eastAsia="Times New Roman"/>
          <w:b/>
          <w:bCs/>
          <w:iCs/>
          <w:sz w:val="32"/>
          <w:szCs w:val="32"/>
          <w:lang w:val="nb-NO"/>
        </w:rPr>
      </w:pPr>
    </w:p>
    <w:p w14:paraId="12CA6E08" w14:textId="77777777" w:rsidR="00D931D7" w:rsidRDefault="00D931D7" w:rsidP="004F5F66">
      <w:pPr>
        <w:spacing w:after="0" w:line="240" w:lineRule="auto"/>
        <w:ind w:firstLine="0"/>
        <w:rPr>
          <w:rFonts w:eastAsia="Times New Roman"/>
          <w:b/>
          <w:bCs/>
          <w:iCs/>
          <w:sz w:val="32"/>
          <w:szCs w:val="32"/>
          <w:lang w:val="nb-NO"/>
        </w:rPr>
      </w:pPr>
    </w:p>
    <w:p w14:paraId="7AEBE359" w14:textId="77777777" w:rsidR="00D931D7" w:rsidRDefault="00D931D7" w:rsidP="004F5F66">
      <w:pPr>
        <w:spacing w:after="0" w:line="240" w:lineRule="auto"/>
        <w:ind w:firstLine="0"/>
        <w:rPr>
          <w:rFonts w:eastAsia="Times New Roman"/>
          <w:b/>
          <w:bCs/>
          <w:iCs/>
          <w:sz w:val="32"/>
          <w:szCs w:val="32"/>
          <w:lang w:val="nb-NO"/>
        </w:rPr>
      </w:pPr>
    </w:p>
    <w:p w14:paraId="467DC13F" w14:textId="77777777" w:rsidR="00D931D7" w:rsidRDefault="00D931D7" w:rsidP="004F5F66">
      <w:pPr>
        <w:spacing w:after="0" w:line="240" w:lineRule="auto"/>
        <w:ind w:firstLine="0"/>
        <w:rPr>
          <w:rFonts w:eastAsia="Times New Roman"/>
          <w:b/>
          <w:bCs/>
          <w:iCs/>
          <w:sz w:val="32"/>
          <w:szCs w:val="32"/>
          <w:lang w:val="nb-NO"/>
        </w:rPr>
      </w:pPr>
    </w:p>
    <w:p w14:paraId="616B67B9" w14:textId="77777777" w:rsidR="00D931D7" w:rsidRDefault="00D931D7" w:rsidP="004F5F66">
      <w:pPr>
        <w:spacing w:after="0" w:line="240" w:lineRule="auto"/>
        <w:ind w:firstLine="0"/>
        <w:rPr>
          <w:rFonts w:eastAsia="Times New Roman"/>
          <w:b/>
          <w:bCs/>
          <w:iCs/>
          <w:sz w:val="32"/>
          <w:szCs w:val="32"/>
          <w:lang w:val="nb-NO"/>
        </w:rPr>
      </w:pPr>
    </w:p>
    <w:p w14:paraId="70771C3D" w14:textId="77777777" w:rsidR="00D931D7" w:rsidRDefault="00D931D7" w:rsidP="004F5F66">
      <w:pPr>
        <w:spacing w:after="0" w:line="240" w:lineRule="auto"/>
        <w:ind w:firstLine="0"/>
        <w:rPr>
          <w:rFonts w:eastAsia="Times New Roman"/>
          <w:b/>
          <w:bCs/>
          <w:iCs/>
          <w:sz w:val="32"/>
          <w:szCs w:val="32"/>
          <w:lang w:val="nb-NO"/>
        </w:rPr>
      </w:pPr>
    </w:p>
    <w:p w14:paraId="24834FEA" w14:textId="77777777" w:rsidR="00D931D7" w:rsidRDefault="00D931D7" w:rsidP="004F5F66">
      <w:pPr>
        <w:spacing w:after="0" w:line="240" w:lineRule="auto"/>
        <w:ind w:firstLine="0"/>
        <w:rPr>
          <w:rFonts w:eastAsia="Times New Roman"/>
          <w:b/>
          <w:bCs/>
          <w:iCs/>
          <w:sz w:val="32"/>
          <w:szCs w:val="32"/>
          <w:lang w:val="nb-NO"/>
        </w:rPr>
      </w:pPr>
    </w:p>
    <w:p w14:paraId="5C9D924E" w14:textId="77777777" w:rsidR="00D931D7" w:rsidRDefault="00D931D7" w:rsidP="004F5F66">
      <w:pPr>
        <w:spacing w:after="0" w:line="240" w:lineRule="auto"/>
        <w:ind w:firstLine="0"/>
        <w:rPr>
          <w:rFonts w:eastAsia="Times New Roman"/>
          <w:b/>
          <w:bCs/>
          <w:iCs/>
          <w:sz w:val="32"/>
          <w:szCs w:val="32"/>
          <w:lang w:val="nb-NO"/>
        </w:rPr>
      </w:pPr>
    </w:p>
    <w:p w14:paraId="17805605" w14:textId="79172EBE" w:rsidR="0056662D" w:rsidRDefault="008D3367" w:rsidP="004F5F66">
      <w:pPr>
        <w:spacing w:after="0" w:line="240" w:lineRule="auto"/>
        <w:ind w:firstLine="0"/>
        <w:jc w:val="center"/>
        <w:rPr>
          <w:rFonts w:eastAsia="Times New Roman"/>
          <w:b/>
          <w:bCs/>
          <w:iCs/>
          <w:sz w:val="32"/>
          <w:szCs w:val="32"/>
          <w:lang w:val="nb-NO"/>
        </w:rPr>
      </w:pPr>
      <w:r>
        <w:rPr>
          <w:rFonts w:eastAsia="Times New Roman"/>
          <w:b/>
          <w:bCs/>
          <w:iCs/>
          <w:sz w:val="32"/>
          <w:szCs w:val="32"/>
          <w:lang w:val="nb-NO"/>
        </w:rPr>
        <w:lastRenderedPageBreak/>
        <w:t>KÊT LUẬN</w:t>
      </w:r>
    </w:p>
    <w:p w14:paraId="3170B590" w14:textId="77777777" w:rsidR="0056662D" w:rsidRDefault="0056662D" w:rsidP="0056662D">
      <w:pPr>
        <w:spacing w:after="0" w:line="240" w:lineRule="auto"/>
        <w:rPr>
          <w:rFonts w:eastAsia="Times New Roman"/>
          <w:b/>
          <w:bCs/>
          <w:iCs/>
          <w:sz w:val="32"/>
          <w:szCs w:val="32"/>
          <w:lang w:val="nb-NO"/>
        </w:rPr>
      </w:pPr>
    </w:p>
    <w:p w14:paraId="4BF2348C" w14:textId="77777777" w:rsidR="0056662D" w:rsidRDefault="0056662D" w:rsidP="0056662D">
      <w:pPr>
        <w:spacing w:after="0" w:line="240" w:lineRule="auto"/>
        <w:rPr>
          <w:rFonts w:eastAsia="Times New Roman"/>
          <w:b/>
          <w:bCs/>
          <w:iCs/>
          <w:sz w:val="32"/>
          <w:szCs w:val="32"/>
          <w:lang w:val="nb-NO"/>
        </w:rPr>
      </w:pPr>
    </w:p>
    <w:p w14:paraId="25D6B388" w14:textId="77777777" w:rsidR="0056662D" w:rsidRDefault="0056662D" w:rsidP="0056662D">
      <w:pPr>
        <w:spacing w:after="0" w:line="240" w:lineRule="auto"/>
        <w:rPr>
          <w:rFonts w:eastAsia="Times New Roman"/>
          <w:b/>
          <w:bCs/>
          <w:iCs/>
          <w:sz w:val="32"/>
          <w:szCs w:val="32"/>
          <w:lang w:val="nb-NO"/>
        </w:rPr>
      </w:pPr>
    </w:p>
    <w:p w14:paraId="38B225A0" w14:textId="51EAF42B" w:rsidR="0056662D" w:rsidRDefault="004F5F66" w:rsidP="0056662D">
      <w:pPr>
        <w:spacing w:after="0" w:line="240" w:lineRule="auto"/>
        <w:rPr>
          <w:rFonts w:eastAsia="Times New Roman"/>
          <w:bCs/>
          <w:iCs/>
          <w:sz w:val="32"/>
          <w:szCs w:val="32"/>
          <w:lang w:val="nb-NO"/>
        </w:rPr>
      </w:pPr>
      <w:r w:rsidRPr="004F5F66">
        <w:rPr>
          <w:rFonts w:eastAsia="Times New Roman"/>
          <w:bCs/>
          <w:iCs/>
          <w:sz w:val="32"/>
          <w:szCs w:val="32"/>
          <w:lang w:val="nb-NO"/>
        </w:rPr>
        <w:t>Các giao thức liên kết dữ liệu cung cấp các phương thức để trao đổi dữ liệu qua tầng liên kết vật lý. Việc xuất hiện và cải tiến các giao thức này giúp việc trao đổi thông tin giữa các máy tính, điện thoại,..vv được nhanh hơn và chính xác hơn, giúp cải thiện đời sống của con người.</w:t>
      </w:r>
    </w:p>
    <w:p w14:paraId="0FA2111C" w14:textId="77777777" w:rsidR="007E7057" w:rsidRDefault="007E7057" w:rsidP="00C759DB">
      <w:pPr>
        <w:spacing w:line="259" w:lineRule="auto"/>
        <w:ind w:firstLine="0"/>
        <w:rPr>
          <w:rFonts w:eastAsia="Times New Roman"/>
          <w:b/>
          <w:bCs/>
          <w:iCs/>
          <w:sz w:val="32"/>
          <w:szCs w:val="32"/>
          <w:lang w:val="nb-NO"/>
        </w:rPr>
      </w:pPr>
      <w:bookmarkStart w:id="17" w:name="_Toc458825240"/>
      <w:r w:rsidRPr="004F5F66">
        <w:rPr>
          <w:lang w:val="nb-NO"/>
        </w:rPr>
        <w:br w:type="page"/>
      </w:r>
    </w:p>
    <w:p w14:paraId="5777115F" w14:textId="77777777" w:rsidR="0056662D" w:rsidRDefault="0056662D" w:rsidP="0056662D">
      <w:pPr>
        <w:pStyle w:val="u1"/>
      </w:pPr>
      <w:bookmarkStart w:id="18" w:name="_Toc16868460"/>
      <w:r w:rsidRPr="00F67086">
        <w:lastRenderedPageBreak/>
        <w:t>TÀI LIỆU THAM KHẢO</w:t>
      </w:r>
      <w:bookmarkEnd w:id="12"/>
      <w:bookmarkEnd w:id="17"/>
      <w:bookmarkEnd w:id="18"/>
    </w:p>
    <w:p w14:paraId="35DD7CD9" w14:textId="77777777" w:rsidR="00E363A5" w:rsidRDefault="00E363A5" w:rsidP="00E363A5">
      <w:pPr>
        <w:shd w:val="clear" w:color="auto" w:fill="FFFFFF"/>
        <w:spacing w:before="100" w:beforeAutospacing="1" w:after="24" w:line="240" w:lineRule="auto"/>
        <w:jc w:val="left"/>
        <w:rPr>
          <w:color w:val="000000" w:themeColor="text1"/>
          <w:lang w:eastAsia="ja-JP"/>
        </w:rPr>
      </w:pPr>
    </w:p>
    <w:p w14:paraId="2D8908A5" w14:textId="084ABA65" w:rsidR="00713D78" w:rsidRDefault="00307B80" w:rsidP="008D3367">
      <w:pPr>
        <w:shd w:val="clear" w:color="auto" w:fill="FFFFFF"/>
        <w:spacing w:before="100" w:beforeAutospacing="1" w:after="24" w:line="240" w:lineRule="auto"/>
        <w:ind w:firstLine="0"/>
        <w:jc w:val="left"/>
        <w:rPr>
          <w:rFonts w:ascii="Arial" w:eastAsia="Times New Roman" w:hAnsi="Arial" w:cs="Arial"/>
          <w:noProof w:val="0"/>
          <w:color w:val="222222"/>
          <w:sz w:val="19"/>
          <w:szCs w:val="19"/>
        </w:rPr>
      </w:pPr>
      <w:r>
        <w:rPr>
          <w:rFonts w:ascii="Arial" w:hAnsi="Arial" w:cs="Arial"/>
          <w:color w:val="222222"/>
          <w:sz w:val="19"/>
          <w:szCs w:val="19"/>
        </w:rPr>
        <w:t xml:space="preserve">[1] </w:t>
      </w:r>
      <w:hyperlink r:id="rId37" w:anchor="CITEREFStevens_1994" w:history="1">
        <w:r w:rsidR="00713D78" w:rsidRPr="00493A8B">
          <w:rPr>
            <w:rStyle w:val="Siuktni"/>
            <w:rFonts w:ascii="Arial" w:hAnsi="Arial" w:cs="Arial"/>
            <w:color w:val="auto"/>
            <w:sz w:val="19"/>
            <w:szCs w:val="19"/>
            <w:u w:val="none"/>
          </w:rPr>
          <w:t>Stevens 1994</w:t>
        </w:r>
      </w:hyperlink>
      <w:r w:rsidR="00713D78">
        <w:rPr>
          <w:rStyle w:val="reference-text"/>
          <w:rFonts w:ascii="Arial" w:hAnsi="Arial" w:cs="Arial"/>
          <w:color w:val="222222"/>
          <w:sz w:val="19"/>
          <w:szCs w:val="19"/>
        </w:rPr>
        <w:t>, p. 26-27, sec 2.6: "PPP: Point-to-Point Protocol"</w:t>
      </w:r>
      <w:r w:rsidR="00E10840">
        <w:rPr>
          <w:rStyle w:val="reference-text"/>
          <w:rFonts w:ascii="Arial" w:hAnsi="Arial" w:cs="Arial"/>
          <w:color w:val="222222"/>
          <w:sz w:val="19"/>
          <w:szCs w:val="19"/>
        </w:rPr>
        <w:t xml:space="preserve"> </w:t>
      </w:r>
    </w:p>
    <w:p w14:paraId="121FAE61" w14:textId="0BC181C0" w:rsidR="009414E0" w:rsidRPr="00307B80" w:rsidRDefault="00307B80" w:rsidP="00E363A5">
      <w:pPr>
        <w:ind w:firstLine="0"/>
        <w:rPr>
          <w:i/>
          <w:color w:val="000000" w:themeColor="text1"/>
          <w:lang w:eastAsia="ja-JP"/>
        </w:rPr>
      </w:pPr>
      <w:r w:rsidRPr="00307B80">
        <w:rPr>
          <w:rStyle w:val="VindnHTML"/>
          <w:rFonts w:ascii="Arial" w:hAnsi="Arial" w:cs="Arial"/>
          <w:i w:val="0"/>
          <w:color w:val="222222"/>
          <w:sz w:val="19"/>
          <w:szCs w:val="19"/>
          <w:shd w:val="clear" w:color="auto" w:fill="FFFFFF"/>
        </w:rPr>
        <w:t xml:space="preserve">[2] </w:t>
      </w:r>
      <w:hyperlink r:id="rId38" w:history="1">
        <w:r w:rsidR="003B4A16" w:rsidRPr="00493A8B">
          <w:rPr>
            <w:rStyle w:val="Siuktni"/>
            <w:rFonts w:ascii="Arial" w:hAnsi="Arial" w:cs="Arial"/>
            <w:iCs/>
            <w:color w:val="auto"/>
            <w:sz w:val="19"/>
            <w:szCs w:val="19"/>
            <w:u w:val="none"/>
            <w:shd w:val="clear" w:color="auto" w:fill="FFFFFF"/>
          </w:rPr>
          <w:t>"Point-to-Point (PPP) Protocol Field Assignments</w:t>
        </w:r>
        <w:r w:rsidR="003B4A16" w:rsidRPr="00493A8B">
          <w:rPr>
            <w:rStyle w:val="Siuktni"/>
            <w:rFonts w:ascii="Arial" w:hAnsi="Arial" w:cs="Arial"/>
            <w:i/>
            <w:iCs/>
            <w:color w:val="auto"/>
            <w:sz w:val="19"/>
            <w:szCs w:val="19"/>
            <w:shd w:val="clear" w:color="auto" w:fill="FFFFFF"/>
          </w:rPr>
          <w:t>"</w:t>
        </w:r>
      </w:hyperlink>
      <w:r w:rsidR="003B4A16" w:rsidRPr="00493A8B">
        <w:rPr>
          <w:rStyle w:val="VindnHTML"/>
          <w:rFonts w:ascii="Arial" w:hAnsi="Arial" w:cs="Arial"/>
          <w:i w:val="0"/>
          <w:sz w:val="19"/>
          <w:szCs w:val="19"/>
          <w:shd w:val="clear" w:color="auto" w:fill="FFFFFF"/>
        </w:rPr>
        <w:t>.</w:t>
      </w:r>
      <w:r w:rsidR="003B4A16" w:rsidRPr="00307B80">
        <w:rPr>
          <w:rStyle w:val="VindnHTML"/>
          <w:rFonts w:ascii="Arial" w:hAnsi="Arial" w:cs="Arial"/>
          <w:i w:val="0"/>
          <w:color w:val="222222"/>
          <w:sz w:val="19"/>
          <w:szCs w:val="19"/>
          <w:shd w:val="clear" w:color="auto" w:fill="FFFFFF"/>
        </w:rPr>
        <w:t xml:space="preserve"> IANA</w:t>
      </w:r>
      <w:r w:rsidR="003B4A16" w:rsidRPr="00307B80">
        <w:rPr>
          <w:rStyle w:val="reference-accessdate"/>
          <w:rFonts w:ascii="Arial" w:hAnsi="Arial" w:cs="Arial"/>
          <w:i/>
          <w:iCs/>
          <w:color w:val="222222"/>
          <w:sz w:val="19"/>
          <w:szCs w:val="19"/>
          <w:shd w:val="clear" w:color="auto" w:fill="FFFFFF"/>
        </w:rPr>
        <w:t>. Retrieved </w:t>
      </w:r>
      <w:r w:rsidR="003B4A16" w:rsidRPr="00307B80">
        <w:rPr>
          <w:rStyle w:val="nowrap"/>
          <w:rFonts w:ascii="Arial" w:hAnsi="Arial" w:cs="Arial"/>
          <w:i/>
          <w:iCs/>
          <w:color w:val="222222"/>
          <w:sz w:val="19"/>
          <w:szCs w:val="19"/>
          <w:shd w:val="clear" w:color="auto" w:fill="FFFFFF"/>
        </w:rPr>
        <w:t>3 September</w:t>
      </w:r>
      <w:r w:rsidR="003B4A16" w:rsidRPr="00307B80">
        <w:rPr>
          <w:rStyle w:val="reference-accessdate"/>
          <w:rFonts w:ascii="Arial" w:hAnsi="Arial" w:cs="Arial"/>
          <w:i/>
          <w:iCs/>
          <w:color w:val="222222"/>
          <w:sz w:val="19"/>
          <w:szCs w:val="19"/>
          <w:shd w:val="clear" w:color="auto" w:fill="FFFFFF"/>
        </w:rPr>
        <w:t> 2015</w:t>
      </w:r>
      <w:r w:rsidR="003B4A16" w:rsidRPr="00307B80">
        <w:rPr>
          <w:rStyle w:val="VindnHTML"/>
          <w:rFonts w:ascii="Arial" w:hAnsi="Arial" w:cs="Arial"/>
          <w:i w:val="0"/>
          <w:color w:val="222222"/>
          <w:sz w:val="19"/>
          <w:szCs w:val="19"/>
          <w:shd w:val="clear" w:color="auto" w:fill="FFFFFF"/>
        </w:rPr>
        <w:t>.</w:t>
      </w:r>
    </w:p>
    <w:p w14:paraId="321D4922" w14:textId="4A995467" w:rsidR="00307B80" w:rsidRDefault="00307B80" w:rsidP="00E363A5">
      <w:pPr>
        <w:shd w:val="clear" w:color="auto" w:fill="FFFFFF"/>
        <w:spacing w:before="100" w:beforeAutospacing="1" w:after="24" w:line="240" w:lineRule="auto"/>
        <w:ind w:firstLine="0"/>
        <w:jc w:val="left"/>
        <w:rPr>
          <w:rFonts w:ascii="Arial" w:eastAsia="Times New Roman" w:hAnsi="Arial" w:cs="Arial"/>
          <w:noProof w:val="0"/>
          <w:color w:val="222222"/>
          <w:sz w:val="21"/>
          <w:szCs w:val="21"/>
        </w:rPr>
      </w:pPr>
      <w:r w:rsidRPr="00307B80">
        <w:rPr>
          <w:rStyle w:val="VindnHTML"/>
          <w:rFonts w:ascii="Arial" w:hAnsi="Arial" w:cs="Arial"/>
          <w:i w:val="0"/>
          <w:color w:val="222222"/>
          <w:sz w:val="21"/>
          <w:szCs w:val="21"/>
        </w:rPr>
        <w:t>[3]</w:t>
      </w:r>
      <w:r w:rsidR="00E363A5">
        <w:rPr>
          <w:rStyle w:val="VindnHTML"/>
          <w:rFonts w:ascii="Arial" w:hAnsi="Arial" w:cs="Arial"/>
          <w:i w:val="0"/>
          <w:color w:val="222222"/>
          <w:sz w:val="21"/>
          <w:szCs w:val="21"/>
        </w:rPr>
        <w:t xml:space="preserve"> </w:t>
      </w:r>
      <w:r>
        <w:rPr>
          <w:rStyle w:val="VindnHTML"/>
          <w:rFonts w:ascii="Arial" w:hAnsi="Arial" w:cs="Arial"/>
          <w:color w:val="222222"/>
          <w:sz w:val="21"/>
          <w:szCs w:val="21"/>
        </w:rPr>
        <w:t xml:space="preserve"> Friend, George E.; John L. Fike; H. Charles Baker; John C. Bellamy (1988). Understanding Data Communications (2nd ed.). Indianapolis: Howard W. Sams &amp; Company. </w:t>
      </w:r>
      <w:hyperlink r:id="rId39" w:tooltip="International Standard Book Number" w:history="1">
        <w:r w:rsidRPr="00493A8B">
          <w:rPr>
            <w:rStyle w:val="Siuktni"/>
            <w:rFonts w:ascii="Arial" w:hAnsi="Arial" w:cs="Arial"/>
            <w:iCs/>
            <w:color w:val="auto"/>
            <w:sz w:val="21"/>
            <w:szCs w:val="21"/>
            <w:u w:val="none"/>
          </w:rPr>
          <w:t>ISBN</w:t>
        </w:r>
      </w:hyperlink>
      <w:r w:rsidRPr="00493A8B">
        <w:rPr>
          <w:rStyle w:val="VindnHTML"/>
          <w:rFonts w:ascii="Arial" w:hAnsi="Arial" w:cs="Arial"/>
          <w:sz w:val="21"/>
          <w:szCs w:val="21"/>
        </w:rPr>
        <w:t> </w:t>
      </w:r>
      <w:hyperlink r:id="rId40" w:tooltip="Special:BookSources/0-672-27270-9" w:history="1">
        <w:r w:rsidRPr="00493A8B">
          <w:rPr>
            <w:rStyle w:val="Siuktni"/>
            <w:rFonts w:ascii="Arial" w:hAnsi="Arial" w:cs="Arial"/>
            <w:iCs/>
            <w:color w:val="auto"/>
            <w:sz w:val="21"/>
            <w:szCs w:val="21"/>
            <w:u w:val="none"/>
          </w:rPr>
          <w:t>0-672-27270-9</w:t>
        </w:r>
      </w:hyperlink>
      <w:r w:rsidRPr="00493A8B">
        <w:rPr>
          <w:rStyle w:val="VindnHTML"/>
          <w:rFonts w:ascii="Arial" w:hAnsi="Arial" w:cs="Arial"/>
          <w:sz w:val="21"/>
          <w:szCs w:val="21"/>
        </w:rPr>
        <w:t>.</w:t>
      </w:r>
    </w:p>
    <w:p w14:paraId="288B5A6B" w14:textId="7BCAD7EA" w:rsidR="00307B80" w:rsidRDefault="00307B80" w:rsidP="00E363A5">
      <w:pPr>
        <w:shd w:val="clear" w:color="auto" w:fill="FFFFFF"/>
        <w:spacing w:before="100" w:beforeAutospacing="1" w:after="24" w:line="240" w:lineRule="auto"/>
        <w:ind w:firstLine="0"/>
        <w:jc w:val="left"/>
        <w:rPr>
          <w:rFonts w:ascii="Arial" w:hAnsi="Arial" w:cs="Arial"/>
          <w:color w:val="222222"/>
          <w:sz w:val="21"/>
          <w:szCs w:val="21"/>
        </w:rPr>
      </w:pPr>
      <w:r>
        <w:rPr>
          <w:rFonts w:ascii="Arial" w:hAnsi="Arial" w:cs="Arial"/>
          <w:color w:val="222222"/>
          <w:sz w:val="19"/>
          <w:szCs w:val="19"/>
        </w:rPr>
        <w:t xml:space="preserve">[4] </w:t>
      </w:r>
      <w:r>
        <w:rPr>
          <w:rStyle w:val="VindnHTML"/>
          <w:rFonts w:ascii="Arial" w:hAnsi="Arial" w:cs="Arial"/>
          <w:color w:val="222222"/>
          <w:sz w:val="21"/>
          <w:szCs w:val="21"/>
        </w:rPr>
        <w:t>Stallings, William (2004). </w:t>
      </w:r>
      <w:hyperlink r:id="rId41" w:history="1">
        <w:r w:rsidRPr="00EF768B">
          <w:rPr>
            <w:rStyle w:val="Siuktni"/>
            <w:rFonts w:ascii="Arial" w:hAnsi="Arial" w:cs="Arial"/>
            <w:i/>
            <w:iCs/>
            <w:color w:val="auto"/>
            <w:sz w:val="21"/>
            <w:szCs w:val="21"/>
            <w:u w:val="none"/>
          </w:rPr>
          <w:t>Data and Computer Communications</w:t>
        </w:r>
      </w:hyperlink>
      <w:r>
        <w:rPr>
          <w:rStyle w:val="VindnHTML"/>
          <w:rFonts w:ascii="Arial" w:hAnsi="Arial" w:cs="Arial"/>
          <w:color w:val="222222"/>
          <w:sz w:val="21"/>
          <w:szCs w:val="21"/>
        </w:rPr>
        <w:t> (7th ed.). Upper Saddle River: Pearson/Prentice Hall. </w:t>
      </w:r>
      <w:hyperlink r:id="rId42" w:tooltip="International Standard Book Number" w:history="1">
        <w:r w:rsidRPr="00EF768B">
          <w:rPr>
            <w:rStyle w:val="Siuktni"/>
            <w:rFonts w:ascii="Arial" w:hAnsi="Arial" w:cs="Arial"/>
            <w:iCs/>
            <w:color w:val="auto"/>
            <w:sz w:val="21"/>
            <w:szCs w:val="21"/>
            <w:u w:val="none"/>
          </w:rPr>
          <w:t>ISBN</w:t>
        </w:r>
      </w:hyperlink>
      <w:r w:rsidRPr="00EF768B">
        <w:rPr>
          <w:rStyle w:val="VindnHTML"/>
          <w:rFonts w:ascii="Arial" w:hAnsi="Arial" w:cs="Arial"/>
          <w:sz w:val="21"/>
          <w:szCs w:val="21"/>
        </w:rPr>
        <w:t> </w:t>
      </w:r>
      <w:hyperlink r:id="rId43" w:tooltip="Special:BookSources/978-0-13-100681-2" w:history="1">
        <w:r w:rsidRPr="00EF768B">
          <w:rPr>
            <w:rStyle w:val="Siuktni"/>
            <w:rFonts w:ascii="Arial" w:hAnsi="Arial" w:cs="Arial"/>
            <w:iCs/>
            <w:color w:val="auto"/>
            <w:sz w:val="21"/>
            <w:szCs w:val="21"/>
            <w:u w:val="none"/>
          </w:rPr>
          <w:t>978-0-13-100681-2</w:t>
        </w:r>
      </w:hyperlink>
      <w:r w:rsidRPr="00EF768B">
        <w:rPr>
          <w:rStyle w:val="VindnHTML"/>
          <w:rFonts w:ascii="Arial" w:hAnsi="Arial" w:cs="Arial"/>
          <w:sz w:val="21"/>
          <w:szCs w:val="21"/>
        </w:rPr>
        <w:t>.</w:t>
      </w:r>
    </w:p>
    <w:p w14:paraId="05189623" w14:textId="1AF38A7C" w:rsidR="00307B80" w:rsidRDefault="00307B80" w:rsidP="00E363A5">
      <w:pPr>
        <w:shd w:val="clear" w:color="auto" w:fill="FFFFFF"/>
        <w:spacing w:before="100" w:beforeAutospacing="1" w:after="24" w:line="240" w:lineRule="auto"/>
        <w:ind w:firstLine="0"/>
        <w:jc w:val="left"/>
        <w:rPr>
          <w:rFonts w:ascii="Arial" w:hAnsi="Arial" w:cs="Arial"/>
          <w:color w:val="222222"/>
          <w:sz w:val="21"/>
          <w:szCs w:val="21"/>
        </w:rPr>
      </w:pPr>
      <w:r>
        <w:rPr>
          <w:rFonts w:ascii="Arial" w:hAnsi="Arial" w:cs="Arial"/>
          <w:color w:val="222222"/>
          <w:sz w:val="19"/>
          <w:szCs w:val="19"/>
        </w:rPr>
        <w:t xml:space="preserve">[5] </w:t>
      </w:r>
      <w:r>
        <w:rPr>
          <w:rStyle w:val="VindnHTML"/>
          <w:rFonts w:ascii="Arial" w:hAnsi="Arial" w:cs="Arial"/>
          <w:color w:val="222222"/>
          <w:sz w:val="21"/>
          <w:szCs w:val="21"/>
        </w:rPr>
        <w:t>S. Tanenbaum, Andrew (2005). </w:t>
      </w:r>
      <w:hyperlink r:id="rId44" w:history="1">
        <w:r w:rsidRPr="00EF768B">
          <w:rPr>
            <w:rStyle w:val="Siuktni"/>
            <w:rFonts w:ascii="Arial" w:hAnsi="Arial" w:cs="Arial"/>
            <w:i/>
            <w:iCs/>
            <w:color w:val="auto"/>
            <w:sz w:val="21"/>
            <w:szCs w:val="21"/>
            <w:u w:val="none"/>
          </w:rPr>
          <w:t>Computer Networks</w:t>
        </w:r>
      </w:hyperlink>
      <w:r>
        <w:rPr>
          <w:rStyle w:val="VindnHTML"/>
          <w:rFonts w:ascii="Arial" w:hAnsi="Arial" w:cs="Arial"/>
          <w:color w:val="222222"/>
          <w:sz w:val="21"/>
          <w:szCs w:val="21"/>
        </w:rPr>
        <w:t> (4th ed.). 482,F.I.E., Patparganj, Delhi 110 092: Dorling Kindersley(India)Pvt. Ltd.,licenses of Pearson Education in South Asia. </w:t>
      </w:r>
      <w:hyperlink r:id="rId45" w:tooltip="International Standard Book Number" w:history="1">
        <w:r w:rsidRPr="00EF768B">
          <w:rPr>
            <w:rStyle w:val="Siuktni"/>
            <w:rFonts w:ascii="Arial" w:hAnsi="Arial" w:cs="Arial"/>
            <w:iCs/>
            <w:color w:val="auto"/>
            <w:sz w:val="21"/>
            <w:szCs w:val="21"/>
            <w:u w:val="none"/>
          </w:rPr>
          <w:t>ISBN</w:t>
        </w:r>
      </w:hyperlink>
      <w:r w:rsidRPr="00EF768B">
        <w:rPr>
          <w:rStyle w:val="VindnHTML"/>
          <w:rFonts w:ascii="Arial" w:hAnsi="Arial" w:cs="Arial"/>
          <w:sz w:val="21"/>
          <w:szCs w:val="21"/>
        </w:rPr>
        <w:t> </w:t>
      </w:r>
      <w:hyperlink r:id="rId46" w:tooltip="Special:BookSources/81-7758-165-1" w:history="1">
        <w:r w:rsidRPr="00EF768B">
          <w:rPr>
            <w:rStyle w:val="Siuktni"/>
            <w:rFonts w:ascii="Arial" w:hAnsi="Arial" w:cs="Arial"/>
            <w:iCs/>
            <w:color w:val="auto"/>
            <w:sz w:val="21"/>
            <w:szCs w:val="21"/>
            <w:u w:val="none"/>
          </w:rPr>
          <w:t>81-7758-165-1</w:t>
        </w:r>
      </w:hyperlink>
      <w:r w:rsidRPr="00EF768B">
        <w:rPr>
          <w:rStyle w:val="VindnHTML"/>
          <w:rFonts w:ascii="Arial" w:hAnsi="Arial" w:cs="Arial"/>
          <w:sz w:val="21"/>
          <w:szCs w:val="21"/>
        </w:rPr>
        <w:t>.</w:t>
      </w:r>
    </w:p>
    <w:p w14:paraId="1367A6CF" w14:textId="63F63B53" w:rsidR="00E10840" w:rsidRPr="00E10840" w:rsidRDefault="00E10840" w:rsidP="00E363A5">
      <w:pPr>
        <w:ind w:firstLine="0"/>
        <w:rPr>
          <w:color w:val="000000" w:themeColor="text1"/>
          <w:lang w:eastAsia="ja-JP"/>
        </w:rPr>
      </w:pPr>
      <w:r>
        <w:rPr>
          <w:rStyle w:val="reference-text"/>
          <w:rFonts w:ascii="Arial" w:hAnsi="Arial" w:cs="Arial"/>
          <w:color w:val="222222"/>
          <w:sz w:val="19"/>
          <w:szCs w:val="19"/>
        </w:rPr>
        <w:t xml:space="preserve">[6] </w:t>
      </w:r>
      <w:hyperlink r:id="rId47" w:anchor="v=onepage&amp;q=%22Ward%20Christensen%22&amp;f=false" w:history="1">
        <w:r w:rsidRPr="00EF768B">
          <w:rPr>
            <w:rStyle w:val="Siuktni"/>
            <w:rFonts w:ascii="Arial" w:hAnsi="Arial" w:cs="Arial"/>
            <w:color w:val="auto"/>
            <w:sz w:val="19"/>
            <w:szCs w:val="19"/>
            <w:u w:val="none"/>
          </w:rPr>
          <w:t>Telecommunications: XMODEM: A Standard Is Born</w:t>
        </w:r>
      </w:hyperlink>
      <w:r>
        <w:rPr>
          <w:rStyle w:val="reference-text"/>
          <w:rFonts w:ascii="Arial" w:hAnsi="Arial" w:cs="Arial"/>
          <w:color w:val="222222"/>
          <w:sz w:val="19"/>
          <w:szCs w:val="19"/>
        </w:rPr>
        <w:t>, By Alfred Glossbrenner, PC Mag, 17 April 1984, Page 451-452, </w:t>
      </w:r>
      <w:r>
        <w:rPr>
          <w:rStyle w:val="reference-text"/>
          <w:rFonts w:ascii="Arial" w:hAnsi="Arial" w:cs="Arial"/>
          <w:i/>
          <w:iCs/>
          <w:color w:val="222222"/>
          <w:sz w:val="19"/>
          <w:szCs w:val="19"/>
        </w:rPr>
        <w:t>... but the protocol itself was long ago placed in the public domain by its creator, Chicagoan Ward Christensen. Since its introduction in 1978, XMODEM ...</w:t>
      </w:r>
    </w:p>
    <w:p w14:paraId="0A76FF7C" w14:textId="6F5AE3CD"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Style w:val="reference-text"/>
          <w:rFonts w:ascii="Arial" w:hAnsi="Arial" w:cs="Arial"/>
          <w:color w:val="222222"/>
          <w:sz w:val="19"/>
          <w:szCs w:val="19"/>
        </w:rPr>
        <w:t>[7]</w:t>
      </w:r>
      <w:r>
        <w:rPr>
          <w:rFonts w:ascii="Arial" w:hAnsi="Arial" w:cs="Arial"/>
          <w:color w:val="222222"/>
          <w:sz w:val="19"/>
          <w:szCs w:val="19"/>
        </w:rPr>
        <w:t> </w:t>
      </w:r>
      <w:hyperlink r:id="rId48" w:anchor="v=onepage&amp;q=%22Ward%20Christensen%22&amp;f=false" w:history="1">
        <w:r w:rsidRPr="00EF768B">
          <w:rPr>
            <w:rStyle w:val="Siuktni"/>
            <w:rFonts w:ascii="Arial" w:hAnsi="Arial" w:cs="Arial"/>
            <w:color w:val="auto"/>
            <w:sz w:val="19"/>
            <w:szCs w:val="19"/>
            <w:u w:val="none"/>
          </w:rPr>
          <w:t>In Focus: History lesson: Ward Christensen's free free-exchange software</w:t>
        </w:r>
      </w:hyperlink>
      <w:r>
        <w:rPr>
          <w:rStyle w:val="reference-text"/>
          <w:rFonts w:ascii="Arial" w:hAnsi="Arial" w:cs="Arial"/>
          <w:color w:val="222222"/>
          <w:sz w:val="19"/>
          <w:szCs w:val="19"/>
        </w:rPr>
        <w:t>, By Michael Swaine, InfoWorld, 1 Nov 1982, Page 26</w:t>
      </w:r>
    </w:p>
    <w:p w14:paraId="1233F8F0" w14:textId="542005C4"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Style w:val="reference-text"/>
          <w:rFonts w:ascii="Arial" w:hAnsi="Arial" w:cs="Arial"/>
          <w:color w:val="222222"/>
          <w:sz w:val="19"/>
          <w:szCs w:val="19"/>
        </w:rPr>
        <w:t>[8]</w:t>
      </w:r>
      <w:r>
        <w:rPr>
          <w:rFonts w:ascii="Arial" w:hAnsi="Arial" w:cs="Arial"/>
          <w:color w:val="222222"/>
          <w:sz w:val="19"/>
          <w:szCs w:val="19"/>
        </w:rPr>
        <w:t> </w:t>
      </w:r>
      <w:r>
        <w:rPr>
          <w:rStyle w:val="reference-text"/>
          <w:rFonts w:ascii="Arial" w:hAnsi="Arial" w:cs="Arial"/>
          <w:color w:val="222222"/>
          <w:sz w:val="19"/>
          <w:szCs w:val="19"/>
        </w:rPr>
        <w:t>Ward Christensen, </w:t>
      </w:r>
      <w:hyperlink r:id="rId49" w:history="1">
        <w:r w:rsidRPr="00EF768B">
          <w:rPr>
            <w:rStyle w:val="Siuktni"/>
            <w:rFonts w:ascii="Arial" w:hAnsi="Arial" w:cs="Arial"/>
            <w:color w:val="auto"/>
            <w:sz w:val="19"/>
            <w:szCs w:val="19"/>
            <w:u w:val="none"/>
          </w:rPr>
          <w:t>"Memories"</w:t>
        </w:r>
      </w:hyperlink>
      <w:r>
        <w:rPr>
          <w:rStyle w:val="reference-text"/>
          <w:rFonts w:ascii="Arial" w:hAnsi="Arial" w:cs="Arial"/>
          <w:color w:val="222222"/>
          <w:sz w:val="19"/>
          <w:szCs w:val="19"/>
        </w:rPr>
        <w:t>, 25 November 1992</w:t>
      </w:r>
    </w:p>
    <w:p w14:paraId="6EE1CE33" w14:textId="67A6BF96"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Style w:val="mw-cite-backlink"/>
          <w:rFonts w:ascii="Arial" w:hAnsi="Arial" w:cs="Arial"/>
          <w:b/>
          <w:bCs/>
          <w:color w:val="222222"/>
          <w:sz w:val="19"/>
          <w:szCs w:val="19"/>
        </w:rPr>
        <w:t xml:space="preserve">[9] </w:t>
      </w:r>
      <w:hyperlink r:id="rId50" w:history="1">
        <w:r w:rsidRPr="00EF768B">
          <w:rPr>
            <w:rStyle w:val="Siuktni"/>
            <w:rFonts w:ascii="Arial" w:hAnsi="Arial" w:cs="Arial"/>
            <w:i/>
            <w:iCs/>
            <w:color w:val="auto"/>
            <w:sz w:val="19"/>
            <w:szCs w:val="19"/>
            <w:u w:val="none"/>
          </w:rPr>
          <w:t>"The Virtual Community"</w:t>
        </w:r>
      </w:hyperlink>
      <w:r w:rsidRPr="00EF768B">
        <w:rPr>
          <w:rStyle w:val="VindnHTML"/>
          <w:rFonts w:ascii="Arial" w:hAnsi="Arial" w:cs="Arial"/>
          <w:sz w:val="19"/>
          <w:szCs w:val="19"/>
        </w:rPr>
        <w:t>.</w:t>
      </w:r>
    </w:p>
    <w:p w14:paraId="67B07183" w14:textId="3F53DA72"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Style w:val="reference-text"/>
          <w:rFonts w:ascii="Arial" w:hAnsi="Arial" w:cs="Arial"/>
          <w:color w:val="222222"/>
          <w:sz w:val="19"/>
          <w:szCs w:val="19"/>
        </w:rPr>
        <w:t xml:space="preserve">[10] </w:t>
      </w:r>
      <w:r>
        <w:rPr>
          <w:rStyle w:val="VindnHTML"/>
          <w:rFonts w:ascii="Arial" w:hAnsi="Arial" w:cs="Arial"/>
          <w:color w:val="222222"/>
          <w:sz w:val="19"/>
          <w:szCs w:val="19"/>
        </w:rPr>
        <w:t>Kline, David (July 1982). </w:t>
      </w:r>
      <w:hyperlink r:id="rId51" w:anchor="page/n43/mode/2up" w:history="1">
        <w:r w:rsidRPr="00EF768B">
          <w:rPr>
            <w:rStyle w:val="Siuktni"/>
            <w:rFonts w:ascii="Arial" w:hAnsi="Arial" w:cs="Arial"/>
            <w:i/>
            <w:iCs/>
            <w:color w:val="auto"/>
            <w:sz w:val="19"/>
            <w:szCs w:val="19"/>
            <w:u w:val="none"/>
          </w:rPr>
          <w:t>"Osborne—Behind Guerrilla Lines"</w:t>
        </w:r>
      </w:hyperlink>
      <w:r>
        <w:rPr>
          <w:rStyle w:val="VindnHTML"/>
          <w:rFonts w:ascii="Arial" w:hAnsi="Arial" w:cs="Arial"/>
          <w:color w:val="222222"/>
          <w:sz w:val="19"/>
          <w:szCs w:val="19"/>
        </w:rPr>
        <w:t>. Microcomputing. pp. 42–50</w:t>
      </w:r>
      <w:r>
        <w:rPr>
          <w:rStyle w:val="reference-accessdate"/>
          <w:rFonts w:ascii="Arial" w:hAnsi="Arial" w:cs="Arial"/>
          <w:i/>
          <w:iCs/>
          <w:color w:val="222222"/>
          <w:sz w:val="19"/>
          <w:szCs w:val="19"/>
        </w:rPr>
        <w:t>. Retrieved </w:t>
      </w:r>
      <w:r>
        <w:rPr>
          <w:rStyle w:val="nowrap"/>
          <w:rFonts w:ascii="Arial" w:hAnsi="Arial" w:cs="Arial"/>
          <w:i/>
          <w:iCs/>
          <w:color w:val="222222"/>
          <w:sz w:val="19"/>
          <w:szCs w:val="19"/>
        </w:rPr>
        <w:t>15 February</w:t>
      </w:r>
      <w:r>
        <w:rPr>
          <w:rStyle w:val="reference-accessdate"/>
          <w:rFonts w:ascii="Arial" w:hAnsi="Arial" w:cs="Arial"/>
          <w:i/>
          <w:iCs/>
          <w:color w:val="222222"/>
          <w:sz w:val="19"/>
          <w:szCs w:val="19"/>
        </w:rPr>
        <w:t> 2016</w:t>
      </w:r>
      <w:r>
        <w:rPr>
          <w:rStyle w:val="VindnHTML"/>
          <w:rFonts w:ascii="Arial" w:hAnsi="Arial" w:cs="Arial"/>
          <w:color w:val="222222"/>
          <w:sz w:val="19"/>
          <w:szCs w:val="19"/>
        </w:rPr>
        <w:t>.</w:t>
      </w:r>
    </w:p>
    <w:p w14:paraId="76FF9982" w14:textId="0D0B679A"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Fonts w:ascii="Arial" w:hAnsi="Arial" w:cs="Arial"/>
          <w:color w:val="222222"/>
          <w:sz w:val="19"/>
          <w:szCs w:val="19"/>
        </w:rPr>
        <w:t xml:space="preserve">[11] </w:t>
      </w:r>
      <w:r>
        <w:rPr>
          <w:rStyle w:val="VindnHTML"/>
          <w:rFonts w:ascii="Arial" w:hAnsi="Arial" w:cs="Arial"/>
          <w:color w:val="222222"/>
          <w:sz w:val="19"/>
          <w:szCs w:val="19"/>
        </w:rPr>
        <w:t>Pournelle, Jerry (July 1983). </w:t>
      </w:r>
      <w:hyperlink r:id="rId52" w:anchor="page/n325/mode/2up" w:history="1">
        <w:r w:rsidRPr="00EF768B">
          <w:rPr>
            <w:rStyle w:val="Siuktni"/>
            <w:rFonts w:ascii="Arial" w:hAnsi="Arial" w:cs="Arial"/>
            <w:i/>
            <w:iCs/>
            <w:color w:val="auto"/>
            <w:sz w:val="19"/>
            <w:szCs w:val="19"/>
            <w:u w:val="none"/>
          </w:rPr>
          <w:t>"Interstellar Drives, Osborne Accessories, DEDICATE/32, and Death Valley"</w:t>
        </w:r>
      </w:hyperlink>
      <w:r w:rsidRPr="00EF768B">
        <w:rPr>
          <w:rStyle w:val="VindnHTML"/>
          <w:rFonts w:ascii="Arial" w:hAnsi="Arial" w:cs="Arial"/>
          <w:sz w:val="19"/>
          <w:szCs w:val="19"/>
        </w:rPr>
        <w:t>. </w:t>
      </w:r>
      <w:r>
        <w:rPr>
          <w:rStyle w:val="VindnHTML"/>
          <w:rFonts w:ascii="Arial" w:hAnsi="Arial" w:cs="Arial"/>
          <w:color w:val="222222"/>
          <w:sz w:val="19"/>
          <w:szCs w:val="19"/>
        </w:rPr>
        <w:t>BYTE. p. 323</w:t>
      </w:r>
      <w:r>
        <w:rPr>
          <w:rStyle w:val="reference-accessdate"/>
          <w:rFonts w:ascii="Arial" w:hAnsi="Arial" w:cs="Arial"/>
          <w:i/>
          <w:iCs/>
          <w:color w:val="222222"/>
          <w:sz w:val="19"/>
          <w:szCs w:val="19"/>
        </w:rPr>
        <w:t>. Retrieved </w:t>
      </w:r>
      <w:r>
        <w:rPr>
          <w:rStyle w:val="nowrap"/>
          <w:rFonts w:ascii="Arial" w:hAnsi="Arial" w:cs="Arial"/>
          <w:i/>
          <w:iCs/>
          <w:color w:val="222222"/>
          <w:sz w:val="19"/>
          <w:szCs w:val="19"/>
        </w:rPr>
        <w:t>28 August</w:t>
      </w:r>
      <w:r>
        <w:rPr>
          <w:rStyle w:val="reference-accessdate"/>
          <w:rFonts w:ascii="Arial" w:hAnsi="Arial" w:cs="Arial"/>
          <w:i/>
          <w:iCs/>
          <w:color w:val="222222"/>
          <w:sz w:val="19"/>
          <w:szCs w:val="19"/>
        </w:rPr>
        <w:t> 2016</w:t>
      </w:r>
      <w:r>
        <w:rPr>
          <w:rStyle w:val="VindnHTML"/>
          <w:rFonts w:ascii="Arial" w:hAnsi="Arial" w:cs="Arial"/>
          <w:color w:val="222222"/>
          <w:sz w:val="19"/>
          <w:szCs w:val="19"/>
        </w:rPr>
        <w:t>.</w:t>
      </w:r>
    </w:p>
    <w:p w14:paraId="46B11825" w14:textId="09923F76" w:rsidR="00E10840" w:rsidRDefault="00E10840" w:rsidP="00E363A5">
      <w:pPr>
        <w:shd w:val="clear" w:color="auto" w:fill="FFFFFF"/>
        <w:spacing w:before="100" w:beforeAutospacing="1" w:after="24" w:line="240" w:lineRule="auto"/>
        <w:ind w:firstLine="0"/>
        <w:jc w:val="left"/>
        <w:rPr>
          <w:rFonts w:ascii="Arial" w:hAnsi="Arial" w:cs="Arial"/>
          <w:color w:val="222222"/>
          <w:sz w:val="19"/>
          <w:szCs w:val="19"/>
        </w:rPr>
      </w:pPr>
      <w:r>
        <w:rPr>
          <w:rFonts w:ascii="Arial" w:hAnsi="Arial" w:cs="Arial"/>
          <w:color w:val="222222"/>
          <w:sz w:val="19"/>
          <w:szCs w:val="19"/>
        </w:rPr>
        <w:t>[12</w:t>
      </w:r>
      <w:r w:rsidRPr="00EF768B">
        <w:rPr>
          <w:rFonts w:ascii="Arial" w:hAnsi="Arial" w:cs="Arial"/>
          <w:sz w:val="19"/>
          <w:szCs w:val="19"/>
        </w:rPr>
        <w:t xml:space="preserve">] </w:t>
      </w:r>
      <w:hyperlink r:id="rId53" w:tooltip="Ward Christensen" w:history="1">
        <w:r w:rsidRPr="00EF768B">
          <w:rPr>
            <w:rStyle w:val="Siuktni"/>
            <w:rFonts w:ascii="Arial" w:hAnsi="Arial" w:cs="Arial"/>
            <w:i/>
            <w:iCs/>
            <w:color w:val="auto"/>
            <w:sz w:val="19"/>
            <w:szCs w:val="19"/>
            <w:u w:val="none"/>
          </w:rPr>
          <w:t>Christensen, Ward</w:t>
        </w:r>
      </w:hyperlink>
      <w:r>
        <w:rPr>
          <w:rStyle w:val="VindnHTML"/>
          <w:rFonts w:ascii="Arial" w:hAnsi="Arial" w:cs="Arial"/>
          <w:color w:val="222222"/>
          <w:sz w:val="19"/>
          <w:szCs w:val="19"/>
        </w:rPr>
        <w:t> (1 January 1982). </w:t>
      </w:r>
      <w:hyperlink r:id="rId54" w:history="1">
        <w:r w:rsidRPr="00EF768B">
          <w:rPr>
            <w:rStyle w:val="Siuktni"/>
            <w:rFonts w:ascii="Arial" w:hAnsi="Arial" w:cs="Arial"/>
            <w:i/>
            <w:iCs/>
            <w:color w:val="auto"/>
            <w:sz w:val="19"/>
            <w:szCs w:val="19"/>
            <w:u w:val="none"/>
          </w:rPr>
          <w:t>"XMODEM Protocol Overview"</w:t>
        </w:r>
      </w:hyperlink>
      <w:r w:rsidRPr="00EF768B">
        <w:rPr>
          <w:rStyle w:val="VindnHTML"/>
          <w:rFonts w:ascii="Arial" w:hAnsi="Arial" w:cs="Arial"/>
          <w:sz w:val="19"/>
          <w:szCs w:val="19"/>
        </w:rPr>
        <w:t>.</w:t>
      </w:r>
    </w:p>
    <w:p w14:paraId="13E6B64A" w14:textId="0E383FA5" w:rsidR="00E0219F" w:rsidRPr="00EF768B" w:rsidRDefault="00E10840" w:rsidP="00EF768B">
      <w:pPr>
        <w:shd w:val="clear" w:color="auto" w:fill="FFFFFF"/>
        <w:spacing w:before="100" w:beforeAutospacing="1" w:after="24" w:line="240" w:lineRule="auto"/>
        <w:ind w:firstLine="0"/>
        <w:jc w:val="left"/>
        <w:rPr>
          <w:rFonts w:ascii="Arial" w:hAnsi="Arial" w:cs="Arial"/>
          <w:color w:val="222222"/>
          <w:sz w:val="19"/>
          <w:szCs w:val="19"/>
        </w:rPr>
      </w:pPr>
      <w:r>
        <w:rPr>
          <w:rStyle w:val="reference-text"/>
          <w:rFonts w:ascii="Arial" w:hAnsi="Arial" w:cs="Arial"/>
          <w:color w:val="222222"/>
          <w:sz w:val="19"/>
          <w:szCs w:val="19"/>
        </w:rPr>
        <w:t>[13</w:t>
      </w:r>
      <w:r w:rsidRPr="00EF768B">
        <w:rPr>
          <w:rStyle w:val="reference-text"/>
          <w:rFonts w:ascii="Arial" w:hAnsi="Arial" w:cs="Arial"/>
          <w:sz w:val="19"/>
          <w:szCs w:val="19"/>
        </w:rPr>
        <w:t xml:space="preserve">] </w:t>
      </w:r>
      <w:hyperlink r:id="rId55" w:tooltip="Chuck Forsberg" w:history="1">
        <w:r w:rsidRPr="00EF768B">
          <w:rPr>
            <w:rStyle w:val="Siuktni"/>
            <w:rFonts w:ascii="Arial" w:hAnsi="Arial" w:cs="Arial"/>
            <w:i/>
            <w:iCs/>
            <w:color w:val="auto"/>
            <w:sz w:val="19"/>
            <w:szCs w:val="19"/>
            <w:u w:val="none"/>
          </w:rPr>
          <w:t>Forsberg, Chuck</w:t>
        </w:r>
      </w:hyperlink>
      <w:r>
        <w:rPr>
          <w:rStyle w:val="VindnHTML"/>
          <w:rFonts w:ascii="Arial" w:hAnsi="Arial" w:cs="Arial"/>
          <w:color w:val="222222"/>
          <w:sz w:val="19"/>
          <w:szCs w:val="19"/>
        </w:rPr>
        <w:t> (11 September 1986). </w:t>
      </w:r>
      <w:hyperlink r:id="rId56" w:history="1">
        <w:r w:rsidRPr="00EF768B">
          <w:rPr>
            <w:rStyle w:val="Siuktni"/>
            <w:rFonts w:ascii="Arial" w:hAnsi="Arial" w:cs="Arial"/>
            <w:i/>
            <w:iCs/>
            <w:color w:val="auto"/>
            <w:sz w:val="19"/>
            <w:szCs w:val="19"/>
            <w:u w:val="none"/>
          </w:rPr>
          <w:t>"XMODEM/YMODEM PROTOCOL REFERENCE"</w:t>
        </w:r>
      </w:hyperlink>
      <w:r w:rsidRPr="00EF768B">
        <w:rPr>
          <w:rStyle w:val="VindnHTML"/>
          <w:rFonts w:ascii="Arial" w:hAnsi="Arial" w:cs="Arial"/>
          <w:sz w:val="19"/>
          <w:szCs w:val="19"/>
        </w:rPr>
        <w:t>.</w:t>
      </w:r>
      <w:bookmarkStart w:id="19" w:name="_GoBack"/>
      <w:bookmarkEnd w:id="19"/>
    </w:p>
    <w:p w14:paraId="76417FC0" w14:textId="49CEF158" w:rsidR="0028415D" w:rsidRDefault="0028415D" w:rsidP="0041304B">
      <w:pPr>
        <w:rPr>
          <w:color w:val="000000" w:themeColor="text1"/>
          <w:lang w:eastAsia="ja-JP"/>
        </w:rPr>
      </w:pPr>
    </w:p>
    <w:p w14:paraId="230D9BE8" w14:textId="5C22CC13" w:rsidR="0028415D" w:rsidRDefault="0028415D" w:rsidP="0041304B">
      <w:pPr>
        <w:rPr>
          <w:color w:val="000000" w:themeColor="text1"/>
          <w:lang w:eastAsia="ja-JP"/>
        </w:rPr>
      </w:pPr>
    </w:p>
    <w:p w14:paraId="3DFBE8F7" w14:textId="77777777" w:rsidR="0028415D" w:rsidRDefault="0028415D" w:rsidP="0041304B">
      <w:pPr>
        <w:rPr>
          <w:color w:val="000000" w:themeColor="text1"/>
          <w:lang w:eastAsia="ja-JP"/>
        </w:rPr>
      </w:pPr>
    </w:p>
    <w:p w14:paraId="64718658" w14:textId="1069B862" w:rsidR="001A766C" w:rsidRDefault="001A766C" w:rsidP="0041304B">
      <w:pPr>
        <w:rPr>
          <w:color w:val="000000" w:themeColor="text1"/>
          <w:lang w:eastAsia="ja-JP"/>
        </w:rPr>
      </w:pPr>
    </w:p>
    <w:p w14:paraId="6C919857" w14:textId="288E45C8" w:rsidR="00CA48FF" w:rsidRDefault="00CA48FF" w:rsidP="0041304B">
      <w:pPr>
        <w:rPr>
          <w:color w:val="000000" w:themeColor="text1"/>
          <w:lang w:eastAsia="ja-JP"/>
        </w:rPr>
      </w:pPr>
    </w:p>
    <w:p w14:paraId="1919DD87" w14:textId="77777777" w:rsidR="00CA30F9" w:rsidRDefault="00CA30F9" w:rsidP="00864D3E"/>
    <w:sectPr w:rsidR="00CA30F9" w:rsidSect="007E7057">
      <w:footerReference w:type="default" r:id="rId57"/>
      <w:pgSz w:w="11907" w:h="16839" w:code="9"/>
      <w:pgMar w:top="1440" w:right="1134" w:bottom="1440" w:left="1985" w:header="568" w:footer="43"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0786CC" w14:textId="77777777" w:rsidR="00567F7D" w:rsidRDefault="00567F7D">
      <w:pPr>
        <w:spacing w:after="0" w:line="240" w:lineRule="auto"/>
      </w:pPr>
      <w:r>
        <w:separator/>
      </w:r>
    </w:p>
  </w:endnote>
  <w:endnote w:type="continuationSeparator" w:id="0">
    <w:p w14:paraId="0486BBBE" w14:textId="77777777" w:rsidR="00567F7D" w:rsidRDefault="00567F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jaVu Sans">
    <w:altName w:val="Times New Roman"/>
    <w:charset w:val="01"/>
    <w:family w:val="auto"/>
    <w:pitch w:val="variable"/>
  </w:font>
  <w:font w:name="Lohit Hindi">
    <w:altName w:val="Yu Gothic"/>
    <w:charset w:val="8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B6A3" w14:textId="77777777" w:rsidR="00493A8B" w:rsidRDefault="00493A8B" w:rsidP="007E7057">
    <w:pPr>
      <w:pStyle w:val="Chntrang"/>
      <w:pBdr>
        <w:top w:val="single" w:sz="4" w:space="1" w:color="auto"/>
      </w:pBdr>
      <w:jc w:val="center"/>
    </w:pPr>
    <w:r>
      <w:fldChar w:fldCharType="begin"/>
    </w:r>
    <w:r>
      <w:instrText xml:space="preserve"> PAGE   \* MERGEFORMAT </w:instrText>
    </w:r>
    <w:r>
      <w:fldChar w:fldCharType="separate"/>
    </w:r>
    <w:r>
      <w:t>21</w:t>
    </w:r>
    <w:r>
      <w:fldChar w:fldCharType="end"/>
    </w:r>
  </w:p>
  <w:p w14:paraId="4E6E50F9" w14:textId="77777777" w:rsidR="00493A8B" w:rsidRDefault="00493A8B" w:rsidP="007E7057">
    <w:pPr>
      <w:pStyle w:val="Chntrang"/>
      <w:tabs>
        <w:tab w:val="clear" w:pos="4680"/>
        <w:tab w:val="clear" w:pos="9360"/>
        <w:tab w:val="left" w:pos="84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8968A1" w14:textId="77777777" w:rsidR="00567F7D" w:rsidRDefault="00567F7D">
      <w:pPr>
        <w:spacing w:after="0" w:line="240" w:lineRule="auto"/>
      </w:pPr>
      <w:r>
        <w:separator/>
      </w:r>
    </w:p>
  </w:footnote>
  <w:footnote w:type="continuationSeparator" w:id="0">
    <w:p w14:paraId="6382F6E1" w14:textId="77777777" w:rsidR="00567F7D" w:rsidRDefault="00567F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79C0"/>
    <w:multiLevelType w:val="multilevel"/>
    <w:tmpl w:val="F63A9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10CDB"/>
    <w:multiLevelType w:val="multilevel"/>
    <w:tmpl w:val="CE94BC06"/>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12765E6E"/>
    <w:multiLevelType w:val="multilevel"/>
    <w:tmpl w:val="9638631C"/>
    <w:styleLink w:val="Style2"/>
    <w:lvl w:ilvl="0">
      <w:start w:val="1"/>
      <w:numFmt w:val="ordinal"/>
      <w:lvlText w:val="%1."/>
      <w:lvlJc w:val="left"/>
      <w:pPr>
        <w:ind w:left="2160" w:hanging="363"/>
      </w:pPr>
      <w:rPr>
        <w:rFonts w:hint="default"/>
      </w:rPr>
    </w:lvl>
    <w:lvl w:ilvl="1">
      <w:start w:val="1"/>
      <w:numFmt w:val="decimal"/>
      <w:lvlText w:val="%1%2."/>
      <w:lvlJc w:val="left"/>
      <w:pPr>
        <w:ind w:left="2915" w:hanging="363"/>
      </w:pPr>
      <w:rPr>
        <w:rFonts w:hint="default"/>
      </w:rPr>
    </w:lvl>
    <w:lvl w:ilvl="2">
      <w:start w:val="1"/>
      <w:numFmt w:val="lowerRoman"/>
      <w:lvlText w:val="%3."/>
      <w:lvlJc w:val="right"/>
      <w:pPr>
        <w:ind w:left="3600" w:hanging="363"/>
      </w:pPr>
      <w:rPr>
        <w:rFonts w:hint="default"/>
      </w:rPr>
    </w:lvl>
    <w:lvl w:ilvl="3">
      <w:start w:val="1"/>
      <w:numFmt w:val="decimal"/>
      <w:lvlText w:val="%4."/>
      <w:lvlJc w:val="left"/>
      <w:pPr>
        <w:ind w:left="4320" w:hanging="363"/>
      </w:pPr>
      <w:rPr>
        <w:rFonts w:hint="default"/>
      </w:rPr>
    </w:lvl>
    <w:lvl w:ilvl="4">
      <w:start w:val="1"/>
      <w:numFmt w:val="lowerLetter"/>
      <w:lvlText w:val="%5."/>
      <w:lvlJc w:val="left"/>
      <w:pPr>
        <w:ind w:left="5040" w:hanging="363"/>
      </w:pPr>
      <w:rPr>
        <w:rFonts w:hint="default"/>
      </w:rPr>
    </w:lvl>
    <w:lvl w:ilvl="5">
      <w:start w:val="1"/>
      <w:numFmt w:val="lowerRoman"/>
      <w:lvlText w:val="%6."/>
      <w:lvlJc w:val="right"/>
      <w:pPr>
        <w:ind w:left="5760" w:hanging="363"/>
      </w:pPr>
      <w:rPr>
        <w:rFonts w:hint="default"/>
      </w:rPr>
    </w:lvl>
    <w:lvl w:ilvl="6">
      <w:start w:val="1"/>
      <w:numFmt w:val="decimal"/>
      <w:lvlText w:val="%7."/>
      <w:lvlJc w:val="left"/>
      <w:pPr>
        <w:ind w:left="6480" w:hanging="363"/>
      </w:pPr>
      <w:rPr>
        <w:rFonts w:hint="default"/>
      </w:rPr>
    </w:lvl>
    <w:lvl w:ilvl="7">
      <w:start w:val="1"/>
      <w:numFmt w:val="lowerLetter"/>
      <w:lvlText w:val="%8."/>
      <w:lvlJc w:val="left"/>
      <w:pPr>
        <w:ind w:left="7200" w:hanging="363"/>
      </w:pPr>
      <w:rPr>
        <w:rFonts w:hint="default"/>
      </w:rPr>
    </w:lvl>
    <w:lvl w:ilvl="8">
      <w:start w:val="1"/>
      <w:numFmt w:val="lowerRoman"/>
      <w:lvlText w:val="%9."/>
      <w:lvlJc w:val="right"/>
      <w:pPr>
        <w:ind w:left="7920" w:hanging="363"/>
      </w:pPr>
      <w:rPr>
        <w:rFonts w:hint="default"/>
      </w:rPr>
    </w:lvl>
  </w:abstractNum>
  <w:abstractNum w:abstractNumId="3" w15:restartNumberingAfterBreak="0">
    <w:nsid w:val="1C66227E"/>
    <w:multiLevelType w:val="hybridMultilevel"/>
    <w:tmpl w:val="FE70BF34"/>
    <w:lvl w:ilvl="0" w:tplc="676C2418">
      <w:start w:val="3"/>
      <w:numFmt w:val="bullet"/>
      <w:lvlText w:val="-"/>
      <w:lvlJc w:val="left"/>
      <w:pPr>
        <w:ind w:left="922" w:hanging="360"/>
      </w:pPr>
      <w:rPr>
        <w:rFonts w:ascii="Times New Roman" w:eastAsia="Calibri" w:hAnsi="Times New Roman" w:cs="Times New Roman"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4" w15:restartNumberingAfterBreak="0">
    <w:nsid w:val="1D40532A"/>
    <w:multiLevelType w:val="multilevel"/>
    <w:tmpl w:val="63589DF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720" w:hanging="720"/>
      </w:pPr>
    </w:lvl>
    <w:lvl w:ilvl="3">
      <w:start w:val="1"/>
      <w:numFmt w:val="decimal"/>
      <w:lvlText w:val="%1.%2.%3.%4"/>
      <w:lvlJc w:val="left"/>
      <w:pPr>
        <w:ind w:left="1384" w:hanging="864"/>
      </w:pPr>
      <w:rPr>
        <w:lang w:val="vi-VN"/>
      </w:rPr>
    </w:lvl>
    <w:lvl w:ilvl="4">
      <w:start w:val="1"/>
      <w:numFmt w:val="decimal"/>
      <w:pStyle w:val="u5"/>
      <w:lvlText w:val="%1.%2.%3.%4.%5"/>
      <w:lvlJc w:val="left"/>
      <w:pPr>
        <w:ind w:left="1008" w:hanging="1008"/>
      </w:pPr>
    </w:lvl>
    <w:lvl w:ilvl="5">
      <w:start w:val="1"/>
      <w:numFmt w:val="decimal"/>
      <w:pStyle w:val="u6"/>
      <w:lvlText w:val="%1.%2.%3.%4.%5.%6"/>
      <w:lvlJc w:val="left"/>
      <w:pPr>
        <w:ind w:left="1152" w:hanging="1152"/>
      </w:pPr>
    </w:lvl>
    <w:lvl w:ilvl="6">
      <w:start w:val="1"/>
      <w:numFmt w:val="decimal"/>
      <w:pStyle w:val="u7"/>
      <w:lvlText w:val="%1.%2.%3.%4.%5.%6.%7"/>
      <w:lvlJc w:val="left"/>
      <w:pPr>
        <w:ind w:left="1296" w:hanging="1296"/>
      </w:pPr>
    </w:lvl>
    <w:lvl w:ilvl="7">
      <w:start w:val="1"/>
      <w:numFmt w:val="decimal"/>
      <w:pStyle w:val="u8"/>
      <w:lvlText w:val="%1.%2.%3.%4.%5.%6.%7.%8"/>
      <w:lvlJc w:val="left"/>
      <w:pPr>
        <w:ind w:left="1440" w:hanging="1440"/>
      </w:pPr>
    </w:lvl>
    <w:lvl w:ilvl="8">
      <w:start w:val="1"/>
      <w:numFmt w:val="decimal"/>
      <w:pStyle w:val="u9"/>
      <w:lvlText w:val="%1.%2.%3.%4.%5.%6.%7.%8.%9"/>
      <w:lvlJc w:val="left"/>
      <w:pPr>
        <w:ind w:left="1584" w:hanging="1584"/>
      </w:pPr>
    </w:lvl>
  </w:abstractNum>
  <w:abstractNum w:abstractNumId="5" w15:restartNumberingAfterBreak="0">
    <w:nsid w:val="3B0C0479"/>
    <w:multiLevelType w:val="multilevel"/>
    <w:tmpl w:val="845AFF4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2C66843"/>
    <w:multiLevelType w:val="hybridMultilevel"/>
    <w:tmpl w:val="6728BF44"/>
    <w:lvl w:ilvl="0" w:tplc="2EEC9696">
      <w:start w:val="3"/>
      <w:numFmt w:val="bullet"/>
      <w:lvlText w:val="-"/>
      <w:lvlJc w:val="left"/>
      <w:pPr>
        <w:ind w:left="922" w:hanging="360"/>
      </w:pPr>
      <w:rPr>
        <w:rFonts w:ascii="Times New Roman" w:eastAsia="Calibri" w:hAnsi="Times New Roman" w:cs="Times New Roman" w:hint="default"/>
      </w:rPr>
    </w:lvl>
    <w:lvl w:ilvl="1" w:tplc="04090003">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7" w15:restartNumberingAfterBreak="0">
    <w:nsid w:val="44F071F5"/>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6A91641"/>
    <w:multiLevelType w:val="hybridMultilevel"/>
    <w:tmpl w:val="398E8E0E"/>
    <w:lvl w:ilvl="0" w:tplc="FCA4C800">
      <w:start w:val="1"/>
      <w:numFmt w:val="decimal"/>
      <w:pStyle w:val="u2"/>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51D81843"/>
    <w:multiLevelType w:val="multilevel"/>
    <w:tmpl w:val="887EBFC8"/>
    <w:lvl w:ilvl="0">
      <w:start w:val="2"/>
      <w:numFmt w:val="decimal"/>
      <w:lvlText w:val="%1"/>
      <w:lvlJc w:val="left"/>
      <w:pPr>
        <w:ind w:left="375" w:hanging="375"/>
      </w:pPr>
      <w:rPr>
        <w:rFonts w:hint="default"/>
      </w:rPr>
    </w:lvl>
    <w:lvl w:ilvl="1">
      <w:start w:val="3"/>
      <w:numFmt w:val="decimal"/>
      <w:pStyle w:val="u3"/>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3057" w:hanging="108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735" w:hanging="144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413" w:hanging="1800"/>
      </w:pPr>
      <w:rPr>
        <w:rFonts w:hint="default"/>
      </w:rPr>
    </w:lvl>
    <w:lvl w:ilvl="8">
      <w:start w:val="1"/>
      <w:numFmt w:val="decimal"/>
      <w:lvlText w:val="%1.%2.%3.%4.%5.%6.%7.%8.%9"/>
      <w:lvlJc w:val="left"/>
      <w:pPr>
        <w:ind w:left="7432" w:hanging="2160"/>
      </w:pPr>
      <w:rPr>
        <w:rFonts w:hint="default"/>
      </w:rPr>
    </w:lvl>
  </w:abstractNum>
  <w:abstractNum w:abstractNumId="10" w15:restartNumberingAfterBreak="0">
    <w:nsid w:val="65F540A4"/>
    <w:multiLevelType w:val="hybridMultilevel"/>
    <w:tmpl w:val="0AB2B4C2"/>
    <w:lvl w:ilvl="0" w:tplc="5B32F3A8">
      <w:start w:val="3"/>
      <w:numFmt w:val="bullet"/>
      <w:lvlText w:val=""/>
      <w:lvlJc w:val="left"/>
      <w:pPr>
        <w:ind w:left="922" w:hanging="360"/>
      </w:pPr>
      <w:rPr>
        <w:rFonts w:ascii="Symbol" w:eastAsia="Calibri" w:hAnsi="Symbol" w:cs="Times New Roman" w:hint="default"/>
      </w:rPr>
    </w:lvl>
    <w:lvl w:ilvl="1" w:tplc="04090003">
      <w:start w:val="1"/>
      <w:numFmt w:val="bullet"/>
      <w:lvlText w:val="o"/>
      <w:lvlJc w:val="left"/>
      <w:pPr>
        <w:ind w:left="1642" w:hanging="360"/>
      </w:pPr>
      <w:rPr>
        <w:rFonts w:ascii="Courier New" w:hAnsi="Courier New" w:cs="Courier New" w:hint="default"/>
      </w:rPr>
    </w:lvl>
    <w:lvl w:ilvl="2" w:tplc="04090005">
      <w:start w:val="1"/>
      <w:numFmt w:val="bullet"/>
      <w:lvlText w:val=""/>
      <w:lvlJc w:val="left"/>
      <w:pPr>
        <w:ind w:left="2362" w:hanging="360"/>
      </w:pPr>
      <w:rPr>
        <w:rFonts w:ascii="Wingdings" w:hAnsi="Wingdings" w:hint="default"/>
      </w:rPr>
    </w:lvl>
    <w:lvl w:ilvl="3" w:tplc="0409000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73D87888"/>
    <w:multiLevelType w:val="multilevel"/>
    <w:tmpl w:val="9452B8DC"/>
    <w:lvl w:ilvl="0">
      <w:start w:val="1"/>
      <w:numFmt w:val="bullet"/>
      <w:lvlText w:val=""/>
      <w:lvlJc w:val="left"/>
      <w:pPr>
        <w:tabs>
          <w:tab w:val="num" w:pos="696"/>
        </w:tabs>
        <w:ind w:left="696" w:hanging="360"/>
      </w:pPr>
      <w:rPr>
        <w:rFonts w:ascii="Symbol" w:hAnsi="Symbol" w:hint="default"/>
        <w:sz w:val="20"/>
      </w:rPr>
    </w:lvl>
    <w:lvl w:ilvl="1" w:tentative="1">
      <w:start w:val="1"/>
      <w:numFmt w:val="bullet"/>
      <w:lvlText w:val="o"/>
      <w:lvlJc w:val="left"/>
      <w:pPr>
        <w:tabs>
          <w:tab w:val="num" w:pos="1416"/>
        </w:tabs>
        <w:ind w:left="1416" w:hanging="360"/>
      </w:pPr>
      <w:rPr>
        <w:rFonts w:ascii="Courier New" w:hAnsi="Courier New" w:hint="default"/>
        <w:sz w:val="20"/>
      </w:rPr>
    </w:lvl>
    <w:lvl w:ilvl="2" w:tentative="1">
      <w:start w:val="1"/>
      <w:numFmt w:val="bullet"/>
      <w:lvlText w:val=""/>
      <w:lvlJc w:val="left"/>
      <w:pPr>
        <w:tabs>
          <w:tab w:val="num" w:pos="2136"/>
        </w:tabs>
        <w:ind w:left="2136" w:hanging="360"/>
      </w:pPr>
      <w:rPr>
        <w:rFonts w:ascii="Wingdings" w:hAnsi="Wingdings" w:hint="default"/>
        <w:sz w:val="20"/>
      </w:rPr>
    </w:lvl>
    <w:lvl w:ilvl="3" w:tentative="1">
      <w:start w:val="1"/>
      <w:numFmt w:val="bullet"/>
      <w:lvlText w:val=""/>
      <w:lvlJc w:val="left"/>
      <w:pPr>
        <w:tabs>
          <w:tab w:val="num" w:pos="2856"/>
        </w:tabs>
        <w:ind w:left="2856" w:hanging="360"/>
      </w:pPr>
      <w:rPr>
        <w:rFonts w:ascii="Wingdings" w:hAnsi="Wingdings" w:hint="default"/>
        <w:sz w:val="20"/>
      </w:rPr>
    </w:lvl>
    <w:lvl w:ilvl="4" w:tentative="1">
      <w:start w:val="1"/>
      <w:numFmt w:val="bullet"/>
      <w:lvlText w:val=""/>
      <w:lvlJc w:val="left"/>
      <w:pPr>
        <w:tabs>
          <w:tab w:val="num" w:pos="3576"/>
        </w:tabs>
        <w:ind w:left="3576" w:hanging="360"/>
      </w:pPr>
      <w:rPr>
        <w:rFonts w:ascii="Wingdings" w:hAnsi="Wingdings" w:hint="default"/>
        <w:sz w:val="20"/>
      </w:rPr>
    </w:lvl>
    <w:lvl w:ilvl="5" w:tentative="1">
      <w:start w:val="1"/>
      <w:numFmt w:val="bullet"/>
      <w:lvlText w:val=""/>
      <w:lvlJc w:val="left"/>
      <w:pPr>
        <w:tabs>
          <w:tab w:val="num" w:pos="4296"/>
        </w:tabs>
        <w:ind w:left="4296" w:hanging="360"/>
      </w:pPr>
      <w:rPr>
        <w:rFonts w:ascii="Wingdings" w:hAnsi="Wingdings" w:hint="default"/>
        <w:sz w:val="20"/>
      </w:rPr>
    </w:lvl>
    <w:lvl w:ilvl="6" w:tentative="1">
      <w:start w:val="1"/>
      <w:numFmt w:val="bullet"/>
      <w:lvlText w:val=""/>
      <w:lvlJc w:val="left"/>
      <w:pPr>
        <w:tabs>
          <w:tab w:val="num" w:pos="5016"/>
        </w:tabs>
        <w:ind w:left="5016" w:hanging="360"/>
      </w:pPr>
      <w:rPr>
        <w:rFonts w:ascii="Wingdings" w:hAnsi="Wingdings" w:hint="default"/>
        <w:sz w:val="20"/>
      </w:rPr>
    </w:lvl>
    <w:lvl w:ilvl="7" w:tentative="1">
      <w:start w:val="1"/>
      <w:numFmt w:val="bullet"/>
      <w:lvlText w:val=""/>
      <w:lvlJc w:val="left"/>
      <w:pPr>
        <w:tabs>
          <w:tab w:val="num" w:pos="5736"/>
        </w:tabs>
        <w:ind w:left="5736" w:hanging="360"/>
      </w:pPr>
      <w:rPr>
        <w:rFonts w:ascii="Wingdings" w:hAnsi="Wingdings" w:hint="default"/>
        <w:sz w:val="20"/>
      </w:rPr>
    </w:lvl>
    <w:lvl w:ilvl="8" w:tentative="1">
      <w:start w:val="1"/>
      <w:numFmt w:val="bullet"/>
      <w:lvlText w:val=""/>
      <w:lvlJc w:val="left"/>
      <w:pPr>
        <w:tabs>
          <w:tab w:val="num" w:pos="6456"/>
        </w:tabs>
        <w:ind w:left="6456" w:hanging="360"/>
      </w:pPr>
      <w:rPr>
        <w:rFonts w:ascii="Wingdings" w:hAnsi="Wingdings" w:hint="default"/>
        <w:sz w:val="20"/>
      </w:rPr>
    </w:lvl>
  </w:abstractNum>
  <w:abstractNum w:abstractNumId="12" w15:restartNumberingAfterBreak="0">
    <w:nsid w:val="7E572A54"/>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7EBC4433"/>
    <w:multiLevelType w:val="multilevel"/>
    <w:tmpl w:val="35CAD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4"/>
  </w:num>
  <w:num w:numId="3">
    <w:abstractNumId w:val="8"/>
  </w:num>
  <w:num w:numId="4">
    <w:abstractNumId w:val="7"/>
  </w:num>
  <w:num w:numId="5">
    <w:abstractNumId w:val="12"/>
  </w:num>
  <w:num w:numId="6">
    <w:abstractNumId w:val="9"/>
  </w:num>
  <w:num w:numId="7">
    <w:abstractNumId w:val="5"/>
  </w:num>
  <w:num w:numId="8">
    <w:abstractNumId w:val="1"/>
  </w:num>
  <w:num w:numId="9">
    <w:abstractNumId w:val="3"/>
  </w:num>
  <w:num w:numId="10">
    <w:abstractNumId w:val="6"/>
  </w:num>
  <w:num w:numId="11">
    <w:abstractNumId w:val="10"/>
  </w:num>
  <w:num w:numId="12">
    <w:abstractNumId w:val="0"/>
  </w:num>
  <w:num w:numId="13">
    <w:abstractNumId w:val="11"/>
  </w:num>
  <w:num w:numId="1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NjUDAgMzS3MjYyUdpeDU4uLM/DyQAsNaAG2haH0sAAAA"/>
  </w:docVars>
  <w:rsids>
    <w:rsidRoot w:val="0056662D"/>
    <w:rsid w:val="00002F2B"/>
    <w:rsid w:val="0000711A"/>
    <w:rsid w:val="00007316"/>
    <w:rsid w:val="00030066"/>
    <w:rsid w:val="00044A72"/>
    <w:rsid w:val="0007081F"/>
    <w:rsid w:val="00070B14"/>
    <w:rsid w:val="00087ECB"/>
    <w:rsid w:val="0009682F"/>
    <w:rsid w:val="00097697"/>
    <w:rsid w:val="000A26B0"/>
    <w:rsid w:val="000A43A0"/>
    <w:rsid w:val="000B1E0F"/>
    <w:rsid w:val="000B3D59"/>
    <w:rsid w:val="000D23EE"/>
    <w:rsid w:val="000D315A"/>
    <w:rsid w:val="000E01A6"/>
    <w:rsid w:val="000E09A3"/>
    <w:rsid w:val="000E1EB9"/>
    <w:rsid w:val="000E4E38"/>
    <w:rsid w:val="000F326F"/>
    <w:rsid w:val="00103BA2"/>
    <w:rsid w:val="00110AF1"/>
    <w:rsid w:val="001778E4"/>
    <w:rsid w:val="00177D25"/>
    <w:rsid w:val="001875A3"/>
    <w:rsid w:val="001A766C"/>
    <w:rsid w:val="001B0E30"/>
    <w:rsid w:val="001C1CAF"/>
    <w:rsid w:val="001C7212"/>
    <w:rsid w:val="001F6429"/>
    <w:rsid w:val="0020308D"/>
    <w:rsid w:val="00204AFF"/>
    <w:rsid w:val="002076BE"/>
    <w:rsid w:val="002078BE"/>
    <w:rsid w:val="00220B46"/>
    <w:rsid w:val="002254A5"/>
    <w:rsid w:val="00236CE6"/>
    <w:rsid w:val="00242581"/>
    <w:rsid w:val="002525A9"/>
    <w:rsid w:val="00261027"/>
    <w:rsid w:val="002617B6"/>
    <w:rsid w:val="00261E8B"/>
    <w:rsid w:val="00281228"/>
    <w:rsid w:val="0028415D"/>
    <w:rsid w:val="002903D7"/>
    <w:rsid w:val="00294BB9"/>
    <w:rsid w:val="00296B62"/>
    <w:rsid w:val="002B05EC"/>
    <w:rsid w:val="002B36C4"/>
    <w:rsid w:val="002E3D14"/>
    <w:rsid w:val="002F3C10"/>
    <w:rsid w:val="002F4517"/>
    <w:rsid w:val="003029FD"/>
    <w:rsid w:val="00307B80"/>
    <w:rsid w:val="003128F5"/>
    <w:rsid w:val="00315720"/>
    <w:rsid w:val="0032317A"/>
    <w:rsid w:val="003606FE"/>
    <w:rsid w:val="0039762D"/>
    <w:rsid w:val="003A693E"/>
    <w:rsid w:val="003B3DD7"/>
    <w:rsid w:val="003B4A16"/>
    <w:rsid w:val="003C06F7"/>
    <w:rsid w:val="003E5499"/>
    <w:rsid w:val="003E7CAA"/>
    <w:rsid w:val="003F027A"/>
    <w:rsid w:val="0041304B"/>
    <w:rsid w:val="00422DEC"/>
    <w:rsid w:val="00424224"/>
    <w:rsid w:val="00434095"/>
    <w:rsid w:val="004427E6"/>
    <w:rsid w:val="00443410"/>
    <w:rsid w:val="004455B8"/>
    <w:rsid w:val="004579FA"/>
    <w:rsid w:val="00470459"/>
    <w:rsid w:val="004711A7"/>
    <w:rsid w:val="00480447"/>
    <w:rsid w:val="00487BC5"/>
    <w:rsid w:val="00490E7D"/>
    <w:rsid w:val="00490ED5"/>
    <w:rsid w:val="00493A8B"/>
    <w:rsid w:val="00493CCF"/>
    <w:rsid w:val="004B33EC"/>
    <w:rsid w:val="004C39D9"/>
    <w:rsid w:val="004C40C9"/>
    <w:rsid w:val="004C630D"/>
    <w:rsid w:val="004D1A3B"/>
    <w:rsid w:val="004E14BD"/>
    <w:rsid w:val="004F5F66"/>
    <w:rsid w:val="005232E2"/>
    <w:rsid w:val="00525009"/>
    <w:rsid w:val="0053653F"/>
    <w:rsid w:val="005372C0"/>
    <w:rsid w:val="00547B26"/>
    <w:rsid w:val="0056662D"/>
    <w:rsid w:val="00567F7D"/>
    <w:rsid w:val="005835AE"/>
    <w:rsid w:val="00584284"/>
    <w:rsid w:val="005A1CD7"/>
    <w:rsid w:val="005A2804"/>
    <w:rsid w:val="005B4440"/>
    <w:rsid w:val="005B7A7D"/>
    <w:rsid w:val="005D059A"/>
    <w:rsid w:val="005D303D"/>
    <w:rsid w:val="005E313B"/>
    <w:rsid w:val="005E39EA"/>
    <w:rsid w:val="005E6F55"/>
    <w:rsid w:val="0060301D"/>
    <w:rsid w:val="00623381"/>
    <w:rsid w:val="00624CCB"/>
    <w:rsid w:val="00644706"/>
    <w:rsid w:val="00660370"/>
    <w:rsid w:val="0067221D"/>
    <w:rsid w:val="0067465C"/>
    <w:rsid w:val="0069400C"/>
    <w:rsid w:val="0069788D"/>
    <w:rsid w:val="006A3983"/>
    <w:rsid w:val="006C161D"/>
    <w:rsid w:val="006C3BFB"/>
    <w:rsid w:val="006D0009"/>
    <w:rsid w:val="006D5F62"/>
    <w:rsid w:val="007003B2"/>
    <w:rsid w:val="00707C0C"/>
    <w:rsid w:val="00713D78"/>
    <w:rsid w:val="00721E1B"/>
    <w:rsid w:val="00762106"/>
    <w:rsid w:val="00767401"/>
    <w:rsid w:val="00772704"/>
    <w:rsid w:val="00783F68"/>
    <w:rsid w:val="00793484"/>
    <w:rsid w:val="007935DA"/>
    <w:rsid w:val="007975DF"/>
    <w:rsid w:val="007B1BD1"/>
    <w:rsid w:val="007C6F2B"/>
    <w:rsid w:val="007E43E0"/>
    <w:rsid w:val="007E7057"/>
    <w:rsid w:val="007F3936"/>
    <w:rsid w:val="0082355F"/>
    <w:rsid w:val="00824FE8"/>
    <w:rsid w:val="008332E5"/>
    <w:rsid w:val="008341B5"/>
    <w:rsid w:val="00835237"/>
    <w:rsid w:val="00856CD6"/>
    <w:rsid w:val="008644E9"/>
    <w:rsid w:val="00864D3E"/>
    <w:rsid w:val="00881610"/>
    <w:rsid w:val="00882001"/>
    <w:rsid w:val="00885FDA"/>
    <w:rsid w:val="0089030B"/>
    <w:rsid w:val="0089062D"/>
    <w:rsid w:val="008D23D2"/>
    <w:rsid w:val="008D3367"/>
    <w:rsid w:val="00902AAA"/>
    <w:rsid w:val="009078A1"/>
    <w:rsid w:val="00911A60"/>
    <w:rsid w:val="00913675"/>
    <w:rsid w:val="0091421A"/>
    <w:rsid w:val="00914D71"/>
    <w:rsid w:val="00926410"/>
    <w:rsid w:val="009371F4"/>
    <w:rsid w:val="009414E0"/>
    <w:rsid w:val="009430B8"/>
    <w:rsid w:val="009466D6"/>
    <w:rsid w:val="00974277"/>
    <w:rsid w:val="00977E03"/>
    <w:rsid w:val="00994564"/>
    <w:rsid w:val="009C0E69"/>
    <w:rsid w:val="009C4E5C"/>
    <w:rsid w:val="009D3DC3"/>
    <w:rsid w:val="009F4D11"/>
    <w:rsid w:val="00A15418"/>
    <w:rsid w:val="00A15CDA"/>
    <w:rsid w:val="00A206A0"/>
    <w:rsid w:val="00A361DC"/>
    <w:rsid w:val="00A56866"/>
    <w:rsid w:val="00A6027D"/>
    <w:rsid w:val="00A63586"/>
    <w:rsid w:val="00A66007"/>
    <w:rsid w:val="00A86FB5"/>
    <w:rsid w:val="00AA40ED"/>
    <w:rsid w:val="00AB4369"/>
    <w:rsid w:val="00AC658B"/>
    <w:rsid w:val="00AD52D1"/>
    <w:rsid w:val="00AD61BA"/>
    <w:rsid w:val="00AD7632"/>
    <w:rsid w:val="00B013CF"/>
    <w:rsid w:val="00B06574"/>
    <w:rsid w:val="00B34F96"/>
    <w:rsid w:val="00B4794B"/>
    <w:rsid w:val="00B6021E"/>
    <w:rsid w:val="00B640DB"/>
    <w:rsid w:val="00B65946"/>
    <w:rsid w:val="00B76AD7"/>
    <w:rsid w:val="00B805A4"/>
    <w:rsid w:val="00B85549"/>
    <w:rsid w:val="00B863DE"/>
    <w:rsid w:val="00B9407F"/>
    <w:rsid w:val="00BA7054"/>
    <w:rsid w:val="00BC3951"/>
    <w:rsid w:val="00BD08AD"/>
    <w:rsid w:val="00BD1847"/>
    <w:rsid w:val="00BD7771"/>
    <w:rsid w:val="00BE1FBE"/>
    <w:rsid w:val="00BF3BF1"/>
    <w:rsid w:val="00BF7763"/>
    <w:rsid w:val="00C00FE0"/>
    <w:rsid w:val="00C2061E"/>
    <w:rsid w:val="00C31E50"/>
    <w:rsid w:val="00C349D2"/>
    <w:rsid w:val="00C5210E"/>
    <w:rsid w:val="00C53B56"/>
    <w:rsid w:val="00C567BF"/>
    <w:rsid w:val="00C62802"/>
    <w:rsid w:val="00C62D89"/>
    <w:rsid w:val="00C759DB"/>
    <w:rsid w:val="00C76A2B"/>
    <w:rsid w:val="00C86258"/>
    <w:rsid w:val="00CA24E4"/>
    <w:rsid w:val="00CA30F9"/>
    <w:rsid w:val="00CA48FF"/>
    <w:rsid w:val="00CC58DB"/>
    <w:rsid w:val="00CD4265"/>
    <w:rsid w:val="00CD5E17"/>
    <w:rsid w:val="00CE225E"/>
    <w:rsid w:val="00CE6635"/>
    <w:rsid w:val="00D07A66"/>
    <w:rsid w:val="00D4228C"/>
    <w:rsid w:val="00D50939"/>
    <w:rsid w:val="00D621C7"/>
    <w:rsid w:val="00D63E54"/>
    <w:rsid w:val="00D84F37"/>
    <w:rsid w:val="00D87DC5"/>
    <w:rsid w:val="00D931D7"/>
    <w:rsid w:val="00DA0789"/>
    <w:rsid w:val="00DA6886"/>
    <w:rsid w:val="00DB29D7"/>
    <w:rsid w:val="00DC6A31"/>
    <w:rsid w:val="00E0110A"/>
    <w:rsid w:val="00E0219F"/>
    <w:rsid w:val="00E10840"/>
    <w:rsid w:val="00E208B3"/>
    <w:rsid w:val="00E25677"/>
    <w:rsid w:val="00E308BC"/>
    <w:rsid w:val="00E342BC"/>
    <w:rsid w:val="00E363A5"/>
    <w:rsid w:val="00E36F28"/>
    <w:rsid w:val="00E40A41"/>
    <w:rsid w:val="00E53F11"/>
    <w:rsid w:val="00E555A2"/>
    <w:rsid w:val="00E911BD"/>
    <w:rsid w:val="00E9496A"/>
    <w:rsid w:val="00EA59E7"/>
    <w:rsid w:val="00EB1C8D"/>
    <w:rsid w:val="00EB58D9"/>
    <w:rsid w:val="00EB6717"/>
    <w:rsid w:val="00EB7550"/>
    <w:rsid w:val="00EC43C0"/>
    <w:rsid w:val="00EC57E6"/>
    <w:rsid w:val="00EC7B11"/>
    <w:rsid w:val="00ED4EFF"/>
    <w:rsid w:val="00EF3357"/>
    <w:rsid w:val="00EF768B"/>
    <w:rsid w:val="00F03014"/>
    <w:rsid w:val="00F0595D"/>
    <w:rsid w:val="00F10BE4"/>
    <w:rsid w:val="00F23A87"/>
    <w:rsid w:val="00F333A2"/>
    <w:rsid w:val="00F421DC"/>
    <w:rsid w:val="00F46010"/>
    <w:rsid w:val="00F63B50"/>
    <w:rsid w:val="00F67D47"/>
    <w:rsid w:val="00F718B0"/>
    <w:rsid w:val="00F8096F"/>
    <w:rsid w:val="00F8696F"/>
    <w:rsid w:val="00F915E0"/>
    <w:rsid w:val="00FB5424"/>
    <w:rsid w:val="00FB74DF"/>
    <w:rsid w:val="00FC5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DACA7"/>
  <w15:chartTrackingRefBased/>
  <w15:docId w15:val="{32B31B42-CEE7-4730-920A-CEE17A35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Binhthng">
    <w:name w:val="Normal"/>
    <w:qFormat/>
    <w:rsid w:val="0056662D"/>
    <w:pPr>
      <w:spacing w:before="120" w:after="120" w:line="288" w:lineRule="auto"/>
      <w:ind w:firstLine="562"/>
      <w:jc w:val="both"/>
    </w:pPr>
    <w:rPr>
      <w:rFonts w:eastAsia="Calibri" w:cs="Times New Roman"/>
      <w:noProof/>
      <w:szCs w:val="28"/>
    </w:rPr>
  </w:style>
  <w:style w:type="paragraph" w:styleId="u1">
    <w:name w:val="heading 1"/>
    <w:basedOn w:val="Binhthng"/>
    <w:next w:val="Binhthng"/>
    <w:link w:val="u1Char"/>
    <w:qFormat/>
    <w:rsid w:val="0056662D"/>
    <w:pPr>
      <w:keepNext/>
      <w:keepLines/>
      <w:tabs>
        <w:tab w:val="left" w:pos="3456"/>
        <w:tab w:val="center" w:pos="4593"/>
      </w:tabs>
      <w:spacing w:before="480" w:after="240"/>
      <w:ind w:firstLine="0"/>
      <w:jc w:val="center"/>
      <w:outlineLvl w:val="0"/>
    </w:pPr>
    <w:rPr>
      <w:rFonts w:eastAsia="Times New Roman"/>
      <w:b/>
      <w:bCs/>
      <w:iCs/>
      <w:sz w:val="32"/>
      <w:szCs w:val="32"/>
      <w:lang w:val="nb-NO"/>
    </w:rPr>
  </w:style>
  <w:style w:type="paragraph" w:styleId="u2">
    <w:name w:val="heading 2"/>
    <w:basedOn w:val="Binhthng"/>
    <w:next w:val="Binhthng"/>
    <w:link w:val="u2Char"/>
    <w:uiPriority w:val="9"/>
    <w:unhideWhenUsed/>
    <w:qFormat/>
    <w:rsid w:val="0056662D"/>
    <w:pPr>
      <w:keepNext/>
      <w:keepLines/>
      <w:numPr>
        <w:numId w:val="3"/>
      </w:numPr>
      <w:spacing w:before="200" w:after="0"/>
      <w:jc w:val="left"/>
      <w:outlineLvl w:val="1"/>
    </w:pPr>
    <w:rPr>
      <w:rFonts w:eastAsia="Times New Roman"/>
      <w:b/>
      <w:bCs/>
      <w:iCs/>
      <w:lang w:val="vi-VN"/>
    </w:rPr>
  </w:style>
  <w:style w:type="paragraph" w:styleId="u3">
    <w:name w:val="heading 3"/>
    <w:basedOn w:val="Binhthng"/>
    <w:next w:val="Binhthng"/>
    <w:link w:val="u3Char"/>
    <w:autoRedefine/>
    <w:unhideWhenUsed/>
    <w:qFormat/>
    <w:rsid w:val="0056662D"/>
    <w:pPr>
      <w:keepNext/>
      <w:keepLines/>
      <w:numPr>
        <w:ilvl w:val="1"/>
        <w:numId w:val="6"/>
      </w:numPr>
      <w:spacing w:before="200" w:after="0" w:line="259" w:lineRule="auto"/>
      <w:ind w:left="993" w:hanging="709"/>
      <w:jc w:val="left"/>
      <w:outlineLvl w:val="2"/>
    </w:pPr>
    <w:rPr>
      <w:rFonts w:eastAsia="Times New Roman"/>
      <w:b/>
      <w:bCs/>
      <w:i/>
      <w:iCs/>
      <w:lang w:val="nb-NO"/>
    </w:rPr>
  </w:style>
  <w:style w:type="paragraph" w:styleId="u4">
    <w:name w:val="heading 4"/>
    <w:basedOn w:val="Binhthng"/>
    <w:next w:val="Binhthng"/>
    <w:link w:val="u4Char"/>
    <w:uiPriority w:val="9"/>
    <w:unhideWhenUsed/>
    <w:qFormat/>
    <w:rsid w:val="0056662D"/>
    <w:pPr>
      <w:keepNext/>
      <w:keepLines/>
      <w:spacing w:before="200" w:after="0"/>
      <w:ind w:firstLine="0"/>
      <w:jc w:val="left"/>
      <w:outlineLvl w:val="3"/>
    </w:pPr>
    <w:rPr>
      <w:rFonts w:eastAsia="Times New Roman"/>
      <w:b/>
      <w:bCs/>
      <w:lang w:val="vi-VN"/>
    </w:rPr>
  </w:style>
  <w:style w:type="paragraph" w:styleId="u5">
    <w:name w:val="heading 5"/>
    <w:basedOn w:val="Binhthng"/>
    <w:next w:val="Binhthng"/>
    <w:link w:val="u5Char"/>
    <w:uiPriority w:val="9"/>
    <w:qFormat/>
    <w:rsid w:val="0056662D"/>
    <w:pPr>
      <w:numPr>
        <w:ilvl w:val="4"/>
        <w:numId w:val="2"/>
      </w:numPr>
      <w:spacing w:before="240" w:after="60"/>
      <w:outlineLvl w:val="4"/>
    </w:pPr>
    <w:rPr>
      <w:rFonts w:ascii="Calibri" w:eastAsia="Times New Roman" w:hAnsi="Calibri"/>
      <w:b/>
      <w:bCs/>
      <w:i/>
      <w:iCs/>
    </w:rPr>
  </w:style>
  <w:style w:type="paragraph" w:styleId="u6">
    <w:name w:val="heading 6"/>
    <w:basedOn w:val="Binhthng"/>
    <w:next w:val="Binhthng"/>
    <w:link w:val="u6Char"/>
    <w:uiPriority w:val="9"/>
    <w:qFormat/>
    <w:rsid w:val="0056662D"/>
    <w:pPr>
      <w:numPr>
        <w:ilvl w:val="5"/>
        <w:numId w:val="2"/>
      </w:numPr>
      <w:spacing w:before="240" w:after="60"/>
      <w:outlineLvl w:val="5"/>
    </w:pPr>
    <w:rPr>
      <w:rFonts w:ascii="Calibri" w:eastAsia="Times New Roman" w:hAnsi="Calibri"/>
      <w:b/>
      <w:bCs/>
      <w:sz w:val="22"/>
      <w:szCs w:val="22"/>
    </w:rPr>
  </w:style>
  <w:style w:type="paragraph" w:styleId="u7">
    <w:name w:val="heading 7"/>
    <w:basedOn w:val="Binhthng"/>
    <w:next w:val="Binhthng"/>
    <w:link w:val="u7Char"/>
    <w:uiPriority w:val="9"/>
    <w:qFormat/>
    <w:rsid w:val="0056662D"/>
    <w:pPr>
      <w:numPr>
        <w:ilvl w:val="6"/>
        <w:numId w:val="2"/>
      </w:numPr>
      <w:spacing w:before="240" w:after="60"/>
      <w:outlineLvl w:val="6"/>
    </w:pPr>
    <w:rPr>
      <w:rFonts w:ascii="Calibri" w:eastAsia="Times New Roman" w:hAnsi="Calibri"/>
      <w:sz w:val="24"/>
      <w:szCs w:val="24"/>
    </w:rPr>
  </w:style>
  <w:style w:type="paragraph" w:styleId="u8">
    <w:name w:val="heading 8"/>
    <w:basedOn w:val="Binhthng"/>
    <w:next w:val="Binhthng"/>
    <w:link w:val="u8Char"/>
    <w:uiPriority w:val="9"/>
    <w:qFormat/>
    <w:rsid w:val="0056662D"/>
    <w:pPr>
      <w:numPr>
        <w:ilvl w:val="7"/>
        <w:numId w:val="2"/>
      </w:numPr>
      <w:spacing w:before="240" w:after="60"/>
      <w:outlineLvl w:val="7"/>
    </w:pPr>
    <w:rPr>
      <w:rFonts w:ascii="Calibri" w:eastAsia="Times New Roman" w:hAnsi="Calibri"/>
      <w:i/>
      <w:iCs/>
      <w:sz w:val="24"/>
      <w:szCs w:val="24"/>
    </w:rPr>
  </w:style>
  <w:style w:type="paragraph" w:styleId="u9">
    <w:name w:val="heading 9"/>
    <w:basedOn w:val="Binhthng"/>
    <w:next w:val="Binhthng"/>
    <w:link w:val="u9Char"/>
    <w:uiPriority w:val="9"/>
    <w:qFormat/>
    <w:rsid w:val="0056662D"/>
    <w:pPr>
      <w:numPr>
        <w:ilvl w:val="8"/>
        <w:numId w:val="2"/>
      </w:numPr>
      <w:spacing w:before="240" w:after="60"/>
      <w:outlineLvl w:val="8"/>
    </w:pPr>
    <w:rPr>
      <w:rFonts w:ascii="Calibri Light" w:eastAsia="Times New Roman" w:hAnsi="Calibri Light"/>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56662D"/>
    <w:rPr>
      <w:rFonts w:eastAsia="Times New Roman" w:cs="Times New Roman"/>
      <w:b/>
      <w:bCs/>
      <w:iCs/>
      <w:noProof/>
      <w:sz w:val="32"/>
      <w:szCs w:val="32"/>
      <w:lang w:val="nb-NO"/>
    </w:rPr>
  </w:style>
  <w:style w:type="character" w:customStyle="1" w:styleId="u2Char">
    <w:name w:val="Đầu đề 2 Char"/>
    <w:basedOn w:val="Phngmcinhcuaoanvn"/>
    <w:link w:val="u2"/>
    <w:uiPriority w:val="9"/>
    <w:rsid w:val="0056662D"/>
    <w:rPr>
      <w:rFonts w:eastAsia="Times New Roman" w:cs="Times New Roman"/>
      <w:b/>
      <w:bCs/>
      <w:iCs/>
      <w:noProof/>
      <w:szCs w:val="28"/>
      <w:lang w:val="vi-VN"/>
    </w:rPr>
  </w:style>
  <w:style w:type="character" w:customStyle="1" w:styleId="u3Char">
    <w:name w:val="Đầu đề 3 Char"/>
    <w:basedOn w:val="Phngmcinhcuaoanvn"/>
    <w:link w:val="u3"/>
    <w:rsid w:val="0056662D"/>
    <w:rPr>
      <w:rFonts w:eastAsia="Times New Roman" w:cs="Times New Roman"/>
      <w:b/>
      <w:bCs/>
      <w:i/>
      <w:iCs/>
      <w:noProof/>
      <w:szCs w:val="28"/>
      <w:lang w:val="nb-NO"/>
    </w:rPr>
  </w:style>
  <w:style w:type="character" w:customStyle="1" w:styleId="u4Char">
    <w:name w:val="Đầu đề 4 Char"/>
    <w:basedOn w:val="Phngmcinhcuaoanvn"/>
    <w:link w:val="u4"/>
    <w:uiPriority w:val="9"/>
    <w:rsid w:val="0056662D"/>
    <w:rPr>
      <w:rFonts w:eastAsia="Times New Roman" w:cs="Times New Roman"/>
      <w:b/>
      <w:bCs/>
      <w:noProof/>
      <w:szCs w:val="28"/>
      <w:lang w:val="vi-VN"/>
    </w:rPr>
  </w:style>
  <w:style w:type="character" w:customStyle="1" w:styleId="u5Char">
    <w:name w:val="Đầu đề 5 Char"/>
    <w:basedOn w:val="Phngmcinhcuaoanvn"/>
    <w:link w:val="u5"/>
    <w:uiPriority w:val="9"/>
    <w:rsid w:val="0056662D"/>
    <w:rPr>
      <w:rFonts w:ascii="Calibri" w:eastAsia="Times New Roman" w:hAnsi="Calibri" w:cs="Times New Roman"/>
      <w:b/>
      <w:bCs/>
      <w:i/>
      <w:iCs/>
      <w:noProof/>
      <w:szCs w:val="28"/>
    </w:rPr>
  </w:style>
  <w:style w:type="character" w:customStyle="1" w:styleId="u6Char">
    <w:name w:val="Đầu đề 6 Char"/>
    <w:basedOn w:val="Phngmcinhcuaoanvn"/>
    <w:link w:val="u6"/>
    <w:uiPriority w:val="9"/>
    <w:rsid w:val="0056662D"/>
    <w:rPr>
      <w:rFonts w:ascii="Calibri" w:eastAsia="Times New Roman" w:hAnsi="Calibri" w:cs="Times New Roman"/>
      <w:b/>
      <w:bCs/>
      <w:noProof/>
      <w:sz w:val="22"/>
    </w:rPr>
  </w:style>
  <w:style w:type="character" w:customStyle="1" w:styleId="u7Char">
    <w:name w:val="Đầu đề 7 Char"/>
    <w:basedOn w:val="Phngmcinhcuaoanvn"/>
    <w:link w:val="u7"/>
    <w:uiPriority w:val="9"/>
    <w:rsid w:val="0056662D"/>
    <w:rPr>
      <w:rFonts w:ascii="Calibri" w:eastAsia="Times New Roman" w:hAnsi="Calibri" w:cs="Times New Roman"/>
      <w:noProof/>
      <w:sz w:val="24"/>
      <w:szCs w:val="24"/>
    </w:rPr>
  </w:style>
  <w:style w:type="character" w:customStyle="1" w:styleId="u8Char">
    <w:name w:val="Đầu đề 8 Char"/>
    <w:basedOn w:val="Phngmcinhcuaoanvn"/>
    <w:link w:val="u8"/>
    <w:uiPriority w:val="9"/>
    <w:rsid w:val="0056662D"/>
    <w:rPr>
      <w:rFonts w:ascii="Calibri" w:eastAsia="Times New Roman" w:hAnsi="Calibri" w:cs="Times New Roman"/>
      <w:i/>
      <w:iCs/>
      <w:noProof/>
      <w:sz w:val="24"/>
      <w:szCs w:val="24"/>
    </w:rPr>
  </w:style>
  <w:style w:type="character" w:customStyle="1" w:styleId="u9Char">
    <w:name w:val="Đầu đề 9 Char"/>
    <w:basedOn w:val="Phngmcinhcuaoanvn"/>
    <w:link w:val="u9"/>
    <w:uiPriority w:val="9"/>
    <w:rsid w:val="0056662D"/>
    <w:rPr>
      <w:rFonts w:ascii="Calibri Light" w:eastAsia="Times New Roman" w:hAnsi="Calibri Light" w:cs="Times New Roman"/>
      <w:noProof/>
      <w:sz w:val="22"/>
    </w:rPr>
  </w:style>
  <w:style w:type="paragraph" w:styleId="oancuaDanhsach">
    <w:name w:val="List Paragraph"/>
    <w:basedOn w:val="Binhthng"/>
    <w:link w:val="oancuaDanhsachChar"/>
    <w:uiPriority w:val="34"/>
    <w:qFormat/>
    <w:rsid w:val="0056662D"/>
    <w:pPr>
      <w:ind w:left="720"/>
      <w:contextualSpacing/>
    </w:pPr>
  </w:style>
  <w:style w:type="character" w:styleId="Manh">
    <w:name w:val="Strong"/>
    <w:uiPriority w:val="22"/>
    <w:qFormat/>
    <w:rsid w:val="0056662D"/>
    <w:rPr>
      <w:b/>
      <w:bCs/>
    </w:rPr>
  </w:style>
  <w:style w:type="table" w:styleId="LiBang">
    <w:name w:val="Table Grid"/>
    <w:basedOn w:val="BangThngthng"/>
    <w:uiPriority w:val="39"/>
    <w:rsid w:val="005666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trang">
    <w:name w:val="header"/>
    <w:basedOn w:val="Binhthng"/>
    <w:link w:val="utrangChar"/>
    <w:unhideWhenUsed/>
    <w:rsid w:val="0056662D"/>
    <w:pPr>
      <w:tabs>
        <w:tab w:val="center" w:pos="4680"/>
        <w:tab w:val="right" w:pos="9360"/>
      </w:tabs>
      <w:spacing w:after="0" w:line="240" w:lineRule="auto"/>
    </w:pPr>
  </w:style>
  <w:style w:type="character" w:customStyle="1" w:styleId="utrangChar">
    <w:name w:val="Đầu trang Char"/>
    <w:basedOn w:val="Phngmcinhcuaoanvn"/>
    <w:link w:val="utrang"/>
    <w:rsid w:val="0056662D"/>
    <w:rPr>
      <w:rFonts w:eastAsia="Calibri" w:cs="Times New Roman"/>
      <w:noProof/>
      <w:szCs w:val="28"/>
    </w:rPr>
  </w:style>
  <w:style w:type="paragraph" w:styleId="Chntrang">
    <w:name w:val="footer"/>
    <w:basedOn w:val="Binhthng"/>
    <w:link w:val="ChntrangChar"/>
    <w:uiPriority w:val="99"/>
    <w:unhideWhenUsed/>
    <w:rsid w:val="0056662D"/>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56662D"/>
    <w:rPr>
      <w:rFonts w:eastAsia="Calibri" w:cs="Times New Roman"/>
      <w:noProof/>
      <w:szCs w:val="28"/>
    </w:rPr>
  </w:style>
  <w:style w:type="paragraph" w:styleId="Bongchuthich">
    <w:name w:val="Balloon Text"/>
    <w:basedOn w:val="Binhthng"/>
    <w:link w:val="BongchuthichChar"/>
    <w:uiPriority w:val="99"/>
    <w:semiHidden/>
    <w:unhideWhenUsed/>
    <w:rsid w:val="0056662D"/>
    <w:pPr>
      <w:spacing w:after="0" w:line="240" w:lineRule="auto"/>
    </w:pPr>
    <w:rPr>
      <w:rFonts w:ascii="Tahoma" w:hAnsi="Tahoma"/>
      <w:noProof w:val="0"/>
      <w:sz w:val="16"/>
      <w:szCs w:val="16"/>
    </w:rPr>
  </w:style>
  <w:style w:type="character" w:customStyle="1" w:styleId="BongchuthichChar">
    <w:name w:val="Bóng chú thích Char"/>
    <w:basedOn w:val="Phngmcinhcuaoanvn"/>
    <w:link w:val="Bongchuthich"/>
    <w:uiPriority w:val="99"/>
    <w:semiHidden/>
    <w:rsid w:val="0056662D"/>
    <w:rPr>
      <w:rFonts w:ascii="Tahoma" w:eastAsia="Calibri" w:hAnsi="Tahoma" w:cs="Times New Roman"/>
      <w:sz w:val="16"/>
      <w:szCs w:val="16"/>
    </w:rPr>
  </w:style>
  <w:style w:type="paragraph" w:customStyle="1" w:styleId="StyleBodyTextIndentLeft0cmFirstline127cmBefore">
    <w:name w:val="Style Body Text Indent + Left:  0 cm First line:  1.27 cm Before:..."/>
    <w:basedOn w:val="ThutlThnVnban"/>
    <w:uiPriority w:val="99"/>
    <w:rsid w:val="0056662D"/>
    <w:pPr>
      <w:spacing w:before="80" w:after="80" w:line="340" w:lineRule="exact"/>
      <w:ind w:left="0" w:firstLine="720"/>
    </w:pPr>
    <w:rPr>
      <w:rFonts w:eastAsia="MS Mincho"/>
      <w:color w:val="000000"/>
      <w:szCs w:val="20"/>
    </w:rPr>
  </w:style>
  <w:style w:type="paragraph" w:styleId="ThutlThnVnban">
    <w:name w:val="Body Text Indent"/>
    <w:basedOn w:val="Binhthng"/>
    <w:link w:val="ThutlThnVnbanChar"/>
    <w:uiPriority w:val="99"/>
    <w:unhideWhenUsed/>
    <w:rsid w:val="0056662D"/>
    <w:pPr>
      <w:ind w:left="360"/>
    </w:pPr>
  </w:style>
  <w:style w:type="character" w:customStyle="1" w:styleId="ThutlThnVnbanChar">
    <w:name w:val="Thụt lề Thân Văn bản Char"/>
    <w:basedOn w:val="Phngmcinhcuaoanvn"/>
    <w:link w:val="ThutlThnVnban"/>
    <w:uiPriority w:val="99"/>
    <w:rsid w:val="0056662D"/>
    <w:rPr>
      <w:rFonts w:eastAsia="Calibri" w:cs="Times New Roman"/>
      <w:noProof/>
      <w:szCs w:val="28"/>
    </w:rPr>
  </w:style>
  <w:style w:type="paragraph" w:styleId="ThnVnban">
    <w:name w:val="Body Text"/>
    <w:basedOn w:val="Binhthng"/>
    <w:link w:val="ThnVnbanChar"/>
    <w:uiPriority w:val="99"/>
    <w:unhideWhenUsed/>
    <w:rsid w:val="0056662D"/>
  </w:style>
  <w:style w:type="character" w:customStyle="1" w:styleId="ThnVnbanChar">
    <w:name w:val="Thân Văn bản Char"/>
    <w:basedOn w:val="Phngmcinhcuaoanvn"/>
    <w:link w:val="ThnVnban"/>
    <w:uiPriority w:val="99"/>
    <w:rsid w:val="0056662D"/>
    <w:rPr>
      <w:rFonts w:eastAsia="Calibri" w:cs="Times New Roman"/>
      <w:noProof/>
      <w:szCs w:val="28"/>
    </w:rPr>
  </w:style>
  <w:style w:type="character" w:customStyle="1" w:styleId="hps">
    <w:name w:val="hps"/>
    <w:basedOn w:val="Phngmcinhcuaoanvn"/>
    <w:rsid w:val="0056662D"/>
  </w:style>
  <w:style w:type="paragraph" w:styleId="uMucluc">
    <w:name w:val="TOC Heading"/>
    <w:basedOn w:val="u1"/>
    <w:next w:val="Binhthng"/>
    <w:uiPriority w:val="39"/>
    <w:qFormat/>
    <w:rsid w:val="0056662D"/>
    <w:pPr>
      <w:outlineLvl w:val="9"/>
    </w:pPr>
    <w:rPr>
      <w:lang w:eastAsia="ja-JP"/>
    </w:rPr>
  </w:style>
  <w:style w:type="character" w:styleId="ThamchiuChuthich">
    <w:name w:val="annotation reference"/>
    <w:uiPriority w:val="99"/>
    <w:unhideWhenUsed/>
    <w:rsid w:val="0056662D"/>
    <w:rPr>
      <w:sz w:val="16"/>
      <w:szCs w:val="16"/>
    </w:rPr>
  </w:style>
  <w:style w:type="paragraph" w:styleId="VnbanChuthich">
    <w:name w:val="annotation text"/>
    <w:basedOn w:val="Binhthng"/>
    <w:link w:val="VnbanChuthichChar"/>
    <w:uiPriority w:val="99"/>
    <w:unhideWhenUsed/>
    <w:rsid w:val="0056662D"/>
    <w:pPr>
      <w:spacing w:line="240" w:lineRule="auto"/>
    </w:pPr>
    <w:rPr>
      <w:rFonts w:ascii="Calibri" w:hAnsi="Calibri"/>
      <w:noProof w:val="0"/>
      <w:sz w:val="20"/>
      <w:szCs w:val="20"/>
    </w:rPr>
  </w:style>
  <w:style w:type="character" w:customStyle="1" w:styleId="VnbanChuthichChar">
    <w:name w:val="Văn bản Chú thích Char"/>
    <w:basedOn w:val="Phngmcinhcuaoanvn"/>
    <w:link w:val="VnbanChuthich"/>
    <w:uiPriority w:val="99"/>
    <w:rsid w:val="0056662D"/>
    <w:rPr>
      <w:rFonts w:ascii="Calibri" w:eastAsia="Calibri" w:hAnsi="Calibri" w:cs="Times New Roman"/>
      <w:sz w:val="20"/>
      <w:szCs w:val="20"/>
    </w:rPr>
  </w:style>
  <w:style w:type="paragraph" w:styleId="ChuChuthich">
    <w:name w:val="annotation subject"/>
    <w:basedOn w:val="VnbanChuthich"/>
    <w:next w:val="VnbanChuthich"/>
    <w:link w:val="ChuChuthichChar"/>
    <w:unhideWhenUsed/>
    <w:rsid w:val="0056662D"/>
    <w:rPr>
      <w:b/>
      <w:bCs/>
      <w:iCs/>
    </w:rPr>
  </w:style>
  <w:style w:type="character" w:customStyle="1" w:styleId="ChuChuthichChar">
    <w:name w:val="Chủ đề Chú thích Char"/>
    <w:basedOn w:val="VnbanChuthichChar"/>
    <w:link w:val="ChuChuthich"/>
    <w:rsid w:val="0056662D"/>
    <w:rPr>
      <w:rFonts w:ascii="Calibri" w:eastAsia="Calibri" w:hAnsi="Calibri" w:cs="Times New Roman"/>
      <w:b/>
      <w:bCs/>
      <w:iCs/>
      <w:sz w:val="20"/>
      <w:szCs w:val="20"/>
    </w:rPr>
  </w:style>
  <w:style w:type="paragraph" w:customStyle="1" w:styleId="Style1">
    <w:name w:val="Style1"/>
    <w:basedOn w:val="Binhthng"/>
    <w:rsid w:val="0056662D"/>
    <w:pPr>
      <w:autoSpaceDE w:val="0"/>
      <w:autoSpaceDN w:val="0"/>
      <w:spacing w:after="0" w:line="240" w:lineRule="auto"/>
    </w:pPr>
    <w:rPr>
      <w:rFonts w:ascii=".VnTime" w:eastAsia="Times New Roman" w:hAnsi=".VnTime"/>
    </w:rPr>
  </w:style>
  <w:style w:type="character" w:styleId="Strang">
    <w:name w:val="page number"/>
    <w:rsid w:val="0056662D"/>
  </w:style>
  <w:style w:type="paragraph" w:styleId="ThnvnbanThutl2">
    <w:name w:val="Body Text Indent 2"/>
    <w:basedOn w:val="Binhthng"/>
    <w:link w:val="ThnvnbanThutl2Char"/>
    <w:rsid w:val="0056662D"/>
    <w:pPr>
      <w:spacing w:before="100" w:beforeAutospacing="1" w:after="100" w:afterAutospacing="1" w:line="240" w:lineRule="auto"/>
    </w:pPr>
    <w:rPr>
      <w:rFonts w:eastAsia="Times New Roman"/>
      <w:noProof w:val="0"/>
      <w:sz w:val="24"/>
      <w:szCs w:val="24"/>
    </w:rPr>
  </w:style>
  <w:style w:type="character" w:customStyle="1" w:styleId="ThnvnbanThutl2Char">
    <w:name w:val="Thân văn bản Thụt lề 2 Char"/>
    <w:basedOn w:val="Phngmcinhcuaoanvn"/>
    <w:link w:val="ThnvnbanThutl2"/>
    <w:rsid w:val="0056662D"/>
    <w:rPr>
      <w:rFonts w:eastAsia="Times New Roman" w:cs="Times New Roman"/>
      <w:sz w:val="24"/>
      <w:szCs w:val="24"/>
    </w:rPr>
  </w:style>
  <w:style w:type="paragraph" w:styleId="ThngthngWeb">
    <w:name w:val="Normal (Web)"/>
    <w:basedOn w:val="Binhthng"/>
    <w:uiPriority w:val="99"/>
    <w:rsid w:val="0056662D"/>
    <w:pPr>
      <w:spacing w:before="150" w:after="150" w:line="240" w:lineRule="auto"/>
    </w:pPr>
    <w:rPr>
      <w:rFonts w:eastAsia="Times New Roman"/>
    </w:rPr>
  </w:style>
  <w:style w:type="character" w:customStyle="1" w:styleId="hpsatn">
    <w:name w:val="hps atn"/>
    <w:rsid w:val="0056662D"/>
  </w:style>
  <w:style w:type="paragraph" w:customStyle="1" w:styleId="Char">
    <w:name w:val="Char"/>
    <w:basedOn w:val="Binhthng"/>
    <w:next w:val="Binhthng"/>
    <w:rsid w:val="0056662D"/>
    <w:pPr>
      <w:spacing w:after="160" w:line="240" w:lineRule="exact"/>
    </w:pPr>
    <w:rPr>
      <w:rFonts w:ascii="Tahoma" w:eastAsia="Times New Roman" w:hAnsi="Tahoma"/>
      <w:sz w:val="24"/>
      <w:szCs w:val="20"/>
    </w:rPr>
  </w:style>
  <w:style w:type="character" w:customStyle="1" w:styleId="st1">
    <w:name w:val="st1"/>
    <w:rsid w:val="0056662D"/>
  </w:style>
  <w:style w:type="paragraph" w:customStyle="1" w:styleId="Char1">
    <w:name w:val="Char1"/>
    <w:basedOn w:val="Binhthng"/>
    <w:next w:val="Binhthng"/>
    <w:rsid w:val="0056662D"/>
    <w:pPr>
      <w:spacing w:after="160" w:line="240" w:lineRule="exact"/>
    </w:pPr>
    <w:rPr>
      <w:rFonts w:ascii="Tahoma" w:eastAsia="Times New Roman" w:hAnsi="Tahoma"/>
      <w:sz w:val="24"/>
      <w:szCs w:val="20"/>
    </w:rPr>
  </w:style>
  <w:style w:type="numbering" w:customStyle="1" w:styleId="Style2">
    <w:name w:val="Style2"/>
    <w:uiPriority w:val="99"/>
    <w:rsid w:val="0056662D"/>
    <w:pPr>
      <w:numPr>
        <w:numId w:val="1"/>
      </w:numPr>
    </w:pPr>
  </w:style>
  <w:style w:type="paragraph" w:customStyle="1" w:styleId="Textintable">
    <w:name w:val="Text in table"/>
    <w:basedOn w:val="Binhthng"/>
    <w:qFormat/>
    <w:rsid w:val="0056662D"/>
    <w:pPr>
      <w:keepLines/>
      <w:spacing w:before="0" w:after="80"/>
      <w:ind w:left="34" w:firstLine="0"/>
    </w:pPr>
    <w:rPr>
      <w:lang w:val="nb-NO"/>
    </w:rPr>
  </w:style>
  <w:style w:type="table" w:styleId="BangtheoChu">
    <w:name w:val="Table Theme"/>
    <w:basedOn w:val="BangThngthng"/>
    <w:uiPriority w:val="99"/>
    <w:semiHidden/>
    <w:unhideWhenUsed/>
    <w:rsid w:val="0056662D"/>
    <w:pPr>
      <w:spacing w:after="200" w:line="276" w:lineRule="auto"/>
    </w:pPr>
    <w:rPr>
      <w:rFonts w:eastAsia="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styleId="Mucluc1">
    <w:name w:val="toc 1"/>
    <w:basedOn w:val="Binhthng"/>
    <w:next w:val="Binhthng"/>
    <w:autoRedefine/>
    <w:uiPriority w:val="39"/>
    <w:unhideWhenUsed/>
    <w:rsid w:val="0056662D"/>
    <w:pPr>
      <w:tabs>
        <w:tab w:val="right" w:leader="dot" w:pos="9214"/>
      </w:tabs>
      <w:ind w:left="284" w:hanging="284"/>
      <w:jc w:val="left"/>
    </w:pPr>
    <w:rPr>
      <w:b/>
      <w:lang w:eastAsia="ja-JP"/>
    </w:rPr>
  </w:style>
  <w:style w:type="paragraph" w:styleId="Mucluc2">
    <w:name w:val="toc 2"/>
    <w:basedOn w:val="Binhthng"/>
    <w:next w:val="Binhthng"/>
    <w:autoRedefine/>
    <w:uiPriority w:val="39"/>
    <w:unhideWhenUsed/>
    <w:rsid w:val="0056662D"/>
    <w:pPr>
      <w:tabs>
        <w:tab w:val="left" w:pos="880"/>
        <w:tab w:val="left" w:pos="1320"/>
        <w:tab w:val="right" w:leader="dot" w:pos="9214"/>
      </w:tabs>
      <w:ind w:left="240"/>
    </w:pPr>
  </w:style>
  <w:style w:type="paragraph" w:styleId="Mucluc3">
    <w:name w:val="toc 3"/>
    <w:basedOn w:val="Binhthng"/>
    <w:next w:val="Binhthng"/>
    <w:autoRedefine/>
    <w:uiPriority w:val="39"/>
    <w:unhideWhenUsed/>
    <w:rsid w:val="0056662D"/>
    <w:pPr>
      <w:tabs>
        <w:tab w:val="right" w:leader="dot" w:pos="9214"/>
      </w:tabs>
      <w:ind w:left="480"/>
    </w:pPr>
  </w:style>
  <w:style w:type="character" w:styleId="Siuktni">
    <w:name w:val="Hyperlink"/>
    <w:uiPriority w:val="99"/>
    <w:unhideWhenUsed/>
    <w:rsid w:val="0056662D"/>
    <w:rPr>
      <w:color w:val="0000FF"/>
      <w:u w:val="single"/>
    </w:rPr>
  </w:style>
  <w:style w:type="paragraph" w:styleId="Tiu">
    <w:name w:val="Title"/>
    <w:basedOn w:val="Binhthng"/>
    <w:next w:val="Binhthng"/>
    <w:link w:val="TiuChar"/>
    <w:uiPriority w:val="10"/>
    <w:qFormat/>
    <w:rsid w:val="0056662D"/>
    <w:pPr>
      <w:spacing w:before="240" w:after="60"/>
      <w:jc w:val="center"/>
      <w:outlineLvl w:val="0"/>
    </w:pPr>
    <w:rPr>
      <w:rFonts w:ascii="Cambria" w:eastAsia="Times New Roman" w:hAnsi="Cambria"/>
      <w:b/>
      <w:bCs/>
      <w:noProof w:val="0"/>
      <w:kern w:val="28"/>
      <w:sz w:val="32"/>
      <w:szCs w:val="32"/>
    </w:rPr>
  </w:style>
  <w:style w:type="character" w:customStyle="1" w:styleId="TiuChar">
    <w:name w:val="Tiêu đề Char"/>
    <w:basedOn w:val="Phngmcinhcuaoanvn"/>
    <w:link w:val="Tiu"/>
    <w:uiPriority w:val="10"/>
    <w:rsid w:val="0056662D"/>
    <w:rPr>
      <w:rFonts w:ascii="Cambria" w:eastAsia="Times New Roman" w:hAnsi="Cambria" w:cs="Times New Roman"/>
      <w:b/>
      <w:bCs/>
      <w:kern w:val="28"/>
      <w:sz w:val="32"/>
      <w:szCs w:val="32"/>
    </w:rPr>
  </w:style>
  <w:style w:type="character" w:styleId="FollowedHyperlink">
    <w:name w:val="FollowedHyperlink"/>
    <w:uiPriority w:val="99"/>
    <w:semiHidden/>
    <w:unhideWhenUsed/>
    <w:rsid w:val="0056662D"/>
    <w:rPr>
      <w:color w:val="954F72"/>
      <w:u w:val="single"/>
    </w:rPr>
  </w:style>
  <w:style w:type="paragraph" w:styleId="Chuthich">
    <w:name w:val="caption"/>
    <w:basedOn w:val="Binhthng"/>
    <w:next w:val="Binhthng"/>
    <w:link w:val="ChuthichChar"/>
    <w:uiPriority w:val="35"/>
    <w:unhideWhenUsed/>
    <w:qFormat/>
    <w:rsid w:val="0056662D"/>
    <w:pPr>
      <w:spacing w:after="200" w:line="240" w:lineRule="auto"/>
      <w:jc w:val="center"/>
    </w:pPr>
    <w:rPr>
      <w:bCs/>
      <w:i/>
      <w:sz w:val="26"/>
      <w:szCs w:val="26"/>
      <w:lang w:val="nb-NO"/>
    </w:rPr>
  </w:style>
  <w:style w:type="paragraph" w:styleId="Banghinhminhhoa">
    <w:name w:val="table of figures"/>
    <w:basedOn w:val="Binhthng"/>
    <w:next w:val="Binhthng"/>
    <w:uiPriority w:val="99"/>
    <w:unhideWhenUsed/>
    <w:rsid w:val="0056662D"/>
  </w:style>
  <w:style w:type="paragraph" w:customStyle="1" w:styleId="Normal1">
    <w:name w:val="Normal1"/>
    <w:next w:val="Binhthng"/>
    <w:autoRedefine/>
    <w:semiHidden/>
    <w:rsid w:val="0056662D"/>
    <w:pPr>
      <w:spacing w:line="240" w:lineRule="exact"/>
      <w:jc w:val="both"/>
    </w:pPr>
    <w:rPr>
      <w:rFonts w:eastAsia="Times New Roman" w:cs="Times New Roman"/>
    </w:rPr>
  </w:style>
  <w:style w:type="character" w:customStyle="1" w:styleId="ChuthichChar">
    <w:name w:val="Chú thích Char"/>
    <w:link w:val="Chuthich"/>
    <w:uiPriority w:val="35"/>
    <w:rsid w:val="0056662D"/>
    <w:rPr>
      <w:rFonts w:eastAsia="Calibri" w:cs="Times New Roman"/>
      <w:bCs/>
      <w:i/>
      <w:noProof/>
      <w:sz w:val="26"/>
      <w:szCs w:val="26"/>
      <w:lang w:val="nb-NO"/>
    </w:rPr>
  </w:style>
  <w:style w:type="paragraph" w:customStyle="1" w:styleId="TableContents">
    <w:name w:val="Table Contents"/>
    <w:basedOn w:val="Binhthng"/>
    <w:rsid w:val="0056662D"/>
    <w:pPr>
      <w:suppressLineNumbers/>
      <w:suppressAutoHyphens/>
      <w:spacing w:before="0" w:after="0" w:line="240" w:lineRule="auto"/>
      <w:ind w:firstLine="0"/>
      <w:jc w:val="left"/>
    </w:pPr>
    <w:rPr>
      <w:rFonts w:eastAsia="Times New Roman"/>
      <w:iCs/>
      <w:szCs w:val="24"/>
      <w:lang w:eastAsia="ar-SA"/>
    </w:rPr>
  </w:style>
  <w:style w:type="paragraph" w:customStyle="1" w:styleId="CharCharCharCharCharChar1CharCharCharCharCharCharCharCharCharCharCharCharCharCharCharChar">
    <w:name w:val="Char Char Char Char Char Char1 Char Char Char Char Char Char Char Char Char Char Char Char Char Char Char Char"/>
    <w:basedOn w:val="Binhthng"/>
    <w:next w:val="Binhthng"/>
    <w:autoRedefine/>
    <w:semiHidden/>
    <w:rsid w:val="0056662D"/>
    <w:pPr>
      <w:spacing w:before="0" w:after="160" w:line="240" w:lineRule="exact"/>
      <w:ind w:firstLine="0"/>
    </w:pPr>
    <w:rPr>
      <w:rFonts w:eastAsia="Times New Roman"/>
      <w:b/>
      <w:bCs/>
      <w:iCs/>
      <w:sz w:val="30"/>
      <w:szCs w:val="30"/>
    </w:rPr>
  </w:style>
  <w:style w:type="character" w:customStyle="1" w:styleId="shorttext">
    <w:name w:val="short_text"/>
    <w:basedOn w:val="Phngmcinhcuaoanvn"/>
    <w:rsid w:val="0056662D"/>
  </w:style>
  <w:style w:type="character" w:customStyle="1" w:styleId="st">
    <w:name w:val="st"/>
    <w:basedOn w:val="Phngmcinhcuaoanvn"/>
    <w:rsid w:val="0056662D"/>
  </w:style>
  <w:style w:type="paragraph" w:styleId="Khivnban">
    <w:name w:val="Block Text"/>
    <w:basedOn w:val="Binhthng"/>
    <w:uiPriority w:val="99"/>
    <w:unhideWhenUsed/>
    <w:rsid w:val="0056662D"/>
    <w:pPr>
      <w:spacing w:before="100" w:beforeAutospacing="1" w:after="100" w:afterAutospacing="1" w:line="240" w:lineRule="auto"/>
      <w:ind w:firstLine="0"/>
      <w:jc w:val="left"/>
    </w:pPr>
    <w:rPr>
      <w:rFonts w:eastAsia="Times New Roman"/>
      <w:iCs/>
      <w:sz w:val="24"/>
      <w:szCs w:val="24"/>
      <w:lang w:val="en-AU" w:eastAsia="en-AU"/>
    </w:rPr>
  </w:style>
  <w:style w:type="table" w:customStyle="1" w:styleId="LightShading1">
    <w:name w:val="Light Shading1"/>
    <w:basedOn w:val="BangThngthng"/>
    <w:uiPriority w:val="60"/>
    <w:rsid w:val="0056662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Nhnmanh">
    <w:name w:val="Emphasis"/>
    <w:uiPriority w:val="20"/>
    <w:qFormat/>
    <w:rsid w:val="0056662D"/>
    <w:rPr>
      <w:i/>
      <w:iCs/>
    </w:rPr>
  </w:style>
  <w:style w:type="numbering" w:customStyle="1" w:styleId="Style3">
    <w:name w:val="Style3"/>
    <w:uiPriority w:val="99"/>
    <w:rsid w:val="0056662D"/>
    <w:pPr>
      <w:numPr>
        <w:numId w:val="4"/>
      </w:numPr>
    </w:pPr>
  </w:style>
  <w:style w:type="numbering" w:customStyle="1" w:styleId="Style4">
    <w:name w:val="Style4"/>
    <w:uiPriority w:val="99"/>
    <w:rsid w:val="0056662D"/>
    <w:pPr>
      <w:numPr>
        <w:numId w:val="5"/>
      </w:numPr>
    </w:pPr>
  </w:style>
  <w:style w:type="paragraph" w:customStyle="1" w:styleId="1Text">
    <w:name w:val="1. Text"/>
    <w:basedOn w:val="Binhthng"/>
    <w:qFormat/>
    <w:rsid w:val="0056662D"/>
    <w:pPr>
      <w:spacing w:before="0" w:after="0" w:line="360" w:lineRule="auto"/>
      <w:ind w:firstLine="567"/>
    </w:pPr>
    <w:rPr>
      <w:rFonts w:eastAsia="Times New Roman"/>
      <w:noProof w:val="0"/>
      <w:szCs w:val="24"/>
    </w:rPr>
  </w:style>
  <w:style w:type="paragraph" w:customStyle="1" w:styleId="1Demuc1">
    <w:name w:val="1 De muc 1"/>
    <w:basedOn w:val="Binhthng"/>
    <w:qFormat/>
    <w:rsid w:val="0056662D"/>
    <w:pPr>
      <w:pageBreakBefore/>
      <w:spacing w:line="360" w:lineRule="auto"/>
      <w:ind w:firstLine="0"/>
      <w:jc w:val="center"/>
    </w:pPr>
    <w:rPr>
      <w:rFonts w:eastAsia="Times New Roman"/>
      <w:b/>
      <w:noProof w:val="0"/>
      <w:szCs w:val="24"/>
      <w:lang w:val="fr-FR"/>
    </w:rPr>
  </w:style>
  <w:style w:type="paragraph" w:customStyle="1" w:styleId="1Figure">
    <w:name w:val="1. Figure"/>
    <w:basedOn w:val="Binhthng"/>
    <w:qFormat/>
    <w:rsid w:val="0056662D"/>
    <w:pPr>
      <w:spacing w:before="60" w:after="60" w:line="240" w:lineRule="auto"/>
      <w:ind w:firstLine="0"/>
      <w:jc w:val="center"/>
    </w:pPr>
    <w:rPr>
      <w:rFonts w:eastAsia="Times New Roman"/>
      <w:i/>
      <w:noProof w:val="0"/>
      <w:szCs w:val="24"/>
    </w:rPr>
  </w:style>
  <w:style w:type="paragraph" w:customStyle="1" w:styleId="1Demuc2">
    <w:name w:val="1 De muc 2"/>
    <w:basedOn w:val="1Demuc1"/>
    <w:qFormat/>
    <w:rsid w:val="0056662D"/>
    <w:pPr>
      <w:pageBreakBefore w:val="0"/>
      <w:ind w:firstLine="567"/>
      <w:jc w:val="both"/>
    </w:pPr>
  </w:style>
  <w:style w:type="paragraph" w:customStyle="1" w:styleId="Default">
    <w:name w:val="Default"/>
    <w:rsid w:val="0056662D"/>
    <w:pPr>
      <w:autoSpaceDE w:val="0"/>
      <w:autoSpaceDN w:val="0"/>
      <w:adjustRightInd w:val="0"/>
      <w:spacing w:after="0" w:line="240" w:lineRule="auto"/>
    </w:pPr>
    <w:rPr>
      <w:rFonts w:eastAsia="Calibri" w:cs="Times New Roman"/>
      <w:color w:val="000000"/>
      <w:sz w:val="24"/>
      <w:szCs w:val="24"/>
    </w:rPr>
  </w:style>
  <w:style w:type="paragraph" w:customStyle="1" w:styleId="hinhve">
    <w:name w:val="hinhve"/>
    <w:basedOn w:val="Binhthng"/>
    <w:link w:val="hinhveChar"/>
    <w:autoRedefine/>
    <w:qFormat/>
    <w:rsid w:val="0056662D"/>
    <w:pPr>
      <w:tabs>
        <w:tab w:val="left" w:pos="0"/>
        <w:tab w:val="left" w:pos="180"/>
        <w:tab w:val="left" w:pos="8010"/>
      </w:tabs>
      <w:spacing w:before="0" w:after="0" w:line="276" w:lineRule="auto"/>
      <w:ind w:left="720" w:firstLine="0"/>
      <w:contextualSpacing/>
      <w:jc w:val="center"/>
    </w:pPr>
    <w:rPr>
      <w:i/>
      <w:noProof w:val="0"/>
      <w:color w:val="44546A" w:themeColor="text2"/>
      <w:sz w:val="26"/>
      <w:szCs w:val="26"/>
    </w:rPr>
  </w:style>
  <w:style w:type="character" w:customStyle="1" w:styleId="oancuaDanhsachChar">
    <w:name w:val="Đoạn của Danh sách Char"/>
    <w:link w:val="oancuaDanhsach"/>
    <w:uiPriority w:val="34"/>
    <w:rsid w:val="0056662D"/>
    <w:rPr>
      <w:rFonts w:eastAsia="Calibri" w:cs="Times New Roman"/>
      <w:noProof/>
      <w:szCs w:val="28"/>
    </w:rPr>
  </w:style>
  <w:style w:type="character" w:customStyle="1" w:styleId="hinhveChar">
    <w:name w:val="hinhve Char"/>
    <w:basedOn w:val="Phngmcinhcuaoanvn"/>
    <w:link w:val="hinhve"/>
    <w:rsid w:val="0056662D"/>
    <w:rPr>
      <w:rFonts w:eastAsia="Calibri" w:cs="Times New Roman"/>
      <w:i/>
      <w:color w:val="44546A" w:themeColor="text2"/>
      <w:sz w:val="26"/>
      <w:szCs w:val="26"/>
    </w:rPr>
  </w:style>
  <w:style w:type="paragraph" w:styleId="Thnvnban2">
    <w:name w:val="Body Text 2"/>
    <w:basedOn w:val="Binhthng"/>
    <w:link w:val="Thnvnban2Char"/>
    <w:uiPriority w:val="99"/>
    <w:semiHidden/>
    <w:unhideWhenUsed/>
    <w:rsid w:val="0056662D"/>
    <w:pPr>
      <w:spacing w:line="480" w:lineRule="auto"/>
    </w:pPr>
  </w:style>
  <w:style w:type="character" w:customStyle="1" w:styleId="Thnvnban2Char">
    <w:name w:val="Thân văn bản 2 Char"/>
    <w:basedOn w:val="Phngmcinhcuaoanvn"/>
    <w:link w:val="Thnvnban2"/>
    <w:uiPriority w:val="99"/>
    <w:semiHidden/>
    <w:rsid w:val="0056662D"/>
    <w:rPr>
      <w:rFonts w:eastAsia="Calibri" w:cs="Times New Roman"/>
      <w:noProof/>
      <w:szCs w:val="28"/>
    </w:rPr>
  </w:style>
  <w:style w:type="character" w:customStyle="1" w:styleId="fontstyle01">
    <w:name w:val="fontstyle01"/>
    <w:basedOn w:val="Phngmcinhcuaoanvn"/>
    <w:rsid w:val="0056662D"/>
    <w:rPr>
      <w:rFonts w:ascii="Arial" w:hAnsi="Arial" w:cs="Arial" w:hint="default"/>
      <w:b/>
      <w:bCs/>
      <w:i w:val="0"/>
      <w:iCs w:val="0"/>
      <w:color w:val="000000"/>
      <w:sz w:val="52"/>
      <w:szCs w:val="52"/>
    </w:rPr>
  </w:style>
  <w:style w:type="character" w:customStyle="1" w:styleId="fontstyle21">
    <w:name w:val="fontstyle21"/>
    <w:basedOn w:val="Phngmcinhcuaoanvn"/>
    <w:rsid w:val="0056662D"/>
    <w:rPr>
      <w:rFonts w:ascii="TimesNewRoman" w:hAnsi="TimesNewRoman" w:hint="default"/>
      <w:b w:val="0"/>
      <w:bCs w:val="0"/>
      <w:i w:val="0"/>
      <w:iCs w:val="0"/>
      <w:color w:val="000000"/>
      <w:sz w:val="20"/>
      <w:szCs w:val="20"/>
    </w:rPr>
  </w:style>
  <w:style w:type="character" w:customStyle="1" w:styleId="fontstyle31">
    <w:name w:val="fontstyle31"/>
    <w:basedOn w:val="Phngmcinhcuaoanvn"/>
    <w:rsid w:val="0056662D"/>
    <w:rPr>
      <w:rFonts w:ascii="TimesNewRoman" w:hAnsi="TimesNewRoman" w:hint="default"/>
      <w:b/>
      <w:bCs/>
      <w:i w:val="0"/>
      <w:iCs w:val="0"/>
      <w:color w:val="000000"/>
      <w:sz w:val="18"/>
      <w:szCs w:val="18"/>
    </w:rPr>
  </w:style>
  <w:style w:type="paragraph" w:customStyle="1" w:styleId="aaa">
    <w:name w:val="aaa"/>
    <w:basedOn w:val="Binhthng"/>
    <w:link w:val="aaaChar"/>
    <w:qFormat/>
    <w:rsid w:val="0056662D"/>
    <w:pPr>
      <w:tabs>
        <w:tab w:val="left" w:pos="660"/>
        <w:tab w:val="right" w:leader="dot" w:pos="9061"/>
      </w:tabs>
      <w:spacing w:before="0" w:after="0" w:line="276" w:lineRule="auto"/>
      <w:ind w:firstLine="0"/>
      <w:jc w:val="center"/>
    </w:pPr>
    <w:rPr>
      <w:b/>
      <w:bCs/>
      <w:szCs w:val="20"/>
      <w:lang w:eastAsia="ja-JP"/>
    </w:rPr>
  </w:style>
  <w:style w:type="character" w:customStyle="1" w:styleId="aaaChar">
    <w:name w:val="aaa Char"/>
    <w:basedOn w:val="Phngmcinhcuaoanvn"/>
    <w:link w:val="aaa"/>
    <w:rsid w:val="0056662D"/>
    <w:rPr>
      <w:rFonts w:eastAsia="Calibri" w:cs="Times New Roman"/>
      <w:b/>
      <w:bCs/>
      <w:noProof/>
      <w:szCs w:val="20"/>
      <w:lang w:eastAsia="ja-JP"/>
    </w:rPr>
  </w:style>
  <w:style w:type="paragraph" w:customStyle="1" w:styleId="aa">
    <w:name w:val="aa"/>
    <w:basedOn w:val="Binhthng"/>
    <w:link w:val="aaChar"/>
    <w:qFormat/>
    <w:rsid w:val="0056662D"/>
    <w:pPr>
      <w:tabs>
        <w:tab w:val="left" w:pos="660"/>
        <w:tab w:val="right" w:leader="dot" w:pos="9061"/>
      </w:tabs>
      <w:spacing w:before="0" w:after="0" w:line="276" w:lineRule="auto"/>
      <w:ind w:firstLine="0"/>
      <w:jc w:val="center"/>
    </w:pPr>
    <w:rPr>
      <w:bCs/>
      <w:szCs w:val="20"/>
      <w:lang w:eastAsia="ja-JP"/>
    </w:rPr>
  </w:style>
  <w:style w:type="character" w:customStyle="1" w:styleId="aaChar">
    <w:name w:val="aa Char"/>
    <w:basedOn w:val="Phngmcinhcuaoanvn"/>
    <w:link w:val="aa"/>
    <w:rsid w:val="0056662D"/>
    <w:rPr>
      <w:rFonts w:eastAsia="Calibri" w:cs="Times New Roman"/>
      <w:bCs/>
      <w:noProof/>
      <w:szCs w:val="20"/>
      <w:lang w:eastAsia="ja-JP"/>
    </w:rPr>
  </w:style>
  <w:style w:type="character" w:customStyle="1" w:styleId="apple-converted-space">
    <w:name w:val="apple-converted-space"/>
    <w:rsid w:val="0056662D"/>
  </w:style>
  <w:style w:type="paragraph" w:customStyle="1" w:styleId="a">
    <w:name w:val="標題一內文"/>
    <w:basedOn w:val="Binhthng"/>
    <w:rsid w:val="0056662D"/>
    <w:pPr>
      <w:widowControl w:val="0"/>
      <w:autoSpaceDN w:val="0"/>
      <w:snapToGrid w:val="0"/>
      <w:spacing w:before="0" w:afterLines="50" w:after="0" w:line="300" w:lineRule="auto"/>
      <w:ind w:leftChars="200" w:left="200" w:firstLine="0"/>
    </w:pPr>
    <w:rPr>
      <w:rFonts w:ascii="Arial" w:eastAsia="PMingLiU" w:hAnsi="Arial"/>
      <w:color w:val="000000"/>
      <w:kern w:val="2"/>
      <w:sz w:val="24"/>
      <w:lang w:eastAsia="zh-TW"/>
    </w:rPr>
  </w:style>
  <w:style w:type="paragraph" w:customStyle="1" w:styleId="1Table">
    <w:name w:val="1. Table"/>
    <w:basedOn w:val="1Text"/>
    <w:qFormat/>
    <w:rsid w:val="0056662D"/>
    <w:pPr>
      <w:jc w:val="left"/>
    </w:pPr>
    <w:rPr>
      <w:i/>
    </w:rPr>
  </w:style>
  <w:style w:type="character" w:customStyle="1" w:styleId="cpChagiiquyt1">
    <w:name w:val="Đề cập Chưa giải quyết1"/>
    <w:basedOn w:val="Phngmcinhcuaoanvn"/>
    <w:uiPriority w:val="99"/>
    <w:semiHidden/>
    <w:unhideWhenUsed/>
    <w:rsid w:val="00E0219F"/>
    <w:rPr>
      <w:color w:val="605E5C"/>
      <w:shd w:val="clear" w:color="auto" w:fill="E1DFDD"/>
    </w:rPr>
  </w:style>
  <w:style w:type="character" w:customStyle="1" w:styleId="reference-text">
    <w:name w:val="reference-text"/>
    <w:basedOn w:val="Phngmcinhcuaoanvn"/>
    <w:rsid w:val="00713D78"/>
  </w:style>
  <w:style w:type="character" w:styleId="VindnHTML">
    <w:name w:val="HTML Cite"/>
    <w:basedOn w:val="Phngmcinhcuaoanvn"/>
    <w:uiPriority w:val="99"/>
    <w:semiHidden/>
    <w:unhideWhenUsed/>
    <w:rsid w:val="003B4A16"/>
    <w:rPr>
      <w:i/>
      <w:iCs/>
    </w:rPr>
  </w:style>
  <w:style w:type="character" w:customStyle="1" w:styleId="reference-accessdate">
    <w:name w:val="reference-accessdate"/>
    <w:basedOn w:val="Phngmcinhcuaoanvn"/>
    <w:rsid w:val="003B4A16"/>
  </w:style>
  <w:style w:type="character" w:customStyle="1" w:styleId="nowrap">
    <w:name w:val="nowrap"/>
    <w:basedOn w:val="Phngmcinhcuaoanvn"/>
    <w:rsid w:val="003B4A16"/>
  </w:style>
  <w:style w:type="character" w:customStyle="1" w:styleId="mw-cite-backlink">
    <w:name w:val="mw-cite-backlink"/>
    <w:basedOn w:val="Phngmcinhcuaoanvn"/>
    <w:rsid w:val="00E108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1622">
      <w:bodyDiv w:val="1"/>
      <w:marLeft w:val="0"/>
      <w:marRight w:val="0"/>
      <w:marTop w:val="0"/>
      <w:marBottom w:val="0"/>
      <w:divBdr>
        <w:top w:val="none" w:sz="0" w:space="0" w:color="auto"/>
        <w:left w:val="none" w:sz="0" w:space="0" w:color="auto"/>
        <w:bottom w:val="none" w:sz="0" w:space="0" w:color="auto"/>
        <w:right w:val="none" w:sz="0" w:space="0" w:color="auto"/>
      </w:divBdr>
    </w:div>
    <w:div w:id="1014654477">
      <w:bodyDiv w:val="1"/>
      <w:marLeft w:val="0"/>
      <w:marRight w:val="0"/>
      <w:marTop w:val="0"/>
      <w:marBottom w:val="0"/>
      <w:divBdr>
        <w:top w:val="none" w:sz="0" w:space="0" w:color="auto"/>
        <w:left w:val="none" w:sz="0" w:space="0" w:color="auto"/>
        <w:bottom w:val="none" w:sz="0" w:space="0" w:color="auto"/>
        <w:right w:val="none" w:sz="0" w:space="0" w:color="auto"/>
      </w:divBdr>
    </w:div>
    <w:div w:id="1621568120">
      <w:bodyDiv w:val="1"/>
      <w:marLeft w:val="0"/>
      <w:marRight w:val="0"/>
      <w:marTop w:val="0"/>
      <w:marBottom w:val="0"/>
      <w:divBdr>
        <w:top w:val="none" w:sz="0" w:space="0" w:color="auto"/>
        <w:left w:val="none" w:sz="0" w:space="0" w:color="auto"/>
        <w:bottom w:val="none" w:sz="0" w:space="0" w:color="auto"/>
        <w:right w:val="none" w:sz="0" w:space="0" w:color="auto"/>
      </w:divBdr>
    </w:div>
    <w:div w:id="2008440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International_Standard_Book_Number" TargetMode="Externa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en.wikipedia.org/wiki/International_Standard_Book_Number" TargetMode="External"/><Relationship Id="rId47" Type="http://schemas.openxmlformats.org/officeDocument/2006/relationships/hyperlink" Target="https://books.google.com.au/books?id=9eJxx_ZGKngC&amp;lpg=PA451&amp;dq=%22Ward%20Christensen%22&amp;pg=PA451" TargetMode="External"/><Relationship Id="rId50" Type="http://schemas.openxmlformats.org/officeDocument/2006/relationships/hyperlink" Target="http://www.well.com/user/hlr/vcbook/vcbook4.html" TargetMode="External"/><Relationship Id="rId55" Type="http://schemas.openxmlformats.org/officeDocument/2006/relationships/hyperlink" Target="https://en.wikipedia.org/wiki/Chuck_Forsber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en.wikipedia.org/wiki/Point-to-Point_Protocol" TargetMode="External"/><Relationship Id="rId40" Type="http://schemas.openxmlformats.org/officeDocument/2006/relationships/hyperlink" Target="https://en.wikipedia.org/wiki/Special:BookSources/0-672-27270-9" TargetMode="External"/><Relationship Id="rId45" Type="http://schemas.openxmlformats.org/officeDocument/2006/relationships/hyperlink" Target="https://en.wikipedia.org/wiki/International_Standard_Book_Number" TargetMode="External"/><Relationship Id="rId53" Type="http://schemas.openxmlformats.org/officeDocument/2006/relationships/hyperlink" Target="https://en.wikipedia.org/wiki/Ward_Christensen"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en.wikipedia.org/wiki/Special:BookSources/978-0-13-100681-2" TargetMode="External"/><Relationship Id="rId48" Type="http://schemas.openxmlformats.org/officeDocument/2006/relationships/hyperlink" Target="https://books.google.com.au/books?id=EzAEAAAAMBAJ&amp;lpg=PA26&amp;dq=%22Ward%20Christensen%22&amp;pg=PA26" TargetMode="External"/><Relationship Id="rId56" Type="http://schemas.openxmlformats.org/officeDocument/2006/relationships/hyperlink" Target="http://techheap.packetizer.com/communication/modems/xmodem-ymodem_reference.html" TargetMode="External"/><Relationship Id="rId8" Type="http://schemas.openxmlformats.org/officeDocument/2006/relationships/image" Target="media/image1.jpeg"/><Relationship Id="rId51" Type="http://schemas.openxmlformats.org/officeDocument/2006/relationships/hyperlink" Target="https://archive.org/stream/kilobaudmagazine-1982-07/Microcomputing_1982_July"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www.iana.org/assignments/ppp-numbers/ppp-numbers.xhtml" TargetMode="External"/><Relationship Id="rId46" Type="http://schemas.openxmlformats.org/officeDocument/2006/relationships/hyperlink" Target="https://en.wikipedia.org/wiki/Special:BookSources/81-7758-165-1" TargetMode="External"/><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archive.org/details/datacomputercomm00stal_1" TargetMode="External"/><Relationship Id="rId54" Type="http://schemas.openxmlformats.org/officeDocument/2006/relationships/hyperlink" Target="http://techheap.packetizer.com/communication/modems/xmodem.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www.bbsdocumentary.com/software/AAA/AAA/CBBS/memories.txt"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archive.org/details/isbn_9788177581652" TargetMode="External"/><Relationship Id="rId52" Type="http://schemas.openxmlformats.org/officeDocument/2006/relationships/hyperlink" Target="https://archive.org/stream/byte-magazine-1983-07-rescan/1983_07_BYTE_08-07_Videot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37D2A8-8975-424C-9071-6F09CA344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0</TotalTime>
  <Pages>38</Pages>
  <Words>5811</Words>
  <Characters>33128</Characters>
  <Application>Microsoft Office Word</Application>
  <DocSecurity>0</DocSecurity>
  <Lines>276</Lines>
  <Paragraphs>77</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NV</dc:creator>
  <cp:keywords/>
  <dc:description/>
  <cp:lastModifiedBy>NguyenDangNguyen</cp:lastModifiedBy>
  <cp:revision>183</cp:revision>
  <dcterms:created xsi:type="dcterms:W3CDTF">2019-08-21T04:35:00Z</dcterms:created>
  <dcterms:modified xsi:type="dcterms:W3CDTF">2019-11-16T12:15:00Z</dcterms:modified>
</cp:coreProperties>
</file>